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宋体"/>
          <w:color w:val="4472C4" w:themeColor="accent1"/>
          <w:kern w:val="2"/>
          <w:sz w:val="21"/>
        </w:rPr>
        <w:id w:val="-1612969445"/>
        <w:docPartObj>
          <w:docPartGallery w:val="Cover Pages"/>
          <w:docPartUnique/>
        </w:docPartObj>
      </w:sdtPr>
      <w:sdtEndPr>
        <w:rPr>
          <w:rFonts w:eastAsiaTheme="minorEastAsia"/>
          <w:color w:val="auto"/>
          <w:kern w:val="0"/>
          <w:sz w:val="22"/>
        </w:rPr>
      </w:sdtEndPr>
      <w:sdtContent>
        <w:p w14:paraId="1A8556DA" w14:textId="7D6F5531" w:rsidR="00D84764" w:rsidRDefault="00A47194" w:rsidP="00DC3A1F">
          <w:pPr>
            <w:pStyle w:val="ad"/>
            <w:spacing w:before="1540" w:after="240"/>
            <w:rPr>
              <w:rFonts w:eastAsia="宋体"/>
              <w:noProof/>
              <w:color w:val="4472C4" w:themeColor="accent1"/>
              <w:kern w:val="2"/>
              <w:sz w:val="21"/>
            </w:rPr>
          </w:pPr>
          <w:r>
            <w:rPr>
              <w:noProof/>
            </w:rPr>
            <w:drawing>
              <wp:anchor distT="0" distB="0" distL="114300" distR="114300" simplePos="0" relativeHeight="251692032" behindDoc="0" locked="0" layoutInCell="1" allowOverlap="1" wp14:anchorId="0202B8D2" wp14:editId="62AD76DD">
                <wp:simplePos x="0" y="0"/>
                <wp:positionH relativeFrom="column">
                  <wp:posOffset>-537770</wp:posOffset>
                </wp:positionH>
                <wp:positionV relativeFrom="paragraph">
                  <wp:posOffset>-492760</wp:posOffset>
                </wp:positionV>
                <wp:extent cx="4809212" cy="6734194"/>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封面.PNG"/>
                        <pic:cNvPicPr/>
                      </pic:nvPicPr>
                      <pic:blipFill>
                        <a:blip r:embed="rId8">
                          <a:extLst>
                            <a:ext uri="{28A0092B-C50C-407E-A947-70E740481C1C}">
                              <a14:useLocalDpi xmlns:a14="http://schemas.microsoft.com/office/drawing/2010/main" val="0"/>
                            </a:ext>
                          </a:extLst>
                        </a:blip>
                        <a:stretch>
                          <a:fillRect/>
                        </a:stretch>
                      </pic:blipFill>
                      <pic:spPr>
                        <a:xfrm>
                          <a:off x="0" y="0"/>
                          <a:ext cx="4809212" cy="6734194"/>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hint="eastAsia"/>
                <w:caps/>
                <w:color w:val="4472C4" w:themeColor="accent1"/>
                <w:sz w:val="36"/>
                <w:szCs w:val="36"/>
              </w:rPr>
              <w:alias w:val="标题"/>
              <w:tag w:val=""/>
              <w:id w:val="1735040861"/>
              <w:placeholder>
                <w:docPart w:val="0A184B1D43A24F68A6F332D5997705CE"/>
              </w:placeholder>
              <w:dataBinding w:prefixMappings="xmlns:ns0='http://purl.org/dc/elements/1.1/' xmlns:ns1='http://schemas.openxmlformats.org/package/2006/metadata/core-properties' " w:xpath="/ns1:coreProperties[1]/ns0:title[1]" w:storeItemID="{6C3C8BC8-F283-45AE-878A-BAB7291924A1}"/>
              <w:text/>
            </w:sdtPr>
            <w:sdtEndPr/>
            <w:sdtContent>
              <w:r w:rsidR="00C103B2">
                <w:rPr>
                  <w:rFonts w:asciiTheme="majorHAnsi" w:eastAsiaTheme="majorEastAsia" w:hAnsiTheme="majorHAnsi" w:cstheme="majorBidi" w:hint="eastAsia"/>
                  <w:caps/>
                  <w:color w:val="4472C4" w:themeColor="accent1"/>
                  <w:sz w:val="36"/>
                  <w:szCs w:val="36"/>
                </w:rPr>
                <w:t>新生手册</w:t>
              </w:r>
            </w:sdtContent>
          </w:sdt>
          <w:sdt>
            <w:sdtPr>
              <w:rPr>
                <w:rFonts w:hint="eastAsia"/>
                <w:color w:val="4472C4" w:themeColor="accent1"/>
                <w:sz w:val="28"/>
                <w:szCs w:val="28"/>
              </w:rPr>
              <w:alias w:val="副标题"/>
              <w:tag w:val=""/>
              <w:id w:val="328029620"/>
              <w:placeholder>
                <w:docPart w:val="C6F027971D5247268226F7A31C04B68A"/>
              </w:placeholder>
              <w:dataBinding w:prefixMappings="xmlns:ns0='http://purl.org/dc/elements/1.1/' xmlns:ns1='http://schemas.openxmlformats.org/package/2006/metadata/core-properties' " w:xpath="/ns1:coreProperties[1]/ns0:subject[1]" w:storeItemID="{6C3C8BC8-F283-45AE-878A-BAB7291924A1}"/>
              <w:text/>
            </w:sdtPr>
            <w:sdtEndPr/>
            <w:sdtContent>
              <w:r w:rsidR="00C103B2">
                <w:rPr>
                  <w:rFonts w:hint="eastAsia"/>
                  <w:color w:val="4472C4" w:themeColor="accent1"/>
                  <w:sz w:val="28"/>
                  <w:szCs w:val="28"/>
                </w:rPr>
                <w:t>临时封面</w:t>
              </w:r>
            </w:sdtContent>
          </w:sdt>
        </w:p>
      </w:sdtContent>
    </w:sdt>
    <w:p w14:paraId="2AC2232E" w14:textId="04BDB903" w:rsidR="000F2672" w:rsidRPr="004777DC" w:rsidRDefault="00A704D2" w:rsidP="00C103B2">
      <w:pPr>
        <w:pStyle w:val="ad"/>
        <w:spacing w:before="1540" w:after="240"/>
      </w:pPr>
      <w:sdt>
        <w:sdtPr>
          <w:rPr>
            <w:rFonts w:eastAsia="宋体"/>
            <w:color w:val="4472C4" w:themeColor="accent1"/>
            <w:kern w:val="2"/>
            <w:sz w:val="21"/>
          </w:rPr>
          <w:id w:val="-1741007452"/>
          <w:docPartObj>
            <w:docPartGallery w:val="Cover Pages"/>
            <w:docPartUnique/>
          </w:docPartObj>
        </w:sdtPr>
        <w:sdtEndPr>
          <w:rPr>
            <w:rFonts w:eastAsiaTheme="minorEastAsia"/>
            <w:color w:val="auto"/>
            <w:kern w:val="0"/>
            <w:sz w:val="22"/>
          </w:rPr>
        </w:sdtEndPr>
        <w:sdtContent>
          <w:r w:rsidR="004A76A7">
            <w:br w:type="page"/>
          </w:r>
        </w:sdtContent>
      </w:sdt>
    </w:p>
    <w:p w14:paraId="02FC04BA" w14:textId="5FFA2B99" w:rsidR="002706CA" w:rsidRPr="00C103B2" w:rsidRDefault="002706CA" w:rsidP="00C103B2">
      <w:pPr>
        <w:pStyle w:val="a8"/>
        <w:ind w:left="384" w:hangingChars="174" w:hanging="384"/>
        <w:rPr>
          <w:sz w:val="22"/>
        </w:rPr>
      </w:pPr>
      <w:r w:rsidRPr="00C103B2">
        <w:rPr>
          <w:rFonts w:hint="eastAsia"/>
          <w:sz w:val="22"/>
        </w:rPr>
        <w:lastRenderedPageBreak/>
        <w:t>编写组人员</w:t>
      </w:r>
    </w:p>
    <w:p w14:paraId="1C9ED425" w14:textId="1D39FDC6" w:rsidR="00D64E2D" w:rsidRPr="00C103B2" w:rsidRDefault="002706CA" w:rsidP="00C103B2">
      <w:pPr>
        <w:pStyle w:val="a8"/>
        <w:ind w:left="384" w:hangingChars="174" w:hanging="384"/>
        <w:rPr>
          <w:sz w:val="22"/>
        </w:rPr>
      </w:pPr>
      <w:r w:rsidRPr="00C103B2">
        <w:rPr>
          <w:rFonts w:hint="eastAsia"/>
          <w:sz w:val="22"/>
        </w:rPr>
        <w:t>主编：</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756"/>
      </w:tblGrid>
      <w:tr w:rsidR="009968C3" w14:paraId="53C81E79" w14:textId="77777777" w:rsidTr="009968C3">
        <w:tc>
          <w:tcPr>
            <w:tcW w:w="2756" w:type="dxa"/>
          </w:tcPr>
          <w:p w14:paraId="4145746C" w14:textId="0C635371" w:rsidR="009968C3" w:rsidRPr="00C103B2" w:rsidRDefault="009968C3" w:rsidP="00C103B2">
            <w:pPr>
              <w:pStyle w:val="a8"/>
              <w:ind w:left="384" w:hangingChars="174" w:hanging="384"/>
              <w:rPr>
                <w:sz w:val="22"/>
              </w:rPr>
            </w:pPr>
            <w:proofErr w:type="gramStart"/>
            <w:r w:rsidRPr="00C103B2">
              <w:rPr>
                <w:rFonts w:hint="eastAsia"/>
                <w:sz w:val="22"/>
              </w:rPr>
              <w:t>物试</w:t>
            </w:r>
            <w:proofErr w:type="gramEnd"/>
            <w:r w:rsidRPr="00C103B2">
              <w:rPr>
                <w:rFonts w:hint="eastAsia"/>
                <w:sz w:val="22"/>
              </w:rPr>
              <w:t>81</w:t>
            </w:r>
            <w:r w:rsidRPr="00C103B2">
              <w:rPr>
                <w:sz w:val="22"/>
              </w:rPr>
              <w:t xml:space="preserve"> </w:t>
            </w:r>
            <w:r w:rsidRPr="00C103B2">
              <w:rPr>
                <w:rFonts w:hint="eastAsia"/>
                <w:sz w:val="22"/>
              </w:rPr>
              <w:t>何雨轩</w:t>
            </w:r>
          </w:p>
        </w:tc>
        <w:tc>
          <w:tcPr>
            <w:tcW w:w="2756" w:type="dxa"/>
          </w:tcPr>
          <w:p w14:paraId="20901D7E" w14:textId="55133BC3" w:rsidR="009968C3" w:rsidRPr="00C103B2" w:rsidRDefault="00270F0A" w:rsidP="00C103B2">
            <w:pPr>
              <w:pStyle w:val="a8"/>
              <w:ind w:left="384" w:hangingChars="174" w:hanging="384"/>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proofErr w:type="gramStart"/>
            <w:r w:rsidRPr="00C103B2">
              <w:rPr>
                <w:rFonts w:hint="eastAsia"/>
                <w:sz w:val="22"/>
              </w:rPr>
              <w:t>夏徵羽</w:t>
            </w:r>
            <w:proofErr w:type="gramEnd"/>
          </w:p>
        </w:tc>
      </w:tr>
      <w:tr w:rsidR="009968C3" w14:paraId="495CC375" w14:textId="77777777" w:rsidTr="009968C3">
        <w:tc>
          <w:tcPr>
            <w:tcW w:w="2756" w:type="dxa"/>
          </w:tcPr>
          <w:p w14:paraId="3F45EE89" w14:textId="5527533C" w:rsidR="009968C3" w:rsidRPr="00C103B2" w:rsidRDefault="009968C3" w:rsidP="002706CA">
            <w:pPr>
              <w:pStyle w:val="a8"/>
              <w:ind w:left="0" w:firstLineChars="0" w:firstLine="0"/>
              <w:rPr>
                <w:sz w:val="22"/>
              </w:rPr>
            </w:pPr>
            <w:proofErr w:type="gramStart"/>
            <w:r w:rsidRPr="00C103B2">
              <w:rPr>
                <w:rFonts w:hint="eastAsia"/>
                <w:sz w:val="22"/>
              </w:rPr>
              <w:t>物试</w:t>
            </w:r>
            <w:proofErr w:type="gramEnd"/>
            <w:r w:rsidRPr="00C103B2">
              <w:rPr>
                <w:rFonts w:hint="eastAsia"/>
                <w:sz w:val="22"/>
              </w:rPr>
              <w:t>82</w:t>
            </w:r>
            <w:r w:rsidRPr="00C103B2">
              <w:rPr>
                <w:sz w:val="22"/>
              </w:rPr>
              <w:t xml:space="preserve"> </w:t>
            </w:r>
            <w:proofErr w:type="gramStart"/>
            <w:r w:rsidRPr="00C103B2">
              <w:rPr>
                <w:rFonts w:hint="eastAsia"/>
                <w:sz w:val="22"/>
              </w:rPr>
              <w:t>华润森</w:t>
            </w:r>
            <w:proofErr w:type="gramEnd"/>
          </w:p>
        </w:tc>
        <w:tc>
          <w:tcPr>
            <w:tcW w:w="2756" w:type="dxa"/>
          </w:tcPr>
          <w:p w14:paraId="78DCCACB" w14:textId="5DE8984E" w:rsidR="009968C3" w:rsidRPr="00C103B2" w:rsidRDefault="00270F0A" w:rsidP="00C103B2">
            <w:pPr>
              <w:pStyle w:val="a8"/>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bl>
    <w:p w14:paraId="18F915EE" w14:textId="77777777" w:rsidR="003D5A6F" w:rsidRDefault="003D5A6F" w:rsidP="00C103B2">
      <w:pPr>
        <w:pStyle w:val="a8"/>
        <w:ind w:left="0" w:firstLineChars="0" w:firstLine="0"/>
        <w:rPr>
          <w:sz w:val="22"/>
        </w:rPr>
      </w:pPr>
    </w:p>
    <w:p w14:paraId="6A59DE39" w14:textId="358DB8D8" w:rsidR="009968C3" w:rsidRPr="00C103B2" w:rsidRDefault="002706CA" w:rsidP="00C103B2">
      <w:pPr>
        <w:pStyle w:val="a8"/>
        <w:ind w:left="0" w:firstLineChars="0" w:firstLine="0"/>
        <w:rPr>
          <w:sz w:val="22"/>
        </w:rPr>
      </w:pPr>
      <w:r w:rsidRPr="00C103B2">
        <w:rPr>
          <w:rFonts w:hint="eastAsia"/>
          <w:sz w:val="22"/>
        </w:rPr>
        <w:t>编辑：</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6DF6D232" w14:textId="77777777" w:rsidTr="009968C3">
        <w:tc>
          <w:tcPr>
            <w:tcW w:w="2751" w:type="dxa"/>
          </w:tcPr>
          <w:p w14:paraId="1F8A2337" w14:textId="1CCCDA51" w:rsidR="009968C3" w:rsidRPr="00C103B2" w:rsidRDefault="009968C3" w:rsidP="009968C3">
            <w:pPr>
              <w:pStyle w:val="a8"/>
              <w:ind w:left="384" w:hangingChars="174" w:hanging="384"/>
              <w:rPr>
                <w:sz w:val="22"/>
              </w:rPr>
            </w:pPr>
            <w:r w:rsidRPr="00C103B2">
              <w:rPr>
                <w:rFonts w:hint="eastAsia"/>
                <w:sz w:val="22"/>
              </w:rPr>
              <w:t>化生</w:t>
            </w:r>
            <w:r w:rsidRPr="00C103B2">
              <w:rPr>
                <w:sz w:val="22"/>
              </w:rPr>
              <w:t>81</w:t>
            </w:r>
            <w:r w:rsidRPr="00C103B2">
              <w:rPr>
                <w:sz w:val="22"/>
              </w:rPr>
              <w:tab/>
            </w:r>
            <w:proofErr w:type="gramStart"/>
            <w:r w:rsidRPr="00C103B2">
              <w:rPr>
                <w:sz w:val="22"/>
              </w:rPr>
              <w:t>焦之涵</w:t>
            </w:r>
            <w:proofErr w:type="gramEnd"/>
          </w:p>
        </w:tc>
        <w:tc>
          <w:tcPr>
            <w:tcW w:w="2751" w:type="dxa"/>
          </w:tcPr>
          <w:p w14:paraId="1175C442" w14:textId="2454C57C" w:rsidR="009968C3" w:rsidRPr="00C103B2" w:rsidRDefault="00845A5D" w:rsidP="00C103B2">
            <w:pPr>
              <w:pStyle w:val="a8"/>
              <w:ind w:left="384" w:hangingChars="174" w:hanging="384"/>
              <w:rPr>
                <w:sz w:val="22"/>
              </w:rPr>
            </w:pPr>
            <w:r w:rsidRPr="00F8667F">
              <w:rPr>
                <w:rFonts w:hint="eastAsia"/>
                <w:sz w:val="22"/>
                <w:szCs w:val="40"/>
              </w:rPr>
              <w:t>化生</w:t>
            </w:r>
            <w:r w:rsidR="009968C3" w:rsidRPr="00C103B2">
              <w:rPr>
                <w:sz w:val="22"/>
              </w:rPr>
              <w:t>81</w:t>
            </w:r>
            <w:r w:rsidR="009968C3" w:rsidRPr="00C103B2">
              <w:rPr>
                <w:sz w:val="22"/>
              </w:rPr>
              <w:tab/>
            </w:r>
            <w:proofErr w:type="gramStart"/>
            <w:r w:rsidRPr="00F8667F">
              <w:rPr>
                <w:sz w:val="22"/>
                <w:szCs w:val="40"/>
              </w:rPr>
              <w:t>宫健乔</w:t>
            </w:r>
            <w:proofErr w:type="gramEnd"/>
          </w:p>
        </w:tc>
      </w:tr>
      <w:tr w:rsidR="009968C3" w14:paraId="1462071E" w14:textId="77777777" w:rsidTr="009968C3">
        <w:tc>
          <w:tcPr>
            <w:tcW w:w="2751" w:type="dxa"/>
          </w:tcPr>
          <w:p w14:paraId="30EAA72D" w14:textId="7FF95F60" w:rsidR="009968C3" w:rsidRPr="00C103B2" w:rsidRDefault="009968C3" w:rsidP="00C103B2">
            <w:pPr>
              <w:pStyle w:val="a8"/>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张亚龙</w:t>
            </w:r>
          </w:p>
        </w:tc>
        <w:tc>
          <w:tcPr>
            <w:tcW w:w="2751" w:type="dxa"/>
          </w:tcPr>
          <w:p w14:paraId="351C291D" w14:textId="79E01363" w:rsidR="009968C3" w:rsidRPr="00C103B2" w:rsidRDefault="009968C3" w:rsidP="00C103B2">
            <w:pPr>
              <w:pStyle w:val="a8"/>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56CAB479" w14:textId="77777777" w:rsidTr="009968C3">
        <w:tc>
          <w:tcPr>
            <w:tcW w:w="2751" w:type="dxa"/>
          </w:tcPr>
          <w:p w14:paraId="0FB7CB9D" w14:textId="3C5F9247" w:rsidR="009968C3" w:rsidRPr="00C103B2" w:rsidRDefault="009968C3" w:rsidP="009968C3">
            <w:pPr>
              <w:pStyle w:val="a8"/>
              <w:ind w:left="384" w:hangingChars="174" w:hanging="384"/>
              <w:rPr>
                <w:sz w:val="22"/>
              </w:rPr>
            </w:pPr>
            <w:r w:rsidRPr="00C103B2">
              <w:rPr>
                <w:rFonts w:hint="eastAsia"/>
                <w:sz w:val="22"/>
              </w:rPr>
              <w:t>化生</w:t>
            </w:r>
            <w:r w:rsidRPr="00C103B2">
              <w:rPr>
                <w:sz w:val="22"/>
              </w:rPr>
              <w:t>81</w:t>
            </w:r>
            <w:r w:rsidR="00845A5D" w:rsidRPr="00F8667F">
              <w:rPr>
                <w:sz w:val="22"/>
                <w:szCs w:val="40"/>
              </w:rPr>
              <w:t xml:space="preserve"> </w:t>
            </w:r>
            <w:proofErr w:type="gramStart"/>
            <w:r w:rsidR="00845A5D" w:rsidRPr="00F8667F">
              <w:rPr>
                <w:sz w:val="22"/>
                <w:szCs w:val="40"/>
              </w:rPr>
              <w:t>刘嘉宁</w:t>
            </w:r>
            <w:proofErr w:type="gramEnd"/>
          </w:p>
        </w:tc>
        <w:tc>
          <w:tcPr>
            <w:tcW w:w="2751" w:type="dxa"/>
          </w:tcPr>
          <w:p w14:paraId="190B04FA" w14:textId="08F7C35A" w:rsidR="009968C3" w:rsidRPr="00C103B2" w:rsidRDefault="00845A5D" w:rsidP="00C103B2">
            <w:pPr>
              <w:pStyle w:val="a8"/>
              <w:ind w:left="384" w:hangingChars="174" w:hanging="384"/>
              <w:rPr>
                <w:sz w:val="22"/>
              </w:rPr>
            </w:pPr>
            <w:r w:rsidRPr="00F8667F">
              <w:rPr>
                <w:rFonts w:hint="eastAsia"/>
                <w:sz w:val="22"/>
                <w:szCs w:val="40"/>
              </w:rPr>
              <w:t>化生</w:t>
            </w:r>
            <w:r w:rsidR="009968C3" w:rsidRPr="00C103B2">
              <w:rPr>
                <w:sz w:val="22"/>
              </w:rPr>
              <w:t>81</w:t>
            </w:r>
            <w:r w:rsidRPr="00F8667F">
              <w:rPr>
                <w:sz w:val="22"/>
                <w:szCs w:val="40"/>
              </w:rPr>
              <w:t xml:space="preserve"> </w:t>
            </w:r>
            <w:r w:rsidRPr="00F8667F">
              <w:rPr>
                <w:sz w:val="22"/>
                <w:szCs w:val="40"/>
              </w:rPr>
              <w:t>王炜</w:t>
            </w:r>
            <w:proofErr w:type="gramStart"/>
            <w:r w:rsidRPr="00F8667F">
              <w:rPr>
                <w:sz w:val="22"/>
                <w:szCs w:val="40"/>
              </w:rPr>
              <w:t>喆</w:t>
            </w:r>
            <w:proofErr w:type="gramEnd"/>
          </w:p>
        </w:tc>
      </w:tr>
      <w:tr w:rsidR="00456616" w:rsidRPr="00F8667F" w14:paraId="6F139D54" w14:textId="77777777" w:rsidTr="009968C3">
        <w:tc>
          <w:tcPr>
            <w:tcW w:w="2751" w:type="dxa"/>
          </w:tcPr>
          <w:p w14:paraId="1978B609" w14:textId="2DC3CF0D" w:rsidR="00456616" w:rsidRPr="00F8667F" w:rsidRDefault="00456616" w:rsidP="009968C3">
            <w:pPr>
              <w:pStyle w:val="a8"/>
              <w:ind w:left="384" w:hangingChars="174" w:hanging="384"/>
              <w:rPr>
                <w:sz w:val="22"/>
                <w:szCs w:val="40"/>
              </w:rPr>
            </w:pPr>
            <w:r>
              <w:rPr>
                <w:rFonts w:hint="eastAsia"/>
                <w:sz w:val="22"/>
                <w:szCs w:val="40"/>
              </w:rPr>
              <w:t>化生</w:t>
            </w:r>
            <w:r>
              <w:rPr>
                <w:rFonts w:hint="eastAsia"/>
                <w:sz w:val="22"/>
                <w:szCs w:val="40"/>
              </w:rPr>
              <w:t>8</w:t>
            </w:r>
            <w:r>
              <w:rPr>
                <w:sz w:val="22"/>
                <w:szCs w:val="40"/>
              </w:rPr>
              <w:t xml:space="preserve">1 </w:t>
            </w:r>
            <w:r>
              <w:rPr>
                <w:rFonts w:hint="eastAsia"/>
                <w:sz w:val="22"/>
                <w:szCs w:val="40"/>
              </w:rPr>
              <w:t>赵心怡</w:t>
            </w:r>
          </w:p>
        </w:tc>
        <w:tc>
          <w:tcPr>
            <w:tcW w:w="2751" w:type="dxa"/>
          </w:tcPr>
          <w:p w14:paraId="46EC3755" w14:textId="74DDC595" w:rsidR="00456616" w:rsidRPr="00F8667F" w:rsidRDefault="00456616" w:rsidP="009968C3">
            <w:pPr>
              <w:pStyle w:val="a8"/>
              <w:ind w:left="384" w:hangingChars="174" w:hanging="384"/>
              <w:rPr>
                <w:sz w:val="22"/>
                <w:szCs w:val="40"/>
              </w:rPr>
            </w:pPr>
            <w:proofErr w:type="gramStart"/>
            <w:r>
              <w:rPr>
                <w:rFonts w:hint="eastAsia"/>
                <w:sz w:val="22"/>
                <w:szCs w:val="40"/>
              </w:rPr>
              <w:t>计试</w:t>
            </w:r>
            <w:proofErr w:type="gramEnd"/>
            <w:r>
              <w:rPr>
                <w:rFonts w:hint="eastAsia"/>
                <w:sz w:val="22"/>
                <w:szCs w:val="40"/>
              </w:rPr>
              <w:t>8</w:t>
            </w:r>
            <w:r>
              <w:rPr>
                <w:sz w:val="22"/>
                <w:szCs w:val="40"/>
              </w:rPr>
              <w:t xml:space="preserve">1 </w:t>
            </w:r>
            <w:proofErr w:type="gramStart"/>
            <w:r>
              <w:rPr>
                <w:rFonts w:hint="eastAsia"/>
                <w:sz w:val="22"/>
                <w:szCs w:val="40"/>
              </w:rPr>
              <w:t>朱吉羽</w:t>
            </w:r>
            <w:proofErr w:type="gramEnd"/>
          </w:p>
        </w:tc>
      </w:tr>
      <w:tr w:rsidR="009968C3" w14:paraId="2CAE6F1B" w14:textId="77777777" w:rsidTr="009968C3">
        <w:tc>
          <w:tcPr>
            <w:tcW w:w="2751" w:type="dxa"/>
          </w:tcPr>
          <w:p w14:paraId="397A7500" w14:textId="4692EEA8" w:rsidR="009968C3" w:rsidRPr="00C103B2" w:rsidRDefault="009968C3" w:rsidP="006C2005">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sz w:val="22"/>
              </w:rPr>
              <w:t>刘畅</w:t>
            </w:r>
          </w:p>
        </w:tc>
        <w:tc>
          <w:tcPr>
            <w:tcW w:w="2751" w:type="dxa"/>
          </w:tcPr>
          <w:p w14:paraId="29E7622F" w14:textId="39387BF0" w:rsidR="009968C3" w:rsidRPr="00C103B2" w:rsidRDefault="00845A5D" w:rsidP="006C2005">
            <w:pPr>
              <w:pStyle w:val="a8"/>
              <w:ind w:left="0" w:firstLineChars="0" w:firstLine="0"/>
              <w:rPr>
                <w:sz w:val="22"/>
              </w:rPr>
            </w:pPr>
            <w:proofErr w:type="gramStart"/>
            <w:r w:rsidRPr="00F8667F">
              <w:rPr>
                <w:rFonts w:hint="eastAsia"/>
                <w:sz w:val="22"/>
                <w:szCs w:val="40"/>
              </w:rPr>
              <w:t>越杰</w:t>
            </w:r>
            <w:proofErr w:type="gramEnd"/>
            <w:r w:rsidRPr="00F8667F">
              <w:rPr>
                <w:sz w:val="22"/>
                <w:szCs w:val="40"/>
              </w:rPr>
              <w:t>81</w:t>
            </w:r>
            <w:r w:rsidRPr="00F8667F">
              <w:rPr>
                <w:sz w:val="22"/>
                <w:szCs w:val="40"/>
              </w:rPr>
              <w:tab/>
            </w:r>
            <w:proofErr w:type="gramStart"/>
            <w:r w:rsidRPr="00F8667F">
              <w:rPr>
                <w:sz w:val="22"/>
                <w:szCs w:val="40"/>
              </w:rPr>
              <w:t>唐智亿</w:t>
            </w:r>
            <w:proofErr w:type="gramEnd"/>
          </w:p>
        </w:tc>
      </w:tr>
      <w:tr w:rsidR="009968C3" w14:paraId="3FB7160A" w14:textId="77777777" w:rsidTr="009968C3">
        <w:tc>
          <w:tcPr>
            <w:tcW w:w="2751" w:type="dxa"/>
          </w:tcPr>
          <w:p w14:paraId="421E1053" w14:textId="21A56BBA" w:rsidR="009968C3" w:rsidRPr="00C103B2" w:rsidRDefault="009968C3" w:rsidP="006C2005">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周翰辰</w:t>
            </w:r>
          </w:p>
        </w:tc>
        <w:tc>
          <w:tcPr>
            <w:tcW w:w="2751" w:type="dxa"/>
          </w:tcPr>
          <w:p w14:paraId="16651A85" w14:textId="6AAFDE70" w:rsidR="009968C3" w:rsidRPr="00C103B2" w:rsidRDefault="009968C3" w:rsidP="006C2005">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叶宇辰</w:t>
            </w:r>
          </w:p>
        </w:tc>
      </w:tr>
      <w:tr w:rsidR="009968C3" w14:paraId="53799CB9" w14:textId="77777777" w:rsidTr="009968C3">
        <w:tc>
          <w:tcPr>
            <w:tcW w:w="2751" w:type="dxa"/>
          </w:tcPr>
          <w:p w14:paraId="6DD56089" w14:textId="0CB8AA18" w:rsidR="009968C3" w:rsidRPr="00C103B2" w:rsidRDefault="009968C3" w:rsidP="009968C3">
            <w:pPr>
              <w:pStyle w:val="a8"/>
              <w:ind w:left="0" w:firstLineChars="0" w:firstLine="0"/>
              <w:rPr>
                <w:sz w:val="22"/>
              </w:rPr>
            </w:pPr>
            <w:proofErr w:type="gramStart"/>
            <w:r w:rsidRPr="00C103B2">
              <w:rPr>
                <w:rFonts w:hint="eastAsia"/>
                <w:sz w:val="22"/>
              </w:rPr>
              <w:t>钱班</w:t>
            </w:r>
            <w:proofErr w:type="gramEnd"/>
            <w:r w:rsidR="00845A5D" w:rsidRPr="00F8667F">
              <w:rPr>
                <w:rFonts w:hint="eastAsia"/>
                <w:sz w:val="22"/>
                <w:szCs w:val="40"/>
              </w:rPr>
              <w:t>61</w:t>
            </w:r>
            <w:r w:rsidR="00845A5D" w:rsidRPr="00F8667F">
              <w:rPr>
                <w:sz w:val="22"/>
                <w:szCs w:val="40"/>
              </w:rPr>
              <w:t xml:space="preserve"> </w:t>
            </w:r>
            <w:r w:rsidR="00845A5D" w:rsidRPr="00F8667F">
              <w:rPr>
                <w:rFonts w:hint="eastAsia"/>
                <w:sz w:val="22"/>
                <w:szCs w:val="40"/>
              </w:rPr>
              <w:t>李雨桉</w:t>
            </w:r>
          </w:p>
        </w:tc>
        <w:tc>
          <w:tcPr>
            <w:tcW w:w="2751" w:type="dxa"/>
          </w:tcPr>
          <w:p w14:paraId="2DE55EFB" w14:textId="4518B370" w:rsidR="009968C3" w:rsidRPr="00C103B2" w:rsidRDefault="009968C3" w:rsidP="009968C3">
            <w:pPr>
              <w:pStyle w:val="a8"/>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w:t>
            </w:r>
            <w:r w:rsidR="0008592D" w:rsidRPr="00F8667F">
              <w:rPr>
                <w:sz w:val="22"/>
                <w:szCs w:val="40"/>
              </w:rPr>
              <w:t xml:space="preserve">2 </w:t>
            </w:r>
            <w:proofErr w:type="gramStart"/>
            <w:r w:rsidR="0008592D" w:rsidRPr="00F8667F">
              <w:rPr>
                <w:rFonts w:hint="eastAsia"/>
                <w:sz w:val="22"/>
                <w:szCs w:val="40"/>
              </w:rPr>
              <w:t>李康陆</w:t>
            </w:r>
            <w:proofErr w:type="gramEnd"/>
          </w:p>
        </w:tc>
      </w:tr>
      <w:tr w:rsidR="00A17360" w14:paraId="4EC9B915" w14:textId="77777777" w:rsidTr="009968C3">
        <w:tc>
          <w:tcPr>
            <w:tcW w:w="2751" w:type="dxa"/>
          </w:tcPr>
          <w:p w14:paraId="0E121513" w14:textId="6511B2B0" w:rsidR="00A17360" w:rsidRPr="00C103B2" w:rsidRDefault="00A17360" w:rsidP="009968C3">
            <w:pPr>
              <w:pStyle w:val="a8"/>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3</w:t>
            </w:r>
            <w:r w:rsidR="0008592D" w:rsidRPr="00F8667F">
              <w:rPr>
                <w:sz w:val="22"/>
                <w:szCs w:val="40"/>
              </w:rPr>
              <w:t xml:space="preserve"> </w:t>
            </w:r>
            <w:r w:rsidR="0008592D" w:rsidRPr="00F8667F">
              <w:rPr>
                <w:rFonts w:hint="eastAsia"/>
                <w:sz w:val="22"/>
                <w:szCs w:val="40"/>
              </w:rPr>
              <w:t>徐子</w:t>
            </w:r>
            <w:proofErr w:type="gramStart"/>
            <w:r w:rsidR="0008592D" w:rsidRPr="00F8667F">
              <w:rPr>
                <w:rFonts w:hint="eastAsia"/>
                <w:sz w:val="22"/>
                <w:szCs w:val="40"/>
              </w:rPr>
              <w:t>介</w:t>
            </w:r>
            <w:proofErr w:type="gramEnd"/>
          </w:p>
        </w:tc>
        <w:tc>
          <w:tcPr>
            <w:tcW w:w="2751" w:type="dxa"/>
          </w:tcPr>
          <w:p w14:paraId="66BF2A61" w14:textId="08267C89" w:rsidR="00A17360" w:rsidRPr="00C103B2" w:rsidRDefault="00A17360" w:rsidP="00A17360">
            <w:pPr>
              <w:pStyle w:val="a8"/>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sz w:val="22"/>
                <w:szCs w:val="40"/>
              </w:rPr>
              <w:t>王瑶</w:t>
            </w:r>
          </w:p>
        </w:tc>
      </w:tr>
      <w:tr w:rsidR="003B3C79" w14:paraId="393DF7E3" w14:textId="77777777" w:rsidTr="009968C3">
        <w:tc>
          <w:tcPr>
            <w:tcW w:w="2751" w:type="dxa"/>
          </w:tcPr>
          <w:p w14:paraId="782CC663" w14:textId="47843CAE" w:rsidR="003B3C79" w:rsidRPr="00C103B2" w:rsidRDefault="003B3C79" w:rsidP="009968C3">
            <w:pPr>
              <w:pStyle w:val="a8"/>
              <w:ind w:left="0" w:firstLineChars="0" w:firstLine="0"/>
              <w:rPr>
                <w:sz w:val="22"/>
              </w:rPr>
            </w:pPr>
            <w:proofErr w:type="gramStart"/>
            <w:r w:rsidRPr="00C103B2">
              <w:rPr>
                <w:rFonts w:hint="eastAsia"/>
                <w:sz w:val="22"/>
              </w:rPr>
              <w:t>钱班</w:t>
            </w:r>
            <w:proofErr w:type="gramEnd"/>
            <w:r w:rsidRPr="00C103B2">
              <w:rPr>
                <w:rFonts w:hint="eastAsia"/>
                <w:sz w:val="22"/>
              </w:rPr>
              <w:t>82</w:t>
            </w:r>
            <w:r w:rsidRPr="00C103B2">
              <w:rPr>
                <w:sz w:val="22"/>
              </w:rPr>
              <w:t xml:space="preserve"> </w:t>
            </w:r>
            <w:r w:rsidR="0008592D" w:rsidRPr="00F8667F">
              <w:rPr>
                <w:rFonts w:hint="eastAsia"/>
                <w:sz w:val="22"/>
                <w:szCs w:val="40"/>
              </w:rPr>
              <w:t>高耀安</w:t>
            </w:r>
          </w:p>
        </w:tc>
        <w:tc>
          <w:tcPr>
            <w:tcW w:w="2751" w:type="dxa"/>
          </w:tcPr>
          <w:p w14:paraId="68C3C3DE" w14:textId="6F50AB3D" w:rsidR="003B3C79" w:rsidRPr="00C103B2" w:rsidRDefault="003B3C79" w:rsidP="00A17360">
            <w:pPr>
              <w:pStyle w:val="a8"/>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马晨</w:t>
            </w:r>
          </w:p>
        </w:tc>
      </w:tr>
      <w:tr w:rsidR="0008592D" w:rsidRPr="00F8667F" w14:paraId="552A099B" w14:textId="77777777" w:rsidTr="009968C3">
        <w:tc>
          <w:tcPr>
            <w:tcW w:w="2751" w:type="dxa"/>
          </w:tcPr>
          <w:p w14:paraId="086198C7" w14:textId="77777777" w:rsidR="0008592D" w:rsidRPr="00F8667F" w:rsidRDefault="0008592D" w:rsidP="0008592D">
            <w:pPr>
              <w:pStyle w:val="a8"/>
              <w:ind w:left="384" w:hangingChars="174" w:hanging="384"/>
              <w:rPr>
                <w:sz w:val="22"/>
                <w:szCs w:val="40"/>
              </w:rPr>
            </w:pPr>
            <w:proofErr w:type="gramStart"/>
            <w:r w:rsidRPr="00F8667F">
              <w:rPr>
                <w:rFonts w:hint="eastAsia"/>
                <w:sz w:val="22"/>
                <w:szCs w:val="40"/>
              </w:rPr>
              <w:t>钱班</w:t>
            </w:r>
            <w:proofErr w:type="gramEnd"/>
            <w:r w:rsidRPr="00F8667F">
              <w:rPr>
                <w:rFonts w:hint="eastAsia"/>
                <w:sz w:val="22"/>
                <w:szCs w:val="40"/>
              </w:rPr>
              <w:t>84</w:t>
            </w:r>
            <w:r w:rsidRPr="00F8667F">
              <w:rPr>
                <w:sz w:val="22"/>
                <w:szCs w:val="40"/>
              </w:rPr>
              <w:t xml:space="preserve"> </w:t>
            </w:r>
            <w:r w:rsidRPr="00F8667F">
              <w:rPr>
                <w:rFonts w:hint="eastAsia"/>
                <w:sz w:val="22"/>
                <w:szCs w:val="40"/>
              </w:rPr>
              <w:t>李</w:t>
            </w:r>
            <w:proofErr w:type="gramStart"/>
            <w:r w:rsidRPr="00F8667F">
              <w:rPr>
                <w:rFonts w:hint="eastAsia"/>
                <w:sz w:val="22"/>
                <w:szCs w:val="40"/>
              </w:rPr>
              <w:t>浩</w:t>
            </w:r>
            <w:proofErr w:type="gramEnd"/>
            <w:r w:rsidRPr="00F8667F">
              <w:rPr>
                <w:rFonts w:hint="eastAsia"/>
                <w:sz w:val="22"/>
                <w:szCs w:val="40"/>
              </w:rPr>
              <w:t>天</w:t>
            </w:r>
          </w:p>
        </w:tc>
        <w:tc>
          <w:tcPr>
            <w:tcW w:w="2751" w:type="dxa"/>
          </w:tcPr>
          <w:p w14:paraId="232ECAE2" w14:textId="57A29074" w:rsidR="0008592D" w:rsidRPr="00F8667F" w:rsidRDefault="0008592D" w:rsidP="0008592D">
            <w:pPr>
              <w:pStyle w:val="a8"/>
              <w:ind w:left="384" w:hangingChars="174" w:hanging="384"/>
              <w:rPr>
                <w:sz w:val="22"/>
                <w:szCs w:val="40"/>
              </w:rPr>
            </w:pPr>
            <w:proofErr w:type="gramStart"/>
            <w:r w:rsidRPr="00F8667F">
              <w:rPr>
                <w:rFonts w:hint="eastAsia"/>
                <w:sz w:val="22"/>
                <w:szCs w:val="40"/>
              </w:rPr>
              <w:t>数试</w:t>
            </w:r>
            <w:proofErr w:type="gramEnd"/>
            <w:r w:rsidRPr="00F8667F">
              <w:rPr>
                <w:sz w:val="22"/>
                <w:szCs w:val="40"/>
              </w:rPr>
              <w:t>81</w:t>
            </w:r>
            <w:r w:rsidRPr="00F8667F">
              <w:rPr>
                <w:sz w:val="22"/>
                <w:szCs w:val="40"/>
              </w:rPr>
              <w:tab/>
            </w:r>
            <w:r w:rsidRPr="00F8667F">
              <w:rPr>
                <w:sz w:val="22"/>
                <w:szCs w:val="40"/>
              </w:rPr>
              <w:t>胡兴宇</w:t>
            </w:r>
          </w:p>
        </w:tc>
      </w:tr>
      <w:tr w:rsidR="009968C3" w14:paraId="20FABBFC" w14:textId="77777777" w:rsidTr="009968C3">
        <w:tc>
          <w:tcPr>
            <w:tcW w:w="2751" w:type="dxa"/>
          </w:tcPr>
          <w:p w14:paraId="7B7E415E" w14:textId="04C6331B" w:rsidR="009968C3" w:rsidRPr="00C103B2" w:rsidRDefault="009968C3" w:rsidP="00C103B2">
            <w:pPr>
              <w:pStyle w:val="a8"/>
              <w:ind w:left="0" w:firstLineChars="0" w:firstLine="0"/>
              <w:rPr>
                <w:sz w:val="22"/>
              </w:rPr>
            </w:pPr>
            <w:proofErr w:type="gramStart"/>
            <w:r w:rsidRPr="00C103B2">
              <w:rPr>
                <w:rFonts w:hint="eastAsia"/>
                <w:sz w:val="22"/>
              </w:rPr>
              <w:t>数试</w:t>
            </w:r>
            <w:proofErr w:type="gramEnd"/>
            <w:r w:rsidR="0008592D" w:rsidRPr="00F8667F">
              <w:rPr>
                <w:rFonts w:hint="eastAsia"/>
                <w:sz w:val="22"/>
                <w:szCs w:val="40"/>
              </w:rPr>
              <w:t>8</w:t>
            </w:r>
            <w:r w:rsidR="0008592D" w:rsidRPr="00F8667F">
              <w:rPr>
                <w:sz w:val="22"/>
                <w:szCs w:val="40"/>
              </w:rPr>
              <w:t>2</w:t>
            </w:r>
            <w:r w:rsidRPr="00C103B2">
              <w:rPr>
                <w:sz w:val="22"/>
              </w:rPr>
              <w:t xml:space="preserve"> </w:t>
            </w:r>
            <w:r w:rsidRPr="00C103B2">
              <w:rPr>
                <w:sz w:val="22"/>
              </w:rPr>
              <w:t>裴兆辰</w:t>
            </w:r>
          </w:p>
        </w:tc>
        <w:tc>
          <w:tcPr>
            <w:tcW w:w="2751" w:type="dxa"/>
          </w:tcPr>
          <w:p w14:paraId="359E9D06" w14:textId="36DF74B9" w:rsidR="009968C3" w:rsidRPr="00C103B2" w:rsidRDefault="0008592D" w:rsidP="00C103B2">
            <w:pPr>
              <w:pStyle w:val="a8"/>
              <w:ind w:left="0" w:firstLineChars="0" w:firstLine="0"/>
              <w:rPr>
                <w:sz w:val="22"/>
              </w:rPr>
            </w:pPr>
            <w:r w:rsidRPr="00F8667F">
              <w:rPr>
                <w:rFonts w:hint="eastAsia"/>
                <w:sz w:val="22"/>
                <w:szCs w:val="40"/>
              </w:rPr>
              <w:t>人</w:t>
            </w:r>
            <w:r w:rsidR="009968C3" w:rsidRPr="00C103B2">
              <w:rPr>
                <w:rFonts w:hint="eastAsia"/>
                <w:sz w:val="22"/>
              </w:rPr>
              <w:t>试</w:t>
            </w:r>
            <w:r w:rsidR="009968C3" w:rsidRPr="00C103B2">
              <w:rPr>
                <w:rFonts w:hint="eastAsia"/>
                <w:sz w:val="22"/>
              </w:rPr>
              <w:t>8</w:t>
            </w:r>
            <w:r w:rsidR="003D5A6F">
              <w:rPr>
                <w:rFonts w:hint="eastAsia"/>
                <w:sz w:val="22"/>
              </w:rPr>
              <w:t>2</w:t>
            </w:r>
            <w:r w:rsidR="009968C3" w:rsidRPr="00C103B2">
              <w:rPr>
                <w:sz w:val="22"/>
              </w:rPr>
              <w:tab/>
            </w:r>
            <w:r w:rsidRPr="00F8667F">
              <w:rPr>
                <w:sz w:val="22"/>
                <w:szCs w:val="40"/>
              </w:rPr>
              <w:t>刘志成</w:t>
            </w:r>
          </w:p>
        </w:tc>
      </w:tr>
      <w:tr w:rsidR="009968C3" w14:paraId="155F8D6B" w14:textId="77777777" w:rsidTr="009968C3">
        <w:tc>
          <w:tcPr>
            <w:tcW w:w="2751" w:type="dxa"/>
          </w:tcPr>
          <w:p w14:paraId="4E0A6CFE" w14:textId="78FC0CD7" w:rsidR="009968C3" w:rsidRPr="00C103B2" w:rsidRDefault="009968C3" w:rsidP="006C2005">
            <w:pPr>
              <w:pStyle w:val="a8"/>
              <w:ind w:left="0" w:firstLineChars="0" w:firstLine="0"/>
              <w:rPr>
                <w:sz w:val="22"/>
              </w:rPr>
            </w:pPr>
            <w:r w:rsidRPr="00C103B2">
              <w:rPr>
                <w:rFonts w:hint="eastAsia"/>
                <w:sz w:val="22"/>
              </w:rPr>
              <w:t>人试</w:t>
            </w:r>
            <w:r w:rsidRPr="00C103B2">
              <w:rPr>
                <w:rFonts w:hint="eastAsia"/>
                <w:sz w:val="22"/>
              </w:rPr>
              <w:t>8</w:t>
            </w:r>
            <w:r w:rsidR="003D5A6F">
              <w:rPr>
                <w:rFonts w:hint="eastAsia"/>
                <w:sz w:val="22"/>
              </w:rPr>
              <w:t>2</w:t>
            </w:r>
            <w:r w:rsidRPr="00C103B2">
              <w:rPr>
                <w:sz w:val="22"/>
              </w:rPr>
              <w:tab/>
            </w:r>
            <w:r w:rsidRPr="00C103B2">
              <w:rPr>
                <w:sz w:val="22"/>
              </w:rPr>
              <w:t>陈江昊</w:t>
            </w:r>
          </w:p>
        </w:tc>
        <w:tc>
          <w:tcPr>
            <w:tcW w:w="2751" w:type="dxa"/>
          </w:tcPr>
          <w:p w14:paraId="010419D4" w14:textId="77299624" w:rsidR="009968C3" w:rsidRPr="00C103B2" w:rsidRDefault="009968C3" w:rsidP="006C2005">
            <w:pPr>
              <w:pStyle w:val="a8"/>
              <w:ind w:left="0" w:firstLineChars="0" w:firstLine="0"/>
              <w:rPr>
                <w:sz w:val="22"/>
              </w:rPr>
            </w:pPr>
            <w:r w:rsidRPr="00C103B2">
              <w:rPr>
                <w:rFonts w:hint="eastAsia"/>
                <w:sz w:val="22"/>
              </w:rPr>
              <w:t>人试</w:t>
            </w:r>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李晓磊</w:t>
            </w:r>
          </w:p>
        </w:tc>
      </w:tr>
      <w:tr w:rsidR="009968C3" w14:paraId="6915E371" w14:textId="77777777" w:rsidTr="009968C3">
        <w:tc>
          <w:tcPr>
            <w:tcW w:w="2751" w:type="dxa"/>
          </w:tcPr>
          <w:p w14:paraId="5504A539" w14:textId="747C12EB" w:rsidR="009968C3" w:rsidRPr="00C103B2" w:rsidRDefault="009968C3" w:rsidP="006C2005">
            <w:pPr>
              <w:pStyle w:val="a8"/>
              <w:ind w:left="0" w:firstLineChars="0" w:firstLine="0"/>
              <w:rPr>
                <w:sz w:val="22"/>
              </w:rPr>
            </w:pPr>
            <w:r w:rsidRPr="00C103B2">
              <w:rPr>
                <w:rFonts w:hint="eastAsia"/>
                <w:sz w:val="22"/>
              </w:rPr>
              <w:t>宗濂</w:t>
            </w:r>
            <w:r w:rsidRPr="00C103B2">
              <w:rPr>
                <w:rFonts w:hint="eastAsia"/>
                <w:sz w:val="22"/>
              </w:rPr>
              <w:t>81</w:t>
            </w:r>
            <w:r w:rsidRPr="00C103B2">
              <w:rPr>
                <w:sz w:val="22"/>
              </w:rPr>
              <w:t xml:space="preserve"> </w:t>
            </w:r>
            <w:r w:rsidRPr="00C103B2">
              <w:rPr>
                <w:sz w:val="22"/>
              </w:rPr>
              <w:t>林睿君</w:t>
            </w:r>
          </w:p>
        </w:tc>
        <w:tc>
          <w:tcPr>
            <w:tcW w:w="2751" w:type="dxa"/>
          </w:tcPr>
          <w:p w14:paraId="2E435B64" w14:textId="02A1BD4E" w:rsidR="009968C3" w:rsidRPr="00C103B2" w:rsidRDefault="00F8667F" w:rsidP="00C103B2">
            <w:pPr>
              <w:pStyle w:val="a8"/>
              <w:ind w:left="384" w:hangingChars="174" w:hanging="384"/>
              <w:rPr>
                <w:sz w:val="22"/>
              </w:rPr>
            </w:pPr>
            <w:r>
              <w:rPr>
                <w:rFonts w:hint="eastAsia"/>
                <w:sz w:val="22"/>
                <w:szCs w:val="40"/>
              </w:rPr>
              <w:t>宗濂</w:t>
            </w:r>
            <w:r>
              <w:rPr>
                <w:rFonts w:hint="eastAsia"/>
                <w:sz w:val="22"/>
                <w:szCs w:val="40"/>
              </w:rPr>
              <w:t>8</w:t>
            </w:r>
            <w:r>
              <w:rPr>
                <w:sz w:val="22"/>
                <w:szCs w:val="40"/>
              </w:rPr>
              <w:t xml:space="preserve">1 </w:t>
            </w:r>
            <w:proofErr w:type="gramStart"/>
            <w:r>
              <w:rPr>
                <w:rFonts w:hint="eastAsia"/>
                <w:sz w:val="22"/>
                <w:szCs w:val="40"/>
              </w:rPr>
              <w:t>付冰洁</w:t>
            </w:r>
            <w:proofErr w:type="gramEnd"/>
          </w:p>
        </w:tc>
      </w:tr>
      <w:tr w:rsidR="00F8667F" w:rsidRPr="00F8667F" w14:paraId="2AE695E8" w14:textId="77777777" w:rsidTr="009968C3">
        <w:tc>
          <w:tcPr>
            <w:tcW w:w="2751" w:type="dxa"/>
          </w:tcPr>
          <w:p w14:paraId="6E0DDC01" w14:textId="58C35968" w:rsidR="00F8667F" w:rsidRPr="00F8667F" w:rsidRDefault="00F8667F" w:rsidP="00F8667F">
            <w:pPr>
              <w:pStyle w:val="a8"/>
              <w:ind w:left="0" w:firstLineChars="0" w:firstLine="0"/>
              <w:rPr>
                <w:sz w:val="22"/>
                <w:szCs w:val="40"/>
              </w:rPr>
            </w:pPr>
          </w:p>
        </w:tc>
        <w:tc>
          <w:tcPr>
            <w:tcW w:w="2751" w:type="dxa"/>
          </w:tcPr>
          <w:p w14:paraId="24BE12DE" w14:textId="77777777" w:rsidR="00F8667F" w:rsidRPr="00F8667F" w:rsidRDefault="00F8667F" w:rsidP="00F8667F">
            <w:pPr>
              <w:pStyle w:val="a8"/>
              <w:ind w:left="384" w:hangingChars="174" w:hanging="384"/>
              <w:rPr>
                <w:sz w:val="22"/>
                <w:szCs w:val="40"/>
              </w:rPr>
            </w:pPr>
          </w:p>
        </w:tc>
      </w:tr>
    </w:tbl>
    <w:p w14:paraId="1B4EF0CA" w14:textId="63B1AE96" w:rsidR="002706CA" w:rsidRPr="00C103B2" w:rsidRDefault="002706CA" w:rsidP="00C103B2">
      <w:pPr>
        <w:pStyle w:val="a8"/>
        <w:ind w:left="384" w:hangingChars="174" w:hanging="384"/>
        <w:rPr>
          <w:sz w:val="22"/>
        </w:rPr>
      </w:pPr>
      <w:r w:rsidRPr="00C103B2">
        <w:rPr>
          <w:rFonts w:hint="eastAsia"/>
          <w:sz w:val="22"/>
        </w:rPr>
        <w:t>校对：</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77BF13A7" w14:textId="77777777" w:rsidTr="008F1E59">
        <w:tc>
          <w:tcPr>
            <w:tcW w:w="2751" w:type="dxa"/>
          </w:tcPr>
          <w:p w14:paraId="0894E5FB" w14:textId="36A270A2" w:rsidR="009968C3" w:rsidRPr="00C103B2" w:rsidRDefault="0008592D" w:rsidP="00C103B2">
            <w:pPr>
              <w:pStyle w:val="a8"/>
              <w:ind w:left="384" w:hangingChars="174" w:hanging="384"/>
              <w:rPr>
                <w:sz w:val="22"/>
              </w:rPr>
            </w:pPr>
            <w:proofErr w:type="gramStart"/>
            <w:r w:rsidRPr="00F8667F">
              <w:rPr>
                <w:rFonts w:hint="eastAsia"/>
                <w:sz w:val="22"/>
                <w:szCs w:val="40"/>
              </w:rPr>
              <w:t>物试</w:t>
            </w:r>
            <w:proofErr w:type="gramEnd"/>
            <w:r w:rsidR="009968C3" w:rsidRPr="00C103B2">
              <w:rPr>
                <w:sz w:val="22"/>
              </w:rPr>
              <w:t>81</w:t>
            </w:r>
            <w:r w:rsidRPr="00F8667F">
              <w:rPr>
                <w:sz w:val="22"/>
                <w:szCs w:val="40"/>
              </w:rPr>
              <w:t xml:space="preserve"> </w:t>
            </w:r>
            <w:r w:rsidRPr="00F8667F">
              <w:rPr>
                <w:rFonts w:hint="eastAsia"/>
                <w:sz w:val="22"/>
                <w:szCs w:val="40"/>
              </w:rPr>
              <w:t>何雨轩</w:t>
            </w:r>
          </w:p>
        </w:tc>
        <w:tc>
          <w:tcPr>
            <w:tcW w:w="2751" w:type="dxa"/>
          </w:tcPr>
          <w:p w14:paraId="53477778" w14:textId="5839264C" w:rsidR="009968C3" w:rsidRPr="00C103B2" w:rsidRDefault="0008592D" w:rsidP="00C103B2">
            <w:pPr>
              <w:pStyle w:val="a8"/>
              <w:ind w:left="384" w:hangingChars="174" w:hanging="384"/>
              <w:rPr>
                <w:sz w:val="22"/>
              </w:rPr>
            </w:pPr>
            <w:proofErr w:type="gramStart"/>
            <w:r w:rsidRPr="00F8667F">
              <w:rPr>
                <w:rFonts w:hint="eastAsia"/>
                <w:sz w:val="22"/>
                <w:szCs w:val="40"/>
              </w:rPr>
              <w:t>物</w:t>
            </w:r>
            <w:r w:rsidR="009968C3" w:rsidRPr="00C103B2">
              <w:rPr>
                <w:rFonts w:hint="eastAsia"/>
                <w:sz w:val="22"/>
              </w:rPr>
              <w:t>试</w:t>
            </w:r>
            <w:proofErr w:type="gramEnd"/>
            <w:r w:rsidRPr="00F8667F">
              <w:rPr>
                <w:rFonts w:hint="eastAsia"/>
                <w:sz w:val="22"/>
                <w:szCs w:val="40"/>
              </w:rPr>
              <w:t>82</w:t>
            </w:r>
            <w:r w:rsidRPr="00F8667F">
              <w:rPr>
                <w:sz w:val="22"/>
                <w:szCs w:val="40"/>
              </w:rPr>
              <w:t xml:space="preserve"> </w:t>
            </w:r>
            <w:proofErr w:type="gramStart"/>
            <w:r w:rsidRPr="00F8667F">
              <w:rPr>
                <w:rFonts w:hint="eastAsia"/>
                <w:sz w:val="22"/>
                <w:szCs w:val="40"/>
              </w:rPr>
              <w:t>华润森</w:t>
            </w:r>
            <w:proofErr w:type="gramEnd"/>
          </w:p>
        </w:tc>
      </w:tr>
      <w:tr w:rsidR="009968C3" w14:paraId="3F109E6F" w14:textId="77777777" w:rsidTr="008F1E59">
        <w:tc>
          <w:tcPr>
            <w:tcW w:w="2751" w:type="dxa"/>
          </w:tcPr>
          <w:p w14:paraId="7861DE6F" w14:textId="37A19725" w:rsidR="009968C3" w:rsidRPr="00C103B2" w:rsidRDefault="009968C3" w:rsidP="00C103B2">
            <w:pPr>
              <w:pStyle w:val="a8"/>
              <w:ind w:left="384" w:hangingChars="174" w:hanging="384"/>
              <w:rPr>
                <w:sz w:val="22"/>
              </w:rPr>
            </w:pPr>
            <w:r w:rsidRPr="00C103B2">
              <w:rPr>
                <w:rFonts w:hint="eastAsia"/>
                <w:sz w:val="22"/>
              </w:rPr>
              <w:t>化生</w:t>
            </w:r>
            <w:r w:rsidRPr="00C103B2">
              <w:rPr>
                <w:rFonts w:hint="eastAsia"/>
                <w:sz w:val="22"/>
              </w:rPr>
              <w:t>81</w:t>
            </w:r>
            <w:r w:rsidRPr="00C103B2">
              <w:rPr>
                <w:sz w:val="22"/>
              </w:rPr>
              <w:t xml:space="preserve"> </w:t>
            </w:r>
            <w:r w:rsidRPr="00C103B2">
              <w:rPr>
                <w:sz w:val="22"/>
              </w:rPr>
              <w:t>王炜</w:t>
            </w:r>
            <w:proofErr w:type="gramStart"/>
            <w:r w:rsidRPr="00C103B2">
              <w:rPr>
                <w:sz w:val="22"/>
              </w:rPr>
              <w:t>喆</w:t>
            </w:r>
            <w:proofErr w:type="gramEnd"/>
          </w:p>
        </w:tc>
        <w:tc>
          <w:tcPr>
            <w:tcW w:w="2751" w:type="dxa"/>
          </w:tcPr>
          <w:p w14:paraId="5D9F3066" w14:textId="47C01261" w:rsidR="009968C3" w:rsidRPr="00C103B2" w:rsidRDefault="009968C3" w:rsidP="00C103B2">
            <w:pPr>
              <w:pStyle w:val="a8"/>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4EEA4160" w14:textId="77777777" w:rsidTr="008F1E59">
        <w:tc>
          <w:tcPr>
            <w:tcW w:w="2751" w:type="dxa"/>
          </w:tcPr>
          <w:p w14:paraId="7B9AD8F2" w14:textId="6328FE16" w:rsidR="009968C3" w:rsidRPr="00C103B2" w:rsidRDefault="0008592D" w:rsidP="00C103B2">
            <w:pPr>
              <w:pStyle w:val="a8"/>
              <w:ind w:left="384" w:hangingChars="174" w:hanging="384"/>
              <w:rPr>
                <w:sz w:val="22"/>
              </w:rPr>
            </w:pPr>
            <w:r w:rsidRPr="00F8667F">
              <w:rPr>
                <w:rFonts w:hint="eastAsia"/>
                <w:sz w:val="22"/>
                <w:szCs w:val="40"/>
              </w:rPr>
              <w:t>化生</w:t>
            </w:r>
            <w:r w:rsidR="009968C3" w:rsidRPr="00C103B2">
              <w:rPr>
                <w:rFonts w:hint="eastAsia"/>
                <w:sz w:val="22"/>
              </w:rPr>
              <w:t>81</w:t>
            </w:r>
            <w:r w:rsidRPr="00F8667F">
              <w:rPr>
                <w:sz w:val="22"/>
                <w:szCs w:val="40"/>
              </w:rPr>
              <w:tab/>
            </w:r>
            <w:proofErr w:type="gramStart"/>
            <w:r w:rsidRPr="00F8667F">
              <w:rPr>
                <w:sz w:val="22"/>
                <w:szCs w:val="40"/>
              </w:rPr>
              <w:t>焦之涵</w:t>
            </w:r>
            <w:proofErr w:type="gramEnd"/>
          </w:p>
        </w:tc>
        <w:tc>
          <w:tcPr>
            <w:tcW w:w="2751" w:type="dxa"/>
          </w:tcPr>
          <w:p w14:paraId="7E81A6D5" w14:textId="3D21F79B" w:rsidR="009968C3" w:rsidRPr="00C103B2" w:rsidRDefault="009968C3" w:rsidP="009968C3">
            <w:pPr>
              <w:pStyle w:val="a8"/>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r w:rsidR="009968C3" w14:paraId="14D2C27E" w14:textId="77777777" w:rsidTr="008F1E59">
        <w:tc>
          <w:tcPr>
            <w:tcW w:w="2751" w:type="dxa"/>
          </w:tcPr>
          <w:p w14:paraId="0BDACD6E" w14:textId="1C3E517B" w:rsidR="009968C3" w:rsidRPr="00C103B2" w:rsidRDefault="0008592D" w:rsidP="009968C3">
            <w:pPr>
              <w:pStyle w:val="a8"/>
              <w:ind w:left="0" w:firstLineChars="0" w:firstLine="0"/>
              <w:rPr>
                <w:sz w:val="22"/>
              </w:rPr>
            </w:pPr>
            <w:proofErr w:type="gramStart"/>
            <w:r w:rsidRPr="00F8667F">
              <w:rPr>
                <w:rFonts w:hint="eastAsia"/>
                <w:sz w:val="22"/>
                <w:szCs w:val="40"/>
              </w:rPr>
              <w:t>越杰</w:t>
            </w:r>
            <w:proofErr w:type="gramEnd"/>
            <w:r w:rsidRPr="00F8667F">
              <w:rPr>
                <w:rFonts w:hint="eastAsia"/>
                <w:sz w:val="22"/>
                <w:szCs w:val="40"/>
              </w:rPr>
              <w:t>81</w:t>
            </w:r>
            <w:r w:rsidRPr="00F8667F">
              <w:rPr>
                <w:sz w:val="22"/>
                <w:szCs w:val="40"/>
              </w:rPr>
              <w:t xml:space="preserve"> </w:t>
            </w:r>
            <w:proofErr w:type="gramStart"/>
            <w:r w:rsidRPr="00F8667F">
              <w:rPr>
                <w:rFonts w:hint="eastAsia"/>
                <w:sz w:val="22"/>
                <w:szCs w:val="40"/>
              </w:rPr>
              <w:t>夏徵羽</w:t>
            </w:r>
            <w:proofErr w:type="gramEnd"/>
          </w:p>
        </w:tc>
        <w:tc>
          <w:tcPr>
            <w:tcW w:w="2751" w:type="dxa"/>
          </w:tcPr>
          <w:p w14:paraId="6407A85C" w14:textId="1DC8A378" w:rsidR="009968C3" w:rsidRPr="00C103B2" w:rsidRDefault="009968C3" w:rsidP="009968C3">
            <w:pPr>
              <w:pStyle w:val="a8"/>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0008592D" w:rsidRPr="00F8667F">
              <w:rPr>
                <w:rFonts w:hint="eastAsia"/>
                <w:sz w:val="22"/>
                <w:szCs w:val="40"/>
              </w:rPr>
              <w:t>李龙飞</w:t>
            </w:r>
          </w:p>
        </w:tc>
      </w:tr>
      <w:tr w:rsidR="009968C3" w14:paraId="669E7210" w14:textId="77777777" w:rsidTr="008F1E59">
        <w:tc>
          <w:tcPr>
            <w:tcW w:w="2751" w:type="dxa"/>
          </w:tcPr>
          <w:p w14:paraId="6193A6F8" w14:textId="22144FD0" w:rsidR="009968C3" w:rsidRPr="00C103B2" w:rsidRDefault="00270F0A" w:rsidP="009968C3">
            <w:pPr>
              <w:pStyle w:val="a8"/>
              <w:ind w:left="0" w:firstLineChars="0" w:firstLine="0"/>
              <w:rPr>
                <w:sz w:val="22"/>
              </w:rPr>
            </w:pPr>
            <w:r w:rsidRPr="00C103B2">
              <w:rPr>
                <w:rFonts w:hint="eastAsia"/>
                <w:sz w:val="22"/>
              </w:rPr>
              <w:t>电气</w:t>
            </w:r>
            <w:r w:rsidRPr="00C103B2">
              <w:rPr>
                <w:rFonts w:hint="eastAsia"/>
                <w:sz w:val="22"/>
              </w:rPr>
              <w:t>713</w:t>
            </w:r>
            <w:r w:rsidRPr="00C103B2">
              <w:rPr>
                <w:sz w:val="22"/>
              </w:rPr>
              <w:t xml:space="preserve"> </w:t>
            </w:r>
            <w:r w:rsidRPr="00C103B2">
              <w:rPr>
                <w:rFonts w:hint="eastAsia"/>
                <w:sz w:val="22"/>
              </w:rPr>
              <w:t>余希裴</w:t>
            </w:r>
          </w:p>
        </w:tc>
        <w:tc>
          <w:tcPr>
            <w:tcW w:w="2751" w:type="dxa"/>
          </w:tcPr>
          <w:p w14:paraId="78797585" w14:textId="2E8DE6A3" w:rsidR="009968C3" w:rsidRPr="00C103B2" w:rsidRDefault="0008592D" w:rsidP="009968C3">
            <w:pPr>
              <w:pStyle w:val="a8"/>
              <w:ind w:left="0" w:firstLineChars="0" w:firstLine="0"/>
              <w:rPr>
                <w:sz w:val="22"/>
              </w:rPr>
            </w:pPr>
            <w:proofErr w:type="gramStart"/>
            <w:r w:rsidRPr="00F8667F">
              <w:rPr>
                <w:rFonts w:hint="eastAsia"/>
                <w:sz w:val="22"/>
                <w:szCs w:val="40"/>
              </w:rPr>
              <w:t>数试</w:t>
            </w:r>
            <w:proofErr w:type="gramEnd"/>
            <w:r w:rsidR="00A17360" w:rsidRPr="00C103B2">
              <w:rPr>
                <w:rFonts w:hint="eastAsia"/>
                <w:sz w:val="22"/>
              </w:rPr>
              <w:t>81</w:t>
            </w:r>
            <w:r w:rsidRPr="00F8667F">
              <w:rPr>
                <w:sz w:val="22"/>
                <w:szCs w:val="40"/>
              </w:rPr>
              <w:tab/>
            </w:r>
            <w:r w:rsidRPr="00F8667F">
              <w:rPr>
                <w:sz w:val="22"/>
                <w:szCs w:val="40"/>
              </w:rPr>
              <w:t>胡兴宇</w:t>
            </w:r>
          </w:p>
        </w:tc>
      </w:tr>
      <w:tr w:rsidR="00F8667F" w:rsidRPr="00F8667F" w14:paraId="2806C498" w14:textId="77777777" w:rsidTr="00845A5D">
        <w:tc>
          <w:tcPr>
            <w:tcW w:w="2751" w:type="dxa"/>
          </w:tcPr>
          <w:p w14:paraId="053C3B4E" w14:textId="26B0BD15" w:rsidR="00F8667F" w:rsidRPr="00F8667F" w:rsidRDefault="00F8667F" w:rsidP="0008592D">
            <w:pPr>
              <w:pStyle w:val="a8"/>
              <w:ind w:left="0" w:firstLineChars="0" w:firstLine="0"/>
              <w:rPr>
                <w:sz w:val="22"/>
                <w:szCs w:val="40"/>
              </w:rPr>
            </w:pPr>
            <w:r w:rsidRPr="00F8667F">
              <w:rPr>
                <w:rFonts w:hint="eastAsia"/>
                <w:sz w:val="22"/>
                <w:szCs w:val="40"/>
              </w:rPr>
              <w:t>宗濂</w:t>
            </w:r>
            <w:r w:rsidRPr="00F8667F">
              <w:rPr>
                <w:rFonts w:hint="eastAsia"/>
                <w:sz w:val="22"/>
                <w:szCs w:val="40"/>
              </w:rPr>
              <w:t>81</w:t>
            </w:r>
            <w:r w:rsidRPr="00F8667F">
              <w:rPr>
                <w:sz w:val="22"/>
                <w:szCs w:val="40"/>
              </w:rPr>
              <w:t xml:space="preserve"> </w:t>
            </w:r>
            <w:r w:rsidRPr="00F8667F">
              <w:rPr>
                <w:sz w:val="22"/>
                <w:szCs w:val="40"/>
              </w:rPr>
              <w:t>林睿君</w:t>
            </w:r>
          </w:p>
        </w:tc>
        <w:tc>
          <w:tcPr>
            <w:tcW w:w="2751" w:type="dxa"/>
          </w:tcPr>
          <w:p w14:paraId="72BBC1CD" w14:textId="77777777" w:rsidR="00F8667F" w:rsidRPr="00F8667F" w:rsidRDefault="00F8667F" w:rsidP="0008592D">
            <w:pPr>
              <w:pStyle w:val="a8"/>
              <w:ind w:left="0" w:firstLineChars="0" w:firstLine="0"/>
              <w:rPr>
                <w:sz w:val="22"/>
                <w:szCs w:val="40"/>
              </w:rPr>
            </w:pPr>
          </w:p>
        </w:tc>
      </w:tr>
    </w:tbl>
    <w:p w14:paraId="1C5F60C1" w14:textId="6ACD4D2F" w:rsidR="00270F0A" w:rsidRDefault="00270F0A" w:rsidP="000F2672">
      <w:pPr>
        <w:ind w:firstLineChars="0" w:firstLine="0"/>
        <w:jc w:val="center"/>
        <w:rPr>
          <w:rFonts w:ascii="汉仪粗仿宋简" w:eastAsia="汉仪粗仿宋简" w:hAnsi="思源宋体 CN Light"/>
          <w:b/>
          <w:bCs/>
          <w:sz w:val="32"/>
          <w:szCs w:val="32"/>
        </w:rPr>
      </w:pPr>
    </w:p>
    <w:p w14:paraId="4B1BFD74" w14:textId="77777777" w:rsidR="003D3769" w:rsidRDefault="003D3769" w:rsidP="000F2672">
      <w:pPr>
        <w:ind w:firstLineChars="0" w:firstLine="0"/>
        <w:jc w:val="center"/>
        <w:rPr>
          <w:rFonts w:ascii="汉仪粗仿宋简" w:eastAsia="汉仪粗仿宋简" w:hAnsi="思源宋体 CN Light"/>
          <w:b/>
          <w:bCs/>
          <w:sz w:val="32"/>
          <w:szCs w:val="32"/>
        </w:rPr>
      </w:pPr>
    </w:p>
    <w:p w14:paraId="7ECD8687" w14:textId="6C9FD785" w:rsidR="000F2672" w:rsidRPr="000F2672" w:rsidRDefault="000F2672" w:rsidP="000F2672">
      <w:pPr>
        <w:ind w:firstLineChars="0" w:firstLine="0"/>
        <w:jc w:val="center"/>
        <w:rPr>
          <w:rFonts w:ascii="汉仪粗仿宋简" w:eastAsia="汉仪粗仿宋简" w:hAnsi="思源宋体 CN Light"/>
          <w:b/>
          <w:bCs/>
          <w:sz w:val="32"/>
          <w:szCs w:val="32"/>
        </w:rPr>
      </w:pPr>
      <w:r w:rsidRPr="000F2672">
        <w:rPr>
          <w:rFonts w:ascii="汉仪粗仿宋简" w:eastAsia="汉仪粗仿宋简" w:hAnsi="思源宋体 CN Light" w:hint="eastAsia"/>
          <w:b/>
          <w:bCs/>
          <w:sz w:val="32"/>
          <w:szCs w:val="32"/>
        </w:rPr>
        <w:t>钱小辅</w:t>
      </w:r>
    </w:p>
    <w:p w14:paraId="28EC566F" w14:textId="659FD4CE" w:rsidR="000F2672" w:rsidRDefault="000F2672" w:rsidP="009B5B69">
      <w:pPr>
        <w:ind w:firstLineChars="0" w:firstLine="0"/>
        <w:rPr>
          <w:rFonts w:ascii="思源宋体 CN Light" w:hAnsi="思源宋体 CN Light"/>
          <w:szCs w:val="21"/>
        </w:rPr>
      </w:pPr>
    </w:p>
    <w:p w14:paraId="30306351" w14:textId="191DF6F6" w:rsidR="009B5B69" w:rsidRDefault="00993AD9" w:rsidP="009B5B69">
      <w:pPr>
        <w:ind w:firstLineChars="0" w:firstLine="0"/>
        <w:rPr>
          <w:rFonts w:ascii="思源宋体 CN Light" w:hAnsi="思源宋体 CN Light"/>
          <w:szCs w:val="21"/>
        </w:rPr>
      </w:pPr>
      <w:r>
        <w:rPr>
          <w:noProof/>
        </w:rPr>
        <mc:AlternateContent>
          <mc:Choice Requires="wps">
            <w:drawing>
              <wp:anchor distT="0" distB="0" distL="114300" distR="114300" simplePos="0" relativeHeight="251683840" behindDoc="0" locked="0" layoutInCell="1" allowOverlap="1" wp14:anchorId="4AB6A055" wp14:editId="74BFD1C8">
                <wp:simplePos x="0" y="0"/>
                <wp:positionH relativeFrom="column">
                  <wp:posOffset>1997075</wp:posOffset>
                </wp:positionH>
                <wp:positionV relativeFrom="paragraph">
                  <wp:posOffset>2203450</wp:posOffset>
                </wp:positionV>
                <wp:extent cx="1809750" cy="285750"/>
                <wp:effectExtent l="0" t="0" r="0" b="0"/>
                <wp:wrapSquare wrapText="bothSides"/>
                <wp:docPr id="1" name="文本框 1"/>
                <wp:cNvGraphicFramePr/>
                <a:graphic xmlns:a="http://schemas.openxmlformats.org/drawingml/2006/main">
                  <a:graphicData uri="http://schemas.microsoft.com/office/word/2010/wordprocessingShape">
                    <wps:wsp>
                      <wps:cNvSpPr txBox="1"/>
                      <wps:spPr>
                        <a:xfrm>
                          <a:off x="0" y="0"/>
                          <a:ext cx="1809750" cy="285750"/>
                        </a:xfrm>
                        <a:prstGeom prst="rect">
                          <a:avLst/>
                        </a:prstGeom>
                        <a:solidFill>
                          <a:prstClr val="white"/>
                        </a:solidFill>
                        <a:ln>
                          <a:noFill/>
                        </a:ln>
                      </wps:spPr>
                      <wps:txbx>
                        <w:txbxContent>
                          <w:p w14:paraId="3BCEB2C5" w14:textId="3112C7A4" w:rsidR="00C60F96" w:rsidRPr="00993AD9" w:rsidRDefault="00C60F96" w:rsidP="00220D42">
                            <w:pPr>
                              <w:pStyle w:val="aff4"/>
                              <w:ind w:firstLineChars="0" w:firstLine="0"/>
                              <w:rPr>
                                <w:rFonts w:ascii="汉仪粗仿宋简" w:eastAsia="汉仪粗仿宋简"/>
                                <w:b/>
                                <w:bCs/>
                                <w:noProof/>
                                <w:sz w:val="24"/>
                                <w:szCs w:val="24"/>
                              </w:rPr>
                            </w:pPr>
                            <w:r w:rsidRPr="00993AD9">
                              <w:rPr>
                                <w:b/>
                                <w:bCs/>
                                <w:sz w:val="24"/>
                                <w:szCs w:val="24"/>
                              </w:rPr>
                              <w:t xml:space="preserve"> </w:t>
                            </w:r>
                            <w:r w:rsidRPr="00993AD9">
                              <w:rPr>
                                <w:rFonts w:ascii="汉仪粗仿宋简" w:eastAsia="汉仪粗仿宋简" w:hint="eastAsia"/>
                                <w:b/>
                                <w:bCs/>
                                <w:sz w:val="22"/>
                                <w:szCs w:val="22"/>
                              </w:rPr>
                              <w:t>钱院学辅新生答疑群</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B6A055" id="_x0000_t202" coordsize="21600,21600" o:spt="202" path="m,l,21600r21600,l21600,xe">
                <v:stroke joinstyle="miter"/>
                <v:path gradientshapeok="t" o:connecttype="rect"/>
              </v:shapetype>
              <v:shape id="文本框 1" o:spid="_x0000_s1026" type="#_x0000_t202" style="position:absolute;margin-left:157.25pt;margin-top:173.5pt;width:142.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" stroked="f">
                <v:textbox inset="0,0,0,0">
                  <w:txbxContent>
                    <w:p w14:paraId="3BCEB2C5" w14:textId="3112C7A4" w:rsidR="00C60F96" w:rsidRPr="00993AD9" w:rsidRDefault="00C60F96" w:rsidP="00220D42">
                      <w:pPr>
                        <w:pStyle w:val="aff4"/>
                        <w:ind w:firstLineChars="0" w:firstLine="0"/>
                        <w:rPr>
                          <w:rFonts w:ascii="汉仪粗仿宋简" w:eastAsia="汉仪粗仿宋简"/>
                          <w:b/>
                          <w:bCs/>
                          <w:noProof/>
                          <w:sz w:val="24"/>
                          <w:szCs w:val="24"/>
                        </w:rPr>
                      </w:pPr>
                      <w:r w:rsidRPr="00993AD9">
                        <w:rPr>
                          <w:b/>
                          <w:bCs/>
                          <w:sz w:val="24"/>
                          <w:szCs w:val="24"/>
                        </w:rPr>
                        <w:t xml:space="preserve"> </w:t>
                      </w:r>
                      <w:r w:rsidRPr="00993AD9">
                        <w:rPr>
                          <w:rFonts w:ascii="汉仪粗仿宋简" w:eastAsia="汉仪粗仿宋简" w:hint="eastAsia"/>
                          <w:b/>
                          <w:bCs/>
                          <w:sz w:val="22"/>
                          <w:szCs w:val="22"/>
                        </w:rPr>
                        <w:t>钱院学辅新生答疑群</w:t>
                      </w:r>
                    </w:p>
                  </w:txbxContent>
                </v:textbox>
                <w10:wrap type="square"/>
              </v:shape>
            </w:pict>
          </mc:Fallback>
        </mc:AlternateContent>
      </w:r>
      <w:r>
        <w:rPr>
          <w:noProof/>
        </w:rPr>
        <w:drawing>
          <wp:anchor distT="0" distB="0" distL="114300" distR="114300" simplePos="0" relativeHeight="251681792" behindDoc="0" locked="0" layoutInCell="1" allowOverlap="1" wp14:anchorId="4EEA3A32" wp14:editId="172CEFA8">
            <wp:simplePos x="0" y="0"/>
            <wp:positionH relativeFrom="column">
              <wp:posOffset>2132965</wp:posOffset>
            </wp:positionH>
            <wp:positionV relativeFrom="page">
              <wp:posOffset>2143125</wp:posOffset>
            </wp:positionV>
            <wp:extent cx="1128395" cy="1076960"/>
            <wp:effectExtent l="0" t="0" r="0" b="889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biLevel thresh="25000"/>
                      <a:extLst>
                        <a:ext uri="{28A0092B-C50C-407E-A947-70E740481C1C}">
                          <a14:useLocalDpi xmlns:a14="http://schemas.microsoft.com/office/drawing/2010/main" val="0"/>
                        </a:ext>
                      </a:extLst>
                    </a:blip>
                    <a:srcRect t="6458" b="23939"/>
                    <a:stretch/>
                  </pic:blipFill>
                  <pic:spPr bwMode="auto">
                    <a:xfrm>
                      <a:off x="0" y="0"/>
                      <a:ext cx="1128395" cy="1076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09951EA5" wp14:editId="2D97F8A9">
            <wp:simplePos x="0" y="0"/>
            <wp:positionH relativeFrom="column">
              <wp:posOffset>283845</wp:posOffset>
            </wp:positionH>
            <wp:positionV relativeFrom="page">
              <wp:posOffset>1989455</wp:posOffset>
            </wp:positionV>
            <wp:extent cx="1318260" cy="143954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826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5B69" w:rsidRPr="00782CC2">
        <w:rPr>
          <w:rFonts w:ascii="思源宋体 CN Light" w:hAnsi="思源宋体 CN Light" w:hint="eastAsia"/>
          <w:szCs w:val="21"/>
        </w:rPr>
        <w:t>这是</w:t>
      </w:r>
      <w:proofErr w:type="gramStart"/>
      <w:r w:rsidR="0099544D" w:rsidRPr="00782CC2">
        <w:rPr>
          <w:rFonts w:ascii="思源宋体 CN Light" w:hAnsi="思源宋体 CN Light" w:hint="eastAsia"/>
          <w:szCs w:val="21"/>
        </w:rPr>
        <w:t>钱院学辅</w:t>
      </w:r>
      <w:proofErr w:type="gramEnd"/>
      <w:r w:rsidR="009B5B69" w:rsidRPr="00782CC2">
        <w:rPr>
          <w:rFonts w:ascii="思源宋体 CN Light" w:hAnsi="思源宋体 CN Light"/>
          <w:szCs w:val="21"/>
        </w:rPr>
        <w:t>的学长学姐们历时一年辛苦开发训练出来的人工智能——钱小辅同学。众所周知，人工智能需要大量数据训练才能达到更优的效果。学长学姐们也需要大量的语料数据去不断</w:t>
      </w:r>
      <w:proofErr w:type="gramStart"/>
      <w:r w:rsidR="009B5B69" w:rsidRPr="00782CC2">
        <w:rPr>
          <w:rFonts w:ascii="思源宋体 CN Light" w:hAnsi="思源宋体 CN Light"/>
          <w:szCs w:val="21"/>
        </w:rPr>
        <w:t>完善小辅同学</w:t>
      </w:r>
      <w:proofErr w:type="gramEnd"/>
      <w:r w:rsidR="009B5B69" w:rsidRPr="00782CC2">
        <w:rPr>
          <w:rFonts w:ascii="思源宋体 CN Light" w:hAnsi="思源宋体 CN Light"/>
          <w:szCs w:val="21"/>
        </w:rPr>
        <w:t>，</w:t>
      </w:r>
      <w:r w:rsidR="009B5B69" w:rsidRPr="00782CC2">
        <w:rPr>
          <w:rFonts w:ascii="思源宋体 CN Light" w:hAnsi="思源宋体 CN Light"/>
          <w:b/>
          <w:bCs/>
          <w:szCs w:val="21"/>
        </w:rPr>
        <w:t>欢迎大家</w:t>
      </w:r>
      <w:r w:rsidR="0099544D" w:rsidRPr="00782CC2">
        <w:rPr>
          <w:rFonts w:ascii="思源宋体 CN Light" w:hAnsi="思源宋体 CN Light" w:hint="eastAsia"/>
          <w:b/>
          <w:bCs/>
          <w:szCs w:val="21"/>
        </w:rPr>
        <w:t>开放时间</w:t>
      </w:r>
      <w:r w:rsidR="009B5B69" w:rsidRPr="00782CC2">
        <w:rPr>
          <w:rFonts w:ascii="思源宋体 CN Light" w:hAnsi="思源宋体 CN Light"/>
          <w:b/>
          <w:bCs/>
          <w:szCs w:val="21"/>
        </w:rPr>
        <w:t>过来撩它</w:t>
      </w:r>
      <w:r w:rsidR="009B5B69" w:rsidRPr="00782CC2">
        <w:rPr>
          <w:rFonts w:ascii="思源宋体 CN Light" w:hAnsi="思源宋体 CN Light"/>
          <w:szCs w:val="21"/>
        </w:rPr>
        <w:t>。</w:t>
      </w:r>
      <w:r w:rsidR="0099544D" w:rsidRPr="00782CC2">
        <w:rPr>
          <w:rFonts w:ascii="思源宋体 CN Light" w:hAnsi="思源宋体 CN Light" w:hint="eastAsia"/>
          <w:szCs w:val="21"/>
        </w:rPr>
        <w:t>如果</w:t>
      </w:r>
      <w:proofErr w:type="gramStart"/>
      <w:r w:rsidR="0099544D" w:rsidRPr="00782CC2">
        <w:rPr>
          <w:rFonts w:ascii="思源宋体 CN Light" w:hAnsi="思源宋体 CN Light" w:hint="eastAsia"/>
          <w:szCs w:val="21"/>
        </w:rPr>
        <w:t>小辅没有</w:t>
      </w:r>
      <w:proofErr w:type="gramEnd"/>
      <w:r w:rsidR="0099544D" w:rsidRPr="00782CC2">
        <w:rPr>
          <w:rFonts w:ascii="思源宋体 CN Light" w:hAnsi="思源宋体 CN Light" w:hint="eastAsia"/>
          <w:szCs w:val="21"/>
        </w:rPr>
        <w:t>及时回复，请不要着急，</w:t>
      </w:r>
      <w:proofErr w:type="gramStart"/>
      <w:r w:rsidR="0099544D" w:rsidRPr="00782CC2">
        <w:rPr>
          <w:rFonts w:ascii="思源宋体 CN Light" w:hAnsi="思源宋体 CN Light" w:hint="eastAsia"/>
          <w:szCs w:val="21"/>
        </w:rPr>
        <w:t>小辅只是</w:t>
      </w:r>
      <w:proofErr w:type="gramEnd"/>
      <w:r w:rsidR="0099544D" w:rsidRPr="00782CC2">
        <w:rPr>
          <w:rFonts w:ascii="思源宋体 CN Light" w:hAnsi="思源宋体 CN Light" w:hint="eastAsia"/>
          <w:szCs w:val="21"/>
        </w:rPr>
        <w:t>在休息哦~</w:t>
      </w:r>
    </w:p>
    <w:p w14:paraId="615DE2A9" w14:textId="75C0BDD0" w:rsidR="008F1E59" w:rsidRDefault="008F1E59" w:rsidP="009B5B69">
      <w:pPr>
        <w:ind w:firstLineChars="0" w:firstLine="0"/>
        <w:rPr>
          <w:rFonts w:ascii="思源宋体 CN Light" w:hAnsi="思源宋体 CN Light"/>
          <w:szCs w:val="21"/>
        </w:rPr>
      </w:pPr>
    </w:p>
    <w:p w14:paraId="7CB7526C" w14:textId="2B41CCC1" w:rsidR="008F1E59" w:rsidRPr="0028141F" w:rsidRDefault="00220D42" w:rsidP="00220D42">
      <w:pPr>
        <w:ind w:firstLineChars="0" w:firstLine="420"/>
        <w:rPr>
          <w:rFonts w:ascii="思源宋体 CN Light" w:hAnsi="思源宋体 CN Light"/>
          <w:szCs w:val="21"/>
        </w:rPr>
      </w:pPr>
      <w:r w:rsidRPr="0028141F">
        <w:rPr>
          <w:rFonts w:ascii="思源宋体 CN Light" w:hAnsi="思源宋体 CN Light" w:hint="eastAsia"/>
          <w:szCs w:val="21"/>
        </w:rPr>
        <w:t>希望大家在关注钱小辅的同时，也</w:t>
      </w:r>
      <w:proofErr w:type="gramStart"/>
      <w:r w:rsidRPr="0028141F">
        <w:rPr>
          <w:rFonts w:ascii="思源宋体 CN Light" w:hAnsi="思源宋体 CN Light" w:hint="eastAsia"/>
          <w:szCs w:val="21"/>
        </w:rPr>
        <w:t>加入钱院学辅</w:t>
      </w:r>
      <w:proofErr w:type="gramEnd"/>
      <w:r w:rsidRPr="0028141F">
        <w:rPr>
          <w:rFonts w:ascii="思源宋体 CN Light" w:hAnsi="思源宋体 CN Light" w:hint="eastAsia"/>
          <w:szCs w:val="21"/>
        </w:rPr>
        <w:t>新生答疑群，群里会有专业的学长学姐为大家解疑答惑，</w:t>
      </w:r>
      <w:proofErr w:type="gramStart"/>
      <w:r w:rsidR="0028141F">
        <w:rPr>
          <w:rFonts w:ascii="思源宋体 CN Light" w:hAnsi="思源宋体 CN Light" w:hint="eastAsia"/>
          <w:szCs w:val="21"/>
        </w:rPr>
        <w:t>钱院</w:t>
      </w:r>
      <w:r w:rsidR="00F43D33" w:rsidRPr="0028141F">
        <w:rPr>
          <w:rFonts w:ascii="思源宋体 CN Light" w:hAnsi="思源宋体 CN Light" w:hint="eastAsia"/>
          <w:szCs w:val="21"/>
        </w:rPr>
        <w:t>学辅</w:t>
      </w:r>
      <w:proofErr w:type="gramEnd"/>
      <w:r w:rsidR="00F43D33" w:rsidRPr="0028141F">
        <w:rPr>
          <w:rFonts w:ascii="思源宋体 CN Light" w:hAnsi="思源宋体 CN Light" w:hint="eastAsia"/>
          <w:szCs w:val="21"/>
        </w:rPr>
        <w:t>编写整理的各科学</w:t>
      </w:r>
      <w:proofErr w:type="gramStart"/>
      <w:r w:rsidR="00F43D33" w:rsidRPr="0028141F">
        <w:rPr>
          <w:rFonts w:ascii="思源宋体 CN Light" w:hAnsi="思源宋体 CN Light" w:hint="eastAsia"/>
          <w:szCs w:val="21"/>
        </w:rPr>
        <w:t>习资料</w:t>
      </w:r>
      <w:proofErr w:type="gramEnd"/>
      <w:r w:rsidR="00F43D33" w:rsidRPr="0028141F">
        <w:rPr>
          <w:rFonts w:ascii="思源宋体 CN Light" w:hAnsi="思源宋体 CN Light" w:hint="eastAsia"/>
          <w:szCs w:val="21"/>
        </w:rPr>
        <w:t>也会第一时间发布到答疑群中。</w:t>
      </w:r>
    </w:p>
    <w:p w14:paraId="3C3F0305" w14:textId="6FE8EF34" w:rsidR="008F1E59" w:rsidRDefault="008F1E59" w:rsidP="009B5B69">
      <w:pPr>
        <w:ind w:firstLineChars="0" w:firstLine="0"/>
        <w:rPr>
          <w:rFonts w:ascii="思源宋体 CN Light" w:hAnsi="思源宋体 CN Light"/>
          <w:szCs w:val="21"/>
        </w:rPr>
      </w:pPr>
    </w:p>
    <w:p w14:paraId="02AB1826" w14:textId="4B2B6953" w:rsidR="008F1E59" w:rsidRDefault="008F1E59" w:rsidP="009B5B69">
      <w:pPr>
        <w:ind w:firstLineChars="0" w:firstLine="0"/>
        <w:rPr>
          <w:rFonts w:ascii="思源宋体 CN Light" w:hAnsi="思源宋体 CN Light"/>
          <w:szCs w:val="21"/>
        </w:rPr>
      </w:pPr>
    </w:p>
    <w:p w14:paraId="7BD81014" w14:textId="40E1B38B" w:rsidR="008F1E59" w:rsidRDefault="008F1E59" w:rsidP="009B5B69">
      <w:pPr>
        <w:ind w:firstLineChars="0" w:firstLine="0"/>
        <w:rPr>
          <w:rFonts w:ascii="思源宋体 CN Light" w:hAnsi="思源宋体 CN Light"/>
          <w:szCs w:val="21"/>
        </w:rPr>
      </w:pPr>
    </w:p>
    <w:p w14:paraId="7FDB44BC" w14:textId="6D4B619D" w:rsidR="008F1E59" w:rsidRDefault="008F1E59" w:rsidP="009B5B69">
      <w:pPr>
        <w:ind w:firstLineChars="0" w:firstLine="0"/>
        <w:rPr>
          <w:rFonts w:ascii="思源宋体 CN Light" w:hAnsi="思源宋体 CN Light"/>
          <w:szCs w:val="21"/>
        </w:rPr>
      </w:pPr>
    </w:p>
    <w:p w14:paraId="14F3CBF2" w14:textId="7FECB0E7" w:rsidR="008F1E59" w:rsidRDefault="00EB379A" w:rsidP="009B5B69">
      <w:pPr>
        <w:ind w:firstLineChars="0" w:firstLine="0"/>
        <w:rPr>
          <w:rFonts w:ascii="思源宋体 CN Light" w:hAnsi="思源宋体 CN Light"/>
          <w:szCs w:val="21"/>
        </w:rPr>
      </w:pPr>
      <w:r w:rsidRPr="0028141F">
        <w:rPr>
          <w:rFonts w:ascii="思源宋体 CN Light" w:hAnsi="思源宋体 CN Light"/>
          <w:noProof/>
          <w:szCs w:val="21"/>
        </w:rPr>
        <w:drawing>
          <wp:anchor distT="0" distB="0" distL="114300" distR="114300" simplePos="0" relativeHeight="251694080" behindDoc="1" locked="0" layoutInCell="1" allowOverlap="1" wp14:anchorId="0C024757" wp14:editId="1CFE2731">
            <wp:simplePos x="0" y="0"/>
            <wp:positionH relativeFrom="column">
              <wp:posOffset>332998</wp:posOffset>
            </wp:positionH>
            <wp:positionV relativeFrom="paragraph">
              <wp:posOffset>71120</wp:posOffset>
            </wp:positionV>
            <wp:extent cx="3001010" cy="1270000"/>
            <wp:effectExtent l="0" t="0" r="8890" b="635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1010" cy="1270000"/>
                    </a:xfrm>
                    <a:prstGeom prst="rect">
                      <a:avLst/>
                    </a:prstGeom>
                  </pic:spPr>
                </pic:pic>
              </a:graphicData>
            </a:graphic>
            <wp14:sizeRelH relativeFrom="margin">
              <wp14:pctWidth>0</wp14:pctWidth>
            </wp14:sizeRelH>
            <wp14:sizeRelV relativeFrom="margin">
              <wp14:pctHeight>0</wp14:pctHeight>
            </wp14:sizeRelV>
          </wp:anchor>
        </w:drawing>
      </w:r>
    </w:p>
    <w:p w14:paraId="247D1BA7" w14:textId="3F795AE5" w:rsidR="00F43D33" w:rsidRDefault="00F43D33">
      <w:pPr>
        <w:widowControl/>
        <w:spacing w:line="240" w:lineRule="auto"/>
        <w:ind w:firstLineChars="0" w:firstLine="0"/>
        <w:rPr>
          <w:rFonts w:ascii="思源宋体 CN Light" w:hAnsi="思源宋体 CN Light"/>
          <w:szCs w:val="21"/>
        </w:rPr>
      </w:pPr>
      <w:r>
        <w:rPr>
          <w:rFonts w:ascii="思源宋体 CN Light" w:hAnsi="思源宋体 CN Light"/>
          <w:szCs w:val="21"/>
        </w:rPr>
        <w:br w:type="page"/>
      </w:r>
    </w:p>
    <w:sdt>
      <w:sdtPr>
        <w:rPr>
          <w:rFonts w:asciiTheme="minorHAnsi" w:eastAsia="宋体" w:hAnsiTheme="minorHAnsi" w:cstheme="minorBidi"/>
          <w:color w:val="auto"/>
          <w:kern w:val="2"/>
          <w:sz w:val="21"/>
          <w:szCs w:val="22"/>
          <w:lang w:val="zh-CN"/>
        </w:rPr>
        <w:id w:val="-202183657"/>
        <w:docPartObj>
          <w:docPartGallery w:val="Table of Contents"/>
          <w:docPartUnique/>
        </w:docPartObj>
      </w:sdtPr>
      <w:sdtEndPr>
        <w:rPr>
          <w:rFonts w:eastAsia="思源宋体 CN Light"/>
          <w:b/>
          <w:bCs/>
        </w:rPr>
      </w:sdtEndPr>
      <w:sdtContent>
        <w:p w14:paraId="7CB48BBC" w14:textId="7B8A0C70" w:rsidR="007801F2" w:rsidRDefault="000F2672" w:rsidP="000F2672">
          <w:pPr>
            <w:pStyle w:val="TOC"/>
            <w:ind w:firstLineChars="62" w:firstLine="130"/>
            <w:jc w:val="center"/>
          </w:pPr>
          <w:r w:rsidRPr="000F2672">
            <w:rPr>
              <w:rFonts w:ascii="颜简体" w:eastAsia="颜简体" w:hAnsi="颜简体" w:hint="eastAsia"/>
              <w:color w:val="auto"/>
              <w:lang w:val="zh-CN"/>
            </w:rPr>
            <w:t>目录</w:t>
          </w:r>
        </w:p>
        <w:p w14:paraId="0E8D89CE" w14:textId="40D87BB2" w:rsidR="00876E40" w:rsidRDefault="007801F2">
          <w:pPr>
            <w:pStyle w:val="TOC1"/>
            <w:rPr>
              <w:rFonts w:eastAsiaTheme="minorEastAsia"/>
              <w:noProof/>
            </w:rPr>
          </w:pPr>
          <w:r>
            <w:fldChar w:fldCharType="begin"/>
          </w:r>
          <w:r>
            <w:instrText xml:space="preserve"> TOC \o "1-3" \h \z \u </w:instrText>
          </w:r>
          <w:r>
            <w:fldChar w:fldCharType="separate"/>
          </w:r>
          <w:hyperlink w:anchor="_Toc14350998" w:history="1">
            <w:r w:rsidR="00876E40" w:rsidRPr="00FA234E">
              <w:rPr>
                <w:rStyle w:val="af0"/>
                <w:noProof/>
              </w:rPr>
              <w:t>第一部分</w:t>
            </w:r>
            <w:r w:rsidR="00876E40">
              <w:rPr>
                <w:rFonts w:eastAsiaTheme="minorEastAsia"/>
                <w:noProof/>
              </w:rPr>
              <w:tab/>
            </w:r>
            <w:r w:rsidR="00876E40" w:rsidRPr="00FA234E">
              <w:rPr>
                <w:rStyle w:val="af0"/>
                <w:noProof/>
              </w:rPr>
              <w:t>住在钱院</w:t>
            </w:r>
            <w:r w:rsidR="00876E40">
              <w:rPr>
                <w:noProof/>
                <w:webHidden/>
              </w:rPr>
              <w:tab/>
            </w:r>
            <w:r w:rsidR="00876E40">
              <w:rPr>
                <w:noProof/>
                <w:webHidden/>
              </w:rPr>
              <w:fldChar w:fldCharType="begin"/>
            </w:r>
            <w:r w:rsidR="00876E40">
              <w:rPr>
                <w:noProof/>
                <w:webHidden/>
              </w:rPr>
              <w:instrText xml:space="preserve"> PAGEREF _Toc14350998 \h </w:instrText>
            </w:r>
            <w:r w:rsidR="00876E40">
              <w:rPr>
                <w:noProof/>
                <w:webHidden/>
              </w:rPr>
            </w:r>
            <w:r w:rsidR="00876E40">
              <w:rPr>
                <w:noProof/>
                <w:webHidden/>
              </w:rPr>
              <w:fldChar w:fldCharType="separate"/>
            </w:r>
            <w:r w:rsidR="0028141F">
              <w:rPr>
                <w:noProof/>
                <w:webHidden/>
              </w:rPr>
              <w:t>- 6 -</w:t>
            </w:r>
            <w:r w:rsidR="00876E40">
              <w:rPr>
                <w:noProof/>
                <w:webHidden/>
              </w:rPr>
              <w:fldChar w:fldCharType="end"/>
            </w:r>
          </w:hyperlink>
        </w:p>
        <w:p w14:paraId="66EC5908" w14:textId="67D522E0" w:rsidR="00876E40" w:rsidRDefault="00A704D2">
          <w:pPr>
            <w:pStyle w:val="TOC2"/>
            <w:rPr>
              <w:rFonts w:eastAsiaTheme="minorEastAsia"/>
              <w:noProof/>
            </w:rPr>
          </w:pPr>
          <w:hyperlink w:anchor="_Toc14350999" w:history="1">
            <w:r w:rsidR="00876E40" w:rsidRPr="00FA234E">
              <w:rPr>
                <w:rStyle w:val="af0"/>
                <w:noProof/>
              </w:rPr>
              <w:t>一、</w:t>
            </w:r>
            <w:r w:rsidR="00876E40">
              <w:rPr>
                <w:rFonts w:eastAsiaTheme="minorEastAsia"/>
                <w:noProof/>
              </w:rPr>
              <w:tab/>
            </w:r>
            <w:r w:rsidR="00876E40" w:rsidRPr="00FA234E">
              <w:rPr>
                <w:rStyle w:val="af0"/>
                <w:noProof/>
              </w:rPr>
              <w:t>衣</w:t>
            </w:r>
            <w:r w:rsidR="00876E40">
              <w:rPr>
                <w:noProof/>
                <w:webHidden/>
              </w:rPr>
              <w:tab/>
            </w:r>
            <w:r w:rsidR="00876E40">
              <w:rPr>
                <w:noProof/>
                <w:webHidden/>
              </w:rPr>
              <w:fldChar w:fldCharType="begin"/>
            </w:r>
            <w:r w:rsidR="00876E40">
              <w:rPr>
                <w:noProof/>
                <w:webHidden/>
              </w:rPr>
              <w:instrText xml:space="preserve"> PAGEREF _Toc14350999 \h </w:instrText>
            </w:r>
            <w:r w:rsidR="00876E40">
              <w:rPr>
                <w:noProof/>
                <w:webHidden/>
              </w:rPr>
            </w:r>
            <w:r w:rsidR="00876E40">
              <w:rPr>
                <w:noProof/>
                <w:webHidden/>
              </w:rPr>
              <w:fldChar w:fldCharType="separate"/>
            </w:r>
            <w:r w:rsidR="0028141F">
              <w:rPr>
                <w:noProof/>
                <w:webHidden/>
              </w:rPr>
              <w:t>- 6 -</w:t>
            </w:r>
            <w:r w:rsidR="00876E40">
              <w:rPr>
                <w:noProof/>
                <w:webHidden/>
              </w:rPr>
              <w:fldChar w:fldCharType="end"/>
            </w:r>
          </w:hyperlink>
        </w:p>
        <w:p w14:paraId="142086C3" w14:textId="227B64A6" w:rsidR="00876E40" w:rsidRDefault="00A704D2">
          <w:pPr>
            <w:pStyle w:val="TOC2"/>
            <w:rPr>
              <w:rFonts w:eastAsiaTheme="minorEastAsia"/>
              <w:noProof/>
            </w:rPr>
          </w:pPr>
          <w:hyperlink w:anchor="_Toc14351000" w:history="1">
            <w:r w:rsidR="00876E40" w:rsidRPr="00FA234E">
              <w:rPr>
                <w:rStyle w:val="af0"/>
                <w:noProof/>
              </w:rPr>
              <w:t>二、</w:t>
            </w:r>
            <w:r w:rsidR="00876E40">
              <w:rPr>
                <w:rFonts w:eastAsiaTheme="minorEastAsia"/>
                <w:noProof/>
              </w:rPr>
              <w:tab/>
            </w:r>
            <w:r w:rsidR="00876E40" w:rsidRPr="00FA234E">
              <w:rPr>
                <w:rStyle w:val="af0"/>
                <w:noProof/>
              </w:rPr>
              <w:t>食</w:t>
            </w:r>
            <w:r w:rsidR="00876E40">
              <w:rPr>
                <w:noProof/>
                <w:webHidden/>
              </w:rPr>
              <w:tab/>
            </w:r>
            <w:r w:rsidR="00876E40">
              <w:rPr>
                <w:noProof/>
                <w:webHidden/>
              </w:rPr>
              <w:fldChar w:fldCharType="begin"/>
            </w:r>
            <w:r w:rsidR="00876E40">
              <w:rPr>
                <w:noProof/>
                <w:webHidden/>
              </w:rPr>
              <w:instrText xml:space="preserve"> PAGEREF _Toc14351000 \h </w:instrText>
            </w:r>
            <w:r w:rsidR="00876E40">
              <w:rPr>
                <w:noProof/>
                <w:webHidden/>
              </w:rPr>
            </w:r>
            <w:r w:rsidR="00876E40">
              <w:rPr>
                <w:noProof/>
                <w:webHidden/>
              </w:rPr>
              <w:fldChar w:fldCharType="separate"/>
            </w:r>
            <w:r w:rsidR="0028141F">
              <w:rPr>
                <w:noProof/>
                <w:webHidden/>
              </w:rPr>
              <w:t>- 7 -</w:t>
            </w:r>
            <w:r w:rsidR="00876E40">
              <w:rPr>
                <w:noProof/>
                <w:webHidden/>
              </w:rPr>
              <w:fldChar w:fldCharType="end"/>
            </w:r>
          </w:hyperlink>
        </w:p>
        <w:p w14:paraId="3EDEAE2C" w14:textId="54332B80" w:rsidR="00876E40" w:rsidRDefault="00A704D2">
          <w:pPr>
            <w:pStyle w:val="TOC3"/>
            <w:tabs>
              <w:tab w:val="left" w:pos="1803"/>
              <w:tab w:val="right" w:leader="dot" w:pos="5921"/>
            </w:tabs>
            <w:ind w:firstLine="420"/>
            <w:rPr>
              <w:rFonts w:eastAsiaTheme="minorEastAsia"/>
              <w:noProof/>
            </w:rPr>
          </w:pPr>
          <w:hyperlink w:anchor="_Toc14351001"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校内</w:t>
            </w:r>
            <w:r w:rsidR="00876E40">
              <w:rPr>
                <w:noProof/>
                <w:webHidden/>
              </w:rPr>
              <w:tab/>
            </w:r>
            <w:r w:rsidR="00876E40">
              <w:rPr>
                <w:noProof/>
                <w:webHidden/>
              </w:rPr>
              <w:fldChar w:fldCharType="begin"/>
            </w:r>
            <w:r w:rsidR="00876E40">
              <w:rPr>
                <w:noProof/>
                <w:webHidden/>
              </w:rPr>
              <w:instrText xml:space="preserve"> PAGEREF _Toc14351001 \h </w:instrText>
            </w:r>
            <w:r w:rsidR="00876E40">
              <w:rPr>
                <w:noProof/>
                <w:webHidden/>
              </w:rPr>
            </w:r>
            <w:r w:rsidR="00876E40">
              <w:rPr>
                <w:noProof/>
                <w:webHidden/>
              </w:rPr>
              <w:fldChar w:fldCharType="separate"/>
            </w:r>
            <w:r w:rsidR="0028141F">
              <w:rPr>
                <w:noProof/>
                <w:webHidden/>
              </w:rPr>
              <w:t>- 7 -</w:t>
            </w:r>
            <w:r w:rsidR="00876E40">
              <w:rPr>
                <w:noProof/>
                <w:webHidden/>
              </w:rPr>
              <w:fldChar w:fldCharType="end"/>
            </w:r>
          </w:hyperlink>
        </w:p>
        <w:p w14:paraId="7FCCA4D3" w14:textId="2DDB91A9" w:rsidR="00876E40" w:rsidRDefault="00A704D2">
          <w:pPr>
            <w:pStyle w:val="TOC3"/>
            <w:tabs>
              <w:tab w:val="left" w:pos="1803"/>
              <w:tab w:val="right" w:leader="dot" w:pos="5921"/>
            </w:tabs>
            <w:ind w:firstLine="420"/>
            <w:rPr>
              <w:rFonts w:eastAsiaTheme="minorEastAsia"/>
              <w:noProof/>
            </w:rPr>
          </w:pPr>
          <w:hyperlink w:anchor="_Toc14351002"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校外</w:t>
            </w:r>
            <w:r w:rsidR="00876E40">
              <w:rPr>
                <w:noProof/>
                <w:webHidden/>
              </w:rPr>
              <w:tab/>
            </w:r>
            <w:r w:rsidR="00876E40">
              <w:rPr>
                <w:noProof/>
                <w:webHidden/>
              </w:rPr>
              <w:fldChar w:fldCharType="begin"/>
            </w:r>
            <w:r w:rsidR="00876E40">
              <w:rPr>
                <w:noProof/>
                <w:webHidden/>
              </w:rPr>
              <w:instrText xml:space="preserve"> PAGEREF _Toc14351002 \h </w:instrText>
            </w:r>
            <w:r w:rsidR="00876E40">
              <w:rPr>
                <w:noProof/>
                <w:webHidden/>
              </w:rPr>
            </w:r>
            <w:r w:rsidR="00876E40">
              <w:rPr>
                <w:noProof/>
                <w:webHidden/>
              </w:rPr>
              <w:fldChar w:fldCharType="separate"/>
            </w:r>
            <w:r w:rsidR="0028141F">
              <w:rPr>
                <w:noProof/>
                <w:webHidden/>
              </w:rPr>
              <w:t>- 9 -</w:t>
            </w:r>
            <w:r w:rsidR="00876E40">
              <w:rPr>
                <w:noProof/>
                <w:webHidden/>
              </w:rPr>
              <w:fldChar w:fldCharType="end"/>
            </w:r>
          </w:hyperlink>
        </w:p>
        <w:p w14:paraId="68DC207F" w14:textId="69DDE674" w:rsidR="00876E40" w:rsidRDefault="00A704D2">
          <w:pPr>
            <w:pStyle w:val="TOC2"/>
            <w:rPr>
              <w:rFonts w:eastAsiaTheme="minorEastAsia"/>
              <w:noProof/>
            </w:rPr>
          </w:pPr>
          <w:hyperlink w:anchor="_Toc14351003" w:history="1">
            <w:r w:rsidR="00876E40" w:rsidRPr="00FA234E">
              <w:rPr>
                <w:rStyle w:val="af0"/>
                <w:noProof/>
              </w:rPr>
              <w:t>三、</w:t>
            </w:r>
            <w:r w:rsidR="00876E40">
              <w:rPr>
                <w:rFonts w:eastAsiaTheme="minorEastAsia"/>
                <w:noProof/>
              </w:rPr>
              <w:tab/>
            </w:r>
            <w:r w:rsidR="00876E40" w:rsidRPr="00FA234E">
              <w:rPr>
                <w:rStyle w:val="af0"/>
                <w:noProof/>
              </w:rPr>
              <w:t>住</w:t>
            </w:r>
            <w:r w:rsidR="00876E40">
              <w:rPr>
                <w:noProof/>
                <w:webHidden/>
              </w:rPr>
              <w:tab/>
            </w:r>
            <w:r w:rsidR="00876E40">
              <w:rPr>
                <w:noProof/>
                <w:webHidden/>
              </w:rPr>
              <w:fldChar w:fldCharType="begin"/>
            </w:r>
            <w:r w:rsidR="00876E40">
              <w:rPr>
                <w:noProof/>
                <w:webHidden/>
              </w:rPr>
              <w:instrText xml:space="preserve"> PAGEREF _Toc14351003 \h </w:instrText>
            </w:r>
            <w:r w:rsidR="00876E40">
              <w:rPr>
                <w:noProof/>
                <w:webHidden/>
              </w:rPr>
            </w:r>
            <w:r w:rsidR="00876E40">
              <w:rPr>
                <w:noProof/>
                <w:webHidden/>
              </w:rPr>
              <w:fldChar w:fldCharType="separate"/>
            </w:r>
            <w:r w:rsidR="0028141F">
              <w:rPr>
                <w:noProof/>
                <w:webHidden/>
              </w:rPr>
              <w:t>- 11 -</w:t>
            </w:r>
            <w:r w:rsidR="00876E40">
              <w:rPr>
                <w:noProof/>
                <w:webHidden/>
              </w:rPr>
              <w:fldChar w:fldCharType="end"/>
            </w:r>
          </w:hyperlink>
        </w:p>
        <w:p w14:paraId="5FD78D10" w14:textId="020DC4C9" w:rsidR="00876E40" w:rsidRDefault="00A704D2">
          <w:pPr>
            <w:pStyle w:val="TOC3"/>
            <w:tabs>
              <w:tab w:val="left" w:pos="1803"/>
              <w:tab w:val="right" w:leader="dot" w:pos="5921"/>
            </w:tabs>
            <w:ind w:firstLine="420"/>
            <w:rPr>
              <w:rFonts w:eastAsiaTheme="minorEastAsia"/>
              <w:noProof/>
            </w:rPr>
          </w:pPr>
          <w:hyperlink w:anchor="_Toc14351004"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女生寝室：西</w:t>
            </w:r>
            <w:r w:rsidR="00876E40" w:rsidRPr="00FA234E">
              <w:rPr>
                <w:rStyle w:val="af0"/>
                <w:noProof/>
              </w:rPr>
              <w:t>21</w:t>
            </w:r>
            <w:r w:rsidR="00876E40" w:rsidRPr="00FA234E">
              <w:rPr>
                <w:rStyle w:val="af0"/>
                <w:noProof/>
              </w:rPr>
              <w:t>舍</w:t>
            </w:r>
            <w:r w:rsidR="00876E40">
              <w:rPr>
                <w:noProof/>
                <w:webHidden/>
              </w:rPr>
              <w:tab/>
            </w:r>
            <w:r w:rsidR="00876E40">
              <w:rPr>
                <w:noProof/>
                <w:webHidden/>
              </w:rPr>
              <w:fldChar w:fldCharType="begin"/>
            </w:r>
            <w:r w:rsidR="00876E40">
              <w:rPr>
                <w:noProof/>
                <w:webHidden/>
              </w:rPr>
              <w:instrText xml:space="preserve"> PAGEREF _Toc14351004 \h </w:instrText>
            </w:r>
            <w:r w:rsidR="00876E40">
              <w:rPr>
                <w:noProof/>
                <w:webHidden/>
              </w:rPr>
            </w:r>
            <w:r w:rsidR="00876E40">
              <w:rPr>
                <w:noProof/>
                <w:webHidden/>
              </w:rPr>
              <w:fldChar w:fldCharType="separate"/>
            </w:r>
            <w:r w:rsidR="0028141F">
              <w:rPr>
                <w:noProof/>
                <w:webHidden/>
              </w:rPr>
              <w:t>- 12 -</w:t>
            </w:r>
            <w:r w:rsidR="00876E40">
              <w:rPr>
                <w:noProof/>
                <w:webHidden/>
              </w:rPr>
              <w:fldChar w:fldCharType="end"/>
            </w:r>
          </w:hyperlink>
        </w:p>
        <w:p w14:paraId="6B4B9259" w14:textId="56B65ACF" w:rsidR="00876E40" w:rsidRDefault="00A704D2">
          <w:pPr>
            <w:pStyle w:val="TOC3"/>
            <w:tabs>
              <w:tab w:val="left" w:pos="1803"/>
              <w:tab w:val="right" w:leader="dot" w:pos="5921"/>
            </w:tabs>
            <w:ind w:firstLine="420"/>
            <w:rPr>
              <w:rFonts w:eastAsiaTheme="minorEastAsia"/>
              <w:noProof/>
            </w:rPr>
          </w:pPr>
          <w:hyperlink w:anchor="_Toc14351005"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男生寝室：西</w:t>
            </w:r>
            <w:r w:rsidR="00876E40" w:rsidRPr="00FA234E">
              <w:rPr>
                <w:rStyle w:val="af0"/>
                <w:noProof/>
              </w:rPr>
              <w:t>6</w:t>
            </w:r>
            <w:r w:rsidR="00876E40" w:rsidRPr="00FA234E">
              <w:rPr>
                <w:rStyle w:val="af0"/>
                <w:noProof/>
              </w:rPr>
              <w:t>舍</w:t>
            </w:r>
            <w:r w:rsidR="00876E40">
              <w:rPr>
                <w:noProof/>
                <w:webHidden/>
              </w:rPr>
              <w:tab/>
            </w:r>
            <w:r w:rsidR="00876E40">
              <w:rPr>
                <w:noProof/>
                <w:webHidden/>
              </w:rPr>
              <w:fldChar w:fldCharType="begin"/>
            </w:r>
            <w:r w:rsidR="00876E40">
              <w:rPr>
                <w:noProof/>
                <w:webHidden/>
              </w:rPr>
              <w:instrText xml:space="preserve"> PAGEREF _Toc14351005 \h </w:instrText>
            </w:r>
            <w:r w:rsidR="00876E40">
              <w:rPr>
                <w:noProof/>
                <w:webHidden/>
              </w:rPr>
            </w:r>
            <w:r w:rsidR="00876E40">
              <w:rPr>
                <w:noProof/>
                <w:webHidden/>
              </w:rPr>
              <w:fldChar w:fldCharType="separate"/>
            </w:r>
            <w:r w:rsidR="0028141F">
              <w:rPr>
                <w:noProof/>
                <w:webHidden/>
              </w:rPr>
              <w:t>- 15 -</w:t>
            </w:r>
            <w:r w:rsidR="00876E40">
              <w:rPr>
                <w:noProof/>
                <w:webHidden/>
              </w:rPr>
              <w:fldChar w:fldCharType="end"/>
            </w:r>
          </w:hyperlink>
        </w:p>
        <w:p w14:paraId="4D3A63FB" w14:textId="58B9DE2D" w:rsidR="00876E40" w:rsidRDefault="00A704D2">
          <w:pPr>
            <w:pStyle w:val="TOC2"/>
            <w:rPr>
              <w:rFonts w:eastAsiaTheme="minorEastAsia"/>
              <w:noProof/>
            </w:rPr>
          </w:pPr>
          <w:hyperlink w:anchor="_Toc14351006" w:history="1">
            <w:r w:rsidR="00876E40" w:rsidRPr="00FA234E">
              <w:rPr>
                <w:rStyle w:val="af0"/>
                <w:noProof/>
              </w:rPr>
              <w:t>四、</w:t>
            </w:r>
            <w:r w:rsidR="00876E40">
              <w:rPr>
                <w:rFonts w:eastAsiaTheme="minorEastAsia"/>
                <w:noProof/>
              </w:rPr>
              <w:tab/>
            </w:r>
            <w:r w:rsidR="00876E40" w:rsidRPr="00FA234E">
              <w:rPr>
                <w:rStyle w:val="af0"/>
                <w:noProof/>
              </w:rPr>
              <w:t>行</w:t>
            </w:r>
            <w:r w:rsidR="00876E40">
              <w:rPr>
                <w:noProof/>
                <w:webHidden/>
              </w:rPr>
              <w:tab/>
            </w:r>
            <w:r w:rsidR="00876E40">
              <w:rPr>
                <w:noProof/>
                <w:webHidden/>
              </w:rPr>
              <w:fldChar w:fldCharType="begin"/>
            </w:r>
            <w:r w:rsidR="00876E40">
              <w:rPr>
                <w:noProof/>
                <w:webHidden/>
              </w:rPr>
              <w:instrText xml:space="preserve"> PAGEREF _Toc14351006 \h </w:instrText>
            </w:r>
            <w:r w:rsidR="00876E40">
              <w:rPr>
                <w:noProof/>
                <w:webHidden/>
              </w:rPr>
            </w:r>
            <w:r w:rsidR="00876E40">
              <w:rPr>
                <w:noProof/>
                <w:webHidden/>
              </w:rPr>
              <w:fldChar w:fldCharType="separate"/>
            </w:r>
            <w:r w:rsidR="0028141F">
              <w:rPr>
                <w:noProof/>
                <w:webHidden/>
              </w:rPr>
              <w:t>- 20 -</w:t>
            </w:r>
            <w:r w:rsidR="00876E40">
              <w:rPr>
                <w:noProof/>
                <w:webHidden/>
              </w:rPr>
              <w:fldChar w:fldCharType="end"/>
            </w:r>
          </w:hyperlink>
        </w:p>
        <w:p w14:paraId="541A7391" w14:textId="5DE830FF" w:rsidR="00876E40" w:rsidRDefault="00A704D2">
          <w:pPr>
            <w:pStyle w:val="TOC3"/>
            <w:tabs>
              <w:tab w:val="left" w:pos="1803"/>
              <w:tab w:val="right" w:leader="dot" w:pos="5921"/>
            </w:tabs>
            <w:ind w:firstLine="420"/>
            <w:rPr>
              <w:rFonts w:eastAsiaTheme="minorEastAsia"/>
              <w:noProof/>
            </w:rPr>
          </w:pPr>
          <w:hyperlink w:anchor="_Toc14351007"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校内通行</w:t>
            </w:r>
            <w:r w:rsidR="00876E40">
              <w:rPr>
                <w:noProof/>
                <w:webHidden/>
              </w:rPr>
              <w:tab/>
            </w:r>
            <w:r w:rsidR="00876E40">
              <w:rPr>
                <w:noProof/>
                <w:webHidden/>
              </w:rPr>
              <w:fldChar w:fldCharType="begin"/>
            </w:r>
            <w:r w:rsidR="00876E40">
              <w:rPr>
                <w:noProof/>
                <w:webHidden/>
              </w:rPr>
              <w:instrText xml:space="preserve"> PAGEREF _Toc14351007 \h </w:instrText>
            </w:r>
            <w:r w:rsidR="00876E40">
              <w:rPr>
                <w:noProof/>
                <w:webHidden/>
              </w:rPr>
            </w:r>
            <w:r w:rsidR="00876E40">
              <w:rPr>
                <w:noProof/>
                <w:webHidden/>
              </w:rPr>
              <w:fldChar w:fldCharType="separate"/>
            </w:r>
            <w:r w:rsidR="0028141F">
              <w:rPr>
                <w:noProof/>
                <w:webHidden/>
              </w:rPr>
              <w:t>- 20 -</w:t>
            </w:r>
            <w:r w:rsidR="00876E40">
              <w:rPr>
                <w:noProof/>
                <w:webHidden/>
              </w:rPr>
              <w:fldChar w:fldCharType="end"/>
            </w:r>
          </w:hyperlink>
        </w:p>
        <w:p w14:paraId="15D06449" w14:textId="0AE8B60B" w:rsidR="00876E40" w:rsidRDefault="00A704D2">
          <w:pPr>
            <w:pStyle w:val="TOC3"/>
            <w:tabs>
              <w:tab w:val="left" w:pos="1803"/>
              <w:tab w:val="right" w:leader="dot" w:pos="5921"/>
            </w:tabs>
            <w:ind w:firstLine="420"/>
            <w:rPr>
              <w:rFonts w:eastAsiaTheme="minorEastAsia"/>
              <w:noProof/>
            </w:rPr>
          </w:pPr>
          <w:hyperlink w:anchor="_Toc14351008"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各个校区通行</w:t>
            </w:r>
            <w:r w:rsidR="00876E40">
              <w:rPr>
                <w:noProof/>
                <w:webHidden/>
              </w:rPr>
              <w:tab/>
            </w:r>
            <w:r w:rsidR="00876E40">
              <w:rPr>
                <w:noProof/>
                <w:webHidden/>
              </w:rPr>
              <w:fldChar w:fldCharType="begin"/>
            </w:r>
            <w:r w:rsidR="00876E40">
              <w:rPr>
                <w:noProof/>
                <w:webHidden/>
              </w:rPr>
              <w:instrText xml:space="preserve"> PAGEREF _Toc14351008 \h </w:instrText>
            </w:r>
            <w:r w:rsidR="00876E40">
              <w:rPr>
                <w:noProof/>
                <w:webHidden/>
              </w:rPr>
            </w:r>
            <w:r w:rsidR="00876E40">
              <w:rPr>
                <w:noProof/>
                <w:webHidden/>
              </w:rPr>
              <w:fldChar w:fldCharType="separate"/>
            </w:r>
            <w:r w:rsidR="0028141F">
              <w:rPr>
                <w:noProof/>
                <w:webHidden/>
              </w:rPr>
              <w:t>- 21 -</w:t>
            </w:r>
            <w:r w:rsidR="00876E40">
              <w:rPr>
                <w:noProof/>
                <w:webHidden/>
              </w:rPr>
              <w:fldChar w:fldCharType="end"/>
            </w:r>
          </w:hyperlink>
        </w:p>
        <w:p w14:paraId="76A3F97E" w14:textId="3A58265A" w:rsidR="00876E40" w:rsidRDefault="00A704D2">
          <w:pPr>
            <w:pStyle w:val="TOC3"/>
            <w:tabs>
              <w:tab w:val="left" w:pos="1803"/>
              <w:tab w:val="right" w:leader="dot" w:pos="5921"/>
            </w:tabs>
            <w:ind w:firstLine="420"/>
            <w:rPr>
              <w:rFonts w:eastAsiaTheme="minorEastAsia"/>
              <w:noProof/>
            </w:rPr>
          </w:pPr>
          <w:hyperlink w:anchor="_Toc14351009"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公共自行车（一人一卡）</w:t>
            </w:r>
            <w:r w:rsidR="00876E40">
              <w:rPr>
                <w:noProof/>
                <w:webHidden/>
              </w:rPr>
              <w:tab/>
            </w:r>
            <w:r w:rsidR="00876E40">
              <w:rPr>
                <w:noProof/>
                <w:webHidden/>
              </w:rPr>
              <w:fldChar w:fldCharType="begin"/>
            </w:r>
            <w:r w:rsidR="00876E40">
              <w:rPr>
                <w:noProof/>
                <w:webHidden/>
              </w:rPr>
              <w:instrText xml:space="preserve"> PAGEREF _Toc14351009 \h </w:instrText>
            </w:r>
            <w:r w:rsidR="00876E40">
              <w:rPr>
                <w:noProof/>
                <w:webHidden/>
              </w:rPr>
            </w:r>
            <w:r w:rsidR="00876E40">
              <w:rPr>
                <w:noProof/>
                <w:webHidden/>
              </w:rPr>
              <w:fldChar w:fldCharType="separate"/>
            </w:r>
            <w:r w:rsidR="0028141F">
              <w:rPr>
                <w:noProof/>
                <w:webHidden/>
              </w:rPr>
              <w:t>- 23 -</w:t>
            </w:r>
            <w:r w:rsidR="00876E40">
              <w:rPr>
                <w:noProof/>
                <w:webHidden/>
              </w:rPr>
              <w:fldChar w:fldCharType="end"/>
            </w:r>
          </w:hyperlink>
        </w:p>
        <w:p w14:paraId="0BA740BA" w14:textId="1A6125F1" w:rsidR="00876E40" w:rsidRDefault="00A704D2">
          <w:pPr>
            <w:pStyle w:val="TOC3"/>
            <w:tabs>
              <w:tab w:val="left" w:pos="1803"/>
              <w:tab w:val="right" w:leader="dot" w:pos="5921"/>
            </w:tabs>
            <w:ind w:firstLine="420"/>
            <w:rPr>
              <w:rFonts w:eastAsiaTheme="minorEastAsia"/>
              <w:noProof/>
            </w:rPr>
          </w:pPr>
          <w:hyperlink w:anchor="_Toc14351010"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景点地铁线路</w:t>
            </w:r>
            <w:r w:rsidR="00876E40">
              <w:rPr>
                <w:noProof/>
                <w:webHidden/>
              </w:rPr>
              <w:tab/>
            </w:r>
            <w:r w:rsidR="00876E40">
              <w:rPr>
                <w:noProof/>
                <w:webHidden/>
              </w:rPr>
              <w:fldChar w:fldCharType="begin"/>
            </w:r>
            <w:r w:rsidR="00876E40">
              <w:rPr>
                <w:noProof/>
                <w:webHidden/>
              </w:rPr>
              <w:instrText xml:space="preserve"> PAGEREF _Toc14351010 \h </w:instrText>
            </w:r>
            <w:r w:rsidR="00876E40">
              <w:rPr>
                <w:noProof/>
                <w:webHidden/>
              </w:rPr>
            </w:r>
            <w:r w:rsidR="00876E40">
              <w:rPr>
                <w:noProof/>
                <w:webHidden/>
              </w:rPr>
              <w:fldChar w:fldCharType="separate"/>
            </w:r>
            <w:r w:rsidR="0028141F">
              <w:rPr>
                <w:noProof/>
                <w:webHidden/>
              </w:rPr>
              <w:t>- 23 -</w:t>
            </w:r>
            <w:r w:rsidR="00876E40">
              <w:rPr>
                <w:noProof/>
                <w:webHidden/>
              </w:rPr>
              <w:fldChar w:fldCharType="end"/>
            </w:r>
          </w:hyperlink>
        </w:p>
        <w:p w14:paraId="2A6ACD0E" w14:textId="48C22609" w:rsidR="00876E40" w:rsidRDefault="00A704D2">
          <w:pPr>
            <w:pStyle w:val="TOC3"/>
            <w:tabs>
              <w:tab w:val="left" w:pos="1803"/>
              <w:tab w:val="right" w:leader="dot" w:pos="5921"/>
            </w:tabs>
            <w:ind w:firstLine="420"/>
            <w:rPr>
              <w:rFonts w:eastAsiaTheme="minorEastAsia"/>
              <w:noProof/>
            </w:rPr>
          </w:pPr>
          <w:hyperlink w:anchor="_Toc14351011"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周边景点指南</w:t>
            </w:r>
            <w:r w:rsidR="00876E40">
              <w:rPr>
                <w:noProof/>
                <w:webHidden/>
              </w:rPr>
              <w:tab/>
            </w:r>
            <w:r w:rsidR="00876E40">
              <w:rPr>
                <w:noProof/>
                <w:webHidden/>
              </w:rPr>
              <w:fldChar w:fldCharType="begin"/>
            </w:r>
            <w:r w:rsidR="00876E40">
              <w:rPr>
                <w:noProof/>
                <w:webHidden/>
              </w:rPr>
              <w:instrText xml:space="preserve"> PAGEREF _Toc14351011 \h </w:instrText>
            </w:r>
            <w:r w:rsidR="00876E40">
              <w:rPr>
                <w:noProof/>
                <w:webHidden/>
              </w:rPr>
            </w:r>
            <w:r w:rsidR="00876E40">
              <w:rPr>
                <w:noProof/>
                <w:webHidden/>
              </w:rPr>
              <w:fldChar w:fldCharType="separate"/>
            </w:r>
            <w:r w:rsidR="0028141F">
              <w:rPr>
                <w:noProof/>
                <w:webHidden/>
              </w:rPr>
              <w:t>- 25 -</w:t>
            </w:r>
            <w:r w:rsidR="00876E40">
              <w:rPr>
                <w:noProof/>
                <w:webHidden/>
              </w:rPr>
              <w:fldChar w:fldCharType="end"/>
            </w:r>
          </w:hyperlink>
        </w:p>
        <w:p w14:paraId="5E494F60" w14:textId="5D0F8C69" w:rsidR="00876E40" w:rsidRDefault="00A704D2">
          <w:pPr>
            <w:pStyle w:val="TOC2"/>
            <w:rPr>
              <w:rFonts w:eastAsiaTheme="minorEastAsia"/>
              <w:noProof/>
            </w:rPr>
          </w:pPr>
          <w:hyperlink w:anchor="_Toc14351012" w:history="1">
            <w:r w:rsidR="00876E40" w:rsidRPr="00FA234E">
              <w:rPr>
                <w:rStyle w:val="af0"/>
                <w:noProof/>
              </w:rPr>
              <w:t>五、</w:t>
            </w:r>
            <w:r w:rsidR="00876E40">
              <w:rPr>
                <w:rFonts w:eastAsiaTheme="minorEastAsia"/>
                <w:noProof/>
              </w:rPr>
              <w:tab/>
            </w:r>
            <w:r w:rsidR="00876E40" w:rsidRPr="00FA234E">
              <w:rPr>
                <w:rStyle w:val="af0"/>
                <w:noProof/>
              </w:rPr>
              <w:t>运动健身</w:t>
            </w:r>
            <w:r w:rsidR="00876E40">
              <w:rPr>
                <w:noProof/>
                <w:webHidden/>
              </w:rPr>
              <w:tab/>
            </w:r>
            <w:r w:rsidR="00876E40">
              <w:rPr>
                <w:noProof/>
                <w:webHidden/>
              </w:rPr>
              <w:fldChar w:fldCharType="begin"/>
            </w:r>
            <w:r w:rsidR="00876E40">
              <w:rPr>
                <w:noProof/>
                <w:webHidden/>
              </w:rPr>
              <w:instrText xml:space="preserve"> PAGEREF _Toc14351012 \h </w:instrText>
            </w:r>
            <w:r w:rsidR="00876E40">
              <w:rPr>
                <w:noProof/>
                <w:webHidden/>
              </w:rPr>
            </w:r>
            <w:r w:rsidR="00876E40">
              <w:rPr>
                <w:noProof/>
                <w:webHidden/>
              </w:rPr>
              <w:fldChar w:fldCharType="separate"/>
            </w:r>
            <w:r w:rsidR="0028141F">
              <w:rPr>
                <w:noProof/>
                <w:webHidden/>
              </w:rPr>
              <w:t>- 27 -</w:t>
            </w:r>
            <w:r w:rsidR="00876E40">
              <w:rPr>
                <w:noProof/>
                <w:webHidden/>
              </w:rPr>
              <w:fldChar w:fldCharType="end"/>
            </w:r>
          </w:hyperlink>
        </w:p>
        <w:p w14:paraId="3D77060B" w14:textId="325AA12F" w:rsidR="00876E40" w:rsidRDefault="00A704D2">
          <w:pPr>
            <w:pStyle w:val="TOC2"/>
            <w:rPr>
              <w:rFonts w:eastAsiaTheme="minorEastAsia"/>
              <w:noProof/>
            </w:rPr>
          </w:pPr>
          <w:hyperlink w:anchor="_Toc14351013" w:history="1">
            <w:r w:rsidR="00876E40" w:rsidRPr="00FA234E">
              <w:rPr>
                <w:rStyle w:val="af0"/>
                <w:noProof/>
              </w:rPr>
              <w:t>六、</w:t>
            </w:r>
            <w:r w:rsidR="00876E40">
              <w:rPr>
                <w:rFonts w:eastAsiaTheme="minorEastAsia"/>
                <w:noProof/>
              </w:rPr>
              <w:tab/>
            </w:r>
            <w:r w:rsidR="00876E40" w:rsidRPr="00FA234E">
              <w:rPr>
                <w:rStyle w:val="af0"/>
                <w:noProof/>
              </w:rPr>
              <w:t>网络</w:t>
            </w:r>
            <w:r w:rsidR="00876E40">
              <w:rPr>
                <w:noProof/>
                <w:webHidden/>
              </w:rPr>
              <w:tab/>
            </w:r>
            <w:r w:rsidR="00876E40">
              <w:rPr>
                <w:noProof/>
                <w:webHidden/>
              </w:rPr>
              <w:fldChar w:fldCharType="begin"/>
            </w:r>
            <w:r w:rsidR="00876E40">
              <w:rPr>
                <w:noProof/>
                <w:webHidden/>
              </w:rPr>
              <w:instrText xml:space="preserve"> PAGEREF _Toc14351013 \h </w:instrText>
            </w:r>
            <w:r w:rsidR="00876E40">
              <w:rPr>
                <w:noProof/>
                <w:webHidden/>
              </w:rPr>
            </w:r>
            <w:r w:rsidR="00876E40">
              <w:rPr>
                <w:noProof/>
                <w:webHidden/>
              </w:rPr>
              <w:fldChar w:fldCharType="separate"/>
            </w:r>
            <w:r w:rsidR="0028141F">
              <w:rPr>
                <w:noProof/>
                <w:webHidden/>
              </w:rPr>
              <w:t>- 29 -</w:t>
            </w:r>
            <w:r w:rsidR="00876E40">
              <w:rPr>
                <w:noProof/>
                <w:webHidden/>
              </w:rPr>
              <w:fldChar w:fldCharType="end"/>
            </w:r>
          </w:hyperlink>
        </w:p>
        <w:p w14:paraId="1A2FAA9E" w14:textId="7704D724" w:rsidR="00876E40" w:rsidRDefault="00A704D2">
          <w:pPr>
            <w:pStyle w:val="TOC2"/>
            <w:rPr>
              <w:rFonts w:eastAsiaTheme="minorEastAsia"/>
              <w:noProof/>
            </w:rPr>
          </w:pPr>
          <w:hyperlink w:anchor="_Toc14351014" w:history="1">
            <w:r w:rsidR="00876E40" w:rsidRPr="00FA234E">
              <w:rPr>
                <w:rStyle w:val="af0"/>
                <w:noProof/>
              </w:rPr>
              <w:t>七、</w:t>
            </w:r>
            <w:r w:rsidR="00876E40">
              <w:rPr>
                <w:rFonts w:eastAsiaTheme="minorEastAsia"/>
                <w:noProof/>
              </w:rPr>
              <w:tab/>
            </w:r>
            <w:r w:rsidR="00876E40" w:rsidRPr="00FA234E">
              <w:rPr>
                <w:rStyle w:val="af0"/>
                <w:noProof/>
              </w:rPr>
              <w:t>其它</w:t>
            </w:r>
            <w:r w:rsidR="00876E40">
              <w:rPr>
                <w:noProof/>
                <w:webHidden/>
              </w:rPr>
              <w:tab/>
            </w:r>
            <w:r w:rsidR="00876E40">
              <w:rPr>
                <w:noProof/>
                <w:webHidden/>
              </w:rPr>
              <w:fldChar w:fldCharType="begin"/>
            </w:r>
            <w:r w:rsidR="00876E40">
              <w:rPr>
                <w:noProof/>
                <w:webHidden/>
              </w:rPr>
              <w:instrText xml:space="preserve"> PAGEREF _Toc14351014 \h </w:instrText>
            </w:r>
            <w:r w:rsidR="00876E40">
              <w:rPr>
                <w:noProof/>
                <w:webHidden/>
              </w:rPr>
            </w:r>
            <w:r w:rsidR="00876E40">
              <w:rPr>
                <w:noProof/>
                <w:webHidden/>
              </w:rPr>
              <w:fldChar w:fldCharType="separate"/>
            </w:r>
            <w:r w:rsidR="0028141F">
              <w:rPr>
                <w:noProof/>
                <w:webHidden/>
              </w:rPr>
              <w:t>- 32 -</w:t>
            </w:r>
            <w:r w:rsidR="00876E40">
              <w:rPr>
                <w:noProof/>
                <w:webHidden/>
              </w:rPr>
              <w:fldChar w:fldCharType="end"/>
            </w:r>
          </w:hyperlink>
        </w:p>
        <w:p w14:paraId="31B121FA" w14:textId="19B6A2A1" w:rsidR="00876E40" w:rsidRDefault="00A704D2">
          <w:pPr>
            <w:pStyle w:val="TOC1"/>
            <w:rPr>
              <w:rFonts w:eastAsiaTheme="minorEastAsia"/>
              <w:noProof/>
            </w:rPr>
          </w:pPr>
          <w:hyperlink w:anchor="_Toc14351015" w:history="1">
            <w:r w:rsidR="00876E40" w:rsidRPr="00FA234E">
              <w:rPr>
                <w:rStyle w:val="af0"/>
                <w:noProof/>
              </w:rPr>
              <w:t>第二部分</w:t>
            </w:r>
            <w:r w:rsidR="00876E40">
              <w:rPr>
                <w:rFonts w:eastAsiaTheme="minorEastAsia"/>
                <w:noProof/>
              </w:rPr>
              <w:tab/>
            </w:r>
            <w:r w:rsidR="00876E40" w:rsidRPr="00FA234E">
              <w:rPr>
                <w:rStyle w:val="af0"/>
                <w:noProof/>
              </w:rPr>
              <w:t>学在钱院</w:t>
            </w:r>
            <w:r w:rsidR="00876E40">
              <w:rPr>
                <w:noProof/>
                <w:webHidden/>
              </w:rPr>
              <w:tab/>
            </w:r>
            <w:r w:rsidR="00876E40">
              <w:rPr>
                <w:noProof/>
                <w:webHidden/>
              </w:rPr>
              <w:fldChar w:fldCharType="begin"/>
            </w:r>
            <w:r w:rsidR="00876E40">
              <w:rPr>
                <w:noProof/>
                <w:webHidden/>
              </w:rPr>
              <w:instrText xml:space="preserve"> PAGEREF _Toc14351015 \h </w:instrText>
            </w:r>
            <w:r w:rsidR="00876E40">
              <w:rPr>
                <w:noProof/>
                <w:webHidden/>
              </w:rPr>
            </w:r>
            <w:r w:rsidR="00876E40">
              <w:rPr>
                <w:noProof/>
                <w:webHidden/>
              </w:rPr>
              <w:fldChar w:fldCharType="separate"/>
            </w:r>
            <w:r w:rsidR="0028141F">
              <w:rPr>
                <w:noProof/>
                <w:webHidden/>
              </w:rPr>
              <w:t>- 34 -</w:t>
            </w:r>
            <w:r w:rsidR="00876E40">
              <w:rPr>
                <w:noProof/>
                <w:webHidden/>
              </w:rPr>
              <w:fldChar w:fldCharType="end"/>
            </w:r>
          </w:hyperlink>
        </w:p>
        <w:p w14:paraId="73713E99" w14:textId="573C1C5A" w:rsidR="00876E40" w:rsidRDefault="00A704D2">
          <w:pPr>
            <w:pStyle w:val="TOC2"/>
            <w:rPr>
              <w:rFonts w:eastAsiaTheme="minorEastAsia"/>
              <w:noProof/>
            </w:rPr>
          </w:pPr>
          <w:hyperlink w:anchor="_Toc14351016" w:history="1">
            <w:r w:rsidR="00876E40" w:rsidRPr="00FA234E">
              <w:rPr>
                <w:rStyle w:val="af0"/>
                <w:noProof/>
              </w:rPr>
              <w:t>一、</w:t>
            </w:r>
            <w:r w:rsidR="00876E40">
              <w:rPr>
                <w:rFonts w:eastAsiaTheme="minorEastAsia"/>
                <w:noProof/>
              </w:rPr>
              <w:tab/>
            </w:r>
            <w:r w:rsidR="00876E40" w:rsidRPr="00FA234E">
              <w:rPr>
                <w:rStyle w:val="af0"/>
                <w:noProof/>
              </w:rPr>
              <w:t>公共基础课</w:t>
            </w:r>
            <w:r w:rsidR="00876E40">
              <w:rPr>
                <w:noProof/>
                <w:webHidden/>
              </w:rPr>
              <w:tab/>
            </w:r>
            <w:r w:rsidR="00876E40">
              <w:rPr>
                <w:noProof/>
                <w:webHidden/>
              </w:rPr>
              <w:fldChar w:fldCharType="begin"/>
            </w:r>
            <w:r w:rsidR="00876E40">
              <w:rPr>
                <w:noProof/>
                <w:webHidden/>
              </w:rPr>
              <w:instrText xml:space="preserve"> PAGEREF _Toc14351016 \h </w:instrText>
            </w:r>
            <w:r w:rsidR="00876E40">
              <w:rPr>
                <w:noProof/>
                <w:webHidden/>
              </w:rPr>
            </w:r>
            <w:r w:rsidR="00876E40">
              <w:rPr>
                <w:noProof/>
                <w:webHidden/>
              </w:rPr>
              <w:fldChar w:fldCharType="separate"/>
            </w:r>
            <w:r w:rsidR="0028141F">
              <w:rPr>
                <w:noProof/>
                <w:webHidden/>
              </w:rPr>
              <w:t>- 34 -</w:t>
            </w:r>
            <w:r w:rsidR="00876E40">
              <w:rPr>
                <w:noProof/>
                <w:webHidden/>
              </w:rPr>
              <w:fldChar w:fldCharType="end"/>
            </w:r>
          </w:hyperlink>
        </w:p>
        <w:p w14:paraId="5A7B580F" w14:textId="21B8D7E6" w:rsidR="00876E40" w:rsidRDefault="00A704D2">
          <w:pPr>
            <w:pStyle w:val="TOC2"/>
            <w:rPr>
              <w:rFonts w:eastAsiaTheme="minorEastAsia"/>
              <w:noProof/>
            </w:rPr>
          </w:pPr>
          <w:hyperlink w:anchor="_Toc14351017" w:history="1">
            <w:r w:rsidR="00876E40" w:rsidRPr="00FA234E">
              <w:rPr>
                <w:rStyle w:val="af0"/>
                <w:noProof/>
              </w:rPr>
              <w:t>二、</w:t>
            </w:r>
            <w:r w:rsidR="00876E40">
              <w:rPr>
                <w:rFonts w:eastAsiaTheme="minorEastAsia"/>
                <w:noProof/>
              </w:rPr>
              <w:tab/>
            </w:r>
            <w:r w:rsidR="00876E40" w:rsidRPr="00FA234E">
              <w:rPr>
                <w:rStyle w:val="af0"/>
                <w:noProof/>
              </w:rPr>
              <w:t>越杰班</w:t>
            </w:r>
            <w:r w:rsidR="00876E40">
              <w:rPr>
                <w:noProof/>
                <w:webHidden/>
              </w:rPr>
              <w:tab/>
            </w:r>
            <w:r w:rsidR="00876E40">
              <w:rPr>
                <w:noProof/>
                <w:webHidden/>
              </w:rPr>
              <w:fldChar w:fldCharType="begin"/>
            </w:r>
            <w:r w:rsidR="00876E40">
              <w:rPr>
                <w:noProof/>
                <w:webHidden/>
              </w:rPr>
              <w:instrText xml:space="preserve"> PAGEREF _Toc14351017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48EE279E" w14:textId="560C8B77" w:rsidR="00876E40" w:rsidRDefault="00A704D2">
          <w:pPr>
            <w:pStyle w:val="TOC3"/>
            <w:tabs>
              <w:tab w:val="left" w:pos="1803"/>
              <w:tab w:val="right" w:leader="dot" w:pos="5921"/>
            </w:tabs>
            <w:ind w:firstLine="420"/>
            <w:rPr>
              <w:rFonts w:eastAsiaTheme="minorEastAsia"/>
              <w:noProof/>
            </w:rPr>
          </w:pPr>
          <w:hyperlink w:anchor="_Toc14351018"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课程介绍</w:t>
            </w:r>
            <w:r w:rsidR="00876E40">
              <w:rPr>
                <w:noProof/>
                <w:webHidden/>
              </w:rPr>
              <w:tab/>
            </w:r>
            <w:r w:rsidR="00876E40">
              <w:rPr>
                <w:noProof/>
                <w:webHidden/>
              </w:rPr>
              <w:fldChar w:fldCharType="begin"/>
            </w:r>
            <w:r w:rsidR="00876E40">
              <w:rPr>
                <w:noProof/>
                <w:webHidden/>
              </w:rPr>
              <w:instrText xml:space="preserve"> PAGEREF _Toc14351018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7372AF03" w14:textId="0B1D14E9" w:rsidR="00876E40" w:rsidRDefault="00A704D2">
          <w:pPr>
            <w:pStyle w:val="TOC3"/>
            <w:tabs>
              <w:tab w:val="left" w:pos="1803"/>
              <w:tab w:val="right" w:leader="dot" w:pos="5921"/>
            </w:tabs>
            <w:ind w:firstLine="420"/>
            <w:rPr>
              <w:rFonts w:eastAsiaTheme="minorEastAsia"/>
              <w:noProof/>
            </w:rPr>
          </w:pPr>
          <w:hyperlink w:anchor="_Toc14351019"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出国项目及其准备工作</w:t>
            </w:r>
            <w:r w:rsidR="00876E40">
              <w:rPr>
                <w:noProof/>
                <w:webHidden/>
              </w:rPr>
              <w:tab/>
            </w:r>
            <w:r w:rsidR="00876E40">
              <w:rPr>
                <w:noProof/>
                <w:webHidden/>
              </w:rPr>
              <w:fldChar w:fldCharType="begin"/>
            </w:r>
            <w:r w:rsidR="00876E40">
              <w:rPr>
                <w:noProof/>
                <w:webHidden/>
              </w:rPr>
              <w:instrText xml:space="preserve"> PAGEREF _Toc14351019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11B10565" w14:textId="2DC60A44" w:rsidR="00876E40" w:rsidRDefault="00A704D2">
          <w:pPr>
            <w:pStyle w:val="TOC3"/>
            <w:tabs>
              <w:tab w:val="left" w:pos="1803"/>
              <w:tab w:val="right" w:leader="dot" w:pos="5921"/>
            </w:tabs>
            <w:ind w:firstLine="420"/>
            <w:rPr>
              <w:rFonts w:eastAsiaTheme="minorEastAsia"/>
              <w:noProof/>
            </w:rPr>
          </w:pPr>
          <w:hyperlink w:anchor="_Toc14351020"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大学生竞赛</w:t>
            </w:r>
            <w:r w:rsidR="00876E40">
              <w:rPr>
                <w:noProof/>
                <w:webHidden/>
              </w:rPr>
              <w:tab/>
            </w:r>
            <w:r w:rsidR="00876E40">
              <w:rPr>
                <w:noProof/>
                <w:webHidden/>
              </w:rPr>
              <w:fldChar w:fldCharType="begin"/>
            </w:r>
            <w:r w:rsidR="00876E40">
              <w:rPr>
                <w:noProof/>
                <w:webHidden/>
              </w:rPr>
              <w:instrText xml:space="preserve"> PAGEREF _Toc14351020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4F28BE8B" w14:textId="791E6AB3" w:rsidR="00876E40" w:rsidRDefault="00A704D2">
          <w:pPr>
            <w:pStyle w:val="TOC3"/>
            <w:tabs>
              <w:tab w:val="left" w:pos="1803"/>
              <w:tab w:val="right" w:leader="dot" w:pos="5921"/>
            </w:tabs>
            <w:ind w:firstLine="420"/>
            <w:rPr>
              <w:rFonts w:eastAsiaTheme="minorEastAsia"/>
              <w:noProof/>
            </w:rPr>
          </w:pPr>
          <w:hyperlink w:anchor="_Toc14351021"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本科生科研项目</w:t>
            </w:r>
            <w:r w:rsidR="00876E40">
              <w:rPr>
                <w:noProof/>
                <w:webHidden/>
              </w:rPr>
              <w:tab/>
            </w:r>
            <w:r w:rsidR="00876E40">
              <w:rPr>
                <w:noProof/>
                <w:webHidden/>
              </w:rPr>
              <w:fldChar w:fldCharType="begin"/>
            </w:r>
            <w:r w:rsidR="00876E40">
              <w:rPr>
                <w:noProof/>
                <w:webHidden/>
              </w:rPr>
              <w:instrText xml:space="preserve"> PAGEREF _Toc14351021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6922C5F1" w14:textId="05758503" w:rsidR="00876E40" w:rsidRDefault="00A704D2">
          <w:pPr>
            <w:pStyle w:val="TOC3"/>
            <w:tabs>
              <w:tab w:val="left" w:pos="1803"/>
              <w:tab w:val="right" w:leader="dot" w:pos="5921"/>
            </w:tabs>
            <w:ind w:firstLine="420"/>
            <w:rPr>
              <w:rFonts w:eastAsiaTheme="minorEastAsia"/>
              <w:noProof/>
            </w:rPr>
          </w:pPr>
          <w:hyperlink w:anchor="_Toc14351022"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寄语</w:t>
            </w:r>
            <w:r w:rsidR="00876E40">
              <w:rPr>
                <w:noProof/>
                <w:webHidden/>
              </w:rPr>
              <w:tab/>
            </w:r>
            <w:r w:rsidR="00876E40">
              <w:rPr>
                <w:noProof/>
                <w:webHidden/>
              </w:rPr>
              <w:fldChar w:fldCharType="begin"/>
            </w:r>
            <w:r w:rsidR="00876E40">
              <w:rPr>
                <w:noProof/>
                <w:webHidden/>
              </w:rPr>
              <w:instrText xml:space="preserve"> PAGEREF _Toc14351022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76109A85" w14:textId="2948EFC1" w:rsidR="00876E40" w:rsidRDefault="00A704D2">
          <w:pPr>
            <w:pStyle w:val="TOC2"/>
            <w:rPr>
              <w:rFonts w:eastAsiaTheme="minorEastAsia"/>
              <w:noProof/>
            </w:rPr>
          </w:pPr>
          <w:hyperlink w:anchor="_Toc14351023" w:history="1">
            <w:r w:rsidR="00876E40" w:rsidRPr="00FA234E">
              <w:rPr>
                <w:rStyle w:val="af0"/>
                <w:noProof/>
              </w:rPr>
              <w:t>三、</w:t>
            </w:r>
            <w:r w:rsidR="00876E40">
              <w:rPr>
                <w:rFonts w:eastAsiaTheme="minorEastAsia"/>
                <w:noProof/>
              </w:rPr>
              <w:tab/>
            </w:r>
            <w:r w:rsidR="00876E40" w:rsidRPr="00FA234E">
              <w:rPr>
                <w:rStyle w:val="af0"/>
                <w:noProof/>
              </w:rPr>
              <w:t>数学试验班</w:t>
            </w:r>
            <w:r w:rsidR="00876E40">
              <w:rPr>
                <w:noProof/>
                <w:webHidden/>
              </w:rPr>
              <w:tab/>
            </w:r>
            <w:r w:rsidR="00876E40">
              <w:rPr>
                <w:noProof/>
                <w:webHidden/>
              </w:rPr>
              <w:fldChar w:fldCharType="begin"/>
            </w:r>
            <w:r w:rsidR="00876E40">
              <w:rPr>
                <w:noProof/>
                <w:webHidden/>
              </w:rPr>
              <w:instrText xml:space="preserve"> PAGEREF _Toc14351023 \h </w:instrText>
            </w:r>
            <w:r w:rsidR="00876E40">
              <w:rPr>
                <w:noProof/>
                <w:webHidden/>
              </w:rPr>
            </w:r>
            <w:r w:rsidR="00876E40">
              <w:rPr>
                <w:noProof/>
                <w:webHidden/>
              </w:rPr>
              <w:fldChar w:fldCharType="separate"/>
            </w:r>
            <w:r w:rsidR="0028141F">
              <w:rPr>
                <w:noProof/>
                <w:webHidden/>
              </w:rPr>
              <w:t>- 41 -</w:t>
            </w:r>
            <w:r w:rsidR="00876E40">
              <w:rPr>
                <w:noProof/>
                <w:webHidden/>
              </w:rPr>
              <w:fldChar w:fldCharType="end"/>
            </w:r>
          </w:hyperlink>
        </w:p>
        <w:p w14:paraId="7604D6B3" w14:textId="40277C41" w:rsidR="00876E40" w:rsidRDefault="00A704D2">
          <w:pPr>
            <w:pStyle w:val="TOC2"/>
            <w:rPr>
              <w:rFonts w:eastAsiaTheme="minorEastAsia"/>
              <w:noProof/>
            </w:rPr>
          </w:pPr>
          <w:hyperlink w:anchor="_Toc14351024" w:history="1">
            <w:r w:rsidR="00876E40" w:rsidRPr="00FA234E">
              <w:rPr>
                <w:rStyle w:val="af0"/>
                <w:noProof/>
              </w:rPr>
              <w:t>四、</w:t>
            </w:r>
            <w:r w:rsidR="00876E40">
              <w:rPr>
                <w:rFonts w:eastAsiaTheme="minorEastAsia"/>
                <w:noProof/>
              </w:rPr>
              <w:tab/>
            </w:r>
            <w:r w:rsidR="00876E40" w:rsidRPr="00FA234E">
              <w:rPr>
                <w:rStyle w:val="af0"/>
                <w:noProof/>
              </w:rPr>
              <w:t>物理试验班</w:t>
            </w:r>
            <w:r w:rsidR="00876E40">
              <w:rPr>
                <w:noProof/>
                <w:webHidden/>
              </w:rPr>
              <w:tab/>
            </w:r>
            <w:r w:rsidR="00876E40">
              <w:rPr>
                <w:noProof/>
                <w:webHidden/>
              </w:rPr>
              <w:fldChar w:fldCharType="begin"/>
            </w:r>
            <w:r w:rsidR="00876E40">
              <w:rPr>
                <w:noProof/>
                <w:webHidden/>
              </w:rPr>
              <w:instrText xml:space="preserve"> PAGEREF _Toc14351024 \h </w:instrText>
            </w:r>
            <w:r w:rsidR="00876E40">
              <w:rPr>
                <w:noProof/>
                <w:webHidden/>
              </w:rPr>
            </w:r>
            <w:r w:rsidR="00876E40">
              <w:rPr>
                <w:noProof/>
                <w:webHidden/>
              </w:rPr>
              <w:fldChar w:fldCharType="separate"/>
            </w:r>
            <w:r w:rsidR="0028141F">
              <w:rPr>
                <w:noProof/>
                <w:webHidden/>
              </w:rPr>
              <w:t>- 43 -</w:t>
            </w:r>
            <w:r w:rsidR="00876E40">
              <w:rPr>
                <w:noProof/>
                <w:webHidden/>
              </w:rPr>
              <w:fldChar w:fldCharType="end"/>
            </w:r>
          </w:hyperlink>
        </w:p>
        <w:p w14:paraId="32AD90EE" w14:textId="53FF0532" w:rsidR="00876E40" w:rsidRDefault="00A704D2">
          <w:pPr>
            <w:pStyle w:val="TOC3"/>
            <w:tabs>
              <w:tab w:val="left" w:pos="1803"/>
              <w:tab w:val="right" w:leader="dot" w:pos="5921"/>
            </w:tabs>
            <w:ind w:firstLine="420"/>
            <w:rPr>
              <w:rFonts w:eastAsiaTheme="minorEastAsia"/>
              <w:noProof/>
            </w:rPr>
          </w:pPr>
          <w:hyperlink w:anchor="_Toc14351025"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主要课程设置</w:t>
            </w:r>
            <w:r w:rsidR="00876E40">
              <w:rPr>
                <w:noProof/>
                <w:webHidden/>
              </w:rPr>
              <w:tab/>
            </w:r>
            <w:r w:rsidR="00876E40">
              <w:rPr>
                <w:noProof/>
                <w:webHidden/>
              </w:rPr>
              <w:fldChar w:fldCharType="begin"/>
            </w:r>
            <w:r w:rsidR="00876E40">
              <w:rPr>
                <w:noProof/>
                <w:webHidden/>
              </w:rPr>
              <w:instrText xml:space="preserve"> PAGEREF _Toc14351025 \h </w:instrText>
            </w:r>
            <w:r w:rsidR="00876E40">
              <w:rPr>
                <w:noProof/>
                <w:webHidden/>
              </w:rPr>
            </w:r>
            <w:r w:rsidR="00876E40">
              <w:rPr>
                <w:noProof/>
                <w:webHidden/>
              </w:rPr>
              <w:fldChar w:fldCharType="separate"/>
            </w:r>
            <w:r w:rsidR="0028141F">
              <w:rPr>
                <w:noProof/>
                <w:webHidden/>
              </w:rPr>
              <w:t>- 43 -</w:t>
            </w:r>
            <w:r w:rsidR="00876E40">
              <w:rPr>
                <w:noProof/>
                <w:webHidden/>
              </w:rPr>
              <w:fldChar w:fldCharType="end"/>
            </w:r>
          </w:hyperlink>
        </w:p>
        <w:p w14:paraId="479DD6B3" w14:textId="6ADD2380" w:rsidR="00876E40" w:rsidRDefault="00A704D2">
          <w:pPr>
            <w:pStyle w:val="TOC3"/>
            <w:tabs>
              <w:tab w:val="left" w:pos="1803"/>
              <w:tab w:val="right" w:leader="dot" w:pos="5921"/>
            </w:tabs>
            <w:ind w:firstLine="420"/>
            <w:rPr>
              <w:rFonts w:eastAsiaTheme="minorEastAsia"/>
              <w:noProof/>
            </w:rPr>
          </w:pPr>
          <w:hyperlink w:anchor="_Toc14351026"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出国交流和保研</w:t>
            </w:r>
            <w:r w:rsidR="00876E40">
              <w:rPr>
                <w:noProof/>
                <w:webHidden/>
              </w:rPr>
              <w:tab/>
            </w:r>
            <w:r w:rsidR="00876E40">
              <w:rPr>
                <w:noProof/>
                <w:webHidden/>
              </w:rPr>
              <w:fldChar w:fldCharType="begin"/>
            </w:r>
            <w:r w:rsidR="00876E40">
              <w:rPr>
                <w:noProof/>
                <w:webHidden/>
              </w:rPr>
              <w:instrText xml:space="preserve"> PAGEREF _Toc14351026 \h </w:instrText>
            </w:r>
            <w:r w:rsidR="00876E40">
              <w:rPr>
                <w:noProof/>
                <w:webHidden/>
              </w:rPr>
            </w:r>
            <w:r w:rsidR="00876E40">
              <w:rPr>
                <w:noProof/>
                <w:webHidden/>
              </w:rPr>
              <w:fldChar w:fldCharType="separate"/>
            </w:r>
            <w:r w:rsidR="0028141F">
              <w:rPr>
                <w:noProof/>
                <w:webHidden/>
              </w:rPr>
              <w:t>- 44 -</w:t>
            </w:r>
            <w:r w:rsidR="00876E40">
              <w:rPr>
                <w:noProof/>
                <w:webHidden/>
              </w:rPr>
              <w:fldChar w:fldCharType="end"/>
            </w:r>
          </w:hyperlink>
        </w:p>
        <w:p w14:paraId="0D425B82" w14:textId="0075268F" w:rsidR="00876E40" w:rsidRDefault="00A704D2">
          <w:pPr>
            <w:pStyle w:val="TOC3"/>
            <w:tabs>
              <w:tab w:val="left" w:pos="1803"/>
              <w:tab w:val="right" w:leader="dot" w:pos="5921"/>
            </w:tabs>
            <w:ind w:firstLine="420"/>
            <w:rPr>
              <w:rFonts w:eastAsiaTheme="minorEastAsia"/>
              <w:noProof/>
            </w:rPr>
          </w:pPr>
          <w:hyperlink w:anchor="_Toc14351027"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竞赛</w:t>
            </w:r>
            <w:r w:rsidR="00876E40">
              <w:rPr>
                <w:noProof/>
                <w:webHidden/>
              </w:rPr>
              <w:tab/>
            </w:r>
            <w:r w:rsidR="00876E40">
              <w:rPr>
                <w:noProof/>
                <w:webHidden/>
              </w:rPr>
              <w:fldChar w:fldCharType="begin"/>
            </w:r>
            <w:r w:rsidR="00876E40">
              <w:rPr>
                <w:noProof/>
                <w:webHidden/>
              </w:rPr>
              <w:instrText xml:space="preserve"> PAGEREF _Toc14351027 \h </w:instrText>
            </w:r>
            <w:r w:rsidR="00876E40">
              <w:rPr>
                <w:noProof/>
                <w:webHidden/>
              </w:rPr>
            </w:r>
            <w:r w:rsidR="00876E40">
              <w:rPr>
                <w:noProof/>
                <w:webHidden/>
              </w:rPr>
              <w:fldChar w:fldCharType="separate"/>
            </w:r>
            <w:r w:rsidR="0028141F">
              <w:rPr>
                <w:noProof/>
                <w:webHidden/>
              </w:rPr>
              <w:t>- 45 -</w:t>
            </w:r>
            <w:r w:rsidR="00876E40">
              <w:rPr>
                <w:noProof/>
                <w:webHidden/>
              </w:rPr>
              <w:fldChar w:fldCharType="end"/>
            </w:r>
          </w:hyperlink>
        </w:p>
        <w:p w14:paraId="45BD52D5" w14:textId="3CC4FF80" w:rsidR="00876E40" w:rsidRDefault="00A704D2">
          <w:pPr>
            <w:pStyle w:val="TOC2"/>
            <w:rPr>
              <w:rFonts w:eastAsiaTheme="minorEastAsia"/>
              <w:noProof/>
            </w:rPr>
          </w:pPr>
          <w:hyperlink w:anchor="_Toc14351028" w:history="1">
            <w:r w:rsidR="00876E40" w:rsidRPr="00FA234E">
              <w:rPr>
                <w:rStyle w:val="af0"/>
                <w:noProof/>
              </w:rPr>
              <w:t>五、</w:t>
            </w:r>
            <w:r w:rsidR="00876E40">
              <w:rPr>
                <w:rFonts w:eastAsiaTheme="minorEastAsia"/>
                <w:noProof/>
              </w:rPr>
              <w:tab/>
            </w:r>
            <w:r w:rsidR="00876E40" w:rsidRPr="00FA234E">
              <w:rPr>
                <w:rStyle w:val="af0"/>
                <w:noProof/>
              </w:rPr>
              <w:t>化生试验班</w:t>
            </w:r>
            <w:r w:rsidR="00876E40">
              <w:rPr>
                <w:noProof/>
                <w:webHidden/>
              </w:rPr>
              <w:tab/>
            </w:r>
            <w:r w:rsidR="00876E40">
              <w:rPr>
                <w:noProof/>
                <w:webHidden/>
              </w:rPr>
              <w:fldChar w:fldCharType="begin"/>
            </w:r>
            <w:r w:rsidR="00876E40">
              <w:rPr>
                <w:noProof/>
                <w:webHidden/>
              </w:rPr>
              <w:instrText xml:space="preserve"> PAGEREF _Toc14351028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0B1F8F99" w14:textId="1F2826D1" w:rsidR="00876E40" w:rsidRDefault="00A704D2">
          <w:pPr>
            <w:pStyle w:val="TOC3"/>
            <w:tabs>
              <w:tab w:val="left" w:pos="1803"/>
              <w:tab w:val="right" w:leader="dot" w:pos="5921"/>
            </w:tabs>
            <w:ind w:firstLine="420"/>
            <w:rPr>
              <w:rFonts w:eastAsiaTheme="minorEastAsia"/>
              <w:noProof/>
            </w:rPr>
          </w:pPr>
          <w:hyperlink w:anchor="_Toc14351029"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综述</w:t>
            </w:r>
            <w:r w:rsidR="00876E40">
              <w:rPr>
                <w:noProof/>
                <w:webHidden/>
              </w:rPr>
              <w:tab/>
            </w:r>
            <w:r w:rsidR="00876E40">
              <w:rPr>
                <w:noProof/>
                <w:webHidden/>
              </w:rPr>
              <w:fldChar w:fldCharType="begin"/>
            </w:r>
            <w:r w:rsidR="00876E40">
              <w:rPr>
                <w:noProof/>
                <w:webHidden/>
              </w:rPr>
              <w:instrText xml:space="preserve"> PAGEREF _Toc14351029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54D4885E" w14:textId="77BC6477" w:rsidR="00876E40" w:rsidRDefault="00A704D2">
          <w:pPr>
            <w:pStyle w:val="TOC3"/>
            <w:tabs>
              <w:tab w:val="left" w:pos="1803"/>
              <w:tab w:val="right" w:leader="dot" w:pos="5921"/>
            </w:tabs>
            <w:ind w:firstLine="420"/>
            <w:rPr>
              <w:rFonts w:eastAsiaTheme="minorEastAsia"/>
              <w:noProof/>
            </w:rPr>
          </w:pPr>
          <w:hyperlink w:anchor="_Toc14351030"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基本要点</w:t>
            </w:r>
            <w:r w:rsidR="00876E40">
              <w:rPr>
                <w:noProof/>
                <w:webHidden/>
              </w:rPr>
              <w:tab/>
            </w:r>
            <w:r w:rsidR="00876E40">
              <w:rPr>
                <w:noProof/>
                <w:webHidden/>
              </w:rPr>
              <w:fldChar w:fldCharType="begin"/>
            </w:r>
            <w:r w:rsidR="00876E40">
              <w:rPr>
                <w:noProof/>
                <w:webHidden/>
              </w:rPr>
              <w:instrText xml:space="preserve"> PAGEREF _Toc14351030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7880694B" w14:textId="3D909A5D" w:rsidR="00876E40" w:rsidRDefault="00A704D2">
          <w:pPr>
            <w:pStyle w:val="TOC3"/>
            <w:tabs>
              <w:tab w:val="left" w:pos="1803"/>
              <w:tab w:val="right" w:leader="dot" w:pos="5921"/>
            </w:tabs>
            <w:ind w:firstLine="420"/>
            <w:rPr>
              <w:rFonts w:eastAsiaTheme="minorEastAsia"/>
              <w:noProof/>
            </w:rPr>
          </w:pPr>
          <w:hyperlink w:anchor="_Toc14351031"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竞赛与科研</w:t>
            </w:r>
            <w:r w:rsidR="00876E40">
              <w:rPr>
                <w:noProof/>
                <w:webHidden/>
              </w:rPr>
              <w:tab/>
            </w:r>
            <w:r w:rsidR="00876E40">
              <w:rPr>
                <w:noProof/>
                <w:webHidden/>
              </w:rPr>
              <w:fldChar w:fldCharType="begin"/>
            </w:r>
            <w:r w:rsidR="00876E40">
              <w:rPr>
                <w:noProof/>
                <w:webHidden/>
              </w:rPr>
              <w:instrText xml:space="preserve"> PAGEREF _Toc14351031 \h </w:instrText>
            </w:r>
            <w:r w:rsidR="00876E40">
              <w:rPr>
                <w:noProof/>
                <w:webHidden/>
              </w:rPr>
            </w:r>
            <w:r w:rsidR="00876E40">
              <w:rPr>
                <w:noProof/>
                <w:webHidden/>
              </w:rPr>
              <w:fldChar w:fldCharType="separate"/>
            </w:r>
            <w:r w:rsidR="0028141F">
              <w:rPr>
                <w:noProof/>
                <w:webHidden/>
              </w:rPr>
              <w:t>- 51 -</w:t>
            </w:r>
            <w:r w:rsidR="00876E40">
              <w:rPr>
                <w:noProof/>
                <w:webHidden/>
              </w:rPr>
              <w:fldChar w:fldCharType="end"/>
            </w:r>
          </w:hyperlink>
        </w:p>
        <w:p w14:paraId="715458B4" w14:textId="6D580AA1" w:rsidR="00876E40" w:rsidRDefault="00A704D2">
          <w:pPr>
            <w:pStyle w:val="TOC3"/>
            <w:tabs>
              <w:tab w:val="left" w:pos="1803"/>
              <w:tab w:val="right" w:leader="dot" w:pos="5921"/>
            </w:tabs>
            <w:ind w:firstLine="420"/>
            <w:rPr>
              <w:rFonts w:eastAsiaTheme="minorEastAsia"/>
              <w:noProof/>
            </w:rPr>
          </w:pPr>
          <w:hyperlink w:anchor="_Toc14351032"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写在最后</w:t>
            </w:r>
            <w:r w:rsidR="00876E40">
              <w:rPr>
                <w:noProof/>
                <w:webHidden/>
              </w:rPr>
              <w:tab/>
            </w:r>
            <w:r w:rsidR="00876E40">
              <w:rPr>
                <w:noProof/>
                <w:webHidden/>
              </w:rPr>
              <w:fldChar w:fldCharType="begin"/>
            </w:r>
            <w:r w:rsidR="00876E40">
              <w:rPr>
                <w:noProof/>
                <w:webHidden/>
              </w:rPr>
              <w:instrText xml:space="preserve"> PAGEREF _Toc14351032 \h </w:instrText>
            </w:r>
            <w:r w:rsidR="00876E40">
              <w:rPr>
                <w:noProof/>
                <w:webHidden/>
              </w:rPr>
            </w:r>
            <w:r w:rsidR="00876E40">
              <w:rPr>
                <w:noProof/>
                <w:webHidden/>
              </w:rPr>
              <w:fldChar w:fldCharType="separate"/>
            </w:r>
            <w:r w:rsidR="0028141F">
              <w:rPr>
                <w:noProof/>
                <w:webHidden/>
              </w:rPr>
              <w:t>- 52 -</w:t>
            </w:r>
            <w:r w:rsidR="00876E40">
              <w:rPr>
                <w:noProof/>
                <w:webHidden/>
              </w:rPr>
              <w:fldChar w:fldCharType="end"/>
            </w:r>
          </w:hyperlink>
        </w:p>
        <w:p w14:paraId="4BDBF856" w14:textId="4761EF04" w:rsidR="00876E40" w:rsidRDefault="00A704D2">
          <w:pPr>
            <w:pStyle w:val="TOC2"/>
            <w:rPr>
              <w:rFonts w:eastAsiaTheme="minorEastAsia"/>
              <w:noProof/>
            </w:rPr>
          </w:pPr>
          <w:hyperlink w:anchor="_Toc14351033" w:history="1">
            <w:r w:rsidR="00876E40" w:rsidRPr="00FA234E">
              <w:rPr>
                <w:rStyle w:val="af0"/>
                <w:noProof/>
              </w:rPr>
              <w:t>六、</w:t>
            </w:r>
            <w:r w:rsidR="00876E40">
              <w:rPr>
                <w:rFonts w:eastAsiaTheme="minorEastAsia"/>
                <w:noProof/>
              </w:rPr>
              <w:tab/>
            </w:r>
            <w:r w:rsidR="00876E40" w:rsidRPr="00FA234E">
              <w:rPr>
                <w:rStyle w:val="af0"/>
                <w:noProof/>
              </w:rPr>
              <w:t>计算机试验班</w:t>
            </w:r>
            <w:r w:rsidR="00876E40">
              <w:rPr>
                <w:noProof/>
                <w:webHidden/>
              </w:rPr>
              <w:tab/>
            </w:r>
            <w:r w:rsidR="00876E40">
              <w:rPr>
                <w:noProof/>
                <w:webHidden/>
              </w:rPr>
              <w:fldChar w:fldCharType="begin"/>
            </w:r>
            <w:r w:rsidR="00876E40">
              <w:rPr>
                <w:noProof/>
                <w:webHidden/>
              </w:rPr>
              <w:instrText xml:space="preserve"> PAGEREF _Toc14351033 \h </w:instrText>
            </w:r>
            <w:r w:rsidR="00876E40">
              <w:rPr>
                <w:noProof/>
                <w:webHidden/>
              </w:rPr>
            </w:r>
            <w:r w:rsidR="00876E40">
              <w:rPr>
                <w:noProof/>
                <w:webHidden/>
              </w:rPr>
              <w:fldChar w:fldCharType="separate"/>
            </w:r>
            <w:r w:rsidR="0028141F">
              <w:rPr>
                <w:noProof/>
                <w:webHidden/>
              </w:rPr>
              <w:t>- 53 -</w:t>
            </w:r>
            <w:r w:rsidR="00876E40">
              <w:rPr>
                <w:noProof/>
                <w:webHidden/>
              </w:rPr>
              <w:fldChar w:fldCharType="end"/>
            </w:r>
          </w:hyperlink>
        </w:p>
        <w:p w14:paraId="50D2DA53" w14:textId="19BA8D88" w:rsidR="00876E40" w:rsidRDefault="00A704D2">
          <w:pPr>
            <w:pStyle w:val="TOC3"/>
            <w:tabs>
              <w:tab w:val="left" w:pos="1803"/>
              <w:tab w:val="right" w:leader="dot" w:pos="5921"/>
            </w:tabs>
            <w:ind w:firstLine="420"/>
            <w:rPr>
              <w:rFonts w:eastAsiaTheme="minorEastAsia"/>
              <w:noProof/>
            </w:rPr>
          </w:pPr>
          <w:hyperlink w:anchor="_Toc14351034"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大一主要课程</w:t>
            </w:r>
            <w:r w:rsidR="00876E40">
              <w:rPr>
                <w:noProof/>
                <w:webHidden/>
              </w:rPr>
              <w:tab/>
            </w:r>
            <w:r w:rsidR="00876E40">
              <w:rPr>
                <w:noProof/>
                <w:webHidden/>
              </w:rPr>
              <w:fldChar w:fldCharType="begin"/>
            </w:r>
            <w:r w:rsidR="00876E40">
              <w:rPr>
                <w:noProof/>
                <w:webHidden/>
              </w:rPr>
              <w:instrText xml:space="preserve"> PAGEREF _Toc14351034 \h </w:instrText>
            </w:r>
            <w:r w:rsidR="00876E40">
              <w:rPr>
                <w:noProof/>
                <w:webHidden/>
              </w:rPr>
            </w:r>
            <w:r w:rsidR="00876E40">
              <w:rPr>
                <w:noProof/>
                <w:webHidden/>
              </w:rPr>
              <w:fldChar w:fldCharType="separate"/>
            </w:r>
            <w:r w:rsidR="0028141F">
              <w:rPr>
                <w:noProof/>
                <w:webHidden/>
              </w:rPr>
              <w:t>- 53 -</w:t>
            </w:r>
            <w:r w:rsidR="00876E40">
              <w:rPr>
                <w:noProof/>
                <w:webHidden/>
              </w:rPr>
              <w:fldChar w:fldCharType="end"/>
            </w:r>
          </w:hyperlink>
        </w:p>
        <w:p w14:paraId="440E8F3F" w14:textId="00EA7B33" w:rsidR="00876E40" w:rsidRDefault="00A704D2">
          <w:pPr>
            <w:pStyle w:val="TOC3"/>
            <w:tabs>
              <w:tab w:val="left" w:pos="1803"/>
              <w:tab w:val="right" w:leader="dot" w:pos="5921"/>
            </w:tabs>
            <w:ind w:firstLine="420"/>
            <w:rPr>
              <w:rFonts w:eastAsiaTheme="minorEastAsia"/>
              <w:noProof/>
            </w:rPr>
          </w:pPr>
          <w:hyperlink w:anchor="_Toc14351035"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竞赛</w:t>
            </w:r>
            <w:r w:rsidR="00876E40">
              <w:rPr>
                <w:noProof/>
                <w:webHidden/>
              </w:rPr>
              <w:tab/>
            </w:r>
            <w:r w:rsidR="00876E40">
              <w:rPr>
                <w:noProof/>
                <w:webHidden/>
              </w:rPr>
              <w:fldChar w:fldCharType="begin"/>
            </w:r>
            <w:r w:rsidR="00876E40">
              <w:rPr>
                <w:noProof/>
                <w:webHidden/>
              </w:rPr>
              <w:instrText xml:space="preserve"> PAGEREF _Toc14351035 \h </w:instrText>
            </w:r>
            <w:r w:rsidR="00876E40">
              <w:rPr>
                <w:noProof/>
                <w:webHidden/>
              </w:rPr>
            </w:r>
            <w:r w:rsidR="00876E40">
              <w:rPr>
                <w:noProof/>
                <w:webHidden/>
              </w:rPr>
              <w:fldChar w:fldCharType="separate"/>
            </w:r>
            <w:r w:rsidR="0028141F">
              <w:rPr>
                <w:noProof/>
                <w:webHidden/>
              </w:rPr>
              <w:t>- 54 -</w:t>
            </w:r>
            <w:r w:rsidR="00876E40">
              <w:rPr>
                <w:noProof/>
                <w:webHidden/>
              </w:rPr>
              <w:fldChar w:fldCharType="end"/>
            </w:r>
          </w:hyperlink>
        </w:p>
        <w:p w14:paraId="7D9A4FB5" w14:textId="0EBE364F" w:rsidR="00876E40" w:rsidRDefault="00A704D2">
          <w:pPr>
            <w:pStyle w:val="TOC2"/>
            <w:rPr>
              <w:rFonts w:eastAsiaTheme="minorEastAsia"/>
              <w:noProof/>
            </w:rPr>
          </w:pPr>
          <w:hyperlink w:anchor="_Toc14351036" w:history="1">
            <w:r w:rsidR="00876E40" w:rsidRPr="00FA234E">
              <w:rPr>
                <w:rStyle w:val="af0"/>
                <w:noProof/>
              </w:rPr>
              <w:t>七、</w:t>
            </w:r>
            <w:r w:rsidR="00876E40">
              <w:rPr>
                <w:rFonts w:eastAsiaTheme="minorEastAsia"/>
                <w:noProof/>
              </w:rPr>
              <w:tab/>
            </w:r>
            <w:r w:rsidR="00876E40" w:rsidRPr="00FA234E">
              <w:rPr>
                <w:rStyle w:val="af0"/>
                <w:noProof/>
              </w:rPr>
              <w:t>侯宗濂医学试验班</w:t>
            </w:r>
            <w:r w:rsidR="00876E40">
              <w:rPr>
                <w:noProof/>
                <w:webHidden/>
              </w:rPr>
              <w:tab/>
            </w:r>
            <w:r w:rsidR="00876E40">
              <w:rPr>
                <w:noProof/>
                <w:webHidden/>
              </w:rPr>
              <w:fldChar w:fldCharType="begin"/>
            </w:r>
            <w:r w:rsidR="00876E40">
              <w:rPr>
                <w:noProof/>
                <w:webHidden/>
              </w:rPr>
              <w:instrText xml:space="preserve"> PAGEREF _Toc14351036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23F0BB35" w14:textId="645F449E" w:rsidR="00876E40" w:rsidRDefault="00A704D2">
          <w:pPr>
            <w:pStyle w:val="TOC3"/>
            <w:tabs>
              <w:tab w:val="left" w:pos="1803"/>
              <w:tab w:val="right" w:leader="dot" w:pos="5921"/>
            </w:tabs>
            <w:ind w:firstLine="420"/>
            <w:rPr>
              <w:rFonts w:eastAsiaTheme="minorEastAsia"/>
              <w:noProof/>
            </w:rPr>
          </w:pPr>
          <w:hyperlink w:anchor="_Toc14351037"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宗濂班大体培养方案</w:t>
            </w:r>
            <w:r w:rsidR="00876E40">
              <w:rPr>
                <w:noProof/>
                <w:webHidden/>
              </w:rPr>
              <w:tab/>
            </w:r>
            <w:r w:rsidR="00876E40">
              <w:rPr>
                <w:noProof/>
                <w:webHidden/>
              </w:rPr>
              <w:fldChar w:fldCharType="begin"/>
            </w:r>
            <w:r w:rsidR="00876E40">
              <w:rPr>
                <w:noProof/>
                <w:webHidden/>
              </w:rPr>
              <w:instrText xml:space="preserve"> PAGEREF _Toc14351037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654A9BD2" w14:textId="486D2AE5" w:rsidR="00876E40" w:rsidRDefault="00A704D2">
          <w:pPr>
            <w:pStyle w:val="TOC3"/>
            <w:tabs>
              <w:tab w:val="left" w:pos="1803"/>
              <w:tab w:val="right" w:leader="dot" w:pos="5921"/>
            </w:tabs>
            <w:ind w:firstLine="420"/>
            <w:rPr>
              <w:rFonts w:eastAsiaTheme="minorEastAsia"/>
              <w:noProof/>
            </w:rPr>
          </w:pPr>
          <w:hyperlink w:anchor="_Toc14351038"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关于分流：</w:t>
            </w:r>
            <w:r w:rsidR="00876E40">
              <w:rPr>
                <w:noProof/>
                <w:webHidden/>
              </w:rPr>
              <w:tab/>
            </w:r>
            <w:r w:rsidR="00876E40">
              <w:rPr>
                <w:noProof/>
                <w:webHidden/>
              </w:rPr>
              <w:fldChar w:fldCharType="begin"/>
            </w:r>
            <w:r w:rsidR="00876E40">
              <w:rPr>
                <w:noProof/>
                <w:webHidden/>
              </w:rPr>
              <w:instrText xml:space="preserve"> PAGEREF _Toc14351038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7A48B0A3" w14:textId="468166A1" w:rsidR="00876E40" w:rsidRDefault="00A704D2">
          <w:pPr>
            <w:pStyle w:val="TOC3"/>
            <w:tabs>
              <w:tab w:val="left" w:pos="1803"/>
              <w:tab w:val="right" w:leader="dot" w:pos="5921"/>
            </w:tabs>
            <w:ind w:firstLine="420"/>
            <w:rPr>
              <w:rFonts w:eastAsiaTheme="minorEastAsia"/>
              <w:noProof/>
            </w:rPr>
          </w:pPr>
          <w:hyperlink w:anchor="_Toc14351039"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大一课程安排：</w:t>
            </w:r>
            <w:r w:rsidR="00876E40">
              <w:rPr>
                <w:noProof/>
                <w:webHidden/>
              </w:rPr>
              <w:tab/>
            </w:r>
            <w:r w:rsidR="00876E40">
              <w:rPr>
                <w:noProof/>
                <w:webHidden/>
              </w:rPr>
              <w:fldChar w:fldCharType="begin"/>
            </w:r>
            <w:r w:rsidR="00876E40">
              <w:rPr>
                <w:noProof/>
                <w:webHidden/>
              </w:rPr>
              <w:instrText xml:space="preserve"> PAGEREF _Toc14351039 \h </w:instrText>
            </w:r>
            <w:r w:rsidR="00876E40">
              <w:rPr>
                <w:noProof/>
                <w:webHidden/>
              </w:rPr>
            </w:r>
            <w:r w:rsidR="00876E40">
              <w:rPr>
                <w:noProof/>
                <w:webHidden/>
              </w:rPr>
              <w:fldChar w:fldCharType="separate"/>
            </w:r>
            <w:r w:rsidR="0028141F">
              <w:rPr>
                <w:noProof/>
                <w:webHidden/>
              </w:rPr>
              <w:t>- 57 -</w:t>
            </w:r>
            <w:r w:rsidR="00876E40">
              <w:rPr>
                <w:noProof/>
                <w:webHidden/>
              </w:rPr>
              <w:fldChar w:fldCharType="end"/>
            </w:r>
          </w:hyperlink>
        </w:p>
        <w:p w14:paraId="51AD45E4" w14:textId="7576AE8F" w:rsidR="00876E40" w:rsidRDefault="00A704D2">
          <w:pPr>
            <w:pStyle w:val="TOC3"/>
            <w:tabs>
              <w:tab w:val="left" w:pos="1803"/>
              <w:tab w:val="right" w:leader="dot" w:pos="5921"/>
            </w:tabs>
            <w:ind w:firstLine="420"/>
            <w:rPr>
              <w:rFonts w:eastAsiaTheme="minorEastAsia"/>
              <w:noProof/>
            </w:rPr>
          </w:pPr>
          <w:hyperlink w:anchor="_Toc14351040"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出国交流情况</w:t>
            </w:r>
            <w:r w:rsidR="00876E40">
              <w:rPr>
                <w:noProof/>
                <w:webHidden/>
              </w:rPr>
              <w:tab/>
            </w:r>
            <w:r w:rsidR="00876E40">
              <w:rPr>
                <w:noProof/>
                <w:webHidden/>
              </w:rPr>
              <w:fldChar w:fldCharType="begin"/>
            </w:r>
            <w:r w:rsidR="00876E40">
              <w:rPr>
                <w:noProof/>
                <w:webHidden/>
              </w:rPr>
              <w:instrText xml:space="preserve"> PAGEREF _Toc14351040 \h </w:instrText>
            </w:r>
            <w:r w:rsidR="00876E40">
              <w:rPr>
                <w:noProof/>
                <w:webHidden/>
              </w:rPr>
            </w:r>
            <w:r w:rsidR="00876E40">
              <w:rPr>
                <w:noProof/>
                <w:webHidden/>
              </w:rPr>
              <w:fldChar w:fldCharType="separate"/>
            </w:r>
            <w:r w:rsidR="0028141F">
              <w:rPr>
                <w:noProof/>
                <w:webHidden/>
              </w:rPr>
              <w:t>- 58 -</w:t>
            </w:r>
            <w:r w:rsidR="00876E40">
              <w:rPr>
                <w:noProof/>
                <w:webHidden/>
              </w:rPr>
              <w:fldChar w:fldCharType="end"/>
            </w:r>
          </w:hyperlink>
        </w:p>
        <w:p w14:paraId="7F5F0C39" w14:textId="3DE939C7" w:rsidR="00876E40" w:rsidRDefault="00A704D2">
          <w:pPr>
            <w:pStyle w:val="TOC3"/>
            <w:tabs>
              <w:tab w:val="left" w:pos="1803"/>
              <w:tab w:val="right" w:leader="dot" w:pos="5921"/>
            </w:tabs>
            <w:ind w:firstLine="420"/>
            <w:rPr>
              <w:rFonts w:eastAsiaTheme="minorEastAsia"/>
              <w:noProof/>
            </w:rPr>
          </w:pPr>
          <w:hyperlink w:anchor="_Toc14351041"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竞赛与比赛</w:t>
            </w:r>
            <w:r w:rsidR="00876E40">
              <w:rPr>
                <w:noProof/>
                <w:webHidden/>
              </w:rPr>
              <w:tab/>
            </w:r>
            <w:r w:rsidR="00876E40">
              <w:rPr>
                <w:noProof/>
                <w:webHidden/>
              </w:rPr>
              <w:fldChar w:fldCharType="begin"/>
            </w:r>
            <w:r w:rsidR="00876E40">
              <w:rPr>
                <w:noProof/>
                <w:webHidden/>
              </w:rPr>
              <w:instrText xml:space="preserve"> PAGEREF _Toc14351041 \h </w:instrText>
            </w:r>
            <w:r w:rsidR="00876E40">
              <w:rPr>
                <w:noProof/>
                <w:webHidden/>
              </w:rPr>
            </w:r>
            <w:r w:rsidR="00876E40">
              <w:rPr>
                <w:noProof/>
                <w:webHidden/>
              </w:rPr>
              <w:fldChar w:fldCharType="separate"/>
            </w:r>
            <w:r w:rsidR="0028141F">
              <w:rPr>
                <w:noProof/>
                <w:webHidden/>
              </w:rPr>
              <w:t>- 58 -</w:t>
            </w:r>
            <w:r w:rsidR="00876E40">
              <w:rPr>
                <w:noProof/>
                <w:webHidden/>
              </w:rPr>
              <w:fldChar w:fldCharType="end"/>
            </w:r>
          </w:hyperlink>
        </w:p>
        <w:p w14:paraId="7C64E316" w14:textId="1FC358BE" w:rsidR="00876E40" w:rsidRDefault="00A704D2">
          <w:pPr>
            <w:pStyle w:val="TOC3"/>
            <w:tabs>
              <w:tab w:val="left" w:pos="1803"/>
              <w:tab w:val="right" w:leader="dot" w:pos="5921"/>
            </w:tabs>
            <w:ind w:firstLine="420"/>
            <w:rPr>
              <w:rFonts w:eastAsiaTheme="minorEastAsia"/>
              <w:noProof/>
            </w:rPr>
          </w:pPr>
          <w:hyperlink w:anchor="_Toc14351042" w:history="1">
            <w:r w:rsidR="00876E40" w:rsidRPr="00FA234E">
              <w:rPr>
                <w:rStyle w:val="af0"/>
                <w:noProof/>
              </w:rPr>
              <w:t>(</w:t>
            </w:r>
            <w:r w:rsidR="00876E40" w:rsidRPr="00FA234E">
              <w:rPr>
                <w:rStyle w:val="af0"/>
                <w:noProof/>
              </w:rPr>
              <w:t>六</w:t>
            </w:r>
            <w:r w:rsidR="00876E40" w:rsidRPr="00FA234E">
              <w:rPr>
                <w:rStyle w:val="af0"/>
                <w:noProof/>
              </w:rPr>
              <w:t>)</w:t>
            </w:r>
            <w:r w:rsidR="00876E40">
              <w:rPr>
                <w:rFonts w:eastAsiaTheme="minorEastAsia"/>
                <w:noProof/>
              </w:rPr>
              <w:tab/>
            </w:r>
            <w:r w:rsidR="00876E40" w:rsidRPr="00FA234E">
              <w:rPr>
                <w:rStyle w:val="af0"/>
                <w:noProof/>
              </w:rPr>
              <w:t>科研平台与临床训练</w:t>
            </w:r>
            <w:r w:rsidR="00876E40">
              <w:rPr>
                <w:noProof/>
                <w:webHidden/>
              </w:rPr>
              <w:tab/>
            </w:r>
            <w:r w:rsidR="00876E40">
              <w:rPr>
                <w:noProof/>
                <w:webHidden/>
              </w:rPr>
              <w:fldChar w:fldCharType="begin"/>
            </w:r>
            <w:r w:rsidR="00876E40">
              <w:rPr>
                <w:noProof/>
                <w:webHidden/>
              </w:rPr>
              <w:instrText xml:space="preserve"> PAGEREF _Toc14351042 \h </w:instrText>
            </w:r>
            <w:r w:rsidR="00876E40">
              <w:rPr>
                <w:noProof/>
                <w:webHidden/>
              </w:rPr>
            </w:r>
            <w:r w:rsidR="00876E40">
              <w:rPr>
                <w:noProof/>
                <w:webHidden/>
              </w:rPr>
              <w:fldChar w:fldCharType="separate"/>
            </w:r>
            <w:r w:rsidR="0028141F">
              <w:rPr>
                <w:noProof/>
                <w:webHidden/>
              </w:rPr>
              <w:t>- 59 -</w:t>
            </w:r>
            <w:r w:rsidR="00876E40">
              <w:rPr>
                <w:noProof/>
                <w:webHidden/>
              </w:rPr>
              <w:fldChar w:fldCharType="end"/>
            </w:r>
          </w:hyperlink>
        </w:p>
        <w:p w14:paraId="4568B0E9" w14:textId="6A02C57C" w:rsidR="00876E40" w:rsidRDefault="00A704D2">
          <w:pPr>
            <w:pStyle w:val="TOC3"/>
            <w:tabs>
              <w:tab w:val="left" w:pos="1803"/>
              <w:tab w:val="right" w:leader="dot" w:pos="5921"/>
            </w:tabs>
            <w:ind w:firstLine="420"/>
            <w:rPr>
              <w:rFonts w:eastAsiaTheme="minorEastAsia"/>
              <w:noProof/>
            </w:rPr>
          </w:pPr>
          <w:hyperlink w:anchor="_Toc14351043" w:history="1">
            <w:r w:rsidR="00876E40" w:rsidRPr="00FA234E">
              <w:rPr>
                <w:rStyle w:val="af0"/>
                <w:noProof/>
              </w:rPr>
              <w:t>(</w:t>
            </w:r>
            <w:r w:rsidR="00876E40" w:rsidRPr="00FA234E">
              <w:rPr>
                <w:rStyle w:val="af0"/>
                <w:noProof/>
              </w:rPr>
              <w:t>七</w:t>
            </w:r>
            <w:r w:rsidR="00876E40" w:rsidRPr="00FA234E">
              <w:rPr>
                <w:rStyle w:val="af0"/>
                <w:noProof/>
              </w:rPr>
              <w:t>)</w:t>
            </w:r>
            <w:r w:rsidR="00876E40">
              <w:rPr>
                <w:rFonts w:eastAsiaTheme="minorEastAsia"/>
                <w:noProof/>
              </w:rPr>
              <w:tab/>
            </w:r>
            <w:r w:rsidR="00876E40" w:rsidRPr="00FA234E">
              <w:rPr>
                <w:rStyle w:val="af0"/>
                <w:noProof/>
              </w:rPr>
              <w:t>寄语</w:t>
            </w:r>
            <w:r w:rsidR="00876E40">
              <w:rPr>
                <w:noProof/>
                <w:webHidden/>
              </w:rPr>
              <w:tab/>
            </w:r>
            <w:r w:rsidR="00876E40">
              <w:rPr>
                <w:noProof/>
                <w:webHidden/>
              </w:rPr>
              <w:fldChar w:fldCharType="begin"/>
            </w:r>
            <w:r w:rsidR="00876E40">
              <w:rPr>
                <w:noProof/>
                <w:webHidden/>
              </w:rPr>
              <w:instrText xml:space="preserve"> PAGEREF _Toc14351043 \h </w:instrText>
            </w:r>
            <w:r w:rsidR="00876E40">
              <w:rPr>
                <w:noProof/>
                <w:webHidden/>
              </w:rPr>
            </w:r>
            <w:r w:rsidR="00876E40">
              <w:rPr>
                <w:noProof/>
                <w:webHidden/>
              </w:rPr>
              <w:fldChar w:fldCharType="separate"/>
            </w:r>
            <w:r w:rsidR="0028141F">
              <w:rPr>
                <w:noProof/>
                <w:webHidden/>
              </w:rPr>
              <w:t>- 60 -</w:t>
            </w:r>
            <w:r w:rsidR="00876E40">
              <w:rPr>
                <w:noProof/>
                <w:webHidden/>
              </w:rPr>
              <w:fldChar w:fldCharType="end"/>
            </w:r>
          </w:hyperlink>
        </w:p>
        <w:p w14:paraId="5C57C677" w14:textId="63BF0B4C" w:rsidR="00876E40" w:rsidRDefault="00A704D2">
          <w:pPr>
            <w:pStyle w:val="TOC2"/>
            <w:rPr>
              <w:rFonts w:eastAsiaTheme="minorEastAsia"/>
              <w:noProof/>
            </w:rPr>
          </w:pPr>
          <w:hyperlink w:anchor="_Toc14351044" w:history="1">
            <w:r w:rsidR="00876E40" w:rsidRPr="00FA234E">
              <w:rPr>
                <w:rStyle w:val="af0"/>
                <w:noProof/>
              </w:rPr>
              <w:t>八、</w:t>
            </w:r>
            <w:r w:rsidR="00876E40">
              <w:rPr>
                <w:rFonts w:eastAsiaTheme="minorEastAsia"/>
                <w:noProof/>
              </w:rPr>
              <w:tab/>
            </w:r>
            <w:r w:rsidR="00876E40" w:rsidRPr="00FA234E">
              <w:rPr>
                <w:rStyle w:val="af0"/>
                <w:noProof/>
              </w:rPr>
              <w:t>人工智能试验班</w:t>
            </w:r>
            <w:r w:rsidR="00876E40">
              <w:rPr>
                <w:noProof/>
                <w:webHidden/>
              </w:rPr>
              <w:tab/>
            </w:r>
            <w:r w:rsidR="00876E40">
              <w:rPr>
                <w:noProof/>
                <w:webHidden/>
              </w:rPr>
              <w:fldChar w:fldCharType="begin"/>
            </w:r>
            <w:r w:rsidR="00876E40">
              <w:rPr>
                <w:noProof/>
                <w:webHidden/>
              </w:rPr>
              <w:instrText xml:space="preserve"> PAGEREF _Toc14351044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2E65ABAF" w14:textId="1FF018BB" w:rsidR="00876E40" w:rsidRDefault="00A704D2">
          <w:pPr>
            <w:pStyle w:val="TOC3"/>
            <w:tabs>
              <w:tab w:val="left" w:pos="1803"/>
              <w:tab w:val="right" w:leader="dot" w:pos="5921"/>
            </w:tabs>
            <w:ind w:firstLine="420"/>
            <w:rPr>
              <w:rFonts w:eastAsiaTheme="minorEastAsia"/>
              <w:noProof/>
            </w:rPr>
          </w:pPr>
          <w:hyperlink w:anchor="_Toc14351045"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专业简介</w:t>
            </w:r>
            <w:r w:rsidR="00876E40">
              <w:rPr>
                <w:noProof/>
                <w:webHidden/>
              </w:rPr>
              <w:tab/>
            </w:r>
            <w:r w:rsidR="00876E40">
              <w:rPr>
                <w:noProof/>
                <w:webHidden/>
              </w:rPr>
              <w:fldChar w:fldCharType="begin"/>
            </w:r>
            <w:r w:rsidR="00876E40">
              <w:rPr>
                <w:noProof/>
                <w:webHidden/>
              </w:rPr>
              <w:instrText xml:space="preserve"> PAGEREF _Toc14351045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0D7813FF" w14:textId="46418525" w:rsidR="00876E40" w:rsidRDefault="00A704D2">
          <w:pPr>
            <w:pStyle w:val="TOC3"/>
            <w:tabs>
              <w:tab w:val="left" w:pos="1803"/>
              <w:tab w:val="right" w:leader="dot" w:pos="5921"/>
            </w:tabs>
            <w:ind w:firstLine="420"/>
            <w:rPr>
              <w:rFonts w:eastAsiaTheme="minorEastAsia"/>
              <w:noProof/>
            </w:rPr>
          </w:pPr>
          <w:hyperlink w:anchor="_Toc14351046"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大一课程设置</w:t>
            </w:r>
            <w:r w:rsidR="00876E40">
              <w:rPr>
                <w:noProof/>
                <w:webHidden/>
              </w:rPr>
              <w:tab/>
            </w:r>
            <w:r w:rsidR="00876E40">
              <w:rPr>
                <w:noProof/>
                <w:webHidden/>
              </w:rPr>
              <w:fldChar w:fldCharType="begin"/>
            </w:r>
            <w:r w:rsidR="00876E40">
              <w:rPr>
                <w:noProof/>
                <w:webHidden/>
              </w:rPr>
              <w:instrText xml:space="preserve"> PAGEREF _Toc14351046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52A3D2AF" w14:textId="71BF7ECC" w:rsidR="00876E40" w:rsidRDefault="00A704D2">
          <w:pPr>
            <w:pStyle w:val="TOC3"/>
            <w:tabs>
              <w:tab w:val="left" w:pos="1803"/>
              <w:tab w:val="right" w:leader="dot" w:pos="5921"/>
            </w:tabs>
            <w:ind w:firstLine="420"/>
            <w:rPr>
              <w:rFonts w:eastAsiaTheme="minorEastAsia"/>
              <w:noProof/>
            </w:rPr>
          </w:pPr>
          <w:hyperlink w:anchor="_Toc14351047"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相关竞赛</w:t>
            </w:r>
            <w:r w:rsidR="00876E40">
              <w:rPr>
                <w:noProof/>
                <w:webHidden/>
              </w:rPr>
              <w:tab/>
            </w:r>
            <w:r w:rsidR="00876E40">
              <w:rPr>
                <w:noProof/>
                <w:webHidden/>
              </w:rPr>
              <w:fldChar w:fldCharType="begin"/>
            </w:r>
            <w:r w:rsidR="00876E40">
              <w:rPr>
                <w:noProof/>
                <w:webHidden/>
              </w:rPr>
              <w:instrText xml:space="preserve"> PAGEREF _Toc14351047 \h </w:instrText>
            </w:r>
            <w:r w:rsidR="00876E40">
              <w:rPr>
                <w:noProof/>
                <w:webHidden/>
              </w:rPr>
            </w:r>
            <w:r w:rsidR="00876E40">
              <w:rPr>
                <w:noProof/>
                <w:webHidden/>
              </w:rPr>
              <w:fldChar w:fldCharType="separate"/>
            </w:r>
            <w:r w:rsidR="0028141F">
              <w:rPr>
                <w:noProof/>
                <w:webHidden/>
              </w:rPr>
              <w:t>- 64 -</w:t>
            </w:r>
            <w:r w:rsidR="00876E40">
              <w:rPr>
                <w:noProof/>
                <w:webHidden/>
              </w:rPr>
              <w:fldChar w:fldCharType="end"/>
            </w:r>
          </w:hyperlink>
        </w:p>
        <w:p w14:paraId="71D6747D" w14:textId="204F8589" w:rsidR="00876E40" w:rsidRDefault="00A704D2">
          <w:pPr>
            <w:pStyle w:val="TOC3"/>
            <w:tabs>
              <w:tab w:val="left" w:pos="1803"/>
              <w:tab w:val="right" w:leader="dot" w:pos="5921"/>
            </w:tabs>
            <w:ind w:firstLine="420"/>
            <w:rPr>
              <w:rFonts w:eastAsiaTheme="minorEastAsia"/>
              <w:noProof/>
            </w:rPr>
          </w:pPr>
          <w:hyperlink w:anchor="_Toc14351048" w:history="1">
            <w:r w:rsidR="00876E40" w:rsidRPr="00FA234E">
              <w:rPr>
                <w:rStyle w:val="af0"/>
                <w:noProof/>
              </w:rPr>
              <w:t>(</w:t>
            </w:r>
            <w:r w:rsidR="00876E40" w:rsidRPr="00FA234E">
              <w:rPr>
                <w:rStyle w:val="af0"/>
                <w:noProof/>
              </w:rPr>
              <w:t>四</w:t>
            </w:r>
            <w:r w:rsidR="00876E40" w:rsidRPr="00FA234E">
              <w:rPr>
                <w:rStyle w:val="af0"/>
                <w:noProof/>
              </w:rPr>
              <w:t>)</w:t>
            </w:r>
            <w:r w:rsidR="00876E40">
              <w:rPr>
                <w:rFonts w:eastAsiaTheme="minorEastAsia"/>
                <w:noProof/>
              </w:rPr>
              <w:tab/>
            </w:r>
            <w:r w:rsidR="00876E40" w:rsidRPr="00FA234E">
              <w:rPr>
                <w:rStyle w:val="af0"/>
                <w:noProof/>
              </w:rPr>
              <w:t>出国交流机会</w:t>
            </w:r>
            <w:r w:rsidR="00876E40">
              <w:rPr>
                <w:noProof/>
                <w:webHidden/>
              </w:rPr>
              <w:tab/>
            </w:r>
            <w:r w:rsidR="00876E40">
              <w:rPr>
                <w:noProof/>
                <w:webHidden/>
              </w:rPr>
              <w:fldChar w:fldCharType="begin"/>
            </w:r>
            <w:r w:rsidR="00876E40">
              <w:rPr>
                <w:noProof/>
                <w:webHidden/>
              </w:rPr>
              <w:instrText xml:space="preserve"> PAGEREF _Toc14351048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4B3FD559" w14:textId="383408E4" w:rsidR="00876E40" w:rsidRDefault="00A704D2">
          <w:pPr>
            <w:pStyle w:val="TOC3"/>
            <w:tabs>
              <w:tab w:val="left" w:pos="1803"/>
              <w:tab w:val="right" w:leader="dot" w:pos="5921"/>
            </w:tabs>
            <w:ind w:firstLine="420"/>
            <w:rPr>
              <w:rFonts w:eastAsiaTheme="minorEastAsia"/>
              <w:noProof/>
            </w:rPr>
          </w:pPr>
          <w:hyperlink w:anchor="_Toc14351049" w:history="1">
            <w:r w:rsidR="00876E40" w:rsidRPr="00FA234E">
              <w:rPr>
                <w:rStyle w:val="af0"/>
                <w:noProof/>
              </w:rPr>
              <w:t>(</w:t>
            </w:r>
            <w:r w:rsidR="00876E40" w:rsidRPr="00FA234E">
              <w:rPr>
                <w:rStyle w:val="af0"/>
                <w:noProof/>
              </w:rPr>
              <w:t>五</w:t>
            </w:r>
            <w:r w:rsidR="00876E40" w:rsidRPr="00FA234E">
              <w:rPr>
                <w:rStyle w:val="af0"/>
                <w:noProof/>
              </w:rPr>
              <w:t>)</w:t>
            </w:r>
            <w:r w:rsidR="00876E40">
              <w:rPr>
                <w:rFonts w:eastAsiaTheme="minorEastAsia"/>
                <w:noProof/>
              </w:rPr>
              <w:tab/>
            </w:r>
            <w:r w:rsidR="00876E40" w:rsidRPr="00FA234E">
              <w:rPr>
                <w:rStyle w:val="af0"/>
                <w:noProof/>
              </w:rPr>
              <w:t>导师分配</w:t>
            </w:r>
            <w:r w:rsidR="00876E40">
              <w:rPr>
                <w:noProof/>
                <w:webHidden/>
              </w:rPr>
              <w:tab/>
            </w:r>
            <w:r w:rsidR="00876E40">
              <w:rPr>
                <w:noProof/>
                <w:webHidden/>
              </w:rPr>
              <w:fldChar w:fldCharType="begin"/>
            </w:r>
            <w:r w:rsidR="00876E40">
              <w:rPr>
                <w:noProof/>
                <w:webHidden/>
              </w:rPr>
              <w:instrText xml:space="preserve"> PAGEREF _Toc14351049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6AE88D92" w14:textId="752E34FA" w:rsidR="00876E40" w:rsidRDefault="00A704D2">
          <w:pPr>
            <w:pStyle w:val="TOC3"/>
            <w:tabs>
              <w:tab w:val="left" w:pos="1803"/>
              <w:tab w:val="right" w:leader="dot" w:pos="5921"/>
            </w:tabs>
            <w:ind w:firstLine="420"/>
            <w:rPr>
              <w:rFonts w:eastAsiaTheme="minorEastAsia"/>
              <w:noProof/>
            </w:rPr>
          </w:pPr>
          <w:hyperlink w:anchor="_Toc14351050" w:history="1">
            <w:r w:rsidR="00876E40" w:rsidRPr="00FA234E">
              <w:rPr>
                <w:rStyle w:val="af0"/>
                <w:noProof/>
              </w:rPr>
              <w:t>(</w:t>
            </w:r>
            <w:r w:rsidR="00876E40" w:rsidRPr="00FA234E">
              <w:rPr>
                <w:rStyle w:val="af0"/>
                <w:noProof/>
              </w:rPr>
              <w:t>六</w:t>
            </w:r>
            <w:r w:rsidR="00876E40" w:rsidRPr="00FA234E">
              <w:rPr>
                <w:rStyle w:val="af0"/>
                <w:noProof/>
              </w:rPr>
              <w:t>)</w:t>
            </w:r>
            <w:r w:rsidR="00876E40">
              <w:rPr>
                <w:rFonts w:eastAsiaTheme="minorEastAsia"/>
                <w:noProof/>
              </w:rPr>
              <w:tab/>
            </w:r>
            <w:r w:rsidR="00876E40" w:rsidRPr="00FA234E">
              <w:rPr>
                <w:rStyle w:val="af0"/>
                <w:noProof/>
              </w:rPr>
              <w:t>淘汰机制</w:t>
            </w:r>
            <w:r w:rsidR="00876E40">
              <w:rPr>
                <w:noProof/>
                <w:webHidden/>
              </w:rPr>
              <w:tab/>
            </w:r>
            <w:r w:rsidR="00876E40">
              <w:rPr>
                <w:noProof/>
                <w:webHidden/>
              </w:rPr>
              <w:fldChar w:fldCharType="begin"/>
            </w:r>
            <w:r w:rsidR="00876E40">
              <w:rPr>
                <w:noProof/>
                <w:webHidden/>
              </w:rPr>
              <w:instrText xml:space="preserve"> PAGEREF _Toc14351050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768C1CDC" w14:textId="610E85A6" w:rsidR="00876E40" w:rsidRDefault="00A704D2">
          <w:pPr>
            <w:pStyle w:val="TOC2"/>
            <w:rPr>
              <w:rFonts w:eastAsiaTheme="minorEastAsia"/>
              <w:noProof/>
            </w:rPr>
          </w:pPr>
          <w:hyperlink w:anchor="_Toc14351051" w:history="1">
            <w:r w:rsidR="00876E40" w:rsidRPr="00FA234E">
              <w:rPr>
                <w:rStyle w:val="af0"/>
                <w:noProof/>
              </w:rPr>
              <w:t>九、</w:t>
            </w:r>
            <w:r w:rsidR="00876E40">
              <w:rPr>
                <w:rFonts w:eastAsiaTheme="minorEastAsia"/>
                <w:noProof/>
              </w:rPr>
              <w:tab/>
            </w:r>
            <w:r w:rsidR="00876E40" w:rsidRPr="00FA234E">
              <w:rPr>
                <w:rStyle w:val="af0"/>
                <w:noProof/>
              </w:rPr>
              <w:t>工科试验班（钱学森班）</w:t>
            </w:r>
            <w:r w:rsidR="00876E40">
              <w:rPr>
                <w:noProof/>
                <w:webHidden/>
              </w:rPr>
              <w:tab/>
            </w:r>
            <w:r w:rsidR="00876E40">
              <w:rPr>
                <w:noProof/>
                <w:webHidden/>
              </w:rPr>
              <w:fldChar w:fldCharType="begin"/>
            </w:r>
            <w:r w:rsidR="00876E40">
              <w:rPr>
                <w:noProof/>
                <w:webHidden/>
              </w:rPr>
              <w:instrText xml:space="preserve"> PAGEREF _Toc14351051 \h </w:instrText>
            </w:r>
            <w:r w:rsidR="00876E40">
              <w:rPr>
                <w:noProof/>
                <w:webHidden/>
              </w:rPr>
            </w:r>
            <w:r w:rsidR="00876E40">
              <w:rPr>
                <w:noProof/>
                <w:webHidden/>
              </w:rPr>
              <w:fldChar w:fldCharType="separate"/>
            </w:r>
            <w:r w:rsidR="0028141F">
              <w:rPr>
                <w:noProof/>
                <w:webHidden/>
              </w:rPr>
              <w:t>- 66 -</w:t>
            </w:r>
            <w:r w:rsidR="00876E40">
              <w:rPr>
                <w:noProof/>
                <w:webHidden/>
              </w:rPr>
              <w:fldChar w:fldCharType="end"/>
            </w:r>
          </w:hyperlink>
        </w:p>
        <w:p w14:paraId="783C29D1" w14:textId="3DA34672" w:rsidR="00876E40" w:rsidRDefault="00A704D2">
          <w:pPr>
            <w:pStyle w:val="TOC3"/>
            <w:tabs>
              <w:tab w:val="left" w:pos="1803"/>
              <w:tab w:val="right" w:leader="dot" w:pos="5921"/>
            </w:tabs>
            <w:ind w:firstLine="420"/>
            <w:rPr>
              <w:rFonts w:eastAsiaTheme="minorEastAsia"/>
              <w:noProof/>
            </w:rPr>
          </w:pPr>
          <w:hyperlink w:anchor="_Toc14351052" w:history="1">
            <w:r w:rsidR="00876E40" w:rsidRPr="00FA234E">
              <w:rPr>
                <w:rStyle w:val="af0"/>
                <w:noProof/>
              </w:rPr>
              <w:t>(</w:t>
            </w:r>
            <w:r w:rsidR="00876E40" w:rsidRPr="00FA234E">
              <w:rPr>
                <w:rStyle w:val="af0"/>
                <w:noProof/>
              </w:rPr>
              <w:t>一</w:t>
            </w:r>
            <w:r w:rsidR="00876E40" w:rsidRPr="00FA234E">
              <w:rPr>
                <w:rStyle w:val="af0"/>
                <w:noProof/>
              </w:rPr>
              <w:t>)</w:t>
            </w:r>
            <w:r w:rsidR="00876E40">
              <w:rPr>
                <w:rFonts w:eastAsiaTheme="minorEastAsia"/>
                <w:noProof/>
              </w:rPr>
              <w:tab/>
            </w:r>
            <w:r w:rsidR="00876E40" w:rsidRPr="00FA234E">
              <w:rPr>
                <w:rStyle w:val="af0"/>
                <w:noProof/>
              </w:rPr>
              <w:t>纲要</w:t>
            </w:r>
            <w:r w:rsidR="00876E40">
              <w:rPr>
                <w:noProof/>
                <w:webHidden/>
              </w:rPr>
              <w:tab/>
            </w:r>
            <w:r w:rsidR="00876E40">
              <w:rPr>
                <w:noProof/>
                <w:webHidden/>
              </w:rPr>
              <w:fldChar w:fldCharType="begin"/>
            </w:r>
            <w:r w:rsidR="00876E40">
              <w:rPr>
                <w:noProof/>
                <w:webHidden/>
              </w:rPr>
              <w:instrText xml:space="preserve"> PAGEREF _Toc14351052 \h </w:instrText>
            </w:r>
            <w:r w:rsidR="00876E40">
              <w:rPr>
                <w:noProof/>
                <w:webHidden/>
              </w:rPr>
            </w:r>
            <w:r w:rsidR="00876E40">
              <w:rPr>
                <w:noProof/>
                <w:webHidden/>
              </w:rPr>
              <w:fldChar w:fldCharType="separate"/>
            </w:r>
            <w:r w:rsidR="0028141F">
              <w:rPr>
                <w:noProof/>
                <w:webHidden/>
              </w:rPr>
              <w:t>- 66 -</w:t>
            </w:r>
            <w:r w:rsidR="00876E40">
              <w:rPr>
                <w:noProof/>
                <w:webHidden/>
              </w:rPr>
              <w:fldChar w:fldCharType="end"/>
            </w:r>
          </w:hyperlink>
        </w:p>
        <w:p w14:paraId="371D278B" w14:textId="0CE95F79" w:rsidR="00876E40" w:rsidRDefault="00A704D2">
          <w:pPr>
            <w:pStyle w:val="TOC3"/>
            <w:tabs>
              <w:tab w:val="left" w:pos="1803"/>
              <w:tab w:val="right" w:leader="dot" w:pos="5921"/>
            </w:tabs>
            <w:ind w:firstLine="420"/>
            <w:rPr>
              <w:rFonts w:eastAsiaTheme="minorEastAsia"/>
              <w:noProof/>
            </w:rPr>
          </w:pPr>
          <w:hyperlink w:anchor="_Toc14351053" w:history="1">
            <w:r w:rsidR="00876E40" w:rsidRPr="00FA234E">
              <w:rPr>
                <w:rStyle w:val="af0"/>
                <w:noProof/>
              </w:rPr>
              <w:t>(</w:t>
            </w:r>
            <w:r w:rsidR="00876E40" w:rsidRPr="00FA234E">
              <w:rPr>
                <w:rStyle w:val="af0"/>
                <w:noProof/>
              </w:rPr>
              <w:t>二</w:t>
            </w:r>
            <w:r w:rsidR="00876E40" w:rsidRPr="00FA234E">
              <w:rPr>
                <w:rStyle w:val="af0"/>
                <w:noProof/>
              </w:rPr>
              <w:t>)</w:t>
            </w:r>
            <w:r w:rsidR="00876E40">
              <w:rPr>
                <w:rFonts w:eastAsiaTheme="minorEastAsia"/>
                <w:noProof/>
              </w:rPr>
              <w:tab/>
            </w:r>
            <w:r w:rsidR="00876E40" w:rsidRPr="00FA234E">
              <w:rPr>
                <w:rStyle w:val="af0"/>
                <w:noProof/>
              </w:rPr>
              <w:t>课程介绍</w:t>
            </w:r>
            <w:r w:rsidR="00876E40">
              <w:rPr>
                <w:noProof/>
                <w:webHidden/>
              </w:rPr>
              <w:tab/>
            </w:r>
            <w:r w:rsidR="00876E40">
              <w:rPr>
                <w:noProof/>
                <w:webHidden/>
              </w:rPr>
              <w:fldChar w:fldCharType="begin"/>
            </w:r>
            <w:r w:rsidR="00876E40">
              <w:rPr>
                <w:noProof/>
                <w:webHidden/>
              </w:rPr>
              <w:instrText xml:space="preserve"> PAGEREF _Toc14351053 \h </w:instrText>
            </w:r>
            <w:r w:rsidR="00876E40">
              <w:rPr>
                <w:noProof/>
                <w:webHidden/>
              </w:rPr>
            </w:r>
            <w:r w:rsidR="00876E40">
              <w:rPr>
                <w:noProof/>
                <w:webHidden/>
              </w:rPr>
              <w:fldChar w:fldCharType="separate"/>
            </w:r>
            <w:r w:rsidR="0028141F">
              <w:rPr>
                <w:noProof/>
                <w:webHidden/>
              </w:rPr>
              <w:t>- 67 -</w:t>
            </w:r>
            <w:r w:rsidR="00876E40">
              <w:rPr>
                <w:noProof/>
                <w:webHidden/>
              </w:rPr>
              <w:fldChar w:fldCharType="end"/>
            </w:r>
          </w:hyperlink>
        </w:p>
        <w:p w14:paraId="7482D9A2" w14:textId="5B63E86E" w:rsidR="00876E40" w:rsidRDefault="00A704D2">
          <w:pPr>
            <w:pStyle w:val="TOC3"/>
            <w:tabs>
              <w:tab w:val="left" w:pos="1803"/>
              <w:tab w:val="right" w:leader="dot" w:pos="5921"/>
            </w:tabs>
            <w:ind w:firstLine="420"/>
            <w:rPr>
              <w:rFonts w:eastAsiaTheme="minorEastAsia"/>
              <w:noProof/>
            </w:rPr>
          </w:pPr>
          <w:hyperlink w:anchor="_Toc14351054" w:history="1">
            <w:r w:rsidR="00876E40" w:rsidRPr="00FA234E">
              <w:rPr>
                <w:rStyle w:val="af0"/>
                <w:noProof/>
              </w:rPr>
              <w:t>(</w:t>
            </w:r>
            <w:r w:rsidR="00876E40" w:rsidRPr="00FA234E">
              <w:rPr>
                <w:rStyle w:val="af0"/>
                <w:noProof/>
              </w:rPr>
              <w:t>三</w:t>
            </w:r>
            <w:r w:rsidR="00876E40" w:rsidRPr="00FA234E">
              <w:rPr>
                <w:rStyle w:val="af0"/>
                <w:noProof/>
              </w:rPr>
              <w:t>)</w:t>
            </w:r>
            <w:r w:rsidR="00876E40">
              <w:rPr>
                <w:rFonts w:eastAsiaTheme="minorEastAsia"/>
                <w:noProof/>
              </w:rPr>
              <w:tab/>
            </w:r>
            <w:r w:rsidR="00876E40" w:rsidRPr="00FA234E">
              <w:rPr>
                <w:rStyle w:val="af0"/>
                <w:noProof/>
              </w:rPr>
              <w:t>保研出国的情况</w:t>
            </w:r>
            <w:r w:rsidR="00876E40">
              <w:rPr>
                <w:noProof/>
                <w:webHidden/>
              </w:rPr>
              <w:tab/>
            </w:r>
            <w:r w:rsidR="00876E40">
              <w:rPr>
                <w:noProof/>
                <w:webHidden/>
              </w:rPr>
              <w:fldChar w:fldCharType="begin"/>
            </w:r>
            <w:r w:rsidR="00876E40">
              <w:rPr>
                <w:noProof/>
                <w:webHidden/>
              </w:rPr>
              <w:instrText xml:space="preserve"> PAGEREF _Toc14351054 \h </w:instrText>
            </w:r>
            <w:r w:rsidR="00876E40">
              <w:rPr>
                <w:noProof/>
                <w:webHidden/>
              </w:rPr>
            </w:r>
            <w:r w:rsidR="00876E40">
              <w:rPr>
                <w:noProof/>
                <w:webHidden/>
              </w:rPr>
              <w:fldChar w:fldCharType="separate"/>
            </w:r>
            <w:r w:rsidR="0028141F">
              <w:rPr>
                <w:noProof/>
                <w:webHidden/>
              </w:rPr>
              <w:t>- 71 -</w:t>
            </w:r>
            <w:r w:rsidR="00876E40">
              <w:rPr>
                <w:noProof/>
                <w:webHidden/>
              </w:rPr>
              <w:fldChar w:fldCharType="end"/>
            </w:r>
          </w:hyperlink>
        </w:p>
        <w:p w14:paraId="35619BC4" w14:textId="38E4643B" w:rsidR="007801F2" w:rsidRDefault="007801F2">
          <w:pPr>
            <w:ind w:firstLine="431"/>
          </w:pPr>
          <w:r>
            <w:rPr>
              <w:b/>
              <w:bCs/>
              <w:lang w:val="zh-CN"/>
            </w:rPr>
            <w:fldChar w:fldCharType="end"/>
          </w:r>
        </w:p>
      </w:sdtContent>
    </w:sdt>
    <w:p w14:paraId="22225FDF" w14:textId="395A86A3" w:rsidR="004A76A7" w:rsidRPr="00F34E5C" w:rsidRDefault="004A76A7" w:rsidP="00F34E5C">
      <w:pPr>
        <w:widowControl/>
        <w:spacing w:line="240" w:lineRule="auto"/>
        <w:ind w:firstLineChars="0" w:firstLine="0"/>
        <w:rPr>
          <w:rFonts w:eastAsia="颜简体"/>
          <w:b/>
          <w:bCs/>
          <w:kern w:val="44"/>
          <w:sz w:val="36"/>
          <w:szCs w:val="44"/>
        </w:rPr>
      </w:pPr>
      <w:r>
        <w:br w:type="page"/>
      </w:r>
    </w:p>
    <w:p w14:paraId="0E855B39" w14:textId="7BDFF944" w:rsidR="0097402B" w:rsidRDefault="004A76A7" w:rsidP="004A76A7">
      <w:pPr>
        <w:pStyle w:val="a1"/>
        <w:ind w:firstLine="739"/>
      </w:pPr>
      <w:bookmarkStart w:id="0" w:name="_Toc14350998"/>
      <w:bookmarkStart w:id="1" w:name="_Toc13869367"/>
      <w:r>
        <w:rPr>
          <w:rFonts w:hint="eastAsia"/>
        </w:rPr>
        <w:lastRenderedPageBreak/>
        <w:t>住在钱院</w:t>
      </w:r>
      <w:bookmarkEnd w:id="0"/>
      <w:bookmarkEnd w:id="1"/>
    </w:p>
    <w:p w14:paraId="2A026FA4" w14:textId="611BE7BA" w:rsidR="004A76A7" w:rsidRDefault="004A76A7" w:rsidP="00692065">
      <w:pPr>
        <w:pStyle w:val="a"/>
      </w:pPr>
      <w:bookmarkStart w:id="2" w:name="_Toc14350999"/>
      <w:bookmarkStart w:id="3" w:name="_Toc13869368"/>
      <w:r>
        <w:rPr>
          <w:rFonts w:hint="eastAsia"/>
        </w:rPr>
        <w:t>衣</w:t>
      </w:r>
      <w:bookmarkEnd w:id="2"/>
      <w:bookmarkEnd w:id="3"/>
    </w:p>
    <w:p w14:paraId="0D21413C" w14:textId="6F8E10D2" w:rsidR="007801F2" w:rsidRDefault="007801F2" w:rsidP="00C60F96">
      <w:pPr>
        <w:pStyle w:val="af3"/>
      </w:pPr>
      <w:r w:rsidRPr="007801F2">
        <w:rPr>
          <w:rFonts w:hint="eastAsia"/>
        </w:rPr>
        <w:t>军训服装</w:t>
      </w:r>
    </w:p>
    <w:p w14:paraId="31698A1F" w14:textId="32BA4ED3" w:rsidR="007801F2" w:rsidRPr="007801F2" w:rsidRDefault="007801F2" w:rsidP="00302A7F">
      <w:pPr>
        <w:ind w:firstLine="420"/>
      </w:pPr>
      <w:r w:rsidRPr="007801F2">
        <w:rPr>
          <w:rFonts w:hint="eastAsia"/>
        </w:rPr>
        <w:t>军训服装在报道时</w:t>
      </w:r>
      <w:r w:rsidRPr="007801F2">
        <w:t>在思</w:t>
      </w:r>
      <w:proofErr w:type="gramStart"/>
      <w:r w:rsidRPr="007801F2">
        <w:t>源活动</w:t>
      </w:r>
      <w:proofErr w:type="gramEnd"/>
      <w:r w:rsidRPr="007801F2">
        <w:t>中心统一领取，包括</w:t>
      </w:r>
      <w:proofErr w:type="gramStart"/>
      <w:r w:rsidRPr="007801F2">
        <w:t>一</w:t>
      </w:r>
      <w:proofErr w:type="gramEnd"/>
      <w:r w:rsidRPr="007801F2">
        <w:t>帽子、一件</w:t>
      </w:r>
      <w:r w:rsidRPr="007801F2">
        <w:t>T</w:t>
      </w:r>
      <w:r w:rsidRPr="007801F2">
        <w:t>恤、一双手套、一套常服以及</w:t>
      </w:r>
      <w:r w:rsidR="00FC2761">
        <w:rPr>
          <w:rFonts w:hint="eastAsia"/>
        </w:rPr>
        <w:t>一张</w:t>
      </w:r>
      <w:r w:rsidRPr="007801F2">
        <w:t>小马扎（你会发现这是在你四年中最最实用的东西</w:t>
      </w:r>
      <w:r w:rsidRPr="007801F2">
        <w:t>)</w:t>
      </w:r>
    </w:p>
    <w:p w14:paraId="0226DA07" w14:textId="1C01C56F" w:rsidR="007801F2" w:rsidRDefault="007801F2" w:rsidP="00C60F96">
      <w:pPr>
        <w:pStyle w:val="af3"/>
      </w:pPr>
      <w:r w:rsidRPr="007801F2">
        <w:rPr>
          <w:rFonts w:hint="eastAsia"/>
        </w:rPr>
        <w:t>衣服换季</w:t>
      </w:r>
    </w:p>
    <w:p w14:paraId="1364E753" w14:textId="192D5AD0" w:rsidR="00302A7F" w:rsidRDefault="00302A7F" w:rsidP="00302A7F">
      <w:pPr>
        <w:ind w:firstLine="420"/>
      </w:pPr>
      <w:r>
        <w:rPr>
          <w:rFonts w:hint="eastAsia"/>
        </w:rPr>
        <w:t>西安的天气</w:t>
      </w:r>
      <w:r w:rsidR="00911ACE">
        <w:rPr>
          <w:rFonts w:hint="eastAsia"/>
        </w:rPr>
        <w:t>，冬夏较为明显，</w:t>
      </w:r>
      <w:r>
        <w:rPr>
          <w:rFonts w:hint="eastAsia"/>
        </w:rPr>
        <w:t>春秋</w:t>
      </w:r>
      <w:r w:rsidR="00911ACE">
        <w:rPr>
          <w:rFonts w:hint="eastAsia"/>
        </w:rPr>
        <w:t>较为模糊</w:t>
      </w:r>
      <w:r>
        <w:t>。</w:t>
      </w:r>
      <w:r w:rsidR="00911ACE">
        <w:rPr>
          <w:rFonts w:hint="eastAsia"/>
        </w:rPr>
        <w:t>冬季有暖气，</w:t>
      </w:r>
      <w:proofErr w:type="gramStart"/>
      <w:r w:rsidR="00911ACE">
        <w:rPr>
          <w:rFonts w:hint="eastAsia"/>
        </w:rPr>
        <w:t>内搭不用</w:t>
      </w:r>
      <w:proofErr w:type="gramEnd"/>
      <w:r w:rsidR="00911ACE">
        <w:rPr>
          <w:rFonts w:hint="eastAsia"/>
        </w:rPr>
        <w:t>穿太多。</w:t>
      </w:r>
    </w:p>
    <w:p w14:paraId="1E562868" w14:textId="32A34808" w:rsidR="00302A7F" w:rsidRDefault="00302A7F" w:rsidP="00C60F96">
      <w:pPr>
        <w:pStyle w:val="af3"/>
      </w:pPr>
      <w:r w:rsidRPr="0020481E">
        <w:rPr>
          <w:rFonts w:hint="eastAsia"/>
        </w:rPr>
        <w:t>正装问题</w:t>
      </w:r>
    </w:p>
    <w:p w14:paraId="5E4013C4" w14:textId="73036100" w:rsidR="00302A7F" w:rsidRDefault="00911ACE" w:rsidP="00302A7F">
      <w:pPr>
        <w:ind w:firstLine="420"/>
      </w:pPr>
      <w:r>
        <w:rPr>
          <w:rFonts w:hint="eastAsia"/>
        </w:rPr>
        <w:t>租用地点：</w:t>
      </w:r>
      <w:r w:rsidR="00302A7F">
        <w:rPr>
          <w:rFonts w:hint="eastAsia"/>
        </w:rPr>
        <w:t>正装的话，如果没有参加学生会或者其他的需要出场在正式场合的社团或组织的话，到大三左右为</w:t>
      </w:r>
      <w:r w:rsidR="00FC2761">
        <w:rPr>
          <w:rFonts w:hint="eastAsia"/>
        </w:rPr>
        <w:t>止</w:t>
      </w:r>
      <w:r w:rsidR="00302A7F">
        <w:rPr>
          <w:rFonts w:hint="eastAsia"/>
        </w:rPr>
        <w:t>是没有什么必要的。</w:t>
      </w:r>
    </w:p>
    <w:p w14:paraId="1F31980C" w14:textId="706EF5D7" w:rsidR="00911ACE" w:rsidRDefault="00302A7F" w:rsidP="00302A7F">
      <w:pPr>
        <w:ind w:firstLine="420"/>
      </w:pPr>
      <w:r>
        <w:rPr>
          <w:rFonts w:hint="eastAsia"/>
        </w:rPr>
        <w:t>但是，可以前往西</w:t>
      </w:r>
      <w:r w:rsidR="00FC2761">
        <w:rPr>
          <w:rFonts w:hint="eastAsia"/>
        </w:rPr>
        <w:t>15</w:t>
      </w:r>
      <w:r>
        <w:rPr>
          <w:rFonts w:hint="eastAsia"/>
        </w:rPr>
        <w:t>楼的地下室（崇实书院正门右侧地下室</w:t>
      </w:r>
      <w:r w:rsidR="00911ACE">
        <w:rPr>
          <w:rFonts w:hint="eastAsia"/>
        </w:rPr>
        <w:t>；</w:t>
      </w:r>
      <w:proofErr w:type="gramStart"/>
      <w:r w:rsidR="00911ACE">
        <w:rPr>
          <w:rFonts w:hint="eastAsia"/>
        </w:rPr>
        <w:t>康桥三楼</w:t>
      </w:r>
      <w:proofErr w:type="gramEnd"/>
      <w:r w:rsidR="00911ACE">
        <w:rPr>
          <w:rFonts w:hint="eastAsia"/>
        </w:rPr>
        <w:t>；兴华超市；</w:t>
      </w:r>
    </w:p>
    <w:p w14:paraId="298ABAEC" w14:textId="3E04CE21" w:rsidR="004031CE" w:rsidRDefault="004031CE" w:rsidP="00302A7F">
      <w:pPr>
        <w:ind w:firstLine="420"/>
      </w:pPr>
      <w:r>
        <w:rPr>
          <w:rFonts w:hint="eastAsia"/>
        </w:rPr>
        <w:t>价格：</w:t>
      </w:r>
      <w:r w:rsidR="00302A7F">
        <w:rPr>
          <w:rFonts w:hint="eastAsia"/>
        </w:rPr>
        <w:t>）进行租借</w:t>
      </w:r>
      <w:r w:rsidR="00FC2761">
        <w:rPr>
          <w:rFonts w:hint="eastAsia"/>
        </w:rPr>
        <w:t>，</w:t>
      </w:r>
      <w:r w:rsidR="00302A7F">
        <w:rPr>
          <w:rFonts w:hint="eastAsia"/>
        </w:rPr>
        <w:t>成套</w:t>
      </w:r>
      <w:r w:rsidR="00FC2761">
        <w:rPr>
          <w:rFonts w:hint="eastAsia"/>
        </w:rPr>
        <w:t>借以</w:t>
      </w:r>
      <w:r w:rsidR="00302A7F">
        <w:rPr>
          <w:rFonts w:hint="eastAsia"/>
        </w:rPr>
        <w:t>半天</w:t>
      </w:r>
      <w:r w:rsidR="00302A7F">
        <w:t>15</w:t>
      </w:r>
      <w:r w:rsidR="00FC2761">
        <w:rPr>
          <w:rFonts w:hint="eastAsia"/>
        </w:rPr>
        <w:t>元</w:t>
      </w:r>
      <w:r w:rsidR="00302A7F">
        <w:t>、一天</w:t>
      </w:r>
      <w:r w:rsidR="00302A7F">
        <w:t>25</w:t>
      </w:r>
      <w:r w:rsidR="00FC2761">
        <w:rPr>
          <w:rFonts w:hint="eastAsia"/>
        </w:rPr>
        <w:t>元</w:t>
      </w:r>
      <w:r>
        <w:rPr>
          <w:rFonts w:hint="eastAsia"/>
        </w:rPr>
        <w:t>左右</w:t>
      </w:r>
    </w:p>
    <w:p w14:paraId="16A58978" w14:textId="5D7FED55" w:rsidR="007801F2" w:rsidRPr="007801F2" w:rsidRDefault="00302A7F" w:rsidP="00302A7F">
      <w:pPr>
        <w:ind w:firstLine="420"/>
      </w:pPr>
      <w:r>
        <w:t>服装样式</w:t>
      </w:r>
      <w:r w:rsidR="004031CE">
        <w:rPr>
          <w:rFonts w:hint="eastAsia"/>
        </w:rPr>
        <w:t>较少，</w:t>
      </w:r>
      <w:r>
        <w:t>尺码不够齐全</w:t>
      </w:r>
      <w:r w:rsidR="004031CE">
        <w:rPr>
          <w:rFonts w:hint="eastAsia"/>
        </w:rPr>
        <w:t>。如果</w:t>
      </w:r>
      <w:r>
        <w:t>有需求</w:t>
      </w:r>
      <w:r w:rsidR="004031CE">
        <w:rPr>
          <w:rFonts w:hint="eastAsia"/>
        </w:rPr>
        <w:t>，建议自备</w:t>
      </w:r>
      <w:r>
        <w:t>。</w:t>
      </w:r>
    </w:p>
    <w:p w14:paraId="5C03B4DB" w14:textId="57328121" w:rsidR="004031CE" w:rsidRDefault="004031CE" w:rsidP="00302A7F">
      <w:pPr>
        <w:ind w:firstLine="420"/>
      </w:pPr>
      <w:r>
        <w:t>P</w:t>
      </w:r>
      <w:r>
        <w:rPr>
          <w:rFonts w:hint="eastAsia"/>
        </w:rPr>
        <w:t>s</w:t>
      </w:r>
      <w:r>
        <w:rPr>
          <w:rFonts w:hint="eastAsia"/>
        </w:rPr>
        <w:t>：有</w:t>
      </w:r>
      <w:r>
        <w:rPr>
          <w:rFonts w:hint="eastAsia"/>
        </w:rPr>
        <w:t>cos</w:t>
      </w:r>
      <w:r>
        <w:rPr>
          <w:rFonts w:hint="eastAsia"/>
        </w:rPr>
        <w:t>服</w:t>
      </w:r>
    </w:p>
    <w:p w14:paraId="66103958" w14:textId="79973CC6" w:rsidR="004A76A7" w:rsidRDefault="004A76A7" w:rsidP="00692065">
      <w:pPr>
        <w:pStyle w:val="a"/>
      </w:pPr>
      <w:bookmarkStart w:id="4" w:name="_Toc14351000"/>
      <w:bookmarkStart w:id="5" w:name="_Toc13869369"/>
      <w:r>
        <w:rPr>
          <w:rFonts w:hint="eastAsia"/>
        </w:rPr>
        <w:lastRenderedPageBreak/>
        <w:t>食</w:t>
      </w:r>
      <w:bookmarkEnd w:id="4"/>
      <w:bookmarkEnd w:id="5"/>
    </w:p>
    <w:p w14:paraId="3A037896" w14:textId="0CD2C4ED" w:rsidR="00302A7F" w:rsidRPr="00302A7F" w:rsidRDefault="00302A7F" w:rsidP="00BB5023">
      <w:pPr>
        <w:pStyle w:val="a0"/>
      </w:pPr>
      <w:bookmarkStart w:id="6" w:name="_Toc14351001"/>
      <w:bookmarkStart w:id="7" w:name="_Toc13869370"/>
      <w:r>
        <w:rPr>
          <w:rFonts w:hint="eastAsia"/>
        </w:rPr>
        <w:t>校内</w:t>
      </w:r>
      <w:bookmarkEnd w:id="6"/>
      <w:bookmarkEnd w:id="7"/>
    </w:p>
    <w:p w14:paraId="372E705A" w14:textId="7BF3BC09" w:rsidR="00302A7F" w:rsidRDefault="00302A7F" w:rsidP="00C60F96">
      <w:pPr>
        <w:pStyle w:val="af3"/>
        <w:numPr>
          <w:ilvl w:val="0"/>
          <w:numId w:val="4"/>
        </w:numPr>
      </w:pPr>
      <w:r>
        <w:t>校内食堂</w:t>
      </w:r>
    </w:p>
    <w:p w14:paraId="0B990DF5" w14:textId="43851AF8" w:rsidR="00302A7F" w:rsidRDefault="00302A7F" w:rsidP="00302A7F">
      <w:pPr>
        <w:ind w:firstLine="420"/>
      </w:pPr>
      <w:r>
        <w:rPr>
          <w:rFonts w:hint="eastAsia"/>
        </w:rPr>
        <w:t>兴庆校区有两个食堂</w:t>
      </w:r>
      <w:r w:rsidR="004031CE">
        <w:rPr>
          <w:rFonts w:hint="eastAsia"/>
        </w:rPr>
        <w:t>：</w:t>
      </w:r>
      <w:r>
        <w:rPr>
          <w:rFonts w:hint="eastAsia"/>
        </w:rPr>
        <w:t>康桥苑</w:t>
      </w:r>
      <w:r w:rsidR="004031CE">
        <w:rPr>
          <w:rFonts w:hint="eastAsia"/>
        </w:rPr>
        <w:t>、</w:t>
      </w:r>
      <w:r>
        <w:rPr>
          <w:rFonts w:hint="eastAsia"/>
        </w:rPr>
        <w:t>梧桐苑。</w:t>
      </w:r>
    </w:p>
    <w:p w14:paraId="37DBD2FF" w14:textId="073A456D" w:rsidR="00302A7F" w:rsidRDefault="00302A7F" w:rsidP="00302A7F">
      <w:pPr>
        <w:pStyle w:val="af5"/>
        <w:ind w:right="210"/>
      </w:pPr>
      <w:r>
        <w:t>康桥：</w:t>
      </w:r>
    </w:p>
    <w:p w14:paraId="248EDB0D" w14:textId="130FD4F4" w:rsidR="00302A7F" w:rsidRDefault="00302A7F" w:rsidP="00302A7F">
      <w:pPr>
        <w:ind w:firstLineChars="95" w:firstLine="199"/>
      </w:pPr>
      <w:r>
        <w:t>位于东边，共三层</w:t>
      </w:r>
      <w:r w:rsidR="004031CE">
        <w:rPr>
          <w:rFonts w:hint="eastAsia"/>
        </w:rPr>
        <w:t>。</w:t>
      </w:r>
    </w:p>
    <w:p w14:paraId="2AAB47CE" w14:textId="0C90BEE5" w:rsidR="00302A7F" w:rsidRDefault="00302A7F" w:rsidP="00302A7F">
      <w:pPr>
        <w:ind w:firstLineChars="95" w:firstLine="205"/>
      </w:pPr>
      <w:r w:rsidRPr="00302A7F">
        <w:rPr>
          <w:b/>
          <w:bCs/>
        </w:rPr>
        <w:t>一楼</w:t>
      </w:r>
      <w:r>
        <w:t>：早餐</w:t>
      </w:r>
      <w:r w:rsidR="004031CE">
        <w:rPr>
          <w:rFonts w:hint="eastAsia"/>
        </w:rPr>
        <w:t>：</w:t>
      </w:r>
      <w:r>
        <w:t>包子</w:t>
      </w:r>
      <w:r w:rsidR="004031CE">
        <w:rPr>
          <w:rFonts w:hint="eastAsia"/>
        </w:rPr>
        <w:t>、</w:t>
      </w:r>
      <w:r>
        <w:t>饼，午餐</w:t>
      </w:r>
      <w:r w:rsidR="00C54FEF">
        <w:rPr>
          <w:rFonts w:hint="eastAsia"/>
        </w:rPr>
        <w:t>：快餐、面食、干锅、砂锅、饺子等。</w:t>
      </w:r>
    </w:p>
    <w:p w14:paraId="3CBB1173" w14:textId="27F80E44" w:rsidR="00FE5198" w:rsidRDefault="00302A7F" w:rsidP="00FE5198">
      <w:pPr>
        <w:ind w:firstLineChars="95" w:firstLine="205"/>
      </w:pPr>
      <w:r w:rsidRPr="00302A7F">
        <w:rPr>
          <w:b/>
          <w:bCs/>
        </w:rPr>
        <w:t>二楼</w:t>
      </w:r>
      <w:r>
        <w:t>：</w:t>
      </w:r>
      <w:r w:rsidR="00C54FEF">
        <w:rPr>
          <w:rFonts w:hint="eastAsia"/>
        </w:rPr>
        <w:t>米高林餐厅（</w:t>
      </w:r>
      <w:r>
        <w:t>铁板</w:t>
      </w:r>
      <w:r w:rsidR="00C54FEF">
        <w:rPr>
          <w:rFonts w:hint="eastAsia"/>
        </w:rPr>
        <w:t>，人均</w:t>
      </w:r>
      <w:r w:rsidR="00C54FEF">
        <w:rPr>
          <w:rFonts w:hint="eastAsia"/>
        </w:rPr>
        <w:t>1</w:t>
      </w:r>
      <w:r w:rsidR="00C54FEF">
        <w:t>3</w:t>
      </w:r>
      <w:r w:rsidR="00C54FEF">
        <w:rPr>
          <w:rFonts w:hint="eastAsia"/>
        </w:rPr>
        <w:t>）、刀削面、卤肉饭、冒菜、快餐、</w:t>
      </w:r>
      <w:r>
        <w:t>不错但每次人都很多，还有一家面很便宜，手头紧可以考虑；</w:t>
      </w:r>
      <w:r w:rsidR="00FE5198">
        <w:rPr>
          <w:rFonts w:hint="eastAsia"/>
        </w:rPr>
        <w:t>二楼的煲仔饭</w:t>
      </w:r>
      <w:r w:rsidR="00C54FEF">
        <w:rPr>
          <w:rFonts w:hint="eastAsia"/>
        </w:rPr>
        <w:t>等</w:t>
      </w:r>
      <w:r w:rsidR="00FE5198">
        <w:rPr>
          <w:rFonts w:hint="eastAsia"/>
        </w:rPr>
        <w:t>和冒菜都很推荐。</w:t>
      </w:r>
    </w:p>
    <w:p w14:paraId="523BD509" w14:textId="352DDAC8" w:rsidR="00C54FEF" w:rsidRDefault="00302A7F" w:rsidP="004031CE">
      <w:pPr>
        <w:ind w:firstLineChars="0"/>
      </w:pPr>
      <w:r w:rsidRPr="00302A7F">
        <w:rPr>
          <w:b/>
          <w:bCs/>
        </w:rPr>
        <w:t>三楼</w:t>
      </w:r>
      <w:r>
        <w:t>：</w:t>
      </w:r>
      <w:r w:rsidR="00C54FEF">
        <w:rPr>
          <w:rFonts w:hint="eastAsia"/>
        </w:rPr>
        <w:t>石锅、小炒、快餐。</w:t>
      </w:r>
    </w:p>
    <w:p w14:paraId="38A8E743" w14:textId="4709ADCA" w:rsidR="00C54FEF" w:rsidRDefault="00FE5198" w:rsidP="00C54FEF">
      <w:pPr>
        <w:ind w:left="420" w:firstLineChars="0" w:firstLine="420"/>
      </w:pPr>
      <w:r>
        <w:rPr>
          <w:rFonts w:hint="eastAsia"/>
        </w:rPr>
        <w:t>松林</w:t>
      </w:r>
      <w:r w:rsidR="00302A7F">
        <w:t>超市</w:t>
      </w:r>
      <w:r w:rsidR="00C54FEF">
        <w:rPr>
          <w:rFonts w:hint="eastAsia"/>
        </w:rPr>
        <w:t>（门口时常有促销）</w:t>
      </w:r>
    </w:p>
    <w:p w14:paraId="4DEDBB56" w14:textId="5E2B2F94" w:rsidR="00302A7F" w:rsidRDefault="00302A7F" w:rsidP="009B5B69">
      <w:pPr>
        <w:ind w:firstLineChars="95" w:firstLine="199"/>
      </w:pPr>
      <w:r>
        <w:t>两个打印店</w:t>
      </w:r>
      <w:r w:rsidR="00C54FEF">
        <w:rPr>
          <w:rFonts w:hint="eastAsia"/>
        </w:rPr>
        <w:t>、</w:t>
      </w:r>
      <w:r>
        <w:t>旧书</w:t>
      </w:r>
      <w:r w:rsidR="00C54FEF">
        <w:rPr>
          <w:rFonts w:hint="eastAsia"/>
        </w:rPr>
        <w:t>店、奶茶</w:t>
      </w:r>
      <w:r w:rsidR="00FE5198">
        <w:rPr>
          <w:rFonts w:hint="eastAsia"/>
        </w:rPr>
        <w:t>店</w:t>
      </w:r>
      <w:r w:rsidR="006A48DB">
        <w:rPr>
          <w:rFonts w:hint="eastAsia"/>
        </w:rPr>
        <w:t>、水果店</w:t>
      </w:r>
      <w:r w:rsidR="00FE5198">
        <w:rPr>
          <w:rFonts w:hint="eastAsia"/>
        </w:rPr>
        <w:t>。</w:t>
      </w:r>
    </w:p>
    <w:p w14:paraId="4BFB3F48" w14:textId="020EDE66" w:rsidR="00302A7F" w:rsidRDefault="00302A7F" w:rsidP="00302A7F">
      <w:pPr>
        <w:pStyle w:val="af5"/>
        <w:ind w:right="210"/>
      </w:pPr>
      <w:r>
        <w:t>梧桐：</w:t>
      </w:r>
    </w:p>
    <w:p w14:paraId="3EB5211E" w14:textId="12B6563D" w:rsidR="00302A7F" w:rsidRDefault="00302A7F" w:rsidP="00302A7F">
      <w:pPr>
        <w:pStyle w:val="af"/>
        <w:ind w:left="420" w:firstLineChars="0" w:firstLine="0"/>
      </w:pPr>
      <w:r>
        <w:t>位于西边，共三层。</w:t>
      </w:r>
    </w:p>
    <w:p w14:paraId="32851336" w14:textId="6BCD7F61" w:rsidR="00302A7F" w:rsidRDefault="00302A7F" w:rsidP="00302A7F">
      <w:pPr>
        <w:pStyle w:val="af"/>
        <w:ind w:left="420" w:firstLineChars="0" w:firstLine="0"/>
      </w:pPr>
      <w:r w:rsidRPr="00FE5198">
        <w:rPr>
          <w:b/>
          <w:bCs/>
        </w:rPr>
        <w:t>一楼</w:t>
      </w:r>
      <w:r w:rsidR="009B5B69">
        <w:rPr>
          <w:rFonts w:hint="eastAsia"/>
          <w:b/>
          <w:bCs/>
        </w:rPr>
        <w:t>：</w:t>
      </w:r>
      <w:r w:rsidR="00FE5198">
        <w:rPr>
          <w:rFonts w:hint="eastAsia"/>
        </w:rPr>
        <w:t>早餐油条会排长队。午餐和晚餐会供应肉夹馍（</w:t>
      </w:r>
      <w:r w:rsidR="00FE5198">
        <w:rPr>
          <w:rFonts w:hint="eastAsia"/>
        </w:rPr>
        <w:t>2</w:t>
      </w:r>
      <w:r w:rsidR="00FE5198">
        <w:rPr>
          <w:rFonts w:hint="eastAsia"/>
        </w:rPr>
        <w:t>元，够量，</w:t>
      </w:r>
      <w:r w:rsidR="00FE5198">
        <w:rPr>
          <w:rFonts w:hint="eastAsia"/>
        </w:rPr>
        <w:t>11</w:t>
      </w:r>
      <w:r w:rsidR="00FE5198">
        <w:rPr>
          <w:rFonts w:hint="eastAsia"/>
        </w:rPr>
        <w:t>：</w:t>
      </w:r>
      <w:r w:rsidR="00FE5198">
        <w:rPr>
          <w:rFonts w:hint="eastAsia"/>
        </w:rPr>
        <w:t>40</w:t>
      </w:r>
      <w:r w:rsidR="00FE5198">
        <w:rPr>
          <w:rFonts w:hint="eastAsia"/>
        </w:rPr>
        <w:t>开始，只卖</w:t>
      </w:r>
      <w:r w:rsidR="00FE5198">
        <w:rPr>
          <w:rFonts w:hint="eastAsia"/>
        </w:rPr>
        <w:t>20</w:t>
      </w:r>
      <w:r w:rsidR="00FE5198">
        <w:rPr>
          <w:rFonts w:hint="eastAsia"/>
        </w:rPr>
        <w:t>分钟）</w:t>
      </w:r>
      <w:r>
        <w:t>；</w:t>
      </w:r>
    </w:p>
    <w:p w14:paraId="095BD7EA" w14:textId="524D2713" w:rsidR="00302A7F" w:rsidRDefault="00302A7F" w:rsidP="00302A7F">
      <w:pPr>
        <w:pStyle w:val="af"/>
        <w:ind w:left="420" w:firstLineChars="0" w:firstLine="0"/>
      </w:pPr>
      <w:r w:rsidRPr="009B5B69">
        <w:rPr>
          <w:b/>
        </w:rPr>
        <w:t>二楼：</w:t>
      </w:r>
      <w:r>
        <w:t>自选小碟</w:t>
      </w:r>
      <w:r w:rsidR="006A48DB">
        <w:rPr>
          <w:rFonts w:hint="eastAsia"/>
        </w:rPr>
        <w:t>、面食、</w:t>
      </w:r>
      <w:r w:rsidR="00FE5198">
        <w:rPr>
          <w:rFonts w:hint="eastAsia"/>
        </w:rPr>
        <w:t>饺子</w:t>
      </w:r>
    </w:p>
    <w:p w14:paraId="1F595692" w14:textId="2FB768F8" w:rsidR="00302A7F" w:rsidRDefault="00302A7F" w:rsidP="00302A7F">
      <w:pPr>
        <w:pStyle w:val="af"/>
        <w:ind w:left="420" w:firstLineChars="0" w:firstLine="0"/>
      </w:pPr>
      <w:r w:rsidRPr="009B5B69">
        <w:rPr>
          <w:b/>
        </w:rPr>
        <w:t>三楼：</w:t>
      </w:r>
      <w:r>
        <w:t>教工食堂</w:t>
      </w:r>
      <w:r w:rsidR="006A48DB">
        <w:rPr>
          <w:rFonts w:hint="eastAsia"/>
        </w:rPr>
        <w:t>、</w:t>
      </w:r>
      <w:r>
        <w:t>西餐厅</w:t>
      </w:r>
      <w:r w:rsidR="006A48DB">
        <w:rPr>
          <w:rFonts w:hint="eastAsia"/>
        </w:rPr>
        <w:t>、</w:t>
      </w:r>
      <w:r>
        <w:t>，</w:t>
      </w:r>
      <w:r w:rsidR="001B66A9">
        <w:rPr>
          <w:rFonts w:hint="eastAsia"/>
        </w:rPr>
        <w:t>（</w:t>
      </w:r>
      <w:r w:rsidR="00FE5198">
        <w:rPr>
          <w:rFonts w:hint="eastAsia"/>
        </w:rPr>
        <w:t>学生</w:t>
      </w:r>
      <w:r w:rsidR="001B66A9">
        <w:rPr>
          <w:rFonts w:hint="eastAsia"/>
        </w:rPr>
        <w:t>也可以进），米饭炒菜质量较优</w:t>
      </w:r>
      <w:r w:rsidR="009B310D">
        <w:rPr>
          <w:rFonts w:hint="eastAsia"/>
        </w:rPr>
        <w:t>，价格稍贵</w:t>
      </w:r>
      <w:r w:rsidR="00FE5198">
        <w:rPr>
          <w:rFonts w:hint="eastAsia"/>
        </w:rPr>
        <w:t>；</w:t>
      </w:r>
      <w:r>
        <w:t>西餐厅</w:t>
      </w:r>
      <w:r w:rsidR="009B310D">
        <w:rPr>
          <w:rFonts w:hint="eastAsia"/>
        </w:rPr>
        <w:t>价格较贵，环境上乘；</w:t>
      </w:r>
      <w:r>
        <w:t>清真餐</w:t>
      </w:r>
      <w:r>
        <w:lastRenderedPageBreak/>
        <w:t>厅</w:t>
      </w:r>
      <w:r w:rsidR="006A48DB">
        <w:rPr>
          <w:rFonts w:hint="eastAsia"/>
        </w:rPr>
        <w:t>。</w:t>
      </w:r>
    </w:p>
    <w:p w14:paraId="563239FE" w14:textId="74E0E289" w:rsidR="00302A7F" w:rsidRDefault="00302A7F" w:rsidP="009B5B69">
      <w:pPr>
        <w:ind w:firstLineChars="0" w:firstLine="420"/>
      </w:pPr>
    </w:p>
    <w:p w14:paraId="58CE6FA3" w14:textId="7652812B" w:rsidR="00302A7F" w:rsidRDefault="00302A7F" w:rsidP="00C60F96">
      <w:pPr>
        <w:pStyle w:val="af3"/>
      </w:pPr>
      <w:r>
        <w:t>奶茶店</w:t>
      </w:r>
    </w:p>
    <w:p w14:paraId="029D9291" w14:textId="07AC2916" w:rsidR="00302A7F" w:rsidRDefault="00302A7F" w:rsidP="00302A7F">
      <w:pPr>
        <w:ind w:firstLine="420"/>
      </w:pPr>
      <w:r>
        <w:t>温泉商店旁一个；</w:t>
      </w:r>
    </w:p>
    <w:p w14:paraId="5BA5E04D" w14:textId="4232D94B" w:rsidR="0052008A" w:rsidRDefault="0052008A" w:rsidP="00302A7F">
      <w:pPr>
        <w:ind w:firstLine="420"/>
      </w:pPr>
      <w:r>
        <w:rPr>
          <w:rFonts w:hint="eastAsia"/>
        </w:rPr>
        <w:t>温泉浴室后部一个；</w:t>
      </w:r>
    </w:p>
    <w:p w14:paraId="720C69B0" w14:textId="695CD4C5" w:rsidR="00302A7F" w:rsidRDefault="00302A7F" w:rsidP="00302A7F">
      <w:pPr>
        <w:ind w:firstLine="420"/>
      </w:pPr>
      <w:r>
        <w:t>兴华超市</w:t>
      </w:r>
      <w:r w:rsidR="006A48DB">
        <w:rPr>
          <w:rFonts w:hint="eastAsia"/>
        </w:rPr>
        <w:t>内外各一个；</w:t>
      </w:r>
    </w:p>
    <w:p w14:paraId="613F7ACD" w14:textId="295B722B" w:rsidR="00302A7F" w:rsidRDefault="00302A7F" w:rsidP="00302A7F">
      <w:pPr>
        <w:ind w:firstLine="420"/>
      </w:pPr>
      <w:r>
        <w:t>文治书院</w:t>
      </w:r>
      <w:r w:rsidR="006A48DB">
        <w:rPr>
          <w:rFonts w:hint="eastAsia"/>
        </w:rPr>
        <w:t>内部</w:t>
      </w:r>
      <w:r>
        <w:t>一个；</w:t>
      </w:r>
    </w:p>
    <w:p w14:paraId="5B56F099" w14:textId="55C0DDFD" w:rsidR="00302A7F" w:rsidRDefault="00302A7F" w:rsidP="00302A7F">
      <w:pPr>
        <w:ind w:firstLine="420"/>
      </w:pPr>
      <w:r>
        <w:t>仲英楼二楼一个；</w:t>
      </w:r>
    </w:p>
    <w:p w14:paraId="6D1869E1" w14:textId="77985FFE" w:rsidR="0052008A" w:rsidRDefault="0052008A" w:rsidP="00302A7F">
      <w:pPr>
        <w:ind w:firstLine="420"/>
      </w:pPr>
      <w:r>
        <w:rPr>
          <w:rFonts w:hint="eastAsia"/>
        </w:rPr>
        <w:t>仲英书院</w:t>
      </w:r>
      <w:r w:rsidR="00A41095">
        <w:rPr>
          <w:rFonts w:hint="eastAsia"/>
        </w:rPr>
        <w:t>东</w:t>
      </w:r>
      <w:r w:rsidR="00A41095">
        <w:rPr>
          <w:rFonts w:hint="eastAsia"/>
        </w:rPr>
        <w:t>21</w:t>
      </w:r>
      <w:proofErr w:type="gramStart"/>
      <w:r w:rsidR="00A41095">
        <w:rPr>
          <w:rFonts w:hint="eastAsia"/>
        </w:rPr>
        <w:t>一个</w:t>
      </w:r>
      <w:proofErr w:type="gramEnd"/>
      <w:r>
        <w:rPr>
          <w:rFonts w:hint="eastAsia"/>
        </w:rPr>
        <w:t>；</w:t>
      </w:r>
    </w:p>
    <w:p w14:paraId="09414074" w14:textId="68F87254" w:rsidR="0052008A" w:rsidRDefault="0052008A" w:rsidP="00302A7F">
      <w:pPr>
        <w:ind w:firstLine="420"/>
      </w:pPr>
      <w:r>
        <w:rPr>
          <w:rFonts w:hint="eastAsia"/>
        </w:rPr>
        <w:t>梧桐二楼一个；</w:t>
      </w:r>
    </w:p>
    <w:p w14:paraId="1E46ED64" w14:textId="6692255F" w:rsidR="0052008A" w:rsidRDefault="0052008A" w:rsidP="00302A7F">
      <w:pPr>
        <w:ind w:firstLine="420"/>
      </w:pPr>
      <w:proofErr w:type="gramStart"/>
      <w:r>
        <w:rPr>
          <w:rFonts w:hint="eastAsia"/>
        </w:rPr>
        <w:t>康桥三楼</w:t>
      </w:r>
      <w:proofErr w:type="gramEnd"/>
      <w:r>
        <w:rPr>
          <w:rFonts w:hint="eastAsia"/>
        </w:rPr>
        <w:t>一个；</w:t>
      </w:r>
    </w:p>
    <w:p w14:paraId="0FB0AC98" w14:textId="578978CA" w:rsidR="00A41095" w:rsidRDefault="00A41095" w:rsidP="00302A7F">
      <w:pPr>
        <w:ind w:firstLine="420"/>
      </w:pPr>
      <w:r>
        <w:rPr>
          <w:rFonts w:hint="eastAsia"/>
        </w:rPr>
        <w:t>图书馆两个；</w:t>
      </w:r>
    </w:p>
    <w:p w14:paraId="4FEBC289" w14:textId="37771E27" w:rsidR="00A41095" w:rsidRDefault="00A41095" w:rsidP="00302A7F">
      <w:pPr>
        <w:ind w:firstLine="420"/>
      </w:pPr>
      <w:r>
        <w:rPr>
          <w:rFonts w:hint="eastAsia"/>
        </w:rPr>
        <w:t>北门一个；</w:t>
      </w:r>
    </w:p>
    <w:p w14:paraId="6FCC91A3" w14:textId="092825F6" w:rsidR="00ED3DD6" w:rsidRPr="00ED3DD6" w:rsidRDefault="00ED3DD6" w:rsidP="00302A7F">
      <w:pPr>
        <w:ind w:firstLine="420"/>
      </w:pPr>
      <w:r>
        <w:rPr>
          <w:rFonts w:hint="eastAsia"/>
        </w:rPr>
        <w:t>能动学院对面；</w:t>
      </w:r>
    </w:p>
    <w:p w14:paraId="0C11926B" w14:textId="77777777" w:rsidR="00302A7F" w:rsidRDefault="00302A7F" w:rsidP="00302A7F">
      <w:pPr>
        <w:ind w:firstLine="420"/>
      </w:pPr>
    </w:p>
    <w:p w14:paraId="192ADC87" w14:textId="3AFA3BA7" w:rsidR="00302A7F" w:rsidRDefault="00302A7F" w:rsidP="00C60F96">
      <w:pPr>
        <w:pStyle w:val="af3"/>
      </w:pPr>
      <w:r>
        <w:t>校内超市</w:t>
      </w:r>
    </w:p>
    <w:p w14:paraId="6C582290" w14:textId="77777777" w:rsidR="00302A7F" w:rsidRDefault="00302A7F" w:rsidP="00302A7F">
      <w:pPr>
        <w:pStyle w:val="af5"/>
        <w:ind w:right="210"/>
      </w:pPr>
      <w:r>
        <w:t>校内超市</w:t>
      </w:r>
    </w:p>
    <w:p w14:paraId="67AB6D63" w14:textId="12ECCBE6" w:rsidR="00302A7F" w:rsidRDefault="00302A7F" w:rsidP="00302A7F">
      <w:pPr>
        <w:ind w:firstLine="420"/>
      </w:pPr>
      <w:r>
        <w:rPr>
          <w:rFonts w:hint="eastAsia"/>
        </w:rPr>
        <w:t>校内超市共有三个</w:t>
      </w:r>
      <w:r w:rsidR="0052008A">
        <w:rPr>
          <w:rFonts w:hint="eastAsia"/>
        </w:rPr>
        <w:t>：</w:t>
      </w:r>
    </w:p>
    <w:p w14:paraId="335A4DB5" w14:textId="1A3B0085" w:rsidR="00302A7F" w:rsidRDefault="00302A7F" w:rsidP="00302A7F">
      <w:pPr>
        <w:ind w:firstLine="420"/>
      </w:pPr>
      <w:proofErr w:type="gramStart"/>
      <w:r>
        <w:t>康桥三楼</w:t>
      </w:r>
      <w:proofErr w:type="gramEnd"/>
      <w:r>
        <w:t>松林超市</w:t>
      </w:r>
      <w:r w:rsidR="0052008A">
        <w:rPr>
          <w:rFonts w:hint="eastAsia"/>
        </w:rPr>
        <w:t>；</w:t>
      </w:r>
      <w:r>
        <w:t>兴华超市</w:t>
      </w:r>
      <w:r w:rsidR="0052008A">
        <w:rPr>
          <w:rFonts w:hint="eastAsia"/>
        </w:rPr>
        <w:t>；</w:t>
      </w:r>
      <w:r>
        <w:t>新尚</w:t>
      </w:r>
      <w:r w:rsidR="0052008A">
        <w:rPr>
          <w:rFonts w:hint="eastAsia"/>
        </w:rPr>
        <w:t>超市（</w:t>
      </w:r>
      <w:r>
        <w:t>位于崇实书院地下</w:t>
      </w:r>
      <w:r w:rsidR="0052008A">
        <w:rPr>
          <w:rFonts w:hint="eastAsia"/>
        </w:rPr>
        <w:t>）</w:t>
      </w:r>
    </w:p>
    <w:p w14:paraId="2A63E4A8" w14:textId="0A958620" w:rsidR="00302A7F" w:rsidRDefault="00302A7F" w:rsidP="00302A7F">
      <w:pPr>
        <w:pStyle w:val="af5"/>
        <w:ind w:right="210"/>
      </w:pPr>
      <w:r>
        <w:t>水果店</w:t>
      </w:r>
    </w:p>
    <w:p w14:paraId="3110B9CD" w14:textId="45E4D28A" w:rsidR="0052008A" w:rsidRDefault="0052008A" w:rsidP="00302A7F">
      <w:pPr>
        <w:ind w:firstLine="420"/>
      </w:pPr>
      <w:r>
        <w:rPr>
          <w:rFonts w:hint="eastAsia"/>
        </w:rPr>
        <w:t>温泉商店</w:t>
      </w:r>
      <w:r w:rsidR="00302A7F">
        <w:rPr>
          <w:rFonts w:hint="eastAsia"/>
        </w:rPr>
        <w:t>旁边</w:t>
      </w:r>
      <w:r>
        <w:rPr>
          <w:rFonts w:hint="eastAsia"/>
        </w:rPr>
        <w:t>一家（稍贵）；</w:t>
      </w:r>
      <w:r w:rsidR="00302A7F">
        <w:rPr>
          <w:rFonts w:hint="eastAsia"/>
        </w:rPr>
        <w:t>梧桐</w:t>
      </w:r>
      <w:proofErr w:type="gramStart"/>
      <w:r w:rsidR="00302A7F">
        <w:rPr>
          <w:rFonts w:hint="eastAsia"/>
        </w:rPr>
        <w:t>一楼果吧</w:t>
      </w:r>
      <w:proofErr w:type="gramEnd"/>
      <w:r>
        <w:rPr>
          <w:rFonts w:hint="eastAsia"/>
        </w:rPr>
        <w:t>；</w:t>
      </w:r>
      <w:proofErr w:type="gramStart"/>
      <w:r>
        <w:rPr>
          <w:rFonts w:hint="eastAsia"/>
        </w:rPr>
        <w:t>康桥三楼</w:t>
      </w:r>
      <w:proofErr w:type="gramEnd"/>
      <w:r w:rsidR="00302A7F">
        <w:rPr>
          <w:rFonts w:hint="eastAsia"/>
        </w:rPr>
        <w:t>水果店</w:t>
      </w:r>
      <w:r>
        <w:rPr>
          <w:rFonts w:hint="eastAsia"/>
        </w:rPr>
        <w:t>；兴华超市水果店；</w:t>
      </w:r>
      <w:r w:rsidR="00302A7F">
        <w:rPr>
          <w:rFonts w:hint="eastAsia"/>
        </w:rPr>
        <w:t>新尚水果店</w:t>
      </w:r>
      <w:r>
        <w:rPr>
          <w:rFonts w:hint="eastAsia"/>
        </w:rPr>
        <w:t>。</w:t>
      </w:r>
    </w:p>
    <w:p w14:paraId="5547DAF2" w14:textId="73D32607" w:rsidR="00302A7F" w:rsidRDefault="00302A7F" w:rsidP="00302A7F">
      <w:pPr>
        <w:ind w:firstLine="420"/>
      </w:pPr>
      <w:r>
        <w:rPr>
          <w:rFonts w:hint="eastAsia"/>
        </w:rPr>
        <w:t>推荐买水果去校外，东南门正对那条</w:t>
      </w:r>
      <w:proofErr w:type="gramStart"/>
      <w:r>
        <w:rPr>
          <w:rFonts w:hint="eastAsia"/>
        </w:rPr>
        <w:t>街或者</w:t>
      </w:r>
      <w:proofErr w:type="gramEnd"/>
      <w:r>
        <w:rPr>
          <w:rFonts w:hint="eastAsia"/>
        </w:rPr>
        <w:t>出南门过天桥都有，价格不高且比较新鲜。</w:t>
      </w:r>
    </w:p>
    <w:p w14:paraId="30D835C9" w14:textId="4FB19A86" w:rsidR="00492ADD" w:rsidRDefault="00492ADD" w:rsidP="00BB5023">
      <w:pPr>
        <w:pStyle w:val="a0"/>
      </w:pPr>
      <w:bookmarkStart w:id="8" w:name="_Toc14351002"/>
      <w:bookmarkStart w:id="9" w:name="_Toc13869371"/>
      <w:r w:rsidRPr="00492ADD">
        <w:rPr>
          <w:rFonts w:hint="eastAsia"/>
        </w:rPr>
        <w:lastRenderedPageBreak/>
        <w:t>校外</w:t>
      </w:r>
      <w:bookmarkEnd w:id="8"/>
      <w:bookmarkEnd w:id="9"/>
    </w:p>
    <w:p w14:paraId="5F09AFCD" w14:textId="49C41919" w:rsidR="00492ADD" w:rsidRDefault="00492ADD" w:rsidP="00C60F96">
      <w:pPr>
        <w:pStyle w:val="af3"/>
        <w:numPr>
          <w:ilvl w:val="0"/>
          <w:numId w:val="6"/>
        </w:numPr>
      </w:pPr>
      <w:r>
        <w:t>外卖</w:t>
      </w:r>
    </w:p>
    <w:p w14:paraId="11AA2F81" w14:textId="12F9744B" w:rsidR="00492ADD" w:rsidRDefault="00492ADD" w:rsidP="00492ADD">
      <w:pPr>
        <w:pStyle w:val="af5"/>
        <w:ind w:right="210"/>
      </w:pPr>
      <w:r>
        <w:t>可以进学校的外卖：</w:t>
      </w:r>
    </w:p>
    <w:p w14:paraId="48ED2E25" w14:textId="6BCA92E9" w:rsidR="00492ADD" w:rsidRDefault="00492ADD" w:rsidP="00492ADD">
      <w:pPr>
        <w:ind w:firstLine="420"/>
      </w:pPr>
      <w:proofErr w:type="gramStart"/>
      <w:r>
        <w:t>毛记冒菜</w:t>
      </w:r>
      <w:proofErr w:type="gramEnd"/>
      <w:r>
        <w:t>（推荐双人单点凑满减，人均约</w:t>
      </w:r>
      <w:r>
        <w:t>25</w:t>
      </w:r>
      <w:r>
        <w:t>元左右）</w:t>
      </w:r>
    </w:p>
    <w:p w14:paraId="4E1029D1" w14:textId="5572DE38" w:rsidR="00492ADD" w:rsidRDefault="00492ADD" w:rsidP="00492ADD">
      <w:pPr>
        <w:ind w:firstLine="420"/>
      </w:pPr>
      <w:r>
        <w:t>东</w:t>
      </w:r>
      <w:proofErr w:type="gramStart"/>
      <w:r>
        <w:t>东</w:t>
      </w:r>
      <w:proofErr w:type="gramEnd"/>
      <w:r>
        <w:t>包（推荐套餐</w:t>
      </w:r>
      <w:r>
        <w:t>+</w:t>
      </w:r>
      <w:r>
        <w:t>单点一份包子，约</w:t>
      </w:r>
      <w:r>
        <w:t>23</w:t>
      </w:r>
      <w:r>
        <w:t>元左右）</w:t>
      </w:r>
    </w:p>
    <w:p w14:paraId="5D2111BD" w14:textId="32C3E1A3" w:rsidR="00492ADD" w:rsidRDefault="00492ADD" w:rsidP="00492ADD">
      <w:pPr>
        <w:ind w:firstLine="420"/>
      </w:pPr>
      <w:r>
        <w:t>闪电便当、</w:t>
      </w:r>
      <w:proofErr w:type="gramStart"/>
      <w:r>
        <w:t>一</w:t>
      </w:r>
      <w:proofErr w:type="gramEnd"/>
      <w:r>
        <w:t>香营养快餐（两家相似，都是米饭套餐，价格一般在</w:t>
      </w:r>
      <w:r>
        <w:t>16</w:t>
      </w:r>
      <w:r>
        <w:t>元左右）</w:t>
      </w:r>
    </w:p>
    <w:p w14:paraId="58B25F31" w14:textId="1FB3F525" w:rsidR="00492ADD" w:rsidRDefault="00492ADD" w:rsidP="00492ADD">
      <w:pPr>
        <w:ind w:firstLine="420"/>
      </w:pPr>
      <w:r>
        <w:t>铁伙计炒饭（米饭套餐，不过米饭是炒米饭，价格在</w:t>
      </w:r>
      <w:r>
        <w:t>16</w:t>
      </w:r>
      <w:r>
        <w:t>元左右）</w:t>
      </w:r>
    </w:p>
    <w:p w14:paraId="4DFACB58" w14:textId="55D0587E" w:rsidR="00492ADD" w:rsidRDefault="00492ADD" w:rsidP="00492ADD">
      <w:pPr>
        <w:ind w:firstLine="420"/>
      </w:pPr>
      <w:r>
        <w:t>小笼袍（类似东</w:t>
      </w:r>
      <w:proofErr w:type="gramStart"/>
      <w:r>
        <w:t>东</w:t>
      </w:r>
      <w:proofErr w:type="gramEnd"/>
      <w:r>
        <w:t>包，人均</w:t>
      </w:r>
      <w:r>
        <w:t>24</w:t>
      </w:r>
      <w:r>
        <w:t>元左右）</w:t>
      </w:r>
    </w:p>
    <w:p w14:paraId="32D75B10" w14:textId="77E8AE43" w:rsidR="00492ADD" w:rsidRDefault="0052008A" w:rsidP="00492ADD">
      <w:pPr>
        <w:ind w:firstLine="420"/>
      </w:pPr>
      <w:r>
        <w:rPr>
          <w:rFonts w:hint="eastAsia"/>
        </w:rPr>
        <w:t>……</w:t>
      </w:r>
    </w:p>
    <w:p w14:paraId="34724B8F" w14:textId="77777777" w:rsidR="00BA5981" w:rsidRDefault="00BA5981" w:rsidP="00492ADD">
      <w:pPr>
        <w:ind w:firstLine="420"/>
      </w:pPr>
    </w:p>
    <w:p w14:paraId="0ACD4690" w14:textId="536C1052" w:rsidR="00492ADD" w:rsidRDefault="00492ADD" w:rsidP="00C60F96">
      <w:pPr>
        <w:pStyle w:val="af3"/>
      </w:pPr>
      <w:r>
        <w:rPr>
          <w:rFonts w:hint="eastAsia"/>
        </w:rPr>
        <w:t>聚餐地点</w:t>
      </w:r>
    </w:p>
    <w:p w14:paraId="53D55688" w14:textId="7690733D" w:rsidR="001C4B50" w:rsidRDefault="00492ADD" w:rsidP="001C4B50">
      <w:pPr>
        <w:ind w:firstLineChars="95" w:firstLine="199"/>
      </w:pPr>
      <w:r>
        <w:rPr>
          <w:rFonts w:hint="eastAsia"/>
        </w:rPr>
        <w:t>表格以外补充的有：</w:t>
      </w:r>
    </w:p>
    <w:p w14:paraId="42315EBD" w14:textId="1A479FCD" w:rsidR="001C4B50" w:rsidRDefault="001C4B50" w:rsidP="000045D4">
      <w:pPr>
        <w:pStyle w:val="af"/>
        <w:numPr>
          <w:ilvl w:val="0"/>
          <w:numId w:val="7"/>
        </w:numPr>
        <w:ind w:left="420" w:firstLineChars="0"/>
      </w:pPr>
      <w:r w:rsidRPr="001C4B50">
        <w:rPr>
          <w:rFonts w:hint="eastAsia"/>
          <w:b/>
          <w:bCs/>
        </w:rPr>
        <w:t>南门</w:t>
      </w:r>
      <w:r>
        <w:rPr>
          <w:rFonts w:hint="eastAsia"/>
        </w:rPr>
        <w:t>：煎饼屋、户县烤肉。</w:t>
      </w:r>
    </w:p>
    <w:p w14:paraId="66666F57" w14:textId="62F5AE57" w:rsidR="001C4B50" w:rsidRDefault="001C4B50" w:rsidP="000045D4">
      <w:pPr>
        <w:pStyle w:val="af"/>
        <w:numPr>
          <w:ilvl w:val="0"/>
          <w:numId w:val="7"/>
        </w:numPr>
        <w:ind w:left="420" w:firstLineChars="0"/>
      </w:pPr>
      <w:r w:rsidRPr="001C4B50">
        <w:rPr>
          <w:rFonts w:hint="eastAsia"/>
          <w:b/>
          <w:bCs/>
        </w:rPr>
        <w:t>东南门</w:t>
      </w:r>
      <w:r>
        <w:rPr>
          <w:rFonts w:hint="eastAsia"/>
        </w:rPr>
        <w:t>：百</w:t>
      </w:r>
      <w:proofErr w:type="gramStart"/>
      <w:r>
        <w:rPr>
          <w:rFonts w:hint="eastAsia"/>
        </w:rPr>
        <w:t>富烤霸</w:t>
      </w:r>
      <w:proofErr w:type="gramEnd"/>
      <w:r>
        <w:rPr>
          <w:rFonts w:hint="eastAsia"/>
        </w:rPr>
        <w:t>、老洞火锅、魏家凉皮、小六汤包、肯德基、外婆印象、千家粗粮王（东南门过天桥向北和向南的路边都有很多家</w:t>
      </w:r>
      <w:proofErr w:type="gramStart"/>
      <w:r>
        <w:rPr>
          <w:rFonts w:hint="eastAsia"/>
        </w:rPr>
        <w:t>非常</w:t>
      </w:r>
      <w:proofErr w:type="gramEnd"/>
      <w:r>
        <w:rPr>
          <w:rFonts w:hint="eastAsia"/>
        </w:rPr>
        <w:t>赞的店）</w:t>
      </w:r>
    </w:p>
    <w:p w14:paraId="3B16284B" w14:textId="11C9F34C" w:rsidR="001C4B50" w:rsidRDefault="001C4B50" w:rsidP="000045D4">
      <w:pPr>
        <w:pStyle w:val="af"/>
        <w:numPr>
          <w:ilvl w:val="0"/>
          <w:numId w:val="7"/>
        </w:numPr>
        <w:ind w:left="420" w:firstLineChars="0"/>
      </w:pPr>
      <w:r w:rsidRPr="001C4B50">
        <w:rPr>
          <w:rFonts w:hint="eastAsia"/>
          <w:b/>
          <w:bCs/>
        </w:rPr>
        <w:t>北门</w:t>
      </w:r>
      <w:r>
        <w:rPr>
          <w:rFonts w:hint="eastAsia"/>
        </w:rPr>
        <w:t>：来小酌、羊肉泡</w:t>
      </w:r>
      <w:r w:rsidR="008C5CCE">
        <w:rPr>
          <w:rFonts w:hint="eastAsia"/>
        </w:rPr>
        <w:t>。</w:t>
      </w:r>
    </w:p>
    <w:p w14:paraId="73D89DF8" w14:textId="77777777" w:rsidR="00492ADD" w:rsidRDefault="00492ADD" w:rsidP="00492ADD">
      <w:pPr>
        <w:ind w:firstLine="420"/>
      </w:pPr>
    </w:p>
    <w:p w14:paraId="58313B63" w14:textId="0C72B27B" w:rsidR="00492ADD" w:rsidRDefault="00492ADD" w:rsidP="00C60F96">
      <w:pPr>
        <w:pStyle w:val="af3"/>
      </w:pPr>
      <w:r>
        <w:rPr>
          <w:rFonts w:hint="eastAsia"/>
        </w:rPr>
        <w:lastRenderedPageBreak/>
        <w:t>热门商场</w:t>
      </w:r>
    </w:p>
    <w:p w14:paraId="6723D404" w14:textId="6F4978BD" w:rsidR="008C5CCE" w:rsidRDefault="008C5CCE" w:rsidP="000045D4">
      <w:pPr>
        <w:pStyle w:val="af"/>
        <w:numPr>
          <w:ilvl w:val="0"/>
          <w:numId w:val="8"/>
        </w:numPr>
        <w:ind w:left="420" w:firstLineChars="0"/>
      </w:pPr>
      <w:r>
        <w:rPr>
          <w:rFonts w:hint="eastAsia"/>
        </w:rPr>
        <w:t>华润万家——</w:t>
      </w:r>
      <w:r w:rsidR="00A818F3">
        <w:rPr>
          <w:rFonts w:hint="eastAsia"/>
        </w:rPr>
        <w:t>东南门过天桥向北</w:t>
      </w:r>
    </w:p>
    <w:p w14:paraId="3F66C1BA" w14:textId="7D28828A" w:rsidR="00492ADD" w:rsidRDefault="00492ADD" w:rsidP="000045D4">
      <w:pPr>
        <w:pStyle w:val="af"/>
        <w:numPr>
          <w:ilvl w:val="0"/>
          <w:numId w:val="8"/>
        </w:numPr>
        <w:ind w:left="420" w:firstLineChars="0"/>
      </w:pPr>
      <w:r>
        <w:t>李家村万达</w:t>
      </w:r>
      <w:r w:rsidR="008C5CCE">
        <w:rPr>
          <w:rFonts w:hint="eastAsia"/>
        </w:rPr>
        <w:t>——</w:t>
      </w:r>
      <w:r>
        <w:t>从南门出去往右走，直走遇到地铁口左转</w:t>
      </w:r>
      <w:r w:rsidR="008C5CCE">
        <w:rPr>
          <w:rFonts w:hint="eastAsia"/>
        </w:rPr>
        <w:t>。</w:t>
      </w:r>
    </w:p>
    <w:p w14:paraId="24A67802" w14:textId="22452DBB" w:rsidR="00492ADD" w:rsidRDefault="00492ADD" w:rsidP="000045D4">
      <w:pPr>
        <w:pStyle w:val="af"/>
        <w:numPr>
          <w:ilvl w:val="0"/>
          <w:numId w:val="8"/>
        </w:numPr>
        <w:ind w:left="420" w:firstLineChars="0"/>
      </w:pPr>
      <w:r>
        <w:t>赛格、华旗国际店</w:t>
      </w:r>
      <w:r w:rsidR="008C5CCE">
        <w:rPr>
          <w:rFonts w:hint="eastAsia"/>
        </w:rPr>
        <w:t>——</w:t>
      </w:r>
      <w:r>
        <w:t>延兴门上地铁</w:t>
      </w:r>
      <w:r>
        <w:t>3</w:t>
      </w:r>
      <w:r>
        <w:t>号线在小寨站下车，各大出口连接着各大商城</w:t>
      </w:r>
      <w:r w:rsidR="008C5CCE">
        <w:rPr>
          <w:rFonts w:hint="eastAsia"/>
        </w:rPr>
        <w:t>。</w:t>
      </w:r>
    </w:p>
    <w:p w14:paraId="0235C74D" w14:textId="737CC803" w:rsidR="00492ADD" w:rsidRDefault="00492ADD" w:rsidP="000045D4">
      <w:pPr>
        <w:pStyle w:val="af"/>
        <w:numPr>
          <w:ilvl w:val="0"/>
          <w:numId w:val="8"/>
        </w:numPr>
        <w:ind w:left="420" w:firstLineChars="0"/>
      </w:pPr>
      <w:r>
        <w:t>钟楼</w:t>
      </w:r>
      <w:r w:rsidR="008C5CCE">
        <w:rPr>
          <w:rFonts w:hint="eastAsia"/>
        </w:rPr>
        <w:t>——</w:t>
      </w:r>
      <w:r>
        <w:t>虽然是一个景点，但是周围有许多的商城</w:t>
      </w:r>
      <w:r w:rsidR="008C5CCE">
        <w:rPr>
          <w:rFonts w:hint="eastAsia"/>
        </w:rPr>
        <w:t>。</w:t>
      </w:r>
    </w:p>
    <w:p w14:paraId="5D31C1C9" w14:textId="2D6AE65D" w:rsidR="003B2B1A" w:rsidRDefault="00492ADD" w:rsidP="000045D4">
      <w:pPr>
        <w:pStyle w:val="af"/>
        <w:numPr>
          <w:ilvl w:val="0"/>
          <w:numId w:val="8"/>
        </w:numPr>
        <w:ind w:left="420" w:firstLineChars="0"/>
      </w:pPr>
      <w:proofErr w:type="gramStart"/>
      <w:r>
        <w:t>立丰</w:t>
      </w:r>
      <w:proofErr w:type="gramEnd"/>
      <w:r w:rsidR="008C5CCE">
        <w:rPr>
          <w:rFonts w:hint="eastAsia"/>
        </w:rPr>
        <w:t>——</w:t>
      </w:r>
      <w:r>
        <w:t>从东南门出去过天桥到小吃一条街直走，走到高架桥，过马路到对面，左转一直走就到了。</w:t>
      </w:r>
    </w:p>
    <w:p w14:paraId="088F7139" w14:textId="3FA77A01" w:rsidR="003B2B1A" w:rsidRDefault="003B2B1A" w:rsidP="00C60F96">
      <w:pPr>
        <w:pStyle w:val="af3"/>
      </w:pPr>
      <w:r>
        <w:rPr>
          <w:rFonts w:hint="eastAsia"/>
        </w:rPr>
        <w:t>附近大医院</w:t>
      </w:r>
    </w:p>
    <w:p w14:paraId="1700616A" w14:textId="51B5E240" w:rsidR="003B2B1A" w:rsidRDefault="003B2B1A" w:rsidP="000045D4">
      <w:pPr>
        <w:pStyle w:val="af"/>
        <w:numPr>
          <w:ilvl w:val="0"/>
          <w:numId w:val="8"/>
        </w:numPr>
        <w:ind w:left="420" w:firstLineChars="0"/>
      </w:pPr>
      <w:r>
        <w:rPr>
          <w:rFonts w:hint="eastAsia"/>
        </w:rPr>
        <w:t>西京医院</w:t>
      </w:r>
    </w:p>
    <w:p w14:paraId="4FCA944B" w14:textId="49B584A5" w:rsidR="003B2B1A" w:rsidRDefault="003B2B1A" w:rsidP="000045D4">
      <w:pPr>
        <w:pStyle w:val="af"/>
        <w:numPr>
          <w:ilvl w:val="0"/>
          <w:numId w:val="8"/>
        </w:numPr>
        <w:ind w:left="420" w:firstLineChars="0"/>
      </w:pPr>
      <w:r>
        <w:rPr>
          <w:rFonts w:hint="eastAsia"/>
        </w:rPr>
        <w:t>武警医院</w:t>
      </w:r>
    </w:p>
    <w:p w14:paraId="07289737" w14:textId="53AE8E26" w:rsidR="003B2B1A" w:rsidRPr="003B2B1A" w:rsidRDefault="003B2B1A" w:rsidP="000045D4">
      <w:pPr>
        <w:pStyle w:val="af"/>
        <w:numPr>
          <w:ilvl w:val="0"/>
          <w:numId w:val="8"/>
        </w:numPr>
        <w:ind w:left="420" w:firstLineChars="0"/>
      </w:pPr>
      <w:r>
        <w:rPr>
          <w:rFonts w:hint="eastAsia"/>
        </w:rPr>
        <w:t>第九医院</w:t>
      </w:r>
    </w:p>
    <w:p w14:paraId="248FEBB0" w14:textId="16167B7C" w:rsidR="00492ADD" w:rsidRPr="00492ADD" w:rsidRDefault="007E08D6" w:rsidP="007E08D6">
      <w:pPr>
        <w:widowControl/>
        <w:ind w:firstLineChars="0" w:firstLine="0"/>
      </w:pPr>
      <w:r>
        <w:br w:type="page"/>
      </w:r>
    </w:p>
    <w:p w14:paraId="476542A7" w14:textId="42DE6719" w:rsidR="00FD07F5" w:rsidRDefault="004A76A7" w:rsidP="00FD07F5">
      <w:pPr>
        <w:pStyle w:val="a"/>
      </w:pPr>
      <w:bookmarkStart w:id="10" w:name="_Toc14351003"/>
      <w:bookmarkStart w:id="11" w:name="_Toc13869372"/>
      <w:r>
        <w:rPr>
          <w:rFonts w:hint="eastAsia"/>
        </w:rPr>
        <w:lastRenderedPageBreak/>
        <w:t>住</w:t>
      </w:r>
      <w:bookmarkEnd w:id="10"/>
      <w:bookmarkEnd w:id="11"/>
    </w:p>
    <w:p w14:paraId="1FCCE952" w14:textId="2C0FCDBF" w:rsidR="00FD07F5" w:rsidRDefault="0028462C" w:rsidP="00FD07F5">
      <w:pPr>
        <w:ind w:firstLine="480"/>
      </w:pPr>
      <w:r w:rsidRPr="00EA77D8">
        <w:rPr>
          <w:rFonts w:ascii="宋体" w:eastAsia="宋体" w:hAnsi="宋体" w:cs="宋体"/>
          <w:noProof/>
          <w:kern w:val="0"/>
          <w:sz w:val="24"/>
          <w:szCs w:val="24"/>
        </w:rPr>
        <w:drawing>
          <wp:anchor distT="0" distB="0" distL="114300" distR="114300" simplePos="0" relativeHeight="251689984" behindDoc="0" locked="0" layoutInCell="1" allowOverlap="1" wp14:anchorId="1A0ADE31" wp14:editId="3C317D1F">
            <wp:simplePos x="0" y="0"/>
            <wp:positionH relativeFrom="column">
              <wp:posOffset>0</wp:posOffset>
            </wp:positionH>
            <wp:positionV relativeFrom="paragraph">
              <wp:posOffset>1419860</wp:posOffset>
            </wp:positionV>
            <wp:extent cx="3766185" cy="2825115"/>
            <wp:effectExtent l="171450" t="171450" r="177165" b="184785"/>
            <wp:wrapTopAndBottom/>
            <wp:docPr id="7" name="图片 7" descr="D:\QQ\597971968\Image\Group\$[ZZ`HYCGP]A$JZJFDJKZ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ZZ`HYCGP]A$JZJFDJKZN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6185" cy="282511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FD07F5" w:rsidRPr="00435F09">
        <w:rPr>
          <w:rFonts w:hint="eastAsia"/>
          <w:b/>
          <w:bCs/>
        </w:rPr>
        <w:t>交大地图</w:t>
      </w:r>
      <w:r w:rsidR="00FD07F5">
        <w:rPr>
          <w:rFonts w:hint="eastAsia"/>
          <w:b/>
          <w:bCs/>
        </w:rPr>
        <w:t>（见附录）</w:t>
      </w:r>
      <w:r w:rsidR="00FD07F5">
        <w:rPr>
          <w:rFonts w:hint="eastAsia"/>
        </w:rPr>
        <w:t>：宪</w:t>
      </w:r>
      <w:proofErr w:type="gramStart"/>
      <w:r w:rsidR="00FD07F5">
        <w:rPr>
          <w:rFonts w:hint="eastAsia"/>
        </w:rPr>
        <w:t>梓</w:t>
      </w:r>
      <w:proofErr w:type="gramEnd"/>
      <w:r w:rsidR="00FD07F5">
        <w:rPr>
          <w:rFonts w:hint="eastAsia"/>
        </w:rPr>
        <w:t>堂、主楼、四大发明广场等主要设施在地图中已有标明，用手机地图搜索应该可以找到路线。这里用蓝色字体额外标明了钱学森书院寝室的位置，已用红色字体标明了东南田径场、快递点（大多数物流公司的快递会集中在这个地方中转，同学们的快递会先由这里代收，同学收到短信后</w:t>
      </w:r>
      <w:r w:rsidR="00D24E09">
        <w:rPr>
          <w:rFonts w:hint="eastAsia"/>
        </w:rPr>
        <w:t>去</w:t>
      </w:r>
      <w:r w:rsidR="00FD07F5">
        <w:rPr>
          <w:rFonts w:hint="eastAsia"/>
        </w:rPr>
        <w:t>这些中转站取快递）、仲英楼、彩虹桥（东北门）的位置。</w:t>
      </w:r>
    </w:p>
    <w:p w14:paraId="25CF753A" w14:textId="19D998FE" w:rsidR="0028462C" w:rsidRDefault="0028462C" w:rsidP="00FD07F5">
      <w:pPr>
        <w:ind w:firstLine="420"/>
      </w:pPr>
    </w:p>
    <w:p w14:paraId="2AC96542" w14:textId="408E278A" w:rsidR="003B2B1A" w:rsidRDefault="0028462C" w:rsidP="000045D4">
      <w:pPr>
        <w:pStyle w:val="a0"/>
        <w:numPr>
          <w:ilvl w:val="0"/>
          <w:numId w:val="14"/>
        </w:numPr>
      </w:pPr>
      <w:bookmarkStart w:id="12" w:name="_Toc14351004"/>
      <w:r w:rsidRPr="00DF7F9D">
        <w:rPr>
          <w:rFonts w:ascii="宋体" w:eastAsia="宋体" w:hAnsi="宋体" w:cs="宋体"/>
          <w:noProof/>
          <w:kern w:val="0"/>
          <w:sz w:val="24"/>
          <w:szCs w:val="24"/>
        </w:rPr>
        <w:lastRenderedPageBreak/>
        <w:drawing>
          <wp:anchor distT="0" distB="0" distL="114300" distR="114300" simplePos="0" relativeHeight="251688960" behindDoc="0" locked="0" layoutInCell="1" allowOverlap="1" wp14:anchorId="46E8E284" wp14:editId="01BF80F4">
            <wp:simplePos x="0" y="0"/>
            <wp:positionH relativeFrom="column">
              <wp:posOffset>0</wp:posOffset>
            </wp:positionH>
            <wp:positionV relativeFrom="paragraph">
              <wp:posOffset>399415</wp:posOffset>
            </wp:positionV>
            <wp:extent cx="3766185" cy="2824480"/>
            <wp:effectExtent l="0" t="0" r="5715" b="0"/>
            <wp:wrapTopAndBottom/>
            <wp:docPr id="6" name="图片 6" descr="D:\QQ\597971968\Image\Group\E0V6{2W4]Z_BYV1GFP6B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E0V6{2W4]Z_BYV1GFP6BP@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6185" cy="2824480"/>
                    </a:xfrm>
                    <a:prstGeom prst="rect">
                      <a:avLst/>
                    </a:prstGeom>
                    <a:ln>
                      <a:noFill/>
                    </a:ln>
                    <a:effectLst>
                      <a:softEdge rad="112500"/>
                    </a:effectLst>
                  </pic:spPr>
                </pic:pic>
              </a:graphicData>
            </a:graphic>
          </wp:anchor>
        </w:drawing>
      </w:r>
      <w:bookmarkStart w:id="13" w:name="_Toc13869373"/>
      <w:r w:rsidR="007E08D6">
        <w:rPr>
          <w:rFonts w:hint="eastAsia"/>
        </w:rPr>
        <w:t>女生寝室：西</w:t>
      </w:r>
      <w:r w:rsidR="007E08D6">
        <w:rPr>
          <w:rFonts w:hint="eastAsia"/>
        </w:rPr>
        <w:t>21</w:t>
      </w:r>
      <w:r w:rsidR="007E08D6">
        <w:rPr>
          <w:rFonts w:hint="eastAsia"/>
        </w:rPr>
        <w:t>舍</w:t>
      </w:r>
      <w:bookmarkEnd w:id="12"/>
      <w:bookmarkEnd w:id="13"/>
    </w:p>
    <w:p w14:paraId="7327D92E" w14:textId="48CC01D9" w:rsidR="002A10FA" w:rsidRDefault="002A10FA" w:rsidP="002A10FA">
      <w:pPr>
        <w:pStyle w:val="af5"/>
        <w:ind w:right="210"/>
      </w:pPr>
      <w:proofErr w:type="gramStart"/>
      <w:r>
        <w:rPr>
          <w:rFonts w:hint="eastAsia"/>
        </w:rPr>
        <w:t>彩虹楼内景</w:t>
      </w:r>
      <w:proofErr w:type="gramEnd"/>
    </w:p>
    <w:p w14:paraId="76F8718E" w14:textId="09529797" w:rsidR="002A10FA" w:rsidRDefault="002A10FA" w:rsidP="0028462C">
      <w:pPr>
        <w:ind w:firstLine="420"/>
      </w:pPr>
      <w:proofErr w:type="gramStart"/>
      <w:r>
        <w:rPr>
          <w:rFonts w:hint="eastAsia"/>
        </w:rPr>
        <w:t>彩虹楼面向</w:t>
      </w:r>
      <w:proofErr w:type="gramEnd"/>
      <w:r>
        <w:rPr>
          <w:rFonts w:hint="eastAsia"/>
        </w:rPr>
        <w:t>外侧的楼上镶嵌着一些五颜六色的色块、彩虹色的线条，</w:t>
      </w:r>
      <w:r>
        <w:t xml:space="preserve"> </w:t>
      </w:r>
      <w:r>
        <w:t>非常具有当代大设计家、艺术家的设计时尚。</w:t>
      </w:r>
      <w:r>
        <w:t xml:space="preserve"> </w:t>
      </w:r>
      <w:r>
        <w:t>走进楼内，一种划时代的公寓气息扑面而来，</w:t>
      </w:r>
      <w:r>
        <w:t xml:space="preserve"> 8 </w:t>
      </w:r>
      <w:r>
        <w:t>座电梯，全楼层通达（虽然写着单双号）。</w:t>
      </w:r>
      <w:r>
        <w:t xml:space="preserve"> </w:t>
      </w:r>
    </w:p>
    <w:p w14:paraId="34295850" w14:textId="3108A781" w:rsidR="002A10FA" w:rsidRDefault="002A10FA" w:rsidP="002A10FA">
      <w:pPr>
        <w:pStyle w:val="af5"/>
        <w:ind w:right="210"/>
      </w:pPr>
      <w:r>
        <w:rPr>
          <w:rFonts w:hint="eastAsia"/>
        </w:rPr>
        <w:t>宿舍内景</w:t>
      </w:r>
    </w:p>
    <w:p w14:paraId="312DB521" w14:textId="2890CA91" w:rsidR="002A10FA" w:rsidRDefault="002A10FA" w:rsidP="002A10FA">
      <w:pPr>
        <w:ind w:firstLine="420"/>
      </w:pPr>
      <w:r>
        <w:rPr>
          <w:rFonts w:hint="eastAsia"/>
        </w:rPr>
        <w:t>小</w:t>
      </w:r>
      <w:proofErr w:type="gramStart"/>
      <w:r>
        <w:rPr>
          <w:rFonts w:hint="eastAsia"/>
        </w:rPr>
        <w:t>编进行</w:t>
      </w:r>
      <w:proofErr w:type="gramEnd"/>
      <w:r>
        <w:rPr>
          <w:rFonts w:hint="eastAsia"/>
        </w:rPr>
        <w:t>了如</w:t>
      </w:r>
      <w:r>
        <w:t>下事实汇总和目测：宿舍分为专有部分和公共部分（阳台），没有独卫；专有部分，即宿舍内为四人一间，估测面积为：</w:t>
      </w:r>
      <w:r>
        <w:t xml:space="preserve">25 </w:t>
      </w:r>
      <w:r>
        <w:t>平方米；阳台，联通相差两个房号（如</w:t>
      </w:r>
      <w:r>
        <w:t xml:space="preserve"> 711 </w:t>
      </w:r>
      <w:r>
        <w:t>与</w:t>
      </w:r>
      <w:r>
        <w:t xml:space="preserve"> 709</w:t>
      </w:r>
      <w:r>
        <w:t>）的两个宿舍，估测面积为：</w:t>
      </w:r>
      <w:r>
        <w:t xml:space="preserve">15 </w:t>
      </w:r>
      <w:r>
        <w:t>平方米。</w:t>
      </w:r>
      <w:r>
        <w:t xml:space="preserve"> </w:t>
      </w:r>
      <w:r>
        <w:t>宿舍内的床、柜子、桌子看起来都比较崭新，每个桌子只有一个插座，所以需要</w:t>
      </w:r>
      <w:r>
        <w:lastRenderedPageBreak/>
        <w:t>买一个</w:t>
      </w:r>
      <w:r>
        <w:t xml:space="preserve"> </w:t>
      </w:r>
      <w:r>
        <w:t>插座来同时满足台灯、手机充电、电脑插电等等。</w:t>
      </w:r>
      <w:proofErr w:type="gramStart"/>
      <w:r>
        <w:t>彩虹楼</w:t>
      </w:r>
      <w:proofErr w:type="gramEnd"/>
      <w:r>
        <w:t>目前没有熄灯断电，走廊的灯</w:t>
      </w:r>
      <w:r>
        <w:t xml:space="preserve"> 24 </w:t>
      </w:r>
      <w:r>
        <w:t>小时不灭。</w:t>
      </w:r>
      <w:proofErr w:type="gramStart"/>
      <w:r>
        <w:t>彩虹楼独特</w:t>
      </w:r>
      <w:proofErr w:type="gramEnd"/>
      <w:r>
        <w:t>的双宿舍阳台让两个宿舍能顺利交流、联通，增大空间，晾衣服有专门的衣</w:t>
      </w:r>
      <w:r>
        <w:t xml:space="preserve"> </w:t>
      </w:r>
      <w:r>
        <w:t>架杆（两个宿舍所以有两个），一次</w:t>
      </w:r>
      <w:r>
        <w:rPr>
          <w:rFonts w:hint="eastAsia"/>
        </w:rPr>
        <w:t>可满足全宿舍的需要。阳台的巨大空间给了大家设计、</w:t>
      </w:r>
      <w:r>
        <w:t>拜访、装饰的余地。</w:t>
      </w:r>
    </w:p>
    <w:p w14:paraId="418A7214" w14:textId="0202A8A9" w:rsidR="002A10FA" w:rsidRDefault="002A10FA" w:rsidP="002A10FA">
      <w:pPr>
        <w:pStyle w:val="af5"/>
        <w:ind w:right="210"/>
      </w:pPr>
      <w:r>
        <w:rPr>
          <w:rFonts w:hint="eastAsia"/>
        </w:rPr>
        <w:t>空调与电费、饮用水</w:t>
      </w:r>
    </w:p>
    <w:p w14:paraId="774740DB" w14:textId="77777777" w:rsidR="002A10FA" w:rsidRDefault="002A10FA" w:rsidP="002A10FA">
      <w:pPr>
        <w:ind w:firstLine="420"/>
      </w:pPr>
      <w:r>
        <w:rPr>
          <w:rFonts w:hint="eastAsia"/>
        </w:rPr>
        <w:t>宿舍内空调设施良好，冷气充足，目前没有遥控器，但可以用手机开启。可以</w:t>
      </w:r>
      <w:proofErr w:type="gramStart"/>
      <w:r>
        <w:rPr>
          <w:rFonts w:hint="eastAsia"/>
        </w:rPr>
        <w:t>支付买四</w:t>
      </w:r>
      <w:proofErr w:type="gramEnd"/>
      <w:r>
        <w:t xml:space="preserve"> </w:t>
      </w:r>
      <w:r>
        <w:t>年的空调使用，会有发票和清单留存在自己手上，一定不要弄丢，毕业时和空调遥控器一起</w:t>
      </w:r>
      <w:r>
        <w:t xml:space="preserve"> </w:t>
      </w:r>
      <w:r>
        <w:t>交付。</w:t>
      </w:r>
      <w:r>
        <w:t xml:space="preserve"> </w:t>
      </w:r>
      <w:r>
        <w:t>基础电费每月似乎</w:t>
      </w:r>
      <w:r>
        <w:t xml:space="preserve"> 150 </w:t>
      </w:r>
      <w:r>
        <w:t>度，建议在</w:t>
      </w:r>
      <w:proofErr w:type="gramStart"/>
      <w:r>
        <w:t>康桥一楼</w:t>
      </w:r>
      <w:proofErr w:type="gramEnd"/>
      <w:r>
        <w:t>提前购买。开学的时候可以选择购买饮水机，会有人定期将饮用水桶搬运到对应的楼层，自行安装，</w:t>
      </w:r>
      <w:r>
        <w:t xml:space="preserve"> </w:t>
      </w:r>
      <w:r>
        <w:t>比较方便。由于楼层水房还是只提供滚烫的热水，想及时喝到水温合适的水的同学建议入手。</w:t>
      </w:r>
      <w:r>
        <w:t xml:space="preserve"> </w:t>
      </w:r>
    </w:p>
    <w:p w14:paraId="175DA7F6" w14:textId="041BB246" w:rsidR="002A10FA" w:rsidRDefault="002A10FA" w:rsidP="002A10FA">
      <w:pPr>
        <w:pStyle w:val="af5"/>
        <w:ind w:right="210"/>
      </w:pPr>
      <w:r>
        <w:t>Internet</w:t>
      </w:r>
    </w:p>
    <w:p w14:paraId="038FF85D" w14:textId="6F58A882" w:rsidR="002A10FA" w:rsidRDefault="002A10FA" w:rsidP="002A10FA">
      <w:pPr>
        <w:ind w:firstLine="420"/>
      </w:pPr>
      <w:r>
        <w:t>在一番尝试后，发现</w:t>
      </w:r>
      <w:proofErr w:type="gramStart"/>
      <w:r>
        <w:t>彩虹楼</w:t>
      </w:r>
      <w:proofErr w:type="gramEnd"/>
      <w:r>
        <w:t>的四个网口一直有一个能用，但是由于插电问题，插线板还是</w:t>
      </w:r>
      <w:proofErr w:type="gramStart"/>
      <w:r>
        <w:t>想相当</w:t>
      </w:r>
      <w:proofErr w:type="gramEnd"/>
      <w:r>
        <w:t>有必要的。</w:t>
      </w:r>
    </w:p>
    <w:p w14:paraId="4537C35A" w14:textId="77E5E303" w:rsidR="002A10FA" w:rsidRDefault="002A10FA" w:rsidP="002A10FA">
      <w:pPr>
        <w:ind w:firstLine="420"/>
      </w:pPr>
      <w:proofErr w:type="gramStart"/>
      <w:r>
        <w:rPr>
          <w:rFonts w:hint="eastAsia"/>
        </w:rPr>
        <w:t>办网络</w:t>
      </w:r>
      <w:proofErr w:type="gramEnd"/>
      <w:r>
        <w:rPr>
          <w:rFonts w:hint="eastAsia"/>
        </w:rPr>
        <w:t>套餐：</w:t>
      </w:r>
      <w:r>
        <w:t>网络有问题请联系网管协会的同学</w:t>
      </w:r>
      <w:r>
        <w:rPr>
          <w:rFonts w:hint="eastAsia"/>
        </w:rPr>
        <w:t>。</w:t>
      </w:r>
    </w:p>
    <w:p w14:paraId="074E3D0C" w14:textId="7C29DA3F" w:rsidR="002A10FA" w:rsidRDefault="002A10FA" w:rsidP="002A10FA">
      <w:pPr>
        <w:pStyle w:val="af5"/>
        <w:ind w:right="210"/>
      </w:pPr>
      <w:r>
        <w:rPr>
          <w:rFonts w:hint="eastAsia"/>
        </w:rPr>
        <w:t>宿舍床</w:t>
      </w:r>
    </w:p>
    <w:p w14:paraId="5F88B7AB" w14:textId="77777777" w:rsidR="002A10FA" w:rsidRDefault="002A10FA" w:rsidP="002A10FA">
      <w:pPr>
        <w:ind w:firstLine="420"/>
      </w:pPr>
      <w:proofErr w:type="gramStart"/>
      <w:r>
        <w:rPr>
          <w:rFonts w:hint="eastAsia"/>
        </w:rPr>
        <w:t>彩虹楼</w:t>
      </w:r>
      <w:proofErr w:type="gramEnd"/>
      <w:r>
        <w:rPr>
          <w:rFonts w:hint="eastAsia"/>
        </w:rPr>
        <w:t>的床规格是</w:t>
      </w:r>
      <w:r>
        <w:t xml:space="preserve"> 2m×90cm</w:t>
      </w:r>
      <w:r>
        <w:t>，推荐床帐蚊帐</w:t>
      </w:r>
      <w:proofErr w:type="gramStart"/>
      <w:r>
        <w:t>一</w:t>
      </w:r>
      <w:proofErr w:type="gramEnd"/>
      <w:r>
        <w:t>体式全框架，半框架可能会比较麻烦，所以建议小伙伴选择</w:t>
      </w:r>
      <w:r>
        <w:t xml:space="preserve"> 190cm </w:t>
      </w:r>
      <w:r>
        <w:t>的床帐。</w:t>
      </w:r>
      <w:r>
        <w:t xml:space="preserve"> </w:t>
      </w:r>
      <w:r>
        <w:t>当然，只买蚊帐吊在天花板上也是不错的选择，当然需要结实的吊钩，蚊帐稍大，以便给你睡觉充足的空间。</w:t>
      </w:r>
    </w:p>
    <w:p w14:paraId="1AFB11CF" w14:textId="6FF42B28" w:rsidR="002A10FA" w:rsidRDefault="002A10FA" w:rsidP="002A10FA">
      <w:pPr>
        <w:pStyle w:val="af5"/>
        <w:ind w:right="210"/>
      </w:pPr>
      <w:r>
        <w:rPr>
          <w:rFonts w:hint="eastAsia"/>
        </w:rPr>
        <w:lastRenderedPageBreak/>
        <w:t>澡堂</w:t>
      </w:r>
    </w:p>
    <w:p w14:paraId="20EFC002" w14:textId="0930792E" w:rsidR="0028462C" w:rsidRDefault="00007719" w:rsidP="0028462C">
      <w:pPr>
        <w:ind w:firstLine="480"/>
      </w:pPr>
      <w:r w:rsidRPr="00EA77D8">
        <w:rPr>
          <w:rFonts w:ascii="宋体" w:eastAsia="宋体" w:hAnsi="宋体" w:cs="宋体"/>
          <w:noProof/>
          <w:kern w:val="0"/>
          <w:sz w:val="24"/>
          <w:szCs w:val="24"/>
        </w:rPr>
        <w:drawing>
          <wp:anchor distT="0" distB="0" distL="114300" distR="114300" simplePos="0" relativeHeight="251691008" behindDoc="0" locked="0" layoutInCell="1" allowOverlap="1" wp14:anchorId="0F8EBC34" wp14:editId="706F6AC0">
            <wp:simplePos x="0" y="0"/>
            <wp:positionH relativeFrom="column">
              <wp:posOffset>0</wp:posOffset>
            </wp:positionH>
            <wp:positionV relativeFrom="paragraph">
              <wp:posOffset>552450</wp:posOffset>
            </wp:positionV>
            <wp:extent cx="3766185" cy="2827586"/>
            <wp:effectExtent l="152400" t="152400" r="367665" b="354330"/>
            <wp:wrapTopAndBottom/>
            <wp:docPr id="8" name="图片 8" descr="D:\QQ\597971968\Image\C2C\1B7AEADB23D809C821E7491CCDE9B1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QQ\597971968\Image\C2C\1B7AEADB23D809C821E7491CCDE9B1E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6185" cy="2827586"/>
                    </a:xfrm>
                    <a:prstGeom prst="rect">
                      <a:avLst/>
                    </a:prstGeom>
                    <a:ln>
                      <a:noFill/>
                    </a:ln>
                    <a:effectLst>
                      <a:outerShdw blurRad="292100" dist="139700" dir="2700000" algn="tl" rotWithShape="0">
                        <a:srgbClr val="333333">
                          <a:alpha val="65000"/>
                        </a:srgbClr>
                      </a:outerShdw>
                    </a:effectLst>
                  </pic:spPr>
                </pic:pic>
              </a:graphicData>
            </a:graphic>
          </wp:anchor>
        </w:drawing>
      </w:r>
      <w:r w:rsidR="002A10FA">
        <w:rPr>
          <w:rFonts w:hint="eastAsia"/>
        </w:rPr>
        <w:t>水量大、温度合适、空间大、女生专用，离宿舍近（对</w:t>
      </w:r>
      <w:proofErr w:type="gramStart"/>
      <w:r w:rsidR="002A10FA">
        <w:rPr>
          <w:rFonts w:hint="eastAsia"/>
        </w:rPr>
        <w:t>彩虹楼</w:t>
      </w:r>
      <w:proofErr w:type="gramEnd"/>
      <w:r w:rsidR="002A10FA">
        <w:rPr>
          <w:rFonts w:hint="eastAsia"/>
        </w:rPr>
        <w:t>的女生来说）。</w:t>
      </w:r>
      <w:r w:rsidR="002A10FA">
        <w:t xml:space="preserve"> </w:t>
      </w:r>
    </w:p>
    <w:p w14:paraId="4C71009E" w14:textId="656906A3" w:rsidR="00007719" w:rsidRDefault="00007719" w:rsidP="0028462C">
      <w:pPr>
        <w:ind w:firstLine="420"/>
      </w:pPr>
    </w:p>
    <w:p w14:paraId="279D1C18" w14:textId="58395ADC" w:rsidR="0028462C" w:rsidRDefault="0028462C">
      <w:pPr>
        <w:widowControl/>
        <w:spacing w:line="240" w:lineRule="auto"/>
        <w:ind w:firstLineChars="0" w:firstLine="0"/>
      </w:pPr>
      <w:r>
        <w:br w:type="page"/>
      </w:r>
    </w:p>
    <w:p w14:paraId="0E82D64B" w14:textId="77777777" w:rsidR="00510360" w:rsidRPr="00510360" w:rsidRDefault="00510360" w:rsidP="0028462C">
      <w:pPr>
        <w:ind w:firstLine="420"/>
      </w:pPr>
    </w:p>
    <w:p w14:paraId="0E74BA92" w14:textId="0E8F5D1F" w:rsidR="007E08D6" w:rsidRDefault="007E08D6" w:rsidP="000045D4">
      <w:pPr>
        <w:pStyle w:val="a0"/>
        <w:numPr>
          <w:ilvl w:val="0"/>
          <w:numId w:val="14"/>
        </w:numPr>
      </w:pPr>
      <w:bookmarkStart w:id="14" w:name="_Toc14351005"/>
      <w:bookmarkStart w:id="15" w:name="_Toc13869374"/>
      <w:r>
        <w:rPr>
          <w:rFonts w:hint="eastAsia"/>
        </w:rPr>
        <w:t>男生寝室：西</w:t>
      </w:r>
      <w:r w:rsidR="00435F09">
        <w:rPr>
          <w:rFonts w:hint="eastAsia"/>
        </w:rPr>
        <w:t>6</w:t>
      </w:r>
      <w:r>
        <w:rPr>
          <w:rFonts w:hint="eastAsia"/>
        </w:rPr>
        <w:t>舍</w:t>
      </w:r>
      <w:bookmarkEnd w:id="14"/>
      <w:bookmarkEnd w:id="15"/>
    </w:p>
    <w:p w14:paraId="00E1A8DB" w14:textId="422B3DA3" w:rsidR="007E08D6" w:rsidRDefault="007E08D6" w:rsidP="007E08D6">
      <w:pPr>
        <w:ind w:firstLine="420"/>
      </w:pPr>
      <w:r>
        <w:rPr>
          <w:rFonts w:hint="eastAsia"/>
        </w:rPr>
        <w:t>在</w:t>
      </w:r>
      <w:r>
        <w:rPr>
          <w:rFonts w:hint="eastAsia"/>
        </w:rPr>
        <w:t>2019</w:t>
      </w:r>
      <w:r>
        <w:rPr>
          <w:rFonts w:hint="eastAsia"/>
        </w:rPr>
        <w:t>年之前，这个宿舍是供研究生居住的，今年研究生毕业后，</w:t>
      </w:r>
      <w:proofErr w:type="gramStart"/>
      <w:r>
        <w:rPr>
          <w:rFonts w:hint="eastAsia"/>
        </w:rPr>
        <w:t>暑期有优本</w:t>
      </w:r>
      <w:proofErr w:type="gramEnd"/>
      <w:r>
        <w:rPr>
          <w:rFonts w:hint="eastAsia"/>
        </w:rPr>
        <w:t>学生居住，学长并没有在这里居住的经历，只能通过简单地调查走访给出宿舍的一些基本信息。下面先结合图片展示宿舍的外观及周边环境。</w:t>
      </w:r>
    </w:p>
    <w:p w14:paraId="0A4FE174" w14:textId="10F4460D" w:rsidR="007E08D6" w:rsidRPr="002F139E" w:rsidRDefault="007E08D6" w:rsidP="002F139E">
      <w:pPr>
        <w:ind w:firstLine="420"/>
      </w:pPr>
      <w:r>
        <w:rPr>
          <w:rFonts w:hint="eastAsia"/>
        </w:rPr>
        <w:t>宿舍的</w:t>
      </w:r>
      <w:proofErr w:type="gramStart"/>
      <w:r>
        <w:rPr>
          <w:rFonts w:hint="eastAsia"/>
        </w:rPr>
        <w:t>西面在</w:t>
      </w:r>
      <w:proofErr w:type="gramEnd"/>
      <w:r>
        <w:rPr>
          <w:rFonts w:hint="eastAsia"/>
        </w:rPr>
        <w:t>上下课时人流量较大，并且在不远处有交大的快递点，可能比较喧闹</w:t>
      </w:r>
    </w:p>
    <w:p w14:paraId="5D6684AC" w14:textId="06300FB5" w:rsidR="007E08D6" w:rsidRPr="002F139E" w:rsidRDefault="007E08D6" w:rsidP="002F139E">
      <w:pPr>
        <w:ind w:firstLine="420"/>
      </w:pPr>
      <w:r>
        <w:rPr>
          <w:rFonts w:hint="eastAsia"/>
        </w:rPr>
        <w:t>宿舍年事已高，从外表看上去很有老旧居民楼的味道</w:t>
      </w:r>
    </w:p>
    <w:p w14:paraId="4DCABBC1" w14:textId="2295C168" w:rsidR="00FD07F5" w:rsidRDefault="00FD07F5" w:rsidP="00FD07F5">
      <w:pPr>
        <w:ind w:firstLine="420"/>
      </w:pPr>
      <w:r>
        <w:rPr>
          <w:noProof/>
        </w:rPr>
        <w:drawing>
          <wp:anchor distT="0" distB="0" distL="114300" distR="114300" simplePos="0" relativeHeight="251665408" behindDoc="0" locked="0" layoutInCell="1" allowOverlap="1" wp14:anchorId="050D101B" wp14:editId="1416752C">
            <wp:simplePos x="0" y="0"/>
            <wp:positionH relativeFrom="column">
              <wp:posOffset>-31750</wp:posOffset>
            </wp:positionH>
            <wp:positionV relativeFrom="page">
              <wp:posOffset>3823970</wp:posOffset>
            </wp:positionV>
            <wp:extent cx="1619250" cy="2159635"/>
            <wp:effectExtent l="0" t="0" r="0" b="0"/>
            <wp:wrapTopAndBottom/>
            <wp:docPr id="135" name="图片 135" descr="IMG_20190706_09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IMG_20190706_09304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36D91D3D" wp14:editId="232FE41D">
            <wp:simplePos x="0" y="0"/>
            <wp:positionH relativeFrom="column">
              <wp:posOffset>2114550</wp:posOffset>
            </wp:positionH>
            <wp:positionV relativeFrom="page">
              <wp:posOffset>3824605</wp:posOffset>
            </wp:positionV>
            <wp:extent cx="1619250" cy="2159635"/>
            <wp:effectExtent l="0" t="0" r="0" b="0"/>
            <wp:wrapTopAndBottom/>
            <wp:docPr id="132" name="图片 132" descr="IMG_20190706_09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G_20190706_09313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宿舍北面有车棚，截至截稿日，车棚里仍有大量的废弃自行车没有处理，开学时如果已经处理掉，可以用来供新入驻的学生停车。</w:t>
      </w:r>
    </w:p>
    <w:p w14:paraId="72E5FA27" w14:textId="6F5A00C0" w:rsidR="00FD07F5" w:rsidRDefault="00FD07F5" w:rsidP="00FD07F5">
      <w:pPr>
        <w:ind w:firstLine="420"/>
      </w:pPr>
      <w:r>
        <w:rPr>
          <w:rFonts w:hint="eastAsia"/>
        </w:rPr>
        <w:t>二楼及以上窗外会有晾衣绳，调查正值研究生</w:t>
      </w:r>
      <w:proofErr w:type="gramStart"/>
      <w:r>
        <w:rPr>
          <w:rFonts w:hint="eastAsia"/>
        </w:rPr>
        <w:t>与优本生</w:t>
      </w:r>
      <w:proofErr w:type="gramEnd"/>
      <w:r>
        <w:rPr>
          <w:rFonts w:hint="eastAsia"/>
        </w:rPr>
        <w:t>交接之际，绳上门可罗雀。</w:t>
      </w:r>
    </w:p>
    <w:p w14:paraId="12026AFA" w14:textId="6AD17C12" w:rsidR="007E08D6" w:rsidRDefault="00007719" w:rsidP="00007719">
      <w:pPr>
        <w:ind w:firstLine="420"/>
      </w:pPr>
      <w:r>
        <w:rPr>
          <w:noProof/>
        </w:rPr>
        <w:lastRenderedPageBreak/>
        <w:drawing>
          <wp:anchor distT="0" distB="0" distL="114300" distR="114300" simplePos="0" relativeHeight="251673600" behindDoc="0" locked="0" layoutInCell="1" allowOverlap="1" wp14:anchorId="4035B251" wp14:editId="685585A3">
            <wp:simplePos x="0" y="0"/>
            <wp:positionH relativeFrom="column">
              <wp:posOffset>-16510</wp:posOffset>
            </wp:positionH>
            <wp:positionV relativeFrom="paragraph">
              <wp:posOffset>2280285</wp:posOffset>
            </wp:positionV>
            <wp:extent cx="1619250" cy="2159635"/>
            <wp:effectExtent l="0" t="0" r="0" b="0"/>
            <wp:wrapTopAndBottom/>
            <wp:docPr id="31" name="图片 31" descr="IMG_20190706_09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IMG_20190706_09390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CB535E8" wp14:editId="4FA45339">
            <wp:simplePos x="0" y="0"/>
            <wp:positionH relativeFrom="column">
              <wp:posOffset>2204720</wp:posOffset>
            </wp:positionH>
            <wp:positionV relativeFrom="paragraph">
              <wp:posOffset>2280285</wp:posOffset>
            </wp:positionV>
            <wp:extent cx="1618615" cy="2159635"/>
            <wp:effectExtent l="0" t="0" r="635" b="0"/>
            <wp:wrapTopAndBottom/>
            <wp:docPr id="30" name="图片 30" descr="IMG_20190706_0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IMG_20190706_0946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1861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62C">
        <w:rPr>
          <w:noProof/>
        </w:rPr>
        <w:drawing>
          <wp:anchor distT="0" distB="0" distL="114300" distR="114300" simplePos="0" relativeHeight="251669504" behindDoc="0" locked="0" layoutInCell="1" allowOverlap="1" wp14:anchorId="00BD522B" wp14:editId="19DAE240">
            <wp:simplePos x="0" y="0"/>
            <wp:positionH relativeFrom="column">
              <wp:posOffset>-25400</wp:posOffset>
            </wp:positionH>
            <wp:positionV relativeFrom="paragraph">
              <wp:posOffset>0</wp:posOffset>
            </wp:positionV>
            <wp:extent cx="1619250" cy="2159635"/>
            <wp:effectExtent l="0" t="0" r="0" b="0"/>
            <wp:wrapTopAndBottom/>
            <wp:docPr id="131" name="图片 131" descr="IMG_20190706_09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IMG_20190706_0931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7F5">
        <w:rPr>
          <w:noProof/>
        </w:rPr>
        <w:drawing>
          <wp:anchor distT="0" distB="0" distL="114300" distR="114300" simplePos="0" relativeHeight="251687936" behindDoc="0" locked="0" layoutInCell="1" allowOverlap="1" wp14:anchorId="513ABCE6" wp14:editId="7D266A0B">
            <wp:simplePos x="0" y="0"/>
            <wp:positionH relativeFrom="column">
              <wp:posOffset>2202815</wp:posOffset>
            </wp:positionH>
            <wp:positionV relativeFrom="page">
              <wp:posOffset>535940</wp:posOffset>
            </wp:positionV>
            <wp:extent cx="1619250" cy="2159635"/>
            <wp:effectExtent l="0" t="0" r="0" b="0"/>
            <wp:wrapTopAndBottom/>
            <wp:docPr id="5" name="图片 5" descr="IMG_20190706_09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IMG_20190706_0931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139E">
        <w:rPr>
          <w:rFonts w:hint="eastAsia"/>
        </w:rPr>
        <w:t>西</w:t>
      </w:r>
      <w:r w:rsidR="002F139E">
        <w:rPr>
          <w:rFonts w:hint="eastAsia"/>
        </w:rPr>
        <w:t>4</w:t>
      </w:r>
      <w:r w:rsidR="007E08D6">
        <w:rPr>
          <w:rFonts w:hint="eastAsia"/>
        </w:rPr>
        <w:t>宿舍的东面有一间洗衣房，这是学校中为数不多仍专注于清洗工作的洗衣房，学长在这里委托了几次清洗工作，效果良好，新生有不方便清洗的衣服时可以拿到这里来。</w:t>
      </w:r>
    </w:p>
    <w:p w14:paraId="724CDEEA" w14:textId="2D74D918" w:rsidR="007E08D6" w:rsidRDefault="007E08D6" w:rsidP="002F139E">
      <w:pPr>
        <w:ind w:firstLine="420"/>
      </w:pPr>
      <w:r>
        <w:rPr>
          <w:rFonts w:hint="eastAsia"/>
        </w:rPr>
        <w:t>宿舍的南面有一片不太高的树林，夏天时可以为低楼层的向南的宿舍提供一些阴凉。</w:t>
      </w:r>
    </w:p>
    <w:p w14:paraId="1F0B6084" w14:textId="7240A2B8" w:rsidR="007E08D6" w:rsidRDefault="007E08D6" w:rsidP="002F139E">
      <w:pPr>
        <w:ind w:firstLine="420"/>
      </w:pPr>
      <w:r>
        <w:rPr>
          <w:rFonts w:hint="eastAsia"/>
        </w:rPr>
        <w:t>接下来我们进入宿舍内部。与外面的“破旧”外观形成鲜明</w:t>
      </w:r>
      <w:r>
        <w:rPr>
          <w:rFonts w:hint="eastAsia"/>
        </w:rPr>
        <w:lastRenderedPageBreak/>
        <w:t>对比的是，寝室内部的布局比较现代化，据说西</w:t>
      </w:r>
      <w:r w:rsidR="002F139E">
        <w:rPr>
          <w:rFonts w:hint="eastAsia"/>
        </w:rPr>
        <w:t>6</w:t>
      </w:r>
      <w:r>
        <w:rPr>
          <w:rFonts w:hint="eastAsia"/>
        </w:rPr>
        <w:t>宿舍是交大</w:t>
      </w:r>
      <w:proofErr w:type="gramStart"/>
      <w:r>
        <w:rPr>
          <w:rFonts w:hint="eastAsia"/>
        </w:rPr>
        <w:t>最</w:t>
      </w:r>
      <w:proofErr w:type="gramEnd"/>
      <w:r>
        <w:rPr>
          <w:rFonts w:hint="eastAsia"/>
        </w:rPr>
        <w:t>标准的宿舍。一楼的</w:t>
      </w:r>
      <w:r>
        <w:rPr>
          <w:rFonts w:hint="eastAsia"/>
        </w:rPr>
        <w:t>101-104</w:t>
      </w:r>
      <w:r>
        <w:rPr>
          <w:rFonts w:hint="eastAsia"/>
        </w:rPr>
        <w:t>属于刚才提到的洗衣房的区域，从宿舍楼内无法进入。整栋楼共有五层，其他楼层与一层的平面分布基本相同。单数寝室处在向阳的南边，高楼层的同学要根据自己对强光的接受度谨慎选择单数寝室。双数寝室在北边，一年四季不会由阳光直射。</w:t>
      </w:r>
    </w:p>
    <w:p w14:paraId="62FAF3CA" w14:textId="47A9C61C" w:rsidR="007E08D6" w:rsidRDefault="002F139E" w:rsidP="007E08D6">
      <w:pPr>
        <w:ind w:firstLine="420"/>
      </w:pPr>
      <w:r>
        <w:rPr>
          <w:rFonts w:hint="eastAsia"/>
        </w:rPr>
        <w:t>图示为</w:t>
      </w:r>
      <w:r w:rsidR="007E08D6">
        <w:rPr>
          <w:rFonts w:hint="eastAsia"/>
        </w:rPr>
        <w:t>一层走廊，其他楼层走廊的布局基本与此相同</w:t>
      </w:r>
      <w:r>
        <w:rPr>
          <w:rFonts w:hint="eastAsia"/>
        </w:rPr>
        <w:t>，</w:t>
      </w:r>
      <w:r w:rsidR="007E08D6">
        <w:rPr>
          <w:rFonts w:hint="eastAsia"/>
        </w:rPr>
        <w:t>图片摄于上午九点的顶层，可以看到光线很充足。</w:t>
      </w:r>
    </w:p>
    <w:p w14:paraId="2B5BD846" w14:textId="6BDDDE16" w:rsidR="007E08D6" w:rsidRDefault="007E08D6" w:rsidP="007E08D6">
      <w:pPr>
        <w:ind w:firstLine="420"/>
      </w:pPr>
      <w:r>
        <w:rPr>
          <w:rFonts w:hint="eastAsia"/>
        </w:rPr>
        <w:t>一楼走廊一角。一楼的小伙伴要注意了，由于一楼没有室外的晾衣绳，一楼的衣物只能挂在走廊内阴干，可以看到图中非常接近房顶的地方有一根线，这就是用来晾衣服的。</w:t>
      </w:r>
    </w:p>
    <w:p w14:paraId="6AC59F19" w14:textId="6ED62CAE" w:rsidR="007E08D6" w:rsidRDefault="007E08D6" w:rsidP="007E08D6">
      <w:pPr>
        <w:ind w:firstLine="420"/>
      </w:pPr>
      <w:r>
        <w:rPr>
          <w:rFonts w:hint="eastAsia"/>
        </w:rPr>
        <w:t>用方形管道套住的是网线，学校的网络速度勉强能让人接受，但是稳定性真的很差，隔三岔五就会因为各种原因失去连接。</w:t>
      </w:r>
    </w:p>
    <w:p w14:paraId="3854C06F" w14:textId="5AD57FCD" w:rsidR="007E08D6" w:rsidRDefault="00FD07F5" w:rsidP="00510360">
      <w:pPr>
        <w:ind w:firstLine="420"/>
      </w:pPr>
      <w:r>
        <w:rPr>
          <w:noProof/>
        </w:rPr>
        <w:drawing>
          <wp:anchor distT="0" distB="0" distL="114300" distR="114300" simplePos="0" relativeHeight="251675648" behindDoc="0" locked="0" layoutInCell="1" allowOverlap="1" wp14:anchorId="42E9BDF2" wp14:editId="4F653424">
            <wp:simplePos x="0" y="0"/>
            <wp:positionH relativeFrom="column">
              <wp:posOffset>1974850</wp:posOffset>
            </wp:positionH>
            <wp:positionV relativeFrom="paragraph">
              <wp:posOffset>477520</wp:posOffset>
            </wp:positionV>
            <wp:extent cx="1799590" cy="1350010"/>
            <wp:effectExtent l="0" t="0" r="0" b="2540"/>
            <wp:wrapTopAndBottom/>
            <wp:docPr id="28" name="图片 28" descr="IMG_20190706_0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IMG_20190706_0943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74624" behindDoc="0" locked="0" layoutInCell="1" allowOverlap="1" wp14:anchorId="077C3429" wp14:editId="24B85A19">
            <wp:simplePos x="0" y="0"/>
            <wp:positionH relativeFrom="column">
              <wp:posOffset>6350</wp:posOffset>
            </wp:positionH>
            <wp:positionV relativeFrom="paragraph">
              <wp:posOffset>477520</wp:posOffset>
            </wp:positionV>
            <wp:extent cx="1799590" cy="1350645"/>
            <wp:effectExtent l="0" t="0" r="0" b="1905"/>
            <wp:wrapTopAndBottom/>
            <wp:docPr id="29" name="图片 29" descr="IMG_20190706_09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IMG_20190706_0948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层在东西两侧各有两个卫生间，卫生间的水龙头只能出凉水</w:t>
      </w:r>
      <w:r w:rsidR="00510360">
        <w:rPr>
          <w:rFonts w:hint="eastAsia"/>
        </w:rPr>
        <w:t>。</w:t>
      </w:r>
      <w:r w:rsidR="007E08D6">
        <w:rPr>
          <w:rFonts w:hint="eastAsia"/>
        </w:rPr>
        <w:t>每层楼都有洗衣机。使用时需要先向宿管阿姨购买洗衣卡，把卡插在途中右下方的计费器上洗衣机才会通电。由于洗衣机是比较简陋的滚筒式洗衣机，没有单独加入洗衣粉或洗衣液的槽，只能和衣物加在同一腔内。学长在这里多说一句，从对自己和他人负责的角度出发，绝对不要在洗衣机里洗袜子、内衣或者鞋子（不要问我怎么知道的）</w:t>
      </w:r>
      <w:r w:rsidR="00510360">
        <w:rPr>
          <w:rFonts w:hint="eastAsia"/>
        </w:rPr>
        <w:t>。</w:t>
      </w:r>
    </w:p>
    <w:p w14:paraId="62817D29" w14:textId="4B94B037" w:rsidR="007E08D6" w:rsidRPr="00510360" w:rsidRDefault="007E08D6" w:rsidP="00510360">
      <w:pPr>
        <w:ind w:firstLine="420"/>
      </w:pPr>
      <w:r>
        <w:rPr>
          <w:rFonts w:hint="eastAsia"/>
        </w:rPr>
        <w:lastRenderedPageBreak/>
        <w:t>接下来进入同学们最期待的寝室内部，在宿管阿姨的带领下，学长参观了南面的寝室。</w:t>
      </w:r>
    </w:p>
    <w:p w14:paraId="693DE190" w14:textId="5E2F7983" w:rsidR="007E08D6" w:rsidRDefault="00510360" w:rsidP="007E08D6">
      <w:pPr>
        <w:ind w:firstLine="420"/>
      </w:pPr>
      <w:r>
        <w:rPr>
          <w:noProof/>
        </w:rPr>
        <w:drawing>
          <wp:anchor distT="0" distB="0" distL="114300" distR="114300" simplePos="0" relativeHeight="251678720" behindDoc="1" locked="0" layoutInCell="1" allowOverlap="1" wp14:anchorId="3B77B5B7" wp14:editId="29051D16">
            <wp:simplePos x="0" y="0"/>
            <wp:positionH relativeFrom="column">
              <wp:posOffset>2172970</wp:posOffset>
            </wp:positionH>
            <wp:positionV relativeFrom="page">
              <wp:posOffset>556895</wp:posOffset>
            </wp:positionV>
            <wp:extent cx="1619250" cy="2159635"/>
            <wp:effectExtent l="0" t="0" r="0" b="0"/>
            <wp:wrapTopAndBottom/>
            <wp:docPr id="25" name="图片 25" descr="IMG_20190706_09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IMG_20190706_0940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1C28B778" wp14:editId="5B54EC8A">
            <wp:simplePos x="0" y="0"/>
            <wp:positionH relativeFrom="column">
              <wp:posOffset>19050</wp:posOffset>
            </wp:positionH>
            <wp:positionV relativeFrom="page">
              <wp:posOffset>555625</wp:posOffset>
            </wp:positionV>
            <wp:extent cx="1619885" cy="2159635"/>
            <wp:effectExtent l="0" t="0" r="0" b="0"/>
            <wp:wrapSquare wrapText="bothSides"/>
            <wp:docPr id="27" name="图片 27" descr="IMG_20190706_0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IMG_20190706_0943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988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A82FC01" wp14:editId="75C93D09">
            <wp:simplePos x="0" y="0"/>
            <wp:positionH relativeFrom="column">
              <wp:posOffset>3370</wp:posOffset>
            </wp:positionH>
            <wp:positionV relativeFrom="paragraph">
              <wp:posOffset>977</wp:posOffset>
            </wp:positionV>
            <wp:extent cx="2160000" cy="1621007"/>
            <wp:effectExtent l="0" t="0" r="0" b="0"/>
            <wp:wrapSquare wrapText="bothSides"/>
            <wp:docPr id="24" name="图片 24" descr="IMG_20190706_09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IMG_20190706_0940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60000" cy="16210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西</w:t>
      </w:r>
      <w:r>
        <w:rPr>
          <w:rFonts w:hint="eastAsia"/>
        </w:rPr>
        <w:t>6</w:t>
      </w:r>
      <w:r w:rsidR="007E08D6">
        <w:rPr>
          <w:rFonts w:hint="eastAsia"/>
        </w:rPr>
        <w:t>宿舍内大多是四人间寝室，四张</w:t>
      </w:r>
      <w:proofErr w:type="gramStart"/>
      <w:r w:rsidR="007E08D6">
        <w:rPr>
          <w:rFonts w:hint="eastAsia"/>
        </w:rPr>
        <w:t>床分别</w:t>
      </w:r>
      <w:proofErr w:type="gramEnd"/>
      <w:r w:rsidR="007E08D6">
        <w:rPr>
          <w:rFonts w:hint="eastAsia"/>
        </w:rPr>
        <w:t>用</w:t>
      </w:r>
      <w:r w:rsidR="007E08D6">
        <w:rPr>
          <w:rFonts w:hint="eastAsia"/>
        </w:rPr>
        <w:t>ABCD</w:t>
      </w:r>
      <w:r w:rsidR="007E08D6">
        <w:rPr>
          <w:rFonts w:hint="eastAsia"/>
        </w:rPr>
        <w:t>编号，靠窗位置的是</w:t>
      </w:r>
      <w:r w:rsidR="007E08D6">
        <w:rPr>
          <w:rFonts w:hint="eastAsia"/>
        </w:rPr>
        <w:t>BC</w:t>
      </w:r>
      <w:r w:rsidR="007E08D6">
        <w:rPr>
          <w:rFonts w:hint="eastAsia"/>
        </w:rPr>
        <w:t>床，靠门位置的是</w:t>
      </w:r>
      <w:r w:rsidR="007E08D6">
        <w:rPr>
          <w:rFonts w:hint="eastAsia"/>
        </w:rPr>
        <w:t>AD</w:t>
      </w:r>
      <w:r w:rsidR="007E08D6">
        <w:rPr>
          <w:rFonts w:hint="eastAsia"/>
        </w:rPr>
        <w:t>床。在本寝室中，</w:t>
      </w:r>
      <w:r w:rsidR="007E08D6">
        <w:rPr>
          <w:rFonts w:hint="eastAsia"/>
        </w:rPr>
        <w:t>AB</w:t>
      </w:r>
      <w:r w:rsidR="007E08D6">
        <w:rPr>
          <w:rFonts w:hint="eastAsia"/>
        </w:rPr>
        <w:t>床是两张独立的床，而</w:t>
      </w:r>
      <w:r w:rsidR="007E08D6">
        <w:rPr>
          <w:rFonts w:hint="eastAsia"/>
        </w:rPr>
        <w:t>CD</w:t>
      </w:r>
      <w:r w:rsidR="007E08D6">
        <w:rPr>
          <w:rFonts w:hint="eastAsia"/>
        </w:rPr>
        <w:t>床是连在一起的，只是由于过去这里是三人间，由一张单人床和一套连在一起的双人床，现在添了一张单人床变成了四人间。根据学长在其他宿舍楼的住宿经验，寝室里灰尘会比较多。</w:t>
      </w:r>
    </w:p>
    <w:p w14:paraId="36185EA3" w14:textId="2DA3B3B0" w:rsidR="007E08D6" w:rsidRDefault="007E08D6" w:rsidP="007E08D6">
      <w:pPr>
        <w:ind w:firstLine="420"/>
      </w:pPr>
      <w:r>
        <w:rPr>
          <w:rFonts w:hint="eastAsia"/>
        </w:rPr>
        <w:t>西</w:t>
      </w:r>
      <w:r w:rsidR="00510360">
        <w:rPr>
          <w:rFonts w:hint="eastAsia"/>
        </w:rPr>
        <w:t>6</w:t>
      </w:r>
      <w:r>
        <w:rPr>
          <w:rFonts w:hint="eastAsia"/>
        </w:rPr>
        <w:t>宿舍内使用的是交大中最常见的上床下桌套装。桌面部分长</w:t>
      </w:r>
      <w:r>
        <w:rPr>
          <w:rFonts w:hint="eastAsia"/>
        </w:rPr>
        <w:t>1.2m</w:t>
      </w:r>
      <w:r>
        <w:rPr>
          <w:rFonts w:hint="eastAsia"/>
        </w:rPr>
        <w:t>，宽</w:t>
      </w:r>
      <w:r>
        <w:rPr>
          <w:rFonts w:hint="eastAsia"/>
        </w:rPr>
        <w:t>0.6m</w:t>
      </w:r>
      <w:r>
        <w:rPr>
          <w:rFonts w:hint="eastAsia"/>
        </w:rPr>
        <w:t>，从桌面到床底纵深</w:t>
      </w:r>
      <w:r>
        <w:rPr>
          <w:rFonts w:hint="eastAsia"/>
        </w:rPr>
        <w:t>0.9m</w:t>
      </w:r>
      <w:r>
        <w:rPr>
          <w:rFonts w:hint="eastAsia"/>
        </w:rPr>
        <w:t>。从设计上来讲的话属于电脑桌，有放键盘的抽屉和桌面的走线孔，衣柜和其中一个抽屉装有可以上锁的位点，不过</w:t>
      </w:r>
      <w:proofErr w:type="gramStart"/>
      <w:r>
        <w:rPr>
          <w:rFonts w:hint="eastAsia"/>
        </w:rPr>
        <w:t>锁需要</w:t>
      </w:r>
      <w:proofErr w:type="gramEnd"/>
      <w:r>
        <w:rPr>
          <w:rFonts w:hint="eastAsia"/>
        </w:rPr>
        <w:t>自备。</w:t>
      </w:r>
    </w:p>
    <w:p w14:paraId="15F10330" w14:textId="7C3122A7" w:rsidR="007E08D6" w:rsidRDefault="007E08D6" w:rsidP="007E08D6">
      <w:pPr>
        <w:ind w:firstLine="420"/>
      </w:pPr>
      <w:r>
        <w:rPr>
          <w:rFonts w:hint="eastAsia"/>
        </w:rPr>
        <w:lastRenderedPageBreak/>
        <w:t>桌下放腿的空间仅高</w:t>
      </w:r>
      <w:r>
        <w:rPr>
          <w:rFonts w:hint="eastAsia"/>
        </w:rPr>
        <w:t>0.6m</w:t>
      </w:r>
      <w:r>
        <w:rPr>
          <w:rFonts w:hint="eastAsia"/>
        </w:rPr>
        <w:t>，想要换椅子的同学需要谨慎考虑，椅子太高会导致腿无处安置。桌子左侧或右侧的大衣柜高</w:t>
      </w:r>
      <w:r>
        <w:rPr>
          <w:rFonts w:hint="eastAsia"/>
        </w:rPr>
        <w:t>1.4m</w:t>
      </w:r>
      <w:r>
        <w:rPr>
          <w:rFonts w:hint="eastAsia"/>
        </w:rPr>
        <w:t>，长</w:t>
      </w:r>
      <w:r>
        <w:rPr>
          <w:rFonts w:hint="eastAsia"/>
        </w:rPr>
        <w:t>0.7m</w:t>
      </w:r>
      <w:r>
        <w:rPr>
          <w:rFonts w:hint="eastAsia"/>
        </w:rPr>
        <w:t>，宽</w:t>
      </w:r>
      <w:r>
        <w:rPr>
          <w:rFonts w:hint="eastAsia"/>
        </w:rPr>
        <w:t>0.6m</w:t>
      </w:r>
      <w:r>
        <w:rPr>
          <w:rFonts w:hint="eastAsia"/>
        </w:rPr>
        <w:t>，内部用悬挂衣物的横杆和小的隔层，衣物不太多的同学合理规划空间基本上可以放下四季衣物。</w:t>
      </w:r>
    </w:p>
    <w:p w14:paraId="5A13FF6F" w14:textId="1F6B60E4" w:rsidR="007E08D6" w:rsidRDefault="007E08D6" w:rsidP="007E08D6">
      <w:pPr>
        <w:ind w:firstLine="420"/>
      </w:pPr>
      <w:proofErr w:type="gramStart"/>
      <w:r>
        <w:rPr>
          <w:rFonts w:hint="eastAsia"/>
        </w:rPr>
        <w:t>床长</w:t>
      </w:r>
      <w:proofErr w:type="gramEnd"/>
      <w:r>
        <w:rPr>
          <w:rFonts w:hint="eastAsia"/>
        </w:rPr>
        <w:t>1.9m</w:t>
      </w:r>
      <w:r>
        <w:rPr>
          <w:rFonts w:hint="eastAsia"/>
        </w:rPr>
        <w:t>，宽</w:t>
      </w:r>
      <w:r>
        <w:rPr>
          <w:rFonts w:hint="eastAsia"/>
        </w:rPr>
        <w:t>0.9m</w:t>
      </w:r>
      <w:r>
        <w:rPr>
          <w:rFonts w:hint="eastAsia"/>
        </w:rPr>
        <w:t>，高度很充足，可以摆下</w:t>
      </w:r>
      <w:r>
        <w:rPr>
          <w:rFonts w:hint="eastAsia"/>
        </w:rPr>
        <w:t>1.1m</w:t>
      </w:r>
      <w:r>
        <w:rPr>
          <w:rFonts w:hint="eastAsia"/>
        </w:rPr>
        <w:t>高的蚊帐。部分床两侧自带横杆，可以用来悬挂蚊帐。</w:t>
      </w:r>
    </w:p>
    <w:p w14:paraId="4EC7A914" w14:textId="05691829" w:rsidR="007E08D6" w:rsidRDefault="007E08D6" w:rsidP="00510360">
      <w:pPr>
        <w:ind w:firstLine="420"/>
      </w:pPr>
      <w:r>
        <w:rPr>
          <w:rFonts w:hint="eastAsia"/>
        </w:rPr>
        <w:t>寝室里有空调和暖气，但是空调安装在</w:t>
      </w:r>
      <w:r>
        <w:rPr>
          <w:rFonts w:hint="eastAsia"/>
        </w:rPr>
        <w:t>C</w:t>
      </w:r>
      <w:r>
        <w:rPr>
          <w:rFonts w:hint="eastAsia"/>
        </w:rPr>
        <w:t>床上方，</w:t>
      </w:r>
      <w:r>
        <w:rPr>
          <w:rFonts w:hint="eastAsia"/>
        </w:rPr>
        <w:t>C</w:t>
      </w:r>
      <w:r>
        <w:rPr>
          <w:rFonts w:hint="eastAsia"/>
        </w:rPr>
        <w:t>床的小伙伴搭蚊帐可能会收到影响，出</w:t>
      </w:r>
      <w:proofErr w:type="gramStart"/>
      <w:r>
        <w:rPr>
          <w:rFonts w:hint="eastAsia"/>
        </w:rPr>
        <w:t>风方向</w:t>
      </w:r>
      <w:proofErr w:type="gramEnd"/>
      <w:r>
        <w:rPr>
          <w:rFonts w:hint="eastAsia"/>
        </w:rPr>
        <w:t>不对的话会着凉。</w:t>
      </w:r>
    </w:p>
    <w:p w14:paraId="5CAE4D3D" w14:textId="4FEF0DC3" w:rsidR="007E08D6" w:rsidRDefault="007E08D6" w:rsidP="007E08D6">
      <w:pPr>
        <w:ind w:firstLine="420"/>
      </w:pPr>
      <w:r>
        <w:rPr>
          <w:rFonts w:hint="eastAsia"/>
        </w:rPr>
        <w:t>在靠门的位置由很多储物柜，是四人间内存放物品的主要地点</w:t>
      </w:r>
    </w:p>
    <w:p w14:paraId="1F31CCFD" w14:textId="0DCBC281" w:rsidR="007E08D6" w:rsidRDefault="007E08D6" w:rsidP="007E08D6">
      <w:pPr>
        <w:ind w:firstLine="420"/>
      </w:pPr>
      <w:r>
        <w:rPr>
          <w:rFonts w:hint="eastAsia"/>
        </w:rPr>
        <w:t>最后是水电缴费问题。宿舍的供水问题是由水房解决的，如果需要水的话，一般取同层的水房打水就可以解决问题。每层的两个水房中，有一个安装了饮水器，可以提供热水。有需要的同学也可以在寝室内安装一台饮水机，同时向学校订购桶装水。</w:t>
      </w:r>
    </w:p>
    <w:p w14:paraId="39177AC0" w14:textId="440F8E2F" w:rsidR="007E08D6" w:rsidRPr="007E08D6" w:rsidRDefault="00FD07F5" w:rsidP="00C103B2">
      <w:pPr>
        <w:ind w:firstLine="420"/>
      </w:pPr>
      <w:r>
        <w:rPr>
          <w:noProof/>
        </w:rPr>
        <w:drawing>
          <wp:anchor distT="0" distB="0" distL="114300" distR="114300" simplePos="0" relativeHeight="251661312" behindDoc="0" locked="0" layoutInCell="1" allowOverlap="1" wp14:anchorId="0E0A99FE" wp14:editId="4B9CB9A7">
            <wp:simplePos x="0" y="0"/>
            <wp:positionH relativeFrom="column">
              <wp:posOffset>2002790</wp:posOffset>
            </wp:positionH>
            <wp:positionV relativeFrom="paragraph">
              <wp:posOffset>477520</wp:posOffset>
            </wp:positionV>
            <wp:extent cx="1799590" cy="1350010"/>
            <wp:effectExtent l="0" t="0" r="0" b="2540"/>
            <wp:wrapSquare wrapText="bothSides"/>
            <wp:docPr id="23" name="图片 23" descr="IMG_20190706_0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IMG_20190706_09405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60288" behindDoc="0" locked="0" layoutInCell="1" allowOverlap="1" wp14:anchorId="47C260D7" wp14:editId="483C47D6">
            <wp:simplePos x="0" y="0"/>
            <wp:positionH relativeFrom="column">
              <wp:posOffset>1270</wp:posOffset>
            </wp:positionH>
            <wp:positionV relativeFrom="paragraph">
              <wp:posOffset>477520</wp:posOffset>
            </wp:positionV>
            <wp:extent cx="1799590" cy="1350645"/>
            <wp:effectExtent l="0" t="0" r="0" b="1905"/>
            <wp:wrapSquare wrapText="bothSides"/>
            <wp:docPr id="22" name="图片 22" descr="IMG_20190706_0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IMG_20190706_09405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位本科生每个月都可以领取到十几度的电，电费计算是以寝室为单位的，也就是说每个寝室每个月有四五十度的免费电可以用。如果超过这个额度，就需要交电费了。交电费的话可以前往</w:t>
      </w:r>
      <w:proofErr w:type="gramStart"/>
      <w:r w:rsidR="007E08D6">
        <w:rPr>
          <w:rFonts w:hint="eastAsia"/>
        </w:rPr>
        <w:t>康桥苑一</w:t>
      </w:r>
      <w:proofErr w:type="gramEnd"/>
      <w:r w:rsidR="007E08D6">
        <w:rPr>
          <w:rFonts w:hint="eastAsia"/>
        </w:rPr>
        <w:t>楼的西北角的窗口办理手续，预存电费。</w:t>
      </w:r>
      <w:r w:rsidR="007E08D6">
        <w:br w:type="page"/>
      </w:r>
    </w:p>
    <w:p w14:paraId="6C9D49BE" w14:textId="7AF1A33B" w:rsidR="004A76A7" w:rsidRDefault="004A76A7" w:rsidP="00692065">
      <w:pPr>
        <w:pStyle w:val="a"/>
      </w:pPr>
      <w:bookmarkStart w:id="16" w:name="_Toc14351006"/>
      <w:bookmarkStart w:id="17" w:name="_Toc13869375"/>
      <w:r>
        <w:rPr>
          <w:rFonts w:hint="eastAsia"/>
        </w:rPr>
        <w:lastRenderedPageBreak/>
        <w:t>行</w:t>
      </w:r>
      <w:bookmarkEnd w:id="16"/>
      <w:bookmarkEnd w:id="17"/>
    </w:p>
    <w:p w14:paraId="230FF876" w14:textId="5E987963" w:rsidR="00BB5023" w:rsidRPr="00BB5023" w:rsidRDefault="00BB5023" w:rsidP="000045D4">
      <w:pPr>
        <w:pStyle w:val="a0"/>
        <w:numPr>
          <w:ilvl w:val="0"/>
          <w:numId w:val="32"/>
        </w:numPr>
      </w:pPr>
      <w:bookmarkStart w:id="18" w:name="_Toc14351007"/>
      <w:r>
        <w:rPr>
          <w:rFonts w:hint="eastAsia"/>
        </w:rPr>
        <w:t>校内通行</w:t>
      </w:r>
      <w:bookmarkEnd w:id="18"/>
    </w:p>
    <w:p w14:paraId="44A55816" w14:textId="77777777" w:rsidR="00BB5023" w:rsidRDefault="00BB5023" w:rsidP="00BB5023">
      <w:pPr>
        <w:ind w:firstLine="420"/>
      </w:pPr>
      <w:r>
        <w:rPr>
          <w:rFonts w:hint="eastAsia"/>
        </w:rPr>
        <w:t>校园里可以使用的交通工具有：自行车、电瓶车、平衡车、摩托车（不推荐）、汽车（</w:t>
      </w:r>
      <w:r>
        <w:t>……</w:t>
      </w:r>
      <w:r>
        <w:t>）</w:t>
      </w:r>
    </w:p>
    <w:p w14:paraId="16311C56" w14:textId="77777777" w:rsidR="00BB5023" w:rsidRDefault="00BB5023" w:rsidP="00C60F96">
      <w:pPr>
        <w:pStyle w:val="af3"/>
        <w:numPr>
          <w:ilvl w:val="0"/>
          <w:numId w:val="33"/>
        </w:numPr>
      </w:pPr>
      <w:r>
        <w:rPr>
          <w:rFonts w:hint="eastAsia"/>
        </w:rPr>
        <w:t>自行车</w:t>
      </w:r>
      <w:r>
        <w:t>:</w:t>
      </w:r>
    </w:p>
    <w:p w14:paraId="7518C8A2" w14:textId="77777777" w:rsidR="00BB5023" w:rsidRDefault="00BB5023" w:rsidP="00BB5023">
      <w:pPr>
        <w:pStyle w:val="af5"/>
        <w:ind w:right="210"/>
      </w:pPr>
      <w:r>
        <w:rPr>
          <w:rFonts w:hint="eastAsia"/>
        </w:rPr>
        <w:t>二手购买方式：</w:t>
      </w:r>
    </w:p>
    <w:p w14:paraId="52D5F44C" w14:textId="77777777" w:rsidR="00BB5023" w:rsidRDefault="00BB5023" w:rsidP="00BB5023">
      <w:pPr>
        <w:ind w:firstLine="420"/>
      </w:pPr>
      <w:r>
        <w:t>1.</w:t>
      </w:r>
      <w:r>
        <w:tab/>
      </w:r>
      <w:r>
        <w:t>新尚</w:t>
      </w:r>
      <w:r>
        <w:rPr>
          <w:rFonts w:hint="eastAsia"/>
        </w:rPr>
        <w:t>超市</w:t>
      </w:r>
      <w:proofErr w:type="gramStart"/>
      <w:r>
        <w:t>底下阿善旧货</w:t>
      </w:r>
      <w:proofErr w:type="gramEnd"/>
      <w:r>
        <w:t>购买</w:t>
      </w:r>
    </w:p>
    <w:p w14:paraId="7509F4C7" w14:textId="77777777" w:rsidR="00BB5023" w:rsidRDefault="00BB5023" w:rsidP="00BB5023">
      <w:pPr>
        <w:ind w:firstLine="420"/>
      </w:pPr>
      <w:r>
        <w:t>2.</w:t>
      </w:r>
      <w:r>
        <w:tab/>
      </w:r>
      <w:r>
        <w:t>和学长学</w:t>
      </w:r>
      <w:proofErr w:type="gramStart"/>
      <w:r>
        <w:t>姐交易</w:t>
      </w:r>
      <w:r>
        <w:t xml:space="preserve"> </w:t>
      </w:r>
      <w:r>
        <w:t>仙交</w:t>
      </w:r>
      <w:proofErr w:type="gramEnd"/>
      <w:r>
        <w:t>闲置群：</w:t>
      </w:r>
      <w:r>
        <w:t xml:space="preserve">834634529 </w:t>
      </w:r>
      <w:r>
        <w:rPr>
          <w:rFonts w:hint="eastAsia"/>
        </w:rPr>
        <w:t>等</w:t>
      </w:r>
    </w:p>
    <w:p w14:paraId="1A006916" w14:textId="77777777" w:rsidR="00BB5023" w:rsidRDefault="00BB5023" w:rsidP="00BB5023">
      <w:pPr>
        <w:pStyle w:val="af5"/>
        <w:ind w:right="210"/>
      </w:pPr>
      <w:r>
        <w:rPr>
          <w:rFonts w:hint="eastAsia"/>
        </w:rPr>
        <w:t>新车购买方式：</w:t>
      </w:r>
    </w:p>
    <w:p w14:paraId="1CCC2EF6" w14:textId="77777777" w:rsidR="00BB5023" w:rsidRDefault="00BB5023" w:rsidP="00BB5023">
      <w:pPr>
        <w:ind w:firstLine="420"/>
      </w:pPr>
      <w:r>
        <w:t>1.</w:t>
      </w:r>
      <w:r>
        <w:tab/>
      </w:r>
      <w:r>
        <w:t>网购</w:t>
      </w:r>
      <w:r>
        <w:rPr>
          <w:rFonts w:hint="eastAsia"/>
        </w:rPr>
        <w:t>（一般是德</w:t>
      </w:r>
      <w:proofErr w:type="gramStart"/>
      <w:r>
        <w:rPr>
          <w:rFonts w:hint="eastAsia"/>
        </w:rPr>
        <w:t>邦</w:t>
      </w:r>
      <w:proofErr w:type="gramEnd"/>
      <w:r>
        <w:rPr>
          <w:rFonts w:hint="eastAsia"/>
        </w:rPr>
        <w:t>快递，三到五天）</w:t>
      </w:r>
    </w:p>
    <w:p w14:paraId="60324F29" w14:textId="77777777" w:rsidR="00BB5023" w:rsidRDefault="00BB5023" w:rsidP="00BB5023">
      <w:pPr>
        <w:ind w:firstLine="420"/>
      </w:pPr>
      <w:r>
        <w:t>2.</w:t>
      </w:r>
      <w:r>
        <w:tab/>
      </w:r>
      <w:r>
        <w:t>伞塔路自行车店购买</w:t>
      </w:r>
    </w:p>
    <w:p w14:paraId="0513AFCA" w14:textId="77777777" w:rsidR="00BB5023" w:rsidRDefault="00BB5023" w:rsidP="00C60F96">
      <w:pPr>
        <w:pStyle w:val="af3"/>
      </w:pPr>
      <w:r>
        <w:rPr>
          <w:rFonts w:hint="eastAsia"/>
        </w:rPr>
        <w:t>电瓶车</w:t>
      </w:r>
      <w:r>
        <w:t>:</w:t>
      </w:r>
    </w:p>
    <w:p w14:paraId="5F4B8E54" w14:textId="77777777" w:rsidR="00BB5023" w:rsidRDefault="00BB5023" w:rsidP="00BB5023">
      <w:pPr>
        <w:pStyle w:val="af5"/>
        <w:ind w:right="210"/>
      </w:pPr>
      <w:r>
        <w:rPr>
          <w:rFonts w:hint="eastAsia"/>
        </w:rPr>
        <w:t>购买方式</w:t>
      </w:r>
      <w:r>
        <w:t>:</w:t>
      </w:r>
    </w:p>
    <w:p w14:paraId="70A02453" w14:textId="77777777" w:rsidR="00BB5023" w:rsidRDefault="00BB5023" w:rsidP="00BB5023">
      <w:pPr>
        <w:ind w:firstLine="420"/>
      </w:pPr>
      <w:r>
        <w:t>1.</w:t>
      </w:r>
      <w:r>
        <w:tab/>
      </w:r>
      <w:r>
        <w:t>伞塔路</w:t>
      </w:r>
      <w:r>
        <w:rPr>
          <w:rFonts w:hint="eastAsia"/>
        </w:rPr>
        <w:t>电瓶车店</w:t>
      </w:r>
    </w:p>
    <w:p w14:paraId="4A9E6F00" w14:textId="77777777" w:rsidR="00BB5023" w:rsidRDefault="00BB5023" w:rsidP="00BB5023">
      <w:pPr>
        <w:ind w:firstLine="420"/>
      </w:pPr>
      <w:r>
        <w:t>2.</w:t>
      </w:r>
      <w:r>
        <w:tab/>
      </w:r>
      <w:r>
        <w:t>二手交易</w:t>
      </w:r>
      <w:r>
        <w:rPr>
          <w:rFonts w:hint="eastAsia"/>
        </w:rPr>
        <w:t>（</w:t>
      </w:r>
      <w:r>
        <w:t>同自行车</w:t>
      </w:r>
      <w:r>
        <w:rPr>
          <w:rFonts w:hint="eastAsia"/>
        </w:rPr>
        <w:t>）</w:t>
      </w:r>
    </w:p>
    <w:p w14:paraId="3B152DBD" w14:textId="77777777" w:rsidR="00BB5023" w:rsidRDefault="00BB5023" w:rsidP="00BB5023">
      <w:pPr>
        <w:pStyle w:val="af5"/>
        <w:ind w:right="210"/>
      </w:pPr>
      <w:r>
        <w:rPr>
          <w:rFonts w:hint="eastAsia"/>
        </w:rPr>
        <w:t>关于新车购买：</w:t>
      </w:r>
    </w:p>
    <w:p w14:paraId="3688843A" w14:textId="77777777" w:rsidR="00BB5023" w:rsidRDefault="00BB5023" w:rsidP="00BB5023">
      <w:pPr>
        <w:ind w:firstLine="420"/>
      </w:pPr>
      <w:r>
        <w:rPr>
          <w:rFonts w:hint="eastAsia"/>
        </w:rPr>
        <w:t>价格：</w:t>
      </w:r>
      <w:r>
        <w:t>因品牌而异，建议能还价就还价，除了一部分门店，基本都可以还价。</w:t>
      </w:r>
    </w:p>
    <w:p w14:paraId="2E45735F" w14:textId="77777777" w:rsidR="00BB5023" w:rsidRDefault="00BB5023" w:rsidP="00BB5023">
      <w:pPr>
        <w:ind w:firstLine="420"/>
      </w:pPr>
      <w:r>
        <w:rPr>
          <w:rFonts w:hint="eastAsia"/>
        </w:rPr>
        <w:t>注意事项：问清楚三包，维修电话；上车牌需要＋</w:t>
      </w:r>
      <w:r>
        <w:t>30</w:t>
      </w:r>
      <w:r>
        <w:t>块，</w:t>
      </w:r>
      <w:r>
        <w:lastRenderedPageBreak/>
        <w:t>如果是校内</w:t>
      </w:r>
      <w:proofErr w:type="gramStart"/>
      <w:r>
        <w:t>骑或者</w:t>
      </w:r>
      <w:proofErr w:type="gramEnd"/>
      <w:r>
        <w:t>校外小范围不需要上车牌。</w:t>
      </w:r>
    </w:p>
    <w:p w14:paraId="3967D63C" w14:textId="77777777" w:rsidR="00BB5023" w:rsidRDefault="00BB5023" w:rsidP="00BB5023">
      <w:pPr>
        <w:ind w:firstLine="420"/>
      </w:pPr>
    </w:p>
    <w:p w14:paraId="5F9283A7" w14:textId="77777777" w:rsidR="00BB5023" w:rsidRDefault="00BB5023" w:rsidP="00BB5023">
      <w:pPr>
        <w:pStyle w:val="af5"/>
        <w:ind w:right="210"/>
      </w:pPr>
      <w:r>
        <w:rPr>
          <w:rFonts w:hint="eastAsia"/>
        </w:rPr>
        <w:t>电瓶车充电地点</w:t>
      </w:r>
      <w:r>
        <w:t>:</w:t>
      </w:r>
    </w:p>
    <w:p w14:paraId="12D17EEE" w14:textId="77777777" w:rsidR="00BB5023" w:rsidRDefault="00BB5023" w:rsidP="00BB5023">
      <w:pPr>
        <w:ind w:firstLine="420"/>
      </w:pPr>
      <w:r>
        <w:t xml:space="preserve">1. </w:t>
      </w:r>
      <w:r>
        <w:t>温泉浴室对面车棚内，一元半小时，每次最多充</w:t>
      </w:r>
      <w:r>
        <w:t>99</w:t>
      </w:r>
      <w:r>
        <w:t>分钟（四块），建议投三元（</w:t>
      </w:r>
      <w:r>
        <w:t>90</w:t>
      </w:r>
      <w:r>
        <w:t>分钟）而且十点左右会断电</w:t>
      </w:r>
    </w:p>
    <w:p w14:paraId="09FF1B19" w14:textId="77777777" w:rsidR="00BB5023" w:rsidRDefault="00BB5023" w:rsidP="00BB5023">
      <w:pPr>
        <w:ind w:firstLine="420"/>
      </w:pPr>
      <w:r>
        <w:t xml:space="preserve">2. </w:t>
      </w:r>
      <w:r>
        <w:t>梧桐苑北边、崇实书院前、文治书院门口都可充电，收费比温泉浴室对面车棚便宜，根据不同电瓶收费不同。方式：办理充电卡（充电站有详细介绍）；其中文治书院对面支持投币。</w:t>
      </w:r>
    </w:p>
    <w:p w14:paraId="1ABF4F1F" w14:textId="77777777" w:rsidR="00BB5023" w:rsidRDefault="00BB5023" w:rsidP="00C60F96">
      <w:pPr>
        <w:pStyle w:val="af3"/>
      </w:pPr>
      <w:r>
        <w:rPr>
          <w:rFonts w:hint="eastAsia"/>
        </w:rPr>
        <w:t>平衡车：</w:t>
      </w:r>
    </w:p>
    <w:p w14:paraId="384B2537" w14:textId="77777777" w:rsidR="00BB5023" w:rsidRPr="00597B7D" w:rsidRDefault="00BB5023" w:rsidP="00BB5023">
      <w:pPr>
        <w:ind w:firstLine="420"/>
      </w:pPr>
      <w:r>
        <w:rPr>
          <w:rFonts w:hint="eastAsia"/>
        </w:rPr>
        <w:t>学校确实有不少使用平衡车的同学，个人认为不是特别方便，因为学校减速带较多，而且路也不太平整，按个人喜好购买。</w:t>
      </w:r>
    </w:p>
    <w:p w14:paraId="39AC2903" w14:textId="22788707" w:rsidR="00BB5023" w:rsidRPr="00BB5023" w:rsidRDefault="00BB5023" w:rsidP="00C103B2">
      <w:pPr>
        <w:pStyle w:val="a0"/>
      </w:pPr>
      <w:bookmarkStart w:id="19" w:name="_Toc13869376"/>
      <w:bookmarkStart w:id="20" w:name="_Toc14351008"/>
      <w:r>
        <w:rPr>
          <w:rFonts w:hint="eastAsia"/>
        </w:rPr>
        <w:t>各个校区</w:t>
      </w:r>
      <w:bookmarkEnd w:id="19"/>
      <w:r>
        <w:rPr>
          <w:rFonts w:hint="eastAsia"/>
        </w:rPr>
        <w:t>通行</w:t>
      </w:r>
      <w:bookmarkEnd w:id="20"/>
    </w:p>
    <w:p w14:paraId="19678411" w14:textId="77777777" w:rsidR="00492ADD" w:rsidRPr="00492ADD" w:rsidRDefault="00492ADD" w:rsidP="00C60F96">
      <w:pPr>
        <w:pStyle w:val="af3"/>
        <w:numPr>
          <w:ilvl w:val="0"/>
          <w:numId w:val="10"/>
        </w:numPr>
      </w:pPr>
      <w:r w:rsidRPr="00492ADD">
        <w:t>兴庆校区</w:t>
      </w:r>
      <w:r w:rsidRPr="00492ADD">
        <w:t>——</w:t>
      </w:r>
      <w:r w:rsidRPr="00492ADD">
        <w:t>雁塔校区</w:t>
      </w:r>
    </w:p>
    <w:p w14:paraId="33425140" w14:textId="7F4FA136" w:rsidR="00492ADD" w:rsidRPr="00492ADD" w:rsidRDefault="00492ADD" w:rsidP="000045D4">
      <w:pPr>
        <w:pStyle w:val="af"/>
        <w:numPr>
          <w:ilvl w:val="0"/>
          <w:numId w:val="8"/>
        </w:numPr>
        <w:ind w:left="420" w:firstLineChars="0"/>
      </w:pPr>
      <w:r w:rsidRPr="007036AF">
        <w:rPr>
          <w:b/>
          <w:bCs/>
        </w:rPr>
        <w:t>东南门</w:t>
      </w:r>
      <w:r w:rsidRPr="00492ADD">
        <w:t>：乘坐</w:t>
      </w:r>
      <w:r w:rsidRPr="00492ADD">
        <w:t>401/408</w:t>
      </w:r>
      <w:r w:rsidRPr="00492ADD">
        <w:t>，由沙坡村站上车，至长安路雁塔西路口（纬二街）站下车，后步行约</w:t>
      </w:r>
      <w:r w:rsidRPr="00492ADD">
        <w:t>330</w:t>
      </w:r>
      <w:r w:rsidRPr="00492ADD">
        <w:t>米。</w:t>
      </w:r>
    </w:p>
    <w:p w14:paraId="1233CC42" w14:textId="77777777" w:rsidR="00492ADD" w:rsidRPr="00492ADD" w:rsidRDefault="00492ADD" w:rsidP="000045D4">
      <w:pPr>
        <w:pStyle w:val="af"/>
        <w:numPr>
          <w:ilvl w:val="0"/>
          <w:numId w:val="8"/>
        </w:numPr>
        <w:ind w:left="420" w:firstLineChars="0"/>
      </w:pPr>
      <w:r w:rsidRPr="007036AF">
        <w:rPr>
          <w:b/>
          <w:bCs/>
        </w:rPr>
        <w:t>南门</w:t>
      </w:r>
      <w:r w:rsidRPr="00492ADD">
        <w:t>：乘坐</w:t>
      </w:r>
      <w:r w:rsidRPr="00492ADD">
        <w:t>401</w:t>
      </w:r>
      <w:r w:rsidRPr="00492ADD">
        <w:t>路，由交大南门站上车，至长安路雁塔西路口（纬二街）站下车。</w:t>
      </w:r>
    </w:p>
    <w:p w14:paraId="682FC8CE" w14:textId="77777777" w:rsidR="00492ADD" w:rsidRPr="00492ADD" w:rsidRDefault="00492ADD" w:rsidP="000045D4">
      <w:pPr>
        <w:pStyle w:val="af"/>
        <w:numPr>
          <w:ilvl w:val="0"/>
          <w:numId w:val="8"/>
        </w:numPr>
        <w:ind w:left="420" w:firstLineChars="0"/>
      </w:pPr>
      <w:r w:rsidRPr="007036AF">
        <w:rPr>
          <w:b/>
          <w:bCs/>
        </w:rPr>
        <w:t>北门</w:t>
      </w:r>
      <w:r w:rsidRPr="00492ADD">
        <w:t>：乘坐教育专线，由兴庆公园南门站上车，至长安路雁塔西路口（纬二街）站下车。</w:t>
      </w:r>
    </w:p>
    <w:p w14:paraId="0C3775F5" w14:textId="77777777" w:rsidR="00492ADD" w:rsidRPr="00492ADD" w:rsidRDefault="00492ADD" w:rsidP="00C60F96">
      <w:pPr>
        <w:pStyle w:val="af3"/>
      </w:pPr>
      <w:r w:rsidRPr="00492ADD">
        <w:lastRenderedPageBreak/>
        <w:t>兴庆校区</w:t>
      </w:r>
      <w:r w:rsidRPr="00492ADD">
        <w:t>——</w:t>
      </w:r>
      <w:r w:rsidRPr="00492ADD">
        <w:t>曲江校区</w:t>
      </w:r>
    </w:p>
    <w:p w14:paraId="46B4F9CA" w14:textId="4EBF117D" w:rsidR="00492ADD" w:rsidRPr="00492ADD" w:rsidRDefault="00492ADD" w:rsidP="000045D4">
      <w:pPr>
        <w:numPr>
          <w:ilvl w:val="0"/>
          <w:numId w:val="9"/>
        </w:numPr>
        <w:ind w:firstLineChars="0"/>
      </w:pPr>
      <w:r w:rsidRPr="007036AF">
        <w:rPr>
          <w:b/>
          <w:bCs/>
        </w:rPr>
        <w:t>东南门</w:t>
      </w:r>
      <w:r w:rsidRPr="00492ADD">
        <w:t>：乘坐</w:t>
      </w:r>
      <w:r w:rsidRPr="00492ADD">
        <w:t>517</w:t>
      </w:r>
      <w:r w:rsidRPr="00492ADD">
        <w:t>路</w:t>
      </w:r>
      <w:r w:rsidRPr="00492ADD">
        <w:t>/45</w:t>
      </w:r>
      <w:r w:rsidRPr="00492ADD">
        <w:t>路</w:t>
      </w:r>
      <w:r w:rsidRPr="00492ADD">
        <w:t>/48</w:t>
      </w:r>
      <w:r w:rsidRPr="00492ADD">
        <w:t>路，由沙坡村站上车，至理工大曲江校区站下车，后步行约</w:t>
      </w:r>
      <w:r w:rsidRPr="00492ADD">
        <w:t>150</w:t>
      </w:r>
      <w:r w:rsidRPr="00492ADD">
        <w:t>米。</w:t>
      </w:r>
    </w:p>
    <w:p w14:paraId="27DFA6A8" w14:textId="399213A9" w:rsidR="00492ADD" w:rsidRPr="00492ADD" w:rsidRDefault="00492ADD" w:rsidP="000045D4">
      <w:pPr>
        <w:numPr>
          <w:ilvl w:val="0"/>
          <w:numId w:val="9"/>
        </w:numPr>
        <w:ind w:firstLineChars="0"/>
      </w:pPr>
      <w:r w:rsidRPr="007036AF">
        <w:rPr>
          <w:b/>
          <w:bCs/>
        </w:rPr>
        <w:t>南门</w:t>
      </w:r>
      <w:r w:rsidRPr="00492ADD">
        <w:t>：乘坐</w:t>
      </w:r>
      <w:r w:rsidRPr="00492ADD">
        <w:t>33</w:t>
      </w:r>
      <w:r w:rsidRPr="00492ADD">
        <w:t>路，由交大南门站上车，至理工大曲江校区站下车。</w:t>
      </w:r>
    </w:p>
    <w:p w14:paraId="4A094090" w14:textId="5D25FEC6" w:rsidR="00492ADD" w:rsidRPr="00492ADD" w:rsidRDefault="00492ADD" w:rsidP="000045D4">
      <w:pPr>
        <w:numPr>
          <w:ilvl w:val="0"/>
          <w:numId w:val="9"/>
        </w:numPr>
        <w:ind w:firstLineChars="0"/>
      </w:pPr>
      <w:r w:rsidRPr="007036AF">
        <w:rPr>
          <w:b/>
          <w:bCs/>
        </w:rPr>
        <w:t>北门</w:t>
      </w:r>
      <w:r w:rsidRPr="00492ADD">
        <w:t>：乘坐</w:t>
      </w:r>
      <w:r w:rsidRPr="00492ADD">
        <w:t>45</w:t>
      </w:r>
      <w:r w:rsidRPr="00492ADD">
        <w:t>路，由兴庆公园南门站上车，至理工大曲江校区站下车。</w:t>
      </w:r>
    </w:p>
    <w:p w14:paraId="5FFEC3BB" w14:textId="77777777" w:rsidR="00492ADD" w:rsidRPr="00492ADD" w:rsidRDefault="00492ADD" w:rsidP="00C60F96">
      <w:pPr>
        <w:pStyle w:val="af3"/>
      </w:pPr>
      <w:r w:rsidRPr="00492ADD">
        <w:t>曲江校区</w:t>
      </w:r>
      <w:r w:rsidRPr="00492ADD">
        <w:t>——</w:t>
      </w:r>
      <w:r w:rsidRPr="00492ADD">
        <w:t>雁塔校区</w:t>
      </w:r>
    </w:p>
    <w:p w14:paraId="4BA7BA98" w14:textId="77777777" w:rsidR="00492ADD" w:rsidRPr="00492ADD" w:rsidRDefault="00492ADD" w:rsidP="00D24E09">
      <w:pPr>
        <w:ind w:firstLineChars="0" w:firstLine="420"/>
      </w:pPr>
      <w:r w:rsidRPr="00492ADD">
        <w:rPr>
          <w:rFonts w:hint="eastAsia"/>
        </w:rPr>
        <w:t>乘坐</w:t>
      </w:r>
      <w:r w:rsidRPr="00492ADD">
        <w:t>25</w:t>
      </w:r>
      <w:r w:rsidRPr="00492ADD">
        <w:t>路</w:t>
      </w:r>
      <w:r w:rsidRPr="00492ADD">
        <w:t>/48</w:t>
      </w:r>
      <w:r w:rsidRPr="00492ADD">
        <w:t>路</w:t>
      </w:r>
      <w:r w:rsidRPr="00492ADD">
        <w:t>/269</w:t>
      </w:r>
      <w:r w:rsidRPr="00492ADD">
        <w:t>路</w:t>
      </w:r>
      <w:r w:rsidRPr="00492ADD">
        <w:t>/606</w:t>
      </w:r>
      <w:r w:rsidRPr="00492ADD">
        <w:t>路，由理工大曲江校区站上车，至</w:t>
      </w:r>
      <w:proofErr w:type="gramStart"/>
      <w:r w:rsidRPr="00492ADD">
        <w:t>青龙寺站下车</w:t>
      </w:r>
      <w:proofErr w:type="gramEnd"/>
      <w:r w:rsidRPr="00492ADD">
        <w:t>，换乘地铁三号线（</w:t>
      </w:r>
      <w:proofErr w:type="gramStart"/>
      <w:r w:rsidRPr="00492ADD">
        <w:t>鱼化寨方向</w:t>
      </w:r>
      <w:proofErr w:type="gramEnd"/>
      <w:r w:rsidRPr="00492ADD">
        <w:t>），至小寨站（</w:t>
      </w:r>
      <w:r w:rsidRPr="00492ADD">
        <w:t>B</w:t>
      </w:r>
      <w:r w:rsidRPr="00492ADD">
        <w:t>口）下车，步行约</w:t>
      </w:r>
      <w:r w:rsidRPr="00492ADD">
        <w:t>760</w:t>
      </w:r>
      <w:r w:rsidRPr="00492ADD">
        <w:t>米。</w:t>
      </w:r>
    </w:p>
    <w:p w14:paraId="7CAE3501" w14:textId="77777777" w:rsidR="00492ADD" w:rsidRPr="00492ADD" w:rsidRDefault="00492ADD" w:rsidP="00C60F96">
      <w:pPr>
        <w:pStyle w:val="af3"/>
      </w:pPr>
      <w:r w:rsidRPr="00492ADD">
        <w:t>中国西部创新港：</w:t>
      </w:r>
    </w:p>
    <w:p w14:paraId="423454C2" w14:textId="15C2753F" w:rsidR="00492ADD" w:rsidRPr="00492ADD" w:rsidRDefault="00492ADD" w:rsidP="00D24E09">
      <w:pPr>
        <w:ind w:firstLineChars="0" w:firstLine="420"/>
      </w:pPr>
      <w:r w:rsidRPr="00492ADD">
        <w:rPr>
          <w:rFonts w:hint="eastAsia"/>
        </w:rPr>
        <w:t>西安地铁</w:t>
      </w:r>
      <w:r w:rsidRPr="00492ADD">
        <w:t>5</w:t>
      </w:r>
      <w:r w:rsidRPr="00492ADD">
        <w:t>号线预计通车时间为</w:t>
      </w:r>
      <w:r w:rsidRPr="00492ADD">
        <w:t>2020</w:t>
      </w:r>
      <w:r w:rsidRPr="00492ADD">
        <w:t>年</w:t>
      </w:r>
      <w:r w:rsidRPr="00492ADD">
        <w:t>6</w:t>
      </w:r>
      <w:r w:rsidRPr="00492ADD">
        <w:t>月份，</w:t>
      </w:r>
      <w:r w:rsidR="00E71539" w:rsidRPr="00E71539">
        <w:rPr>
          <w:rFonts w:hint="eastAsia"/>
        </w:rPr>
        <w:t>届时可直接乘地铁</w:t>
      </w:r>
      <w:r w:rsidR="00E71539">
        <w:rPr>
          <w:rFonts w:hint="eastAsia"/>
        </w:rPr>
        <w:t>5</w:t>
      </w:r>
      <w:r w:rsidR="00E71539">
        <w:rPr>
          <w:rFonts w:hint="eastAsia"/>
        </w:rPr>
        <w:t>号线</w:t>
      </w:r>
      <w:r w:rsidR="00E71539" w:rsidRPr="00E71539">
        <w:rPr>
          <w:rFonts w:hint="eastAsia"/>
        </w:rPr>
        <w:t>从三个校区前往中国西部科技创新港。</w:t>
      </w:r>
    </w:p>
    <w:p w14:paraId="6CA477CE" w14:textId="6018C1D5" w:rsidR="00492ADD" w:rsidRPr="00492ADD" w:rsidRDefault="00492ADD" w:rsidP="00492ADD">
      <w:pPr>
        <w:ind w:firstLineChars="0" w:firstLine="0"/>
      </w:pPr>
      <w:r w:rsidRPr="00492ADD">
        <w:t>学校已开通创新港通勤车，用于满足师生前往创新港出行需要，具体运行方案为：</w:t>
      </w:r>
    </w:p>
    <w:p w14:paraId="7C951829" w14:textId="0CDDE947" w:rsidR="00492ADD" w:rsidRPr="00492ADD" w:rsidRDefault="00492ADD" w:rsidP="00492ADD">
      <w:pPr>
        <w:pStyle w:val="af5"/>
        <w:ind w:right="210"/>
      </w:pPr>
      <w:r w:rsidRPr="00492ADD">
        <w:t>兴庆校区</w:t>
      </w:r>
      <w:r w:rsidRPr="00492ADD">
        <w:t>——</w:t>
      </w:r>
      <w:r w:rsidRPr="00492ADD">
        <w:t>创新港</w:t>
      </w:r>
    </w:p>
    <w:p w14:paraId="7ECCE6AF" w14:textId="30D10150" w:rsidR="00492ADD" w:rsidRPr="00492ADD" w:rsidRDefault="00492ADD" w:rsidP="000045D4">
      <w:pPr>
        <w:pStyle w:val="af"/>
        <w:numPr>
          <w:ilvl w:val="0"/>
          <w:numId w:val="11"/>
        </w:numPr>
        <w:ind w:firstLineChars="0"/>
      </w:pPr>
      <w:r w:rsidRPr="00E71539">
        <w:rPr>
          <w:b/>
          <w:bCs/>
        </w:rPr>
        <w:t>发车时间</w:t>
      </w:r>
      <w:r w:rsidRPr="00492ADD">
        <w:t>：早</w:t>
      </w:r>
      <w:r w:rsidRPr="00492ADD">
        <w:t>7:30</w:t>
      </w:r>
      <w:r w:rsidRPr="00492ADD">
        <w:t>发车前往，下午</w:t>
      </w:r>
      <w:r w:rsidRPr="00492ADD">
        <w:t>17:00</w:t>
      </w:r>
      <w:r w:rsidRPr="00492ADD">
        <w:t>返回</w:t>
      </w:r>
    </w:p>
    <w:p w14:paraId="15BAC947" w14:textId="5D2C3A58" w:rsidR="00492ADD" w:rsidRPr="00492ADD" w:rsidRDefault="00492ADD" w:rsidP="000045D4">
      <w:pPr>
        <w:pStyle w:val="af"/>
        <w:numPr>
          <w:ilvl w:val="0"/>
          <w:numId w:val="11"/>
        </w:numPr>
        <w:ind w:firstLineChars="0"/>
      </w:pPr>
      <w:r w:rsidRPr="00E71539">
        <w:rPr>
          <w:b/>
          <w:bCs/>
        </w:rPr>
        <w:t>发车地点</w:t>
      </w:r>
      <w:r w:rsidRPr="00492ADD">
        <w:t>：兴庆校区思</w:t>
      </w:r>
      <w:proofErr w:type="gramStart"/>
      <w:r w:rsidRPr="00492ADD">
        <w:t>源活动</w:t>
      </w:r>
      <w:proofErr w:type="gramEnd"/>
      <w:r w:rsidRPr="00492ADD">
        <w:t>中心南广场</w:t>
      </w:r>
    </w:p>
    <w:p w14:paraId="39C86C74" w14:textId="04C72B79" w:rsidR="00492ADD" w:rsidRPr="00492ADD" w:rsidRDefault="00492ADD" w:rsidP="000045D4">
      <w:pPr>
        <w:pStyle w:val="af"/>
        <w:numPr>
          <w:ilvl w:val="0"/>
          <w:numId w:val="11"/>
        </w:numPr>
        <w:ind w:firstLineChars="0"/>
      </w:pPr>
      <w:r w:rsidRPr="00E71539">
        <w:rPr>
          <w:b/>
          <w:bCs/>
        </w:rPr>
        <w:t>行车路线</w:t>
      </w:r>
      <w:r w:rsidRPr="00492ADD">
        <w:t>：兴庆校区</w:t>
      </w:r>
      <w:r w:rsidRPr="00492ADD">
        <w:t>——</w:t>
      </w:r>
      <w:r w:rsidRPr="00492ADD">
        <w:t>曲江校区</w:t>
      </w:r>
      <w:r w:rsidRPr="00492ADD">
        <w:t>——</w:t>
      </w:r>
      <w:r w:rsidRPr="00492ADD">
        <w:t>创新港（行车时间约</w:t>
      </w:r>
      <w:r w:rsidRPr="00492ADD">
        <w:t>70</w:t>
      </w:r>
      <w:r w:rsidRPr="00492ADD">
        <w:t>分钟）</w:t>
      </w:r>
    </w:p>
    <w:p w14:paraId="58F578CD" w14:textId="74474DAF" w:rsidR="00492ADD" w:rsidRPr="00492ADD" w:rsidRDefault="00492ADD" w:rsidP="00492ADD">
      <w:pPr>
        <w:pStyle w:val="af5"/>
        <w:ind w:right="210"/>
      </w:pPr>
      <w:r w:rsidRPr="00492ADD">
        <w:t>雁塔校区</w:t>
      </w:r>
      <w:r w:rsidRPr="00492ADD">
        <w:t>——</w:t>
      </w:r>
      <w:r w:rsidRPr="00492ADD">
        <w:t>创新港</w:t>
      </w:r>
    </w:p>
    <w:p w14:paraId="5C28486E" w14:textId="55C21FD0" w:rsidR="00492ADD" w:rsidRPr="00E71539" w:rsidRDefault="00492ADD" w:rsidP="000045D4">
      <w:pPr>
        <w:pStyle w:val="af"/>
        <w:numPr>
          <w:ilvl w:val="0"/>
          <w:numId w:val="11"/>
        </w:numPr>
        <w:ind w:firstLineChars="0"/>
        <w:rPr>
          <w:b/>
          <w:bCs/>
        </w:rPr>
      </w:pPr>
      <w:r w:rsidRPr="00E71539">
        <w:rPr>
          <w:b/>
          <w:bCs/>
        </w:rPr>
        <w:t>发车时间：</w:t>
      </w:r>
      <w:r w:rsidRPr="00E71539">
        <w:t>早</w:t>
      </w:r>
      <w:r w:rsidRPr="00E71539">
        <w:t>7:15</w:t>
      </w:r>
      <w:r w:rsidRPr="00E71539">
        <w:t>发车前往，下午</w:t>
      </w:r>
      <w:r w:rsidRPr="00E71539">
        <w:t>17:00</w:t>
      </w:r>
      <w:r w:rsidRPr="00E71539">
        <w:t>返回</w:t>
      </w:r>
    </w:p>
    <w:p w14:paraId="106F9CC0" w14:textId="4C58CFBE" w:rsidR="00492ADD" w:rsidRPr="00E71539" w:rsidRDefault="00492ADD" w:rsidP="000045D4">
      <w:pPr>
        <w:pStyle w:val="af"/>
        <w:numPr>
          <w:ilvl w:val="0"/>
          <w:numId w:val="11"/>
        </w:numPr>
        <w:ind w:firstLineChars="0"/>
        <w:rPr>
          <w:b/>
          <w:bCs/>
        </w:rPr>
      </w:pPr>
      <w:r w:rsidRPr="00E71539">
        <w:rPr>
          <w:b/>
          <w:bCs/>
        </w:rPr>
        <w:lastRenderedPageBreak/>
        <w:t>发车地点：</w:t>
      </w:r>
      <w:r w:rsidRPr="00E71539">
        <w:t>雁塔校区医学部北门（经停经金学院北门）</w:t>
      </w:r>
    </w:p>
    <w:p w14:paraId="24DD1DBC" w14:textId="54F54BC8" w:rsidR="00492ADD" w:rsidRPr="00E71539" w:rsidRDefault="00492ADD" w:rsidP="000045D4">
      <w:pPr>
        <w:pStyle w:val="af"/>
        <w:numPr>
          <w:ilvl w:val="0"/>
          <w:numId w:val="11"/>
        </w:numPr>
        <w:ind w:firstLineChars="0"/>
        <w:rPr>
          <w:b/>
          <w:bCs/>
        </w:rPr>
      </w:pPr>
      <w:r w:rsidRPr="00E71539">
        <w:rPr>
          <w:b/>
          <w:bCs/>
        </w:rPr>
        <w:t>行车路线：</w:t>
      </w:r>
      <w:r w:rsidRPr="00E71539">
        <w:t>雁塔校区医学部北门（经停经金学院北门）</w:t>
      </w:r>
      <w:r w:rsidRPr="00E71539">
        <w:t>—-</w:t>
      </w:r>
      <w:r w:rsidRPr="00E71539">
        <w:t>创新港（行车时间约</w:t>
      </w:r>
      <w:r w:rsidRPr="00E71539">
        <w:t>85</w:t>
      </w:r>
      <w:r w:rsidRPr="00E71539">
        <w:t>分钟）</w:t>
      </w:r>
    </w:p>
    <w:p w14:paraId="60B73C58" w14:textId="4E3F6B57" w:rsidR="00492ADD" w:rsidRPr="00492ADD" w:rsidRDefault="00492ADD" w:rsidP="00492ADD">
      <w:pPr>
        <w:ind w:firstLineChars="0" w:firstLine="0"/>
      </w:pPr>
      <w:r w:rsidRPr="00492ADD">
        <w:t>2019</w:t>
      </w:r>
      <w:r w:rsidRPr="00492ADD">
        <w:t>年</w:t>
      </w:r>
      <w:r w:rsidRPr="00492ADD">
        <w:t>7</w:t>
      </w:r>
      <w:r w:rsidRPr="00492ADD">
        <w:t>月</w:t>
      </w:r>
      <w:r w:rsidRPr="00492ADD">
        <w:t>30</w:t>
      </w:r>
      <w:r w:rsidRPr="00492ADD">
        <w:t>日开始，学校将在后卫寨、鱼化寨、河池寨、森林公园等</w:t>
      </w:r>
      <w:proofErr w:type="gramStart"/>
      <w:r w:rsidRPr="00492ADD">
        <w:t>地跌站设立</w:t>
      </w:r>
      <w:proofErr w:type="gramEnd"/>
      <w:r w:rsidRPr="00492ADD">
        <w:t>公交车接驳点，</w:t>
      </w:r>
      <w:r w:rsidR="00E71539" w:rsidRPr="00E71539">
        <w:rPr>
          <w:rFonts w:hint="eastAsia"/>
        </w:rPr>
        <w:t>接送师生在三个校区与创新港之间往返。</w:t>
      </w:r>
    </w:p>
    <w:p w14:paraId="72509DC5" w14:textId="0E401D7E" w:rsidR="00492ADD" w:rsidRDefault="00492ADD" w:rsidP="00BB5023">
      <w:pPr>
        <w:pStyle w:val="a0"/>
      </w:pPr>
      <w:bookmarkStart w:id="21" w:name="_Toc14351009"/>
      <w:bookmarkStart w:id="22" w:name="_Toc13869377"/>
      <w:r>
        <w:t>公共自行车（一人一卡）</w:t>
      </w:r>
      <w:bookmarkEnd w:id="21"/>
      <w:bookmarkEnd w:id="22"/>
    </w:p>
    <w:p w14:paraId="19C18C13" w14:textId="77777777" w:rsidR="00492ADD" w:rsidRDefault="00492ADD" w:rsidP="00492ADD">
      <w:pPr>
        <w:pStyle w:val="af5"/>
        <w:ind w:right="210"/>
      </w:pPr>
      <w:r>
        <w:t>1.</w:t>
      </w:r>
      <w:r>
        <w:tab/>
      </w:r>
      <w:r>
        <w:t>开通方式：</w:t>
      </w:r>
    </w:p>
    <w:p w14:paraId="312771F8" w14:textId="77777777" w:rsidR="00492ADD" w:rsidRDefault="00492ADD" w:rsidP="00492ADD">
      <w:pPr>
        <w:ind w:firstLine="420"/>
      </w:pPr>
      <w:r>
        <w:t>16</w:t>
      </w:r>
      <w:r>
        <w:t>周岁（含）至</w:t>
      </w:r>
      <w:r>
        <w:t>70</w:t>
      </w:r>
      <w:r>
        <w:t>周岁（不含），具有熟练自行车骑行能力的市民凭本人二代身份证和长安通卡，到</w:t>
      </w:r>
      <w:r>
        <w:t>11</w:t>
      </w:r>
      <w:r>
        <w:t>个客服网点实名登记个人信息后，签署《公共自行车使用服务协议书》，缴纳</w:t>
      </w:r>
      <w:r>
        <w:t>300</w:t>
      </w:r>
      <w:r>
        <w:t>元的诚信保证金，即可开通长安通租车功能。为保证用户正常租用自行车，卡内余额应不低于</w:t>
      </w:r>
      <w:r>
        <w:t>10</w:t>
      </w:r>
      <w:r>
        <w:t>元。</w:t>
      </w:r>
    </w:p>
    <w:p w14:paraId="514C125B" w14:textId="77777777" w:rsidR="00492ADD" w:rsidRDefault="00492ADD" w:rsidP="00492ADD">
      <w:pPr>
        <w:pStyle w:val="af5"/>
        <w:ind w:right="210"/>
      </w:pPr>
      <w:r>
        <w:t>2.</w:t>
      </w:r>
      <w:r>
        <w:tab/>
      </w:r>
      <w:proofErr w:type="gramStart"/>
      <w:r>
        <w:t>校内租还地点</w:t>
      </w:r>
      <w:proofErr w:type="gramEnd"/>
      <w:r>
        <w:t>：</w:t>
      </w:r>
    </w:p>
    <w:p w14:paraId="03D183A1" w14:textId="65B905A3" w:rsidR="00492ADD" w:rsidRDefault="00492ADD" w:rsidP="00492ADD">
      <w:pPr>
        <w:ind w:firstLine="420"/>
      </w:pPr>
      <w:r>
        <w:rPr>
          <w:rFonts w:hint="eastAsia"/>
        </w:rPr>
        <w:t>东九宿舍楼下，教学主楼</w:t>
      </w:r>
      <w:r>
        <w:t>B</w:t>
      </w:r>
      <w:r>
        <w:t>西侧，教二楼北侧，教一楼东侧，文治书院楼下，南门西侧，北门西侧。</w:t>
      </w:r>
    </w:p>
    <w:p w14:paraId="061A3A86" w14:textId="3743E745" w:rsidR="00492ADD" w:rsidRDefault="00492ADD" w:rsidP="00492ADD">
      <w:pPr>
        <w:ind w:firstLine="420"/>
      </w:pPr>
    </w:p>
    <w:p w14:paraId="4B959D20" w14:textId="44838E1C" w:rsidR="00492ADD" w:rsidRDefault="00492ADD" w:rsidP="00BB5023">
      <w:pPr>
        <w:pStyle w:val="a0"/>
      </w:pPr>
      <w:bookmarkStart w:id="23" w:name="_Toc14351010"/>
      <w:bookmarkStart w:id="24" w:name="_Toc13869378"/>
      <w:r>
        <w:t>景点地铁线路</w:t>
      </w:r>
      <w:bookmarkEnd w:id="23"/>
      <w:bookmarkEnd w:id="24"/>
    </w:p>
    <w:p w14:paraId="45B9AFF6" w14:textId="77777777" w:rsidR="00492ADD" w:rsidRDefault="00492ADD" w:rsidP="00492ADD">
      <w:pPr>
        <w:pStyle w:val="af5"/>
        <w:ind w:right="210"/>
      </w:pPr>
      <w:r>
        <w:rPr>
          <w:rFonts w:hint="eastAsia"/>
        </w:rPr>
        <w:t>（</w:t>
      </w:r>
      <w:r>
        <w:t>1</w:t>
      </w:r>
      <w:r>
        <w:t>）</w:t>
      </w:r>
      <w:r>
        <w:tab/>
      </w:r>
      <w:r>
        <w:t>地铁一号线：</w:t>
      </w:r>
    </w:p>
    <w:p w14:paraId="7FA05A50" w14:textId="77777777" w:rsidR="00492ADD" w:rsidRDefault="00492ADD" w:rsidP="00492ADD">
      <w:pPr>
        <w:ind w:firstLine="420"/>
      </w:pPr>
      <w:r>
        <w:rPr>
          <w:rFonts w:hint="eastAsia"/>
        </w:rPr>
        <w:t>▲丝绸之路群雕：乘坐地铁一号线到汉城路站下车，向东走</w:t>
      </w:r>
      <w:r>
        <w:rPr>
          <w:rFonts w:hint="eastAsia"/>
        </w:rPr>
        <w:lastRenderedPageBreak/>
        <w:t>约</w:t>
      </w:r>
      <w:r>
        <w:t>800</w:t>
      </w:r>
      <w:r>
        <w:t>米到达。</w:t>
      </w:r>
    </w:p>
    <w:p w14:paraId="45B5A91F" w14:textId="77777777" w:rsidR="00492ADD" w:rsidRDefault="00492ADD" w:rsidP="00492ADD">
      <w:pPr>
        <w:ind w:firstLine="420"/>
      </w:pPr>
      <w:r>
        <w:rPr>
          <w:rFonts w:hint="eastAsia"/>
        </w:rPr>
        <w:t>▲莲湖公园：乘坐</w:t>
      </w:r>
      <w:r>
        <w:t>1</w:t>
      </w:r>
      <w:r>
        <w:t>号线到北大街站，换乘</w:t>
      </w:r>
      <w:r>
        <w:t>235</w:t>
      </w:r>
      <w:r>
        <w:t>路公交车在莲湖公园下车。</w:t>
      </w:r>
    </w:p>
    <w:p w14:paraId="6525E00D" w14:textId="77777777" w:rsidR="00492ADD" w:rsidRDefault="00492ADD" w:rsidP="00492ADD">
      <w:pPr>
        <w:ind w:firstLine="420"/>
      </w:pPr>
      <w:r>
        <w:rPr>
          <w:rFonts w:hint="eastAsia"/>
        </w:rPr>
        <w:t>▲半坡遗址博物馆：乘坐地铁一号线到</w:t>
      </w:r>
      <w:proofErr w:type="gramStart"/>
      <w:r>
        <w:rPr>
          <w:rFonts w:hint="eastAsia"/>
        </w:rPr>
        <w:t>半坡站</w:t>
      </w:r>
      <w:proofErr w:type="gramEnd"/>
      <w:r>
        <w:rPr>
          <w:rFonts w:hint="eastAsia"/>
        </w:rPr>
        <w:t>下车，出</w:t>
      </w:r>
      <w:r>
        <w:t>A</w:t>
      </w:r>
      <w:r>
        <w:t>口向西步行约</w:t>
      </w:r>
      <w:r>
        <w:t>300</w:t>
      </w:r>
      <w:r>
        <w:t>米再向南步行约</w:t>
      </w:r>
      <w:r>
        <w:t>300</w:t>
      </w:r>
      <w:r>
        <w:t>米到达。</w:t>
      </w:r>
    </w:p>
    <w:p w14:paraId="79115219" w14:textId="77777777" w:rsidR="00492ADD" w:rsidRDefault="00492ADD" w:rsidP="00492ADD">
      <w:pPr>
        <w:ind w:firstLine="420"/>
      </w:pPr>
      <w:r>
        <w:rPr>
          <w:rFonts w:hint="eastAsia"/>
        </w:rPr>
        <w:t>▲革命公园：乘坐地铁一号线到五路口站下车，出</w:t>
      </w:r>
      <w:r>
        <w:t>A</w:t>
      </w:r>
      <w:r>
        <w:t>口向西步行约</w:t>
      </w:r>
      <w:r>
        <w:t>400</w:t>
      </w:r>
      <w:r>
        <w:t>米即到。</w:t>
      </w:r>
    </w:p>
    <w:p w14:paraId="28878132" w14:textId="77777777" w:rsidR="00492ADD" w:rsidRDefault="00492ADD" w:rsidP="00492ADD">
      <w:pPr>
        <w:ind w:firstLine="420"/>
      </w:pPr>
      <w:r>
        <w:rPr>
          <w:rFonts w:hint="eastAsia"/>
        </w:rPr>
        <w:t>▲西安纺织城艺术区：乘坐西安地铁一号线至半坡站，由</w:t>
      </w:r>
      <w:r>
        <w:t>C</w:t>
      </w:r>
      <w:r>
        <w:t>口出，向南</w:t>
      </w:r>
      <w:r>
        <w:t>100</w:t>
      </w:r>
      <w:r>
        <w:t>米即可抵达。</w:t>
      </w:r>
    </w:p>
    <w:p w14:paraId="7174153B" w14:textId="77777777" w:rsidR="00492ADD" w:rsidRDefault="00492ADD" w:rsidP="00492ADD">
      <w:pPr>
        <w:pStyle w:val="af5"/>
        <w:ind w:right="210"/>
      </w:pPr>
      <w:r>
        <w:rPr>
          <w:rFonts w:hint="eastAsia"/>
        </w:rPr>
        <w:t>（</w:t>
      </w:r>
      <w:r>
        <w:t>2</w:t>
      </w:r>
      <w:r>
        <w:t>）</w:t>
      </w:r>
      <w:r>
        <w:tab/>
      </w:r>
      <w:r>
        <w:t>地铁二号线：</w:t>
      </w:r>
    </w:p>
    <w:p w14:paraId="0D5F6FDF" w14:textId="77777777" w:rsidR="00492ADD" w:rsidRDefault="00492ADD" w:rsidP="00492ADD">
      <w:pPr>
        <w:ind w:firstLine="420"/>
      </w:pPr>
      <w:r>
        <w:rPr>
          <w:rFonts w:hint="eastAsia"/>
        </w:rPr>
        <w:t>▲西安北站：二号线北客站直接换乘。</w:t>
      </w:r>
    </w:p>
    <w:p w14:paraId="2153862B" w14:textId="77777777" w:rsidR="00492ADD" w:rsidRDefault="00492ADD" w:rsidP="00492ADD">
      <w:pPr>
        <w:ind w:firstLine="420"/>
      </w:pPr>
      <w:r>
        <w:rPr>
          <w:rFonts w:hint="eastAsia"/>
        </w:rPr>
        <w:t>▲西安钟楼：搭乘地铁二号线至钟楼站，</w:t>
      </w:r>
      <w:r>
        <w:t>C</w:t>
      </w:r>
      <w:r>
        <w:t>出口对面即为参观钟楼入口。</w:t>
      </w:r>
    </w:p>
    <w:p w14:paraId="1C4EF664" w14:textId="77777777" w:rsidR="00492ADD" w:rsidRDefault="00492ADD" w:rsidP="00492ADD">
      <w:pPr>
        <w:ind w:firstLine="420"/>
      </w:pPr>
      <w:r>
        <w:rPr>
          <w:rFonts w:hint="eastAsia"/>
        </w:rPr>
        <w:t>▲西安回民街：乘坐地铁二号线至钟楼站从</w:t>
      </w:r>
      <w:r>
        <w:t>C</w:t>
      </w:r>
      <w:r>
        <w:t>口出，向西步行</w:t>
      </w:r>
      <w:r>
        <w:t>510</w:t>
      </w:r>
      <w:r>
        <w:t>米即可到达。</w:t>
      </w:r>
    </w:p>
    <w:p w14:paraId="1C4F1AD8" w14:textId="77777777" w:rsidR="00492ADD" w:rsidRDefault="00492ADD" w:rsidP="00492ADD">
      <w:pPr>
        <w:ind w:firstLine="420"/>
      </w:pPr>
      <w:r>
        <w:rPr>
          <w:rFonts w:hint="eastAsia"/>
        </w:rPr>
        <w:t>▲西安城墙：乘坐西安地铁二号线在永宁门站下车。</w:t>
      </w:r>
    </w:p>
    <w:p w14:paraId="21C59302" w14:textId="77777777" w:rsidR="00492ADD" w:rsidRDefault="00492ADD" w:rsidP="00492ADD">
      <w:pPr>
        <w:ind w:firstLine="420"/>
      </w:pPr>
      <w:r>
        <w:rPr>
          <w:rFonts w:hint="eastAsia"/>
        </w:rPr>
        <w:t>▲小雁塔：乘坐西安地铁二号线在</w:t>
      </w:r>
      <w:proofErr w:type="gramStart"/>
      <w:r>
        <w:rPr>
          <w:rFonts w:hint="eastAsia"/>
        </w:rPr>
        <w:t>南稍门</w:t>
      </w:r>
      <w:proofErr w:type="gramEnd"/>
      <w:r>
        <w:rPr>
          <w:rFonts w:hint="eastAsia"/>
        </w:rPr>
        <w:t>站下车，换乘</w:t>
      </w:r>
      <w:r>
        <w:t>21</w:t>
      </w:r>
      <w:r>
        <w:t>、</w:t>
      </w:r>
      <w:r>
        <w:t>40</w:t>
      </w:r>
      <w:r>
        <w:t>、</w:t>
      </w:r>
      <w:r>
        <w:t>46</w:t>
      </w:r>
      <w:r>
        <w:t>、</w:t>
      </w:r>
      <w:r>
        <w:t>203</w:t>
      </w:r>
      <w:r>
        <w:t>、</w:t>
      </w:r>
      <w:r>
        <w:t>224</w:t>
      </w:r>
      <w:r>
        <w:t>、</w:t>
      </w:r>
      <w:r>
        <w:t>K700</w:t>
      </w:r>
      <w:r>
        <w:t>路等公交车到达小雁塔。</w:t>
      </w:r>
    </w:p>
    <w:p w14:paraId="33A57298" w14:textId="77777777" w:rsidR="00492ADD" w:rsidRDefault="00492ADD" w:rsidP="00492ADD">
      <w:pPr>
        <w:ind w:firstLine="420"/>
      </w:pPr>
      <w:r>
        <w:rPr>
          <w:rFonts w:hint="eastAsia"/>
        </w:rPr>
        <w:t>▲陕西历史博物馆：乘坐</w:t>
      </w:r>
      <w:r>
        <w:t>2</w:t>
      </w:r>
      <w:r>
        <w:t>号线至小寨站从</w:t>
      </w:r>
      <w:r>
        <w:t>B</w:t>
      </w:r>
      <w:r>
        <w:t>口出站换成</w:t>
      </w:r>
      <w:r>
        <w:t>24</w:t>
      </w:r>
      <w:r>
        <w:t>路或游</w:t>
      </w:r>
      <w:r>
        <w:t>8</w:t>
      </w:r>
      <w:r>
        <w:t>路公交车至翠华路站步行</w:t>
      </w:r>
      <w:r>
        <w:t>30M</w:t>
      </w:r>
      <w:r>
        <w:t>即到。</w:t>
      </w:r>
    </w:p>
    <w:p w14:paraId="6D29F3E7" w14:textId="77777777" w:rsidR="00492ADD" w:rsidRDefault="00492ADD" w:rsidP="00492ADD">
      <w:pPr>
        <w:ind w:firstLine="420"/>
      </w:pPr>
      <w:r>
        <w:rPr>
          <w:rFonts w:hint="eastAsia"/>
        </w:rPr>
        <w:t>▲陕西自然博物馆：乘坐西安地铁二号线在会展中心站下车。</w:t>
      </w:r>
    </w:p>
    <w:p w14:paraId="7D7ED814" w14:textId="77777777" w:rsidR="00492ADD" w:rsidRDefault="00492ADD" w:rsidP="00492ADD">
      <w:pPr>
        <w:ind w:firstLine="420"/>
      </w:pPr>
      <w:r>
        <w:rPr>
          <w:rFonts w:hint="eastAsia"/>
        </w:rPr>
        <w:t>▲电视塔：乘坐西安地铁二号线在会展中心站下车。</w:t>
      </w:r>
    </w:p>
    <w:p w14:paraId="06347E84" w14:textId="77777777" w:rsidR="00492ADD" w:rsidRDefault="00492ADD" w:rsidP="00492ADD">
      <w:pPr>
        <w:pStyle w:val="af5"/>
        <w:ind w:right="210"/>
      </w:pPr>
      <w:r>
        <w:rPr>
          <w:rFonts w:hint="eastAsia"/>
        </w:rPr>
        <w:t>（</w:t>
      </w:r>
      <w:r>
        <w:t>3</w:t>
      </w:r>
      <w:r>
        <w:t>）</w:t>
      </w:r>
      <w:r>
        <w:tab/>
      </w:r>
      <w:r>
        <w:t>地铁三号线：</w:t>
      </w:r>
    </w:p>
    <w:p w14:paraId="26E63C30" w14:textId="77777777" w:rsidR="00492ADD" w:rsidRDefault="00492ADD" w:rsidP="00492ADD">
      <w:pPr>
        <w:ind w:firstLine="420"/>
      </w:pPr>
      <w:r>
        <w:rPr>
          <w:rFonts w:hint="eastAsia"/>
        </w:rPr>
        <w:t>▲大雁塔：乘坐西安地铁三号线在</w:t>
      </w:r>
      <w:proofErr w:type="gramStart"/>
      <w:r>
        <w:rPr>
          <w:rFonts w:hint="eastAsia"/>
        </w:rPr>
        <w:t>大雁塔站下车</w:t>
      </w:r>
      <w:proofErr w:type="gramEnd"/>
      <w:r>
        <w:rPr>
          <w:rFonts w:hint="eastAsia"/>
        </w:rPr>
        <w:t>。</w:t>
      </w:r>
    </w:p>
    <w:p w14:paraId="699FB3AF" w14:textId="77777777" w:rsidR="00492ADD" w:rsidRDefault="00492ADD" w:rsidP="00492ADD">
      <w:pPr>
        <w:ind w:firstLine="420"/>
      </w:pPr>
      <w:r>
        <w:rPr>
          <w:rFonts w:hint="eastAsia"/>
        </w:rPr>
        <w:t>▲大兴善寺：乘坐地铁三号或二号线在小寨站下车，</w:t>
      </w:r>
      <w:r>
        <w:t>A</w:t>
      </w:r>
      <w:r>
        <w:t>口出步行至兴善寺西街。</w:t>
      </w:r>
    </w:p>
    <w:p w14:paraId="2EBD2DE5" w14:textId="77777777" w:rsidR="00492ADD" w:rsidRDefault="00492ADD" w:rsidP="00492ADD">
      <w:pPr>
        <w:ind w:firstLine="420"/>
      </w:pPr>
      <w:r>
        <w:rPr>
          <w:rFonts w:hint="eastAsia"/>
        </w:rPr>
        <w:lastRenderedPageBreak/>
        <w:t>▲青龙寺：乘坐地铁三号线</w:t>
      </w:r>
      <w:proofErr w:type="gramStart"/>
      <w:r>
        <w:rPr>
          <w:rFonts w:hint="eastAsia"/>
        </w:rPr>
        <w:t>青龙寺站下车</w:t>
      </w:r>
      <w:proofErr w:type="gramEnd"/>
      <w:r>
        <w:rPr>
          <w:rFonts w:hint="eastAsia"/>
        </w:rPr>
        <w:t>，</w:t>
      </w:r>
      <w:r>
        <w:t>A</w:t>
      </w:r>
      <w:r>
        <w:t>口出向北步行近</w:t>
      </w:r>
      <w:r>
        <w:t>400</w:t>
      </w:r>
      <w:r>
        <w:t>米。</w:t>
      </w:r>
    </w:p>
    <w:p w14:paraId="2A96848E" w14:textId="77777777" w:rsidR="00492ADD" w:rsidRDefault="00492ADD" w:rsidP="00492ADD">
      <w:pPr>
        <w:ind w:firstLine="420"/>
      </w:pPr>
      <w:r>
        <w:rPr>
          <w:rFonts w:hint="eastAsia"/>
        </w:rPr>
        <w:t>▲西安长乐公园（老动物园）：乘坐地铁</w:t>
      </w:r>
      <w:r>
        <w:t>3</w:t>
      </w:r>
      <w:r>
        <w:t>号线至长乐公园站。</w:t>
      </w:r>
    </w:p>
    <w:p w14:paraId="6B6817AC" w14:textId="77777777" w:rsidR="00492ADD" w:rsidRDefault="00492ADD" w:rsidP="00492ADD">
      <w:pPr>
        <w:ind w:firstLine="420"/>
      </w:pPr>
      <w:r>
        <w:rPr>
          <w:rFonts w:hint="eastAsia"/>
        </w:rPr>
        <w:t>▲西安</w:t>
      </w:r>
      <w:proofErr w:type="gramStart"/>
      <w:r>
        <w:rPr>
          <w:rFonts w:hint="eastAsia"/>
        </w:rPr>
        <w:t>浐灞</w:t>
      </w:r>
      <w:proofErr w:type="gramEnd"/>
      <w:r>
        <w:rPr>
          <w:rFonts w:hint="eastAsia"/>
        </w:rPr>
        <w:t>桃花潭公园：乘坐三号线</w:t>
      </w:r>
      <w:proofErr w:type="gramStart"/>
      <w:r>
        <w:rPr>
          <w:rFonts w:hint="eastAsia"/>
        </w:rPr>
        <w:t>桃花潭站下车</w:t>
      </w:r>
      <w:proofErr w:type="gramEnd"/>
      <w:r>
        <w:rPr>
          <w:rFonts w:hint="eastAsia"/>
        </w:rPr>
        <w:t>。</w:t>
      </w:r>
    </w:p>
    <w:p w14:paraId="13610465" w14:textId="77777777" w:rsidR="00492ADD" w:rsidRDefault="00492ADD" w:rsidP="00492ADD">
      <w:pPr>
        <w:ind w:firstLine="420"/>
      </w:pPr>
      <w:r>
        <w:rPr>
          <w:rFonts w:hint="eastAsia"/>
        </w:rPr>
        <w:t>▲西安</w:t>
      </w:r>
      <w:proofErr w:type="gramStart"/>
      <w:r>
        <w:rPr>
          <w:rFonts w:hint="eastAsia"/>
        </w:rPr>
        <w:t>世</w:t>
      </w:r>
      <w:proofErr w:type="gramEnd"/>
      <w:r>
        <w:rPr>
          <w:rFonts w:hint="eastAsia"/>
        </w:rPr>
        <w:t>博园：乘坐三号线香湖湾站下车。</w:t>
      </w:r>
    </w:p>
    <w:p w14:paraId="0BF2412E" w14:textId="77777777" w:rsidR="00492ADD" w:rsidRDefault="00492ADD" w:rsidP="00492ADD">
      <w:pPr>
        <w:pStyle w:val="af5"/>
        <w:ind w:right="210"/>
      </w:pPr>
      <w:r>
        <w:rPr>
          <w:rFonts w:hint="eastAsia"/>
        </w:rPr>
        <w:t>（</w:t>
      </w:r>
      <w:r>
        <w:t>4</w:t>
      </w:r>
      <w:r>
        <w:t>）</w:t>
      </w:r>
      <w:r>
        <w:tab/>
      </w:r>
      <w:r>
        <w:t>地铁四号线：</w:t>
      </w:r>
    </w:p>
    <w:p w14:paraId="67BB34CF" w14:textId="77777777" w:rsidR="00492ADD" w:rsidRDefault="00492ADD" w:rsidP="00492ADD">
      <w:pPr>
        <w:ind w:firstLine="420"/>
      </w:pPr>
      <w:r>
        <w:rPr>
          <w:rFonts w:hint="eastAsia"/>
        </w:rPr>
        <w:t>▲大明</w:t>
      </w:r>
      <w:proofErr w:type="gramStart"/>
      <w:r>
        <w:rPr>
          <w:rFonts w:hint="eastAsia"/>
        </w:rPr>
        <w:t>宫国家</w:t>
      </w:r>
      <w:proofErr w:type="gramEnd"/>
      <w:r>
        <w:rPr>
          <w:rFonts w:hint="eastAsia"/>
        </w:rPr>
        <w:t>遗址公园：搭乘地铁四号线至大明宫站、含元殿站。</w:t>
      </w:r>
    </w:p>
    <w:p w14:paraId="13E5E4C2" w14:textId="77777777" w:rsidR="00492ADD" w:rsidRDefault="00492ADD" w:rsidP="00492ADD">
      <w:pPr>
        <w:ind w:firstLine="420"/>
      </w:pPr>
      <w:r>
        <w:rPr>
          <w:rFonts w:hint="eastAsia"/>
        </w:rPr>
        <w:t>▲八路军西安办事处纪念馆：搭乘地铁四号线至五路口站。</w:t>
      </w:r>
    </w:p>
    <w:p w14:paraId="7585AE1B" w14:textId="77777777" w:rsidR="00492ADD" w:rsidRDefault="00492ADD" w:rsidP="00492ADD">
      <w:pPr>
        <w:ind w:firstLine="420"/>
      </w:pPr>
      <w:r>
        <w:rPr>
          <w:rFonts w:hint="eastAsia"/>
        </w:rPr>
        <w:t>▲永兴坊：搭乘地铁四号线至大差市站。</w:t>
      </w:r>
    </w:p>
    <w:p w14:paraId="24753487" w14:textId="77777777" w:rsidR="00492ADD" w:rsidRDefault="00492ADD" w:rsidP="00492ADD">
      <w:pPr>
        <w:ind w:firstLine="420"/>
      </w:pPr>
      <w:r>
        <w:rPr>
          <w:rFonts w:hint="eastAsia"/>
        </w:rPr>
        <w:t>▲顺城巷：搭乘地铁四号线至和平门站。</w:t>
      </w:r>
    </w:p>
    <w:p w14:paraId="3F6CD61E" w14:textId="77777777" w:rsidR="00492ADD" w:rsidRDefault="00492ADD" w:rsidP="00492ADD">
      <w:pPr>
        <w:ind w:firstLine="420"/>
      </w:pPr>
      <w:r>
        <w:rPr>
          <w:rFonts w:hint="eastAsia"/>
        </w:rPr>
        <w:t>▲大唐芙蓉园、曲江海洋极地公园：搭乘地铁四号线至大唐</w:t>
      </w:r>
      <w:proofErr w:type="gramStart"/>
      <w:r>
        <w:rPr>
          <w:rFonts w:hint="eastAsia"/>
        </w:rPr>
        <w:t>芙蓉园</w:t>
      </w:r>
      <w:proofErr w:type="gramEnd"/>
      <w:r>
        <w:rPr>
          <w:rFonts w:hint="eastAsia"/>
        </w:rPr>
        <w:t>站。</w:t>
      </w:r>
    </w:p>
    <w:p w14:paraId="4D5F03C8" w14:textId="65D274DA" w:rsidR="00492ADD" w:rsidRDefault="00492ADD" w:rsidP="00BB5023">
      <w:pPr>
        <w:pStyle w:val="a0"/>
      </w:pPr>
      <w:bookmarkStart w:id="25" w:name="_Toc14351011"/>
      <w:bookmarkStart w:id="26" w:name="_Toc13869379"/>
      <w:r>
        <w:t>周边景点指南</w:t>
      </w:r>
      <w:bookmarkEnd w:id="25"/>
      <w:bookmarkEnd w:id="26"/>
    </w:p>
    <w:p w14:paraId="5120E30D" w14:textId="5D90F90D" w:rsidR="00492ADD" w:rsidRDefault="00492ADD" w:rsidP="008A33FD">
      <w:pPr>
        <w:pStyle w:val="af5"/>
        <w:ind w:right="210"/>
      </w:pPr>
      <w:r>
        <w:rPr>
          <w:rFonts w:hint="eastAsia"/>
        </w:rPr>
        <w:t>（</w:t>
      </w:r>
      <w:r>
        <w:t>1</w:t>
      </w:r>
      <w:r>
        <w:t>）华山：</w:t>
      </w:r>
    </w:p>
    <w:p w14:paraId="75B349ED" w14:textId="77777777" w:rsidR="00492ADD" w:rsidRDefault="00492ADD" w:rsidP="00492ADD">
      <w:pPr>
        <w:ind w:firstLine="420"/>
      </w:pPr>
      <w:r>
        <w:rPr>
          <w:rFonts w:hint="eastAsia"/>
        </w:rPr>
        <w:t>位于西安东部的华阴市，从西安北站乘高铁，到华山北站后，有免费公交到达游客中心，</w:t>
      </w:r>
      <w:r>
        <w:t>1</w:t>
      </w:r>
      <w:r>
        <w:t>路或</w:t>
      </w:r>
      <w:r>
        <w:t>2</w:t>
      </w:r>
      <w:r>
        <w:t>路均可，下车后南行百米就是售票大厅。若想深度游览华山，可以尝试徒步，也可以选择乘坐西峰索道，居高俯瞰下面的万丈深渊。</w:t>
      </w:r>
    </w:p>
    <w:p w14:paraId="7A2811FD" w14:textId="50C06852" w:rsidR="00492ADD" w:rsidRDefault="00492ADD" w:rsidP="008A33FD">
      <w:pPr>
        <w:pStyle w:val="af5"/>
        <w:ind w:right="210"/>
      </w:pPr>
      <w:r>
        <w:rPr>
          <w:rFonts w:hint="eastAsia"/>
        </w:rPr>
        <w:t>（</w:t>
      </w:r>
      <w:r>
        <w:t>2</w:t>
      </w:r>
      <w:r>
        <w:t>）兵马俑：</w:t>
      </w:r>
    </w:p>
    <w:p w14:paraId="6E4711B7" w14:textId="0C982F4A" w:rsidR="00492ADD" w:rsidRDefault="00492ADD" w:rsidP="00B213D9">
      <w:pPr>
        <w:ind w:firstLineChars="0" w:firstLine="0"/>
      </w:pPr>
      <w:r w:rsidRPr="00B213D9">
        <w:rPr>
          <w:b/>
          <w:bCs/>
        </w:rPr>
        <w:t>交通</w:t>
      </w:r>
      <w:r>
        <w:t>：乘坐游</w:t>
      </w:r>
      <w:r>
        <w:t>5</w:t>
      </w:r>
      <w:r>
        <w:t>路（</w:t>
      </w:r>
      <w:r>
        <w:t>306</w:t>
      </w:r>
      <w:r>
        <w:t>路），起点站在西安火车站东广场，终点站为兵马俑，中间会经过景点华清池。票价为阶梯票价，起步</w:t>
      </w:r>
      <w:r>
        <w:lastRenderedPageBreak/>
        <w:t>价</w:t>
      </w:r>
      <w:r>
        <w:t>2</w:t>
      </w:r>
      <w:r>
        <w:t>元，乘至兵马俑为</w:t>
      </w:r>
      <w:r>
        <w:t>7</w:t>
      </w:r>
      <w:r>
        <w:t>元。首班车：</w:t>
      </w:r>
      <w:r>
        <w:t>07:00</w:t>
      </w:r>
      <w:r>
        <w:t>；末班车：</w:t>
      </w:r>
      <w:r>
        <w:t>19:00</w:t>
      </w:r>
    </w:p>
    <w:p w14:paraId="377F8E98" w14:textId="4C9FA4ED" w:rsidR="00492ADD" w:rsidRDefault="00492ADD" w:rsidP="00B213D9">
      <w:pPr>
        <w:ind w:firstLineChars="0" w:firstLine="0"/>
      </w:pPr>
      <w:r w:rsidRPr="00B213D9">
        <w:rPr>
          <w:b/>
          <w:bCs/>
        </w:rPr>
        <w:t>门票</w:t>
      </w:r>
      <w:r>
        <w:t>：建议提前在网上购买，到达景区时刷本人有效身份证即可进入，非常方便快捷。如需现场购买，一定在指定售票窗口或自助售票机上进行购买，避免上当。</w:t>
      </w:r>
    </w:p>
    <w:p w14:paraId="338E3376" w14:textId="006EEAE2" w:rsidR="00492ADD" w:rsidRDefault="00492ADD" w:rsidP="008A33FD">
      <w:pPr>
        <w:pStyle w:val="af5"/>
        <w:ind w:right="210"/>
      </w:pPr>
      <w:r>
        <w:rPr>
          <w:rFonts w:hint="eastAsia"/>
        </w:rPr>
        <w:t>（</w:t>
      </w:r>
      <w:r>
        <w:t>3</w:t>
      </w:r>
      <w:r>
        <w:t>）陕西历史博物馆：</w:t>
      </w:r>
    </w:p>
    <w:p w14:paraId="71591253" w14:textId="71C66F97" w:rsidR="00492ADD" w:rsidRDefault="00492ADD" w:rsidP="009B5B69">
      <w:pPr>
        <w:ind w:firstLineChars="0" w:firstLine="0"/>
      </w:pPr>
      <w:r>
        <w:t>交通：乘坐</w:t>
      </w:r>
      <w:r>
        <w:t>5</w:t>
      </w:r>
      <w:r>
        <w:t>、</w:t>
      </w:r>
      <w:r>
        <w:t>19</w:t>
      </w:r>
      <w:r>
        <w:t>、</w:t>
      </w:r>
      <w:r>
        <w:t>26</w:t>
      </w:r>
      <w:r>
        <w:t>、</w:t>
      </w:r>
      <w:r>
        <w:t>30</w:t>
      </w:r>
      <w:r>
        <w:t>路等多路公交车及地铁</w:t>
      </w:r>
      <w:r>
        <w:t>2</w:t>
      </w:r>
      <w:r>
        <w:t>、</w:t>
      </w:r>
      <w:r>
        <w:t>3</w:t>
      </w:r>
      <w:r>
        <w:t>号线抵达。</w:t>
      </w:r>
    </w:p>
    <w:p w14:paraId="0120FFE7" w14:textId="48590BA0" w:rsidR="00492ADD" w:rsidRDefault="00492ADD" w:rsidP="009B5B69">
      <w:pPr>
        <w:ind w:firstLineChars="0" w:firstLine="0"/>
      </w:pPr>
      <w:r>
        <w:t>门票：凭第二代身份证领取门票，一人一证一票。</w:t>
      </w:r>
    </w:p>
    <w:p w14:paraId="6A05FD3C" w14:textId="77777777" w:rsidR="00492ADD" w:rsidRDefault="00492ADD" w:rsidP="009B5B69">
      <w:pPr>
        <w:ind w:firstLineChars="0" w:firstLine="0"/>
      </w:pPr>
      <w:r>
        <w:rPr>
          <w:rFonts w:hint="eastAsia"/>
        </w:rPr>
        <w:t>发售时间：</w:t>
      </w:r>
    </w:p>
    <w:p w14:paraId="02D0C91C" w14:textId="77777777" w:rsidR="00492ADD" w:rsidRDefault="00492ADD" w:rsidP="00492ADD">
      <w:pPr>
        <w:ind w:firstLine="420"/>
      </w:pPr>
      <w:r>
        <w:rPr>
          <w:rFonts w:hint="eastAsia"/>
        </w:rPr>
        <w:t>冬季：上午：</w:t>
      </w:r>
      <w:r>
        <w:t>09:00--12:00</w:t>
      </w:r>
    </w:p>
    <w:p w14:paraId="1EBFDBBD" w14:textId="77777777" w:rsidR="00492ADD" w:rsidRDefault="00492ADD" w:rsidP="00492ADD">
      <w:pPr>
        <w:ind w:firstLine="420"/>
      </w:pPr>
      <w:r>
        <w:rPr>
          <w:rFonts w:hint="eastAsia"/>
        </w:rPr>
        <w:t>下午：</w:t>
      </w:r>
      <w:r>
        <w:t>12:30--16:00</w:t>
      </w:r>
    </w:p>
    <w:p w14:paraId="415DADB7" w14:textId="77777777" w:rsidR="00492ADD" w:rsidRDefault="00492ADD" w:rsidP="00492ADD">
      <w:pPr>
        <w:ind w:firstLine="420"/>
      </w:pPr>
      <w:r>
        <w:rPr>
          <w:rFonts w:hint="eastAsia"/>
        </w:rPr>
        <w:t>（</w:t>
      </w:r>
      <w:r>
        <w:t>11</w:t>
      </w:r>
      <w:r>
        <w:t>月</w:t>
      </w:r>
      <w:r>
        <w:t>15</w:t>
      </w:r>
      <w:r>
        <w:t>日</w:t>
      </w:r>
      <w:r>
        <w:t>-</w:t>
      </w:r>
      <w:r>
        <w:t>次年</w:t>
      </w:r>
      <w:r>
        <w:t>03</w:t>
      </w:r>
      <w:r>
        <w:t>月</w:t>
      </w:r>
      <w:r>
        <w:t>14</w:t>
      </w:r>
      <w:r>
        <w:t>日）</w:t>
      </w:r>
    </w:p>
    <w:p w14:paraId="41DE1DF9" w14:textId="77777777" w:rsidR="00492ADD" w:rsidRDefault="00492ADD" w:rsidP="00492ADD">
      <w:pPr>
        <w:ind w:firstLine="420"/>
      </w:pPr>
      <w:r>
        <w:rPr>
          <w:rFonts w:hint="eastAsia"/>
        </w:rPr>
        <w:t>夏季：上午：</w:t>
      </w:r>
      <w:r>
        <w:t>08:30--12:00</w:t>
      </w:r>
    </w:p>
    <w:p w14:paraId="0130A0CB" w14:textId="77777777" w:rsidR="00492ADD" w:rsidRDefault="00492ADD" w:rsidP="00492ADD">
      <w:pPr>
        <w:ind w:firstLine="420"/>
      </w:pPr>
      <w:r>
        <w:rPr>
          <w:rFonts w:hint="eastAsia"/>
        </w:rPr>
        <w:t>下午：</w:t>
      </w:r>
      <w:r>
        <w:t>12:30--16:30</w:t>
      </w:r>
    </w:p>
    <w:p w14:paraId="41953C3A" w14:textId="77777777" w:rsidR="00492ADD" w:rsidRDefault="00492ADD" w:rsidP="00492ADD">
      <w:pPr>
        <w:ind w:firstLine="420"/>
      </w:pPr>
      <w:r>
        <w:rPr>
          <w:rFonts w:hint="eastAsia"/>
        </w:rPr>
        <w:t>（</w:t>
      </w:r>
      <w:r>
        <w:t>03</w:t>
      </w:r>
      <w:r>
        <w:t>月</w:t>
      </w:r>
      <w:r>
        <w:t>15</w:t>
      </w:r>
      <w:r>
        <w:t>日</w:t>
      </w:r>
      <w:r>
        <w:t>-11</w:t>
      </w:r>
      <w:r>
        <w:t>月</w:t>
      </w:r>
      <w:r>
        <w:t>14</w:t>
      </w:r>
      <w:r>
        <w:t>日）</w:t>
      </w:r>
    </w:p>
    <w:p w14:paraId="1534448E" w14:textId="0807C733" w:rsidR="00492ADD" w:rsidRDefault="00492ADD" w:rsidP="009B5B69">
      <w:pPr>
        <w:ind w:firstLineChars="0" w:firstLine="0"/>
      </w:pPr>
      <w:r>
        <w:t>开馆时间：</w:t>
      </w:r>
    </w:p>
    <w:p w14:paraId="1136C578" w14:textId="77777777" w:rsidR="00492ADD" w:rsidRDefault="00492ADD" w:rsidP="00492ADD">
      <w:pPr>
        <w:ind w:firstLine="420"/>
      </w:pPr>
      <w:r>
        <w:rPr>
          <w:rFonts w:hint="eastAsia"/>
        </w:rPr>
        <w:t>冬季：</w:t>
      </w:r>
      <w:r>
        <w:t xml:space="preserve">09:00  </w:t>
      </w:r>
      <w:proofErr w:type="gramStart"/>
      <w:r>
        <w:t>停票时间</w:t>
      </w:r>
      <w:proofErr w:type="gramEnd"/>
      <w:r>
        <w:t>：</w:t>
      </w:r>
      <w:r>
        <w:t xml:space="preserve">16:00  </w:t>
      </w:r>
      <w:r>
        <w:t>闭馆时间：</w:t>
      </w:r>
      <w:r>
        <w:t>17:30</w:t>
      </w:r>
    </w:p>
    <w:p w14:paraId="7D4243D0" w14:textId="77777777" w:rsidR="00492ADD" w:rsidRDefault="00492ADD" w:rsidP="00492ADD">
      <w:pPr>
        <w:ind w:firstLine="420"/>
      </w:pPr>
      <w:r>
        <w:rPr>
          <w:rFonts w:hint="eastAsia"/>
        </w:rPr>
        <w:t>夏季：</w:t>
      </w:r>
      <w:r>
        <w:t xml:space="preserve">08:30  </w:t>
      </w:r>
      <w:proofErr w:type="gramStart"/>
      <w:r>
        <w:t>停票时间</w:t>
      </w:r>
      <w:proofErr w:type="gramEnd"/>
      <w:r>
        <w:t>：</w:t>
      </w:r>
      <w:r>
        <w:t xml:space="preserve">16:30  </w:t>
      </w:r>
      <w:r>
        <w:t>闭馆时间：</w:t>
      </w:r>
      <w:r>
        <w:t>18:00</w:t>
      </w:r>
    </w:p>
    <w:p w14:paraId="72307DBE" w14:textId="77777777" w:rsidR="00492ADD" w:rsidRDefault="00492ADD" w:rsidP="00492ADD">
      <w:pPr>
        <w:ind w:firstLine="420"/>
      </w:pPr>
      <w:r>
        <w:rPr>
          <w:rFonts w:hint="eastAsia"/>
        </w:rPr>
        <w:t>周一闭馆。遇法定节假日周一正常开放。除夕闭馆。</w:t>
      </w:r>
    </w:p>
    <w:p w14:paraId="4954D38A" w14:textId="7B8DB83E" w:rsidR="00492ADD" w:rsidRDefault="00492ADD" w:rsidP="008A33FD">
      <w:pPr>
        <w:pStyle w:val="af5"/>
        <w:ind w:right="210"/>
      </w:pPr>
      <w:r>
        <w:rPr>
          <w:rFonts w:hint="eastAsia"/>
        </w:rPr>
        <w:t>（</w:t>
      </w:r>
      <w:r>
        <w:t>4</w:t>
      </w:r>
      <w:r>
        <w:t>）赛格国际购物中心：</w:t>
      </w:r>
    </w:p>
    <w:p w14:paraId="5644362A" w14:textId="77777777" w:rsidR="00492ADD" w:rsidRDefault="00492ADD" w:rsidP="00492ADD">
      <w:pPr>
        <w:ind w:firstLine="420"/>
      </w:pPr>
      <w:r>
        <w:rPr>
          <w:rFonts w:hint="eastAsia"/>
        </w:rPr>
        <w:t>乘坐地铁三号线至小寨站（</w:t>
      </w:r>
      <w:r>
        <w:t>E</w:t>
      </w:r>
      <w:r>
        <w:t>口）下车。</w:t>
      </w:r>
    </w:p>
    <w:p w14:paraId="11DECBB7" w14:textId="0232A7BB" w:rsidR="00492ADD" w:rsidRDefault="00492ADD" w:rsidP="008A33FD">
      <w:pPr>
        <w:pStyle w:val="af5"/>
        <w:ind w:right="210"/>
      </w:pPr>
      <w:r>
        <w:rPr>
          <w:rFonts w:hint="eastAsia"/>
        </w:rPr>
        <w:t>（</w:t>
      </w:r>
      <w:r>
        <w:t>5</w:t>
      </w:r>
      <w:r>
        <w:t>）西安曲江大悦城：</w:t>
      </w:r>
    </w:p>
    <w:p w14:paraId="2B39F8E2" w14:textId="77777777" w:rsidR="00492ADD" w:rsidRDefault="00492ADD" w:rsidP="00492ADD">
      <w:pPr>
        <w:ind w:firstLine="420"/>
      </w:pPr>
      <w:r>
        <w:rPr>
          <w:rFonts w:hint="eastAsia"/>
        </w:rPr>
        <w:t>乘坐</w:t>
      </w:r>
      <w:r>
        <w:t>408</w:t>
      </w:r>
      <w:r>
        <w:t>路，由沙坡村站，至雁塔西路东口站下车。步行约</w:t>
      </w:r>
      <w:r>
        <w:t>400</w:t>
      </w:r>
      <w:r>
        <w:t>米。</w:t>
      </w:r>
    </w:p>
    <w:p w14:paraId="6A0DC1ED" w14:textId="27880259" w:rsidR="00492ADD" w:rsidRDefault="00492ADD" w:rsidP="008A33FD">
      <w:pPr>
        <w:pStyle w:val="af5"/>
        <w:ind w:right="210"/>
      </w:pPr>
      <w:r>
        <w:rPr>
          <w:rFonts w:hint="eastAsia"/>
        </w:rPr>
        <w:lastRenderedPageBreak/>
        <w:t>（</w:t>
      </w:r>
      <w:r>
        <w:t>6</w:t>
      </w:r>
      <w:r>
        <w:t>）青龙寺：</w:t>
      </w:r>
    </w:p>
    <w:p w14:paraId="2CD59A68" w14:textId="77777777" w:rsidR="00492ADD" w:rsidRDefault="00492ADD" w:rsidP="00492ADD">
      <w:pPr>
        <w:ind w:firstLine="420"/>
      </w:pPr>
      <w:r>
        <w:rPr>
          <w:rFonts w:hint="eastAsia"/>
        </w:rPr>
        <w:t>春季四月为赏樱最好时期。乘坐</w:t>
      </w:r>
      <w:r>
        <w:t>517</w:t>
      </w:r>
      <w:r>
        <w:t>路</w:t>
      </w:r>
      <w:r>
        <w:t>/48</w:t>
      </w:r>
      <w:r>
        <w:t>路</w:t>
      </w:r>
      <w:r>
        <w:t>/45</w:t>
      </w:r>
      <w:r>
        <w:t>路，由沙坡村站上车，至</w:t>
      </w:r>
      <w:proofErr w:type="gramStart"/>
      <w:r>
        <w:t>青龙寺站下车</w:t>
      </w:r>
      <w:proofErr w:type="gramEnd"/>
      <w:r>
        <w:t>。</w:t>
      </w:r>
    </w:p>
    <w:p w14:paraId="1991648C" w14:textId="2F260D62" w:rsidR="00492ADD" w:rsidRDefault="00492ADD" w:rsidP="008A33FD">
      <w:pPr>
        <w:pStyle w:val="af5"/>
        <w:ind w:right="210"/>
      </w:pPr>
      <w:r>
        <w:rPr>
          <w:rFonts w:hint="eastAsia"/>
        </w:rPr>
        <w:t>（</w:t>
      </w:r>
      <w:r>
        <w:t>7</w:t>
      </w:r>
      <w:r>
        <w:t>）西安城墙</w:t>
      </w:r>
      <w:r>
        <w:t>-</w:t>
      </w:r>
      <w:r>
        <w:t>南门：</w:t>
      </w:r>
    </w:p>
    <w:p w14:paraId="79CAFD63" w14:textId="77777777" w:rsidR="00492ADD" w:rsidRDefault="00492ADD" w:rsidP="00492ADD">
      <w:pPr>
        <w:ind w:firstLine="420"/>
      </w:pPr>
      <w:r>
        <w:rPr>
          <w:rFonts w:hint="eastAsia"/>
        </w:rPr>
        <w:t>乘坐</w:t>
      </w:r>
      <w:r>
        <w:t>910/800/402/512</w:t>
      </w:r>
      <w:r>
        <w:t>路，由兴庆公园南门站上车，至南门外站下车，后步行约</w:t>
      </w:r>
      <w:r>
        <w:t>700</w:t>
      </w:r>
      <w:r>
        <w:t>米。</w:t>
      </w:r>
    </w:p>
    <w:p w14:paraId="7B67B772" w14:textId="669CB423" w:rsidR="00492ADD" w:rsidRDefault="00492ADD" w:rsidP="008A33FD">
      <w:pPr>
        <w:pStyle w:val="af5"/>
        <w:ind w:right="210"/>
      </w:pPr>
      <w:r>
        <w:rPr>
          <w:rFonts w:hint="eastAsia"/>
        </w:rPr>
        <w:t>（</w:t>
      </w:r>
      <w:r>
        <w:t>8</w:t>
      </w:r>
      <w:r>
        <w:t>）李家村万达：</w:t>
      </w:r>
    </w:p>
    <w:p w14:paraId="54F5939D" w14:textId="77777777" w:rsidR="00492ADD" w:rsidRDefault="00492ADD" w:rsidP="00492ADD">
      <w:pPr>
        <w:ind w:firstLine="420"/>
      </w:pPr>
      <w:r>
        <w:rPr>
          <w:rFonts w:hint="eastAsia"/>
        </w:rPr>
        <w:t>乘坐</w:t>
      </w:r>
      <w:r>
        <w:t>313</w:t>
      </w:r>
      <w:r>
        <w:t>路有交大南门站上车，或乘坐</w:t>
      </w:r>
      <w:r>
        <w:t>20/49</w:t>
      </w:r>
      <w:r>
        <w:t>路由经九路建东街口站（学校西门外）上车，至李家村站。</w:t>
      </w:r>
    </w:p>
    <w:p w14:paraId="6C2CC9F8" w14:textId="77777777" w:rsidR="00492ADD" w:rsidRDefault="00492ADD" w:rsidP="00492ADD">
      <w:pPr>
        <w:ind w:firstLine="420"/>
      </w:pPr>
    </w:p>
    <w:p w14:paraId="430C0B92" w14:textId="77777777" w:rsidR="00492ADD" w:rsidRPr="00492ADD" w:rsidRDefault="00492ADD" w:rsidP="00492ADD">
      <w:pPr>
        <w:ind w:firstLine="420"/>
      </w:pPr>
    </w:p>
    <w:p w14:paraId="08359074" w14:textId="507770B2" w:rsidR="00E054D0" w:rsidRDefault="00E054D0" w:rsidP="00692065">
      <w:pPr>
        <w:pStyle w:val="a"/>
      </w:pPr>
      <w:bookmarkStart w:id="27" w:name="_Toc14351012"/>
      <w:bookmarkStart w:id="28" w:name="_Toc13869380"/>
      <w:r>
        <w:rPr>
          <w:rFonts w:hint="eastAsia"/>
        </w:rPr>
        <w:t>运</w:t>
      </w:r>
      <w:r w:rsidRPr="00AE6BBF">
        <w:rPr>
          <w:rFonts w:hint="eastAsia"/>
        </w:rPr>
        <w:t>动健身</w:t>
      </w:r>
      <w:bookmarkEnd w:id="27"/>
      <w:bookmarkEnd w:id="28"/>
    </w:p>
    <w:p w14:paraId="1BD08C55" w14:textId="77777777" w:rsidR="00E054D0" w:rsidRDefault="00E054D0" w:rsidP="00C60F96">
      <w:pPr>
        <w:pStyle w:val="af3"/>
        <w:numPr>
          <w:ilvl w:val="0"/>
          <w:numId w:val="17"/>
        </w:numPr>
      </w:pPr>
      <w:r>
        <w:rPr>
          <w:rFonts w:hint="eastAsia"/>
        </w:rPr>
        <w:t>足球</w:t>
      </w:r>
    </w:p>
    <w:p w14:paraId="1D2ED291" w14:textId="77777777" w:rsidR="00136F74" w:rsidRDefault="00E054D0" w:rsidP="00E054D0">
      <w:pPr>
        <w:ind w:firstLine="420"/>
      </w:pPr>
      <w:r>
        <w:rPr>
          <w:rFonts w:hint="eastAsia"/>
        </w:rPr>
        <w:t>东南足球场有三块五</w:t>
      </w:r>
      <w:proofErr w:type="gramStart"/>
      <w:r>
        <w:rPr>
          <w:rFonts w:hint="eastAsia"/>
        </w:rPr>
        <w:t>人制</w:t>
      </w:r>
      <w:proofErr w:type="gramEnd"/>
      <w:r>
        <w:rPr>
          <w:rFonts w:hint="eastAsia"/>
        </w:rPr>
        <w:t>场地，一块十一</w:t>
      </w:r>
      <w:proofErr w:type="gramStart"/>
      <w:r>
        <w:rPr>
          <w:rFonts w:hint="eastAsia"/>
        </w:rPr>
        <w:t>人制</w:t>
      </w:r>
      <w:proofErr w:type="gramEnd"/>
      <w:r>
        <w:rPr>
          <w:rFonts w:hint="eastAsia"/>
        </w:rPr>
        <w:t>场地，除此以外还有零星草皮可供使用。</w:t>
      </w:r>
    </w:p>
    <w:p w14:paraId="1B2768FF" w14:textId="3E38F97A" w:rsidR="00667EB9" w:rsidRDefault="00E054D0" w:rsidP="00E054D0">
      <w:pPr>
        <w:ind w:firstLine="420"/>
      </w:pPr>
      <w:r>
        <w:rPr>
          <w:rFonts w:hint="eastAsia"/>
        </w:rPr>
        <w:t>西南足球场为一块缩小版的十一</w:t>
      </w:r>
      <w:proofErr w:type="gramStart"/>
      <w:r>
        <w:rPr>
          <w:rFonts w:hint="eastAsia"/>
        </w:rPr>
        <w:t>人制</w:t>
      </w:r>
      <w:proofErr w:type="gramEnd"/>
      <w:r>
        <w:rPr>
          <w:rFonts w:hint="eastAsia"/>
        </w:rPr>
        <w:t>场地，</w:t>
      </w:r>
      <w:r w:rsidR="00E71539" w:rsidRPr="00E71539">
        <w:rPr>
          <w:rFonts w:hint="eastAsia"/>
        </w:rPr>
        <w:t>使用率较低，周末会有初中生。</w:t>
      </w:r>
    </w:p>
    <w:p w14:paraId="09F3779A" w14:textId="4D7B2A98" w:rsidR="00E054D0" w:rsidRDefault="00E71539" w:rsidP="00E054D0">
      <w:pPr>
        <w:ind w:firstLine="420"/>
      </w:pPr>
      <w:r w:rsidRPr="00E71539">
        <w:rPr>
          <w:rFonts w:hint="eastAsia"/>
        </w:rPr>
        <w:t>校外人员较多，注意财务与自身安全的保护</w:t>
      </w:r>
      <w:r w:rsidR="00E054D0">
        <w:rPr>
          <w:rFonts w:hint="eastAsia"/>
        </w:rPr>
        <w:t>。</w:t>
      </w:r>
    </w:p>
    <w:p w14:paraId="11648EC3" w14:textId="77777777" w:rsidR="00E054D0" w:rsidRDefault="00E054D0" w:rsidP="00C60F96">
      <w:pPr>
        <w:pStyle w:val="af3"/>
      </w:pPr>
      <w:r>
        <w:rPr>
          <w:rFonts w:hint="eastAsia"/>
        </w:rPr>
        <w:t>篮球</w:t>
      </w:r>
    </w:p>
    <w:p w14:paraId="3776BF40" w14:textId="0CF9D6EB" w:rsidR="00E054D0" w:rsidRDefault="00E71539" w:rsidP="00E054D0">
      <w:pPr>
        <w:ind w:firstLine="420"/>
      </w:pPr>
      <w:r w:rsidRPr="00E71539">
        <w:rPr>
          <w:rFonts w:hint="eastAsia"/>
        </w:rPr>
        <w:t>东南足球场西侧有两块篮球场，地面不好，灰尘较大，建议</w:t>
      </w:r>
      <w:r w:rsidRPr="00E71539">
        <w:rPr>
          <w:rFonts w:hint="eastAsia"/>
        </w:rPr>
        <w:lastRenderedPageBreak/>
        <w:t>到西南篮球场打球！</w:t>
      </w:r>
    </w:p>
    <w:p w14:paraId="33801D81" w14:textId="77777777" w:rsidR="00E054D0" w:rsidRDefault="00E054D0" w:rsidP="00C60F96">
      <w:pPr>
        <w:pStyle w:val="af3"/>
      </w:pPr>
      <w:r>
        <w:rPr>
          <w:rFonts w:hint="eastAsia"/>
        </w:rPr>
        <w:t>羽毛球、乒乓球</w:t>
      </w:r>
    </w:p>
    <w:p w14:paraId="5691B0F9" w14:textId="2EDCA619" w:rsidR="00EB333D" w:rsidRDefault="00E71539" w:rsidP="00E054D0">
      <w:pPr>
        <w:ind w:firstLine="420"/>
      </w:pPr>
      <w:r w:rsidRPr="00E71539">
        <w:rPr>
          <w:rFonts w:hint="eastAsia"/>
        </w:rPr>
        <w:t>在学校的西门附近是交大的文体中心，内有</w:t>
      </w:r>
      <w:r>
        <w:rPr>
          <w:rFonts w:hint="eastAsia"/>
        </w:rPr>
        <w:t>各类运动</w:t>
      </w:r>
      <w:r w:rsidRPr="00E71539">
        <w:rPr>
          <w:rFonts w:hint="eastAsia"/>
        </w:rPr>
        <w:t>场地。</w:t>
      </w:r>
      <w:r w:rsidRPr="00E71539">
        <w:t>Ps</w:t>
      </w:r>
      <w:r w:rsidRPr="00E71539">
        <w:t>：需要带一双干净的鞋进去换</w:t>
      </w:r>
      <w:r>
        <w:rPr>
          <w:rFonts w:hint="eastAsia"/>
        </w:rPr>
        <w:t>，刷</w:t>
      </w:r>
      <w:proofErr w:type="gramStart"/>
      <w:r w:rsidRPr="00E71539">
        <w:t>一</w:t>
      </w:r>
      <w:proofErr w:type="gramEnd"/>
      <w:r w:rsidRPr="00E71539">
        <w:t>卡通</w:t>
      </w:r>
      <w:r>
        <w:rPr>
          <w:rFonts w:hint="eastAsia"/>
        </w:rPr>
        <w:t>进门</w:t>
      </w:r>
      <w:r w:rsidRPr="00E71539">
        <w:t>。</w:t>
      </w:r>
    </w:p>
    <w:p w14:paraId="21098DD7" w14:textId="61DCDA8E" w:rsidR="00EB333D" w:rsidRDefault="00E054D0" w:rsidP="00E054D0">
      <w:pPr>
        <w:ind w:firstLine="420"/>
      </w:pPr>
      <w:r>
        <w:rPr>
          <w:rFonts w:hint="eastAsia"/>
        </w:rPr>
        <w:t>乒乓球场地很多，几乎不需要提前预定，直接在一</w:t>
      </w:r>
      <w:proofErr w:type="gramStart"/>
      <w:r>
        <w:rPr>
          <w:rFonts w:hint="eastAsia"/>
        </w:rPr>
        <w:t>楼扫码</w:t>
      </w:r>
      <w:proofErr w:type="gramEnd"/>
      <w:r>
        <w:rPr>
          <w:rFonts w:hint="eastAsia"/>
        </w:rPr>
        <w:t>换鞋就可以打。</w:t>
      </w:r>
    </w:p>
    <w:p w14:paraId="6193C9E6" w14:textId="4D616C2F" w:rsidR="00E054D0" w:rsidRDefault="00E054D0" w:rsidP="00E054D0">
      <w:pPr>
        <w:ind w:firstLine="420"/>
      </w:pPr>
      <w:r>
        <w:rPr>
          <w:rFonts w:hint="eastAsia"/>
        </w:rPr>
        <w:t>羽毛球场地虽然多，但是经常是爆满，尤其是晚上，因此建议提前预定。</w:t>
      </w:r>
    </w:p>
    <w:p w14:paraId="5C96E628" w14:textId="77777777" w:rsidR="0024495C" w:rsidRDefault="0024495C" w:rsidP="00E054D0">
      <w:pPr>
        <w:ind w:firstLine="420"/>
      </w:pPr>
    </w:p>
    <w:p w14:paraId="3FFC5313" w14:textId="77777777" w:rsidR="00E71539" w:rsidRDefault="0024495C" w:rsidP="00E71539">
      <w:pPr>
        <w:ind w:firstLine="420"/>
      </w:pPr>
      <w:r>
        <w:rPr>
          <w:rFonts w:hint="eastAsia"/>
        </w:rPr>
        <w:t>其他场地：</w:t>
      </w:r>
      <w:r w:rsidR="00E71539">
        <w:rPr>
          <w:rFonts w:hint="eastAsia"/>
        </w:rPr>
        <w:t>东南足球场东侧有石制的乒乓球台。</w:t>
      </w:r>
    </w:p>
    <w:p w14:paraId="7DB5599D" w14:textId="4E0BD685" w:rsidR="00E054D0" w:rsidRDefault="00E71539" w:rsidP="00E71539">
      <w:pPr>
        <w:ind w:firstLine="420"/>
      </w:pPr>
      <w:r>
        <w:rPr>
          <w:rFonts w:hint="eastAsia"/>
        </w:rPr>
        <w:t>在康桥往主</w:t>
      </w:r>
      <w:r>
        <w:t>D</w:t>
      </w:r>
      <w:r>
        <w:t>的路上有两片羽毛球场地，是水泥地。</w:t>
      </w:r>
      <w:r>
        <w:t xml:space="preserve"> </w:t>
      </w:r>
      <w:r w:rsidR="0024495C">
        <w:t xml:space="preserve"> </w:t>
      </w:r>
    </w:p>
    <w:p w14:paraId="313BCCCE" w14:textId="77777777" w:rsidR="00E054D0" w:rsidRDefault="00E054D0" w:rsidP="00E054D0">
      <w:pPr>
        <w:ind w:firstLine="420"/>
      </w:pPr>
    </w:p>
    <w:p w14:paraId="4027CA4F" w14:textId="77777777" w:rsidR="00E054D0" w:rsidRDefault="00E054D0" w:rsidP="00C60F96">
      <w:pPr>
        <w:pStyle w:val="af3"/>
      </w:pPr>
      <w:r>
        <w:rPr>
          <w:rFonts w:hint="eastAsia"/>
        </w:rPr>
        <w:t>网球</w:t>
      </w:r>
    </w:p>
    <w:p w14:paraId="5E2CBC8C" w14:textId="29C899FA" w:rsidR="00E054D0" w:rsidRDefault="00E054D0" w:rsidP="00E054D0">
      <w:pPr>
        <w:ind w:firstLine="420"/>
      </w:pPr>
      <w:r>
        <w:rPr>
          <w:rFonts w:hint="eastAsia"/>
        </w:rPr>
        <w:t>交大有大量的网球场，分别分布在东南门门口（能动学院西侧）、东南足球场东侧、文体中心东侧、东南足球场南侧等地点。</w:t>
      </w:r>
    </w:p>
    <w:p w14:paraId="754A2C29" w14:textId="77777777" w:rsidR="00E054D0" w:rsidRDefault="00E054D0" w:rsidP="00E054D0">
      <w:pPr>
        <w:ind w:firstLine="420"/>
      </w:pPr>
    </w:p>
    <w:p w14:paraId="5CE739BA" w14:textId="77777777" w:rsidR="00E054D0" w:rsidRDefault="00E054D0" w:rsidP="00C60F96">
      <w:pPr>
        <w:pStyle w:val="af3"/>
      </w:pPr>
      <w:r>
        <w:rPr>
          <w:rFonts w:hint="eastAsia"/>
        </w:rPr>
        <w:t>游泳</w:t>
      </w:r>
    </w:p>
    <w:p w14:paraId="125DC3FC" w14:textId="046A4740" w:rsidR="0024495C" w:rsidRDefault="00E054D0" w:rsidP="00E054D0">
      <w:pPr>
        <w:ind w:firstLine="420"/>
      </w:pPr>
      <w:r>
        <w:rPr>
          <w:rFonts w:hint="eastAsia"/>
        </w:rPr>
        <w:t>交大游泳馆在能动学院北侧（东南门附近）。泳池很大，为标准</w:t>
      </w:r>
      <w:r>
        <w:t>50m</w:t>
      </w:r>
      <w:r>
        <w:t>泳池。深水区水深</w:t>
      </w:r>
      <w:r>
        <w:t>1.8m</w:t>
      </w:r>
      <w:r>
        <w:t>，浅水区水深</w:t>
      </w:r>
      <w:r>
        <w:t>1.4</w:t>
      </w:r>
      <w:r>
        <w:t>米，中间地带是下坡。</w:t>
      </w:r>
    </w:p>
    <w:p w14:paraId="011089ED" w14:textId="14040DE2" w:rsidR="0024495C" w:rsidRDefault="00E054D0" w:rsidP="00E054D0">
      <w:pPr>
        <w:ind w:firstLine="420"/>
      </w:pPr>
      <w:r>
        <w:t>平时人不算很多，周末和暑假人比较多。游泳馆白天并不对外开放，因为有游泳课，因此只有晚上可以去游。</w:t>
      </w:r>
    </w:p>
    <w:p w14:paraId="65DA661C" w14:textId="778B8754" w:rsidR="0024495C" w:rsidRDefault="0024495C" w:rsidP="00E054D0">
      <w:pPr>
        <w:ind w:firstLine="420"/>
      </w:pPr>
      <w:r>
        <w:rPr>
          <w:rFonts w:hint="eastAsia"/>
        </w:rPr>
        <w:t>年卡：</w:t>
      </w:r>
      <w:r>
        <w:t>300</w:t>
      </w:r>
      <w:r>
        <w:rPr>
          <w:rFonts w:hint="eastAsia"/>
        </w:rPr>
        <w:t>元</w:t>
      </w:r>
      <w:r>
        <w:rPr>
          <w:rFonts w:hint="eastAsia"/>
        </w:rPr>
        <w:t>/</w:t>
      </w:r>
      <w:r>
        <w:t>30</w:t>
      </w:r>
      <w:r>
        <w:rPr>
          <w:rFonts w:hint="eastAsia"/>
        </w:rPr>
        <w:t>次</w:t>
      </w:r>
    </w:p>
    <w:p w14:paraId="3ED39B46" w14:textId="2C867D82" w:rsidR="00975B72" w:rsidRDefault="00975B72" w:rsidP="00E054D0">
      <w:pPr>
        <w:ind w:firstLine="420"/>
      </w:pPr>
      <w:r>
        <w:rPr>
          <w:rFonts w:hint="eastAsia"/>
        </w:rPr>
        <w:t>单次：</w:t>
      </w:r>
      <w:r>
        <w:rPr>
          <w:rFonts w:hint="eastAsia"/>
        </w:rPr>
        <w:t>1</w:t>
      </w:r>
      <w:r>
        <w:t>5</w:t>
      </w:r>
      <w:r>
        <w:rPr>
          <w:rFonts w:hint="eastAsia"/>
        </w:rPr>
        <w:t>元</w:t>
      </w:r>
      <w:r>
        <w:rPr>
          <w:rFonts w:hint="eastAsia"/>
        </w:rPr>
        <w:t>/</w:t>
      </w:r>
      <w:r>
        <w:rPr>
          <w:rFonts w:hint="eastAsia"/>
        </w:rPr>
        <w:t>次</w:t>
      </w:r>
    </w:p>
    <w:p w14:paraId="398D10EA" w14:textId="3CEF5F00" w:rsidR="00E054D0" w:rsidRDefault="00E054D0" w:rsidP="00E054D0">
      <w:pPr>
        <w:ind w:firstLine="420"/>
      </w:pPr>
      <w:r>
        <w:lastRenderedPageBreak/>
        <w:t>请记得带学生卡</w:t>
      </w:r>
      <w:r w:rsidR="00975B72">
        <w:rPr>
          <w:rFonts w:hint="eastAsia"/>
        </w:rPr>
        <w:t>，</w:t>
      </w:r>
      <w:r>
        <w:t>如果你真的特别喜欢游泳，建议你办卡，一年之内可以游</w:t>
      </w:r>
      <w:r>
        <w:t>30</w:t>
      </w:r>
      <w:r>
        <w:t>次，共</w:t>
      </w:r>
      <w:r>
        <w:t>300</w:t>
      </w:r>
      <w:r>
        <w:t>元（但笔者在</w:t>
      </w:r>
      <w:r>
        <w:t>2018.9.1</w:t>
      </w:r>
      <w:r>
        <w:t>至</w:t>
      </w:r>
      <w:r>
        <w:t>2019.6.25</w:t>
      </w:r>
      <w:r>
        <w:t>日一共游了</w:t>
      </w:r>
      <w:r>
        <w:t>8</w:t>
      </w:r>
      <w:r>
        <w:t>次，因此在暑假离校前每</w:t>
      </w:r>
      <w:r>
        <w:rPr>
          <w:rFonts w:hint="eastAsia"/>
        </w:rPr>
        <w:t>天都得去</w:t>
      </w:r>
      <w:proofErr w:type="gramStart"/>
      <w:r>
        <w:rPr>
          <w:rFonts w:hint="eastAsia"/>
        </w:rPr>
        <w:t>游这样</w:t>
      </w:r>
      <w:proofErr w:type="gramEnd"/>
      <w:r>
        <w:rPr>
          <w:rFonts w:hint="eastAsia"/>
        </w:rPr>
        <w:t>才能保证不亏钱</w:t>
      </w:r>
      <w:r>
        <w:t>)</w:t>
      </w:r>
      <w:r w:rsidR="00A42EA1">
        <w:rPr>
          <w:rFonts w:hint="eastAsia"/>
        </w:rPr>
        <w:t>。</w:t>
      </w:r>
      <w:r>
        <w:t>因此如果你没有这个热情，那你可以选择一次花</w:t>
      </w:r>
      <w:r>
        <w:t>15</w:t>
      </w:r>
      <w:r>
        <w:t>元去游，不过请记得带着学生卡。学生卡不仅可以证明你的身份，还可以抵押钥匙。</w:t>
      </w:r>
    </w:p>
    <w:p w14:paraId="73CEA9C3" w14:textId="52AEB499" w:rsidR="00E054D0" w:rsidRDefault="00E054D0" w:rsidP="00A42EA1">
      <w:pPr>
        <w:ind w:firstLine="420"/>
      </w:pPr>
    </w:p>
    <w:p w14:paraId="3373D3C5" w14:textId="77777777" w:rsidR="00E054D0" w:rsidRDefault="00E054D0" w:rsidP="00C60F96">
      <w:pPr>
        <w:pStyle w:val="af3"/>
      </w:pPr>
      <w:r>
        <w:rPr>
          <w:rFonts w:hint="eastAsia"/>
        </w:rPr>
        <w:t>台球</w:t>
      </w:r>
    </w:p>
    <w:p w14:paraId="51482755" w14:textId="49F46458" w:rsidR="00E054D0" w:rsidRDefault="00E054D0" w:rsidP="00A42EA1">
      <w:pPr>
        <w:ind w:firstLine="420"/>
      </w:pPr>
      <w:r>
        <w:rPr>
          <w:rFonts w:hint="eastAsia"/>
        </w:rPr>
        <w:t>南门外有一个星钻台球俱乐部，下午两点半开门，也可以组团打麻将。</w:t>
      </w:r>
    </w:p>
    <w:p w14:paraId="107A96BF" w14:textId="77777777" w:rsidR="00E054D0" w:rsidRDefault="00E054D0" w:rsidP="00C60F96">
      <w:pPr>
        <w:pStyle w:val="af3"/>
      </w:pPr>
      <w:r>
        <w:rPr>
          <w:rFonts w:hint="eastAsia"/>
        </w:rPr>
        <w:t>健身</w:t>
      </w:r>
    </w:p>
    <w:p w14:paraId="5BD714E0" w14:textId="7BE6838E" w:rsidR="00975B72" w:rsidRDefault="00E054D0" w:rsidP="00E054D0">
      <w:pPr>
        <w:ind w:firstLine="420"/>
      </w:pPr>
      <w:r>
        <w:rPr>
          <w:rFonts w:hint="eastAsia"/>
        </w:rPr>
        <w:t>文体中心内有健身房，宽敞，不过设备不是很齐全</w:t>
      </w:r>
      <w:r w:rsidR="00E71539">
        <w:rPr>
          <w:rFonts w:hint="eastAsia"/>
        </w:rPr>
        <w:t>（</w:t>
      </w:r>
      <w:r>
        <w:rPr>
          <w:rFonts w:hint="eastAsia"/>
        </w:rPr>
        <w:t>对于一般的同学来说已经足够</w:t>
      </w:r>
      <w:r w:rsidR="00E71539">
        <w:rPr>
          <w:rFonts w:hint="eastAsia"/>
        </w:rPr>
        <w:t>）</w:t>
      </w:r>
      <w:r>
        <w:rPr>
          <w:rFonts w:hint="eastAsia"/>
        </w:rPr>
        <w:t>一次</w:t>
      </w:r>
      <w:r>
        <w:t>2</w:t>
      </w:r>
      <w:r>
        <w:t>元，很便宜。</w:t>
      </w:r>
    </w:p>
    <w:p w14:paraId="6E352C81" w14:textId="57E68EF7" w:rsidR="00E054D0" w:rsidRDefault="00E054D0" w:rsidP="000E4047">
      <w:pPr>
        <w:ind w:firstLine="420"/>
      </w:pPr>
      <w:r>
        <w:t>校外有很多健身房，</w:t>
      </w:r>
      <w:proofErr w:type="gramStart"/>
      <w:r>
        <w:t>比如沃菲特</w:t>
      </w:r>
      <w:proofErr w:type="gramEnd"/>
      <w:r>
        <w:t>、韦恩之类的，我的建议是实地考察，根据个人需要选择（是否办卡，是否先找找优惠券再办卡，是否等到有优惠再办卡，现有优惠是否足够大等）</w:t>
      </w:r>
    </w:p>
    <w:p w14:paraId="517474F6" w14:textId="04E0D0F1" w:rsidR="00597B7D" w:rsidRDefault="00BB5023" w:rsidP="00692065">
      <w:pPr>
        <w:pStyle w:val="a"/>
      </w:pPr>
      <w:bookmarkStart w:id="29" w:name="_Toc14351013"/>
      <w:r>
        <w:rPr>
          <w:rFonts w:hint="eastAsia"/>
        </w:rPr>
        <w:t>网络</w:t>
      </w:r>
      <w:bookmarkEnd w:id="29"/>
    </w:p>
    <w:p w14:paraId="01FF5562" w14:textId="620824D1" w:rsidR="004777DC" w:rsidRPr="004777DC" w:rsidRDefault="004777DC" w:rsidP="00BB5023">
      <w:pPr>
        <w:ind w:firstLine="420"/>
        <w:rPr>
          <w:i/>
          <w:iCs/>
        </w:rPr>
      </w:pPr>
      <w:r w:rsidRPr="004777DC">
        <w:rPr>
          <w:rFonts w:hint="eastAsia"/>
          <w:i/>
          <w:iCs/>
        </w:rPr>
        <w:t>网络故障请到网管协会</w:t>
      </w:r>
      <w:r w:rsidRPr="004777DC">
        <w:rPr>
          <w:i/>
          <w:iCs/>
        </w:rPr>
        <w:t>ana.xjtu.edu.cn</w:t>
      </w:r>
      <w:r w:rsidRPr="004777DC">
        <w:rPr>
          <w:i/>
          <w:iCs/>
        </w:rPr>
        <w:t>报修</w:t>
      </w:r>
      <w:r w:rsidRPr="004777DC">
        <w:rPr>
          <w:rFonts w:hint="eastAsia"/>
          <w:i/>
          <w:iCs/>
        </w:rPr>
        <w:t>，欢迎有志向为</w:t>
      </w:r>
      <w:proofErr w:type="gramStart"/>
      <w:r w:rsidRPr="004777DC">
        <w:rPr>
          <w:rFonts w:hint="eastAsia"/>
          <w:i/>
          <w:iCs/>
        </w:rPr>
        <w:t>宿舍网</w:t>
      </w:r>
      <w:proofErr w:type="gramEnd"/>
      <w:r w:rsidRPr="004777DC">
        <w:rPr>
          <w:rFonts w:hint="eastAsia"/>
          <w:i/>
          <w:iCs/>
        </w:rPr>
        <w:t>保驾护航的同学加入西交网管协会</w:t>
      </w:r>
      <w:r w:rsidR="008F1E59">
        <w:rPr>
          <w:rFonts w:hint="eastAsia"/>
          <w:i/>
          <w:iCs/>
        </w:rPr>
        <w:t>。群号：</w:t>
      </w:r>
      <w:r w:rsidR="008F1E59" w:rsidRPr="008F1E59">
        <w:rPr>
          <w:i/>
          <w:iCs/>
        </w:rPr>
        <w:t>801640205</w:t>
      </w:r>
    </w:p>
    <w:p w14:paraId="2E5ABEF9" w14:textId="513F3C76" w:rsidR="00BB5023" w:rsidRDefault="00BB5023" w:rsidP="00BB5023">
      <w:pPr>
        <w:ind w:firstLine="420"/>
      </w:pPr>
      <w:r>
        <w:rPr>
          <w:rFonts w:hint="eastAsia"/>
        </w:rPr>
        <w:t>交大目前运营的网络有</w:t>
      </w:r>
      <w:r>
        <w:rPr>
          <w:rFonts w:hint="eastAsia"/>
          <w:b/>
          <w:bCs/>
        </w:rPr>
        <w:t>教育网</w:t>
      </w:r>
      <w:r>
        <w:rPr>
          <w:rFonts w:hint="eastAsia"/>
        </w:rPr>
        <w:t>（俗称校园网）和运营商网络</w:t>
      </w:r>
      <w:r>
        <w:rPr>
          <w:rFonts w:hint="eastAsia"/>
          <w:b/>
          <w:bCs/>
        </w:rPr>
        <w:t>移动</w:t>
      </w:r>
      <w:r>
        <w:rPr>
          <w:rFonts w:hint="eastAsia"/>
        </w:rPr>
        <w:t>和</w:t>
      </w:r>
      <w:r>
        <w:rPr>
          <w:rFonts w:hint="eastAsia"/>
          <w:b/>
          <w:bCs/>
        </w:rPr>
        <w:t>联通</w:t>
      </w:r>
      <w:r>
        <w:rPr>
          <w:rFonts w:hint="eastAsia"/>
        </w:rPr>
        <w:t>供同学选择使用，满足同学们多元化的需求。</w:t>
      </w:r>
    </w:p>
    <w:p w14:paraId="6A5D13BF" w14:textId="77777777" w:rsidR="00BB5023" w:rsidRDefault="00BB5023" w:rsidP="00BB5023">
      <w:pPr>
        <w:ind w:firstLine="420"/>
      </w:pPr>
      <w:r>
        <w:rPr>
          <w:rFonts w:hint="eastAsia"/>
        </w:rPr>
        <w:t>目前教育网和移动联通均可使用路由器，但不推荐宿舍共用一个网络。</w:t>
      </w:r>
    </w:p>
    <w:p w14:paraId="0FCB768F" w14:textId="77777777" w:rsidR="00BB5023" w:rsidRPr="00D95968" w:rsidRDefault="00BB5023" w:rsidP="00BB5023">
      <w:pPr>
        <w:ind w:firstLine="420"/>
      </w:pPr>
      <w:r>
        <w:rPr>
          <w:rFonts w:hint="eastAsia"/>
        </w:rPr>
        <w:lastRenderedPageBreak/>
        <w:t>入校后需要办理校园网入网，缴纳</w:t>
      </w:r>
      <w:r>
        <w:rPr>
          <w:rFonts w:hint="eastAsia"/>
        </w:rPr>
        <w:t>100</w:t>
      </w:r>
      <w:r>
        <w:rPr>
          <w:rFonts w:hint="eastAsia"/>
        </w:rPr>
        <w:t>元入网费，可直接使用教育网。办理移动和联通套餐也必须在缴纳入网费后才可办理。</w:t>
      </w:r>
    </w:p>
    <w:p w14:paraId="0B8FFC35" w14:textId="77777777" w:rsidR="00BB5023" w:rsidRDefault="00BB5023" w:rsidP="00C60F96">
      <w:pPr>
        <w:pStyle w:val="af3"/>
        <w:numPr>
          <w:ilvl w:val="0"/>
          <w:numId w:val="35"/>
        </w:numPr>
      </w:pPr>
      <w:r>
        <w:rPr>
          <w:rFonts w:hint="eastAsia"/>
        </w:rPr>
        <w:t>宿舍网络</w:t>
      </w:r>
    </w:p>
    <w:p w14:paraId="2DCB2FD5" w14:textId="77777777" w:rsidR="00BB5023" w:rsidRPr="00BB5023" w:rsidRDefault="00BB5023" w:rsidP="00BB5023">
      <w:pPr>
        <w:pStyle w:val="af5"/>
        <w:ind w:right="210"/>
      </w:pPr>
      <w:r w:rsidRPr="00BB5023">
        <w:rPr>
          <w:rFonts w:hint="eastAsia"/>
        </w:rPr>
        <w:t>教育网</w:t>
      </w:r>
    </w:p>
    <w:p w14:paraId="66F6C928" w14:textId="77777777" w:rsidR="00BB5023" w:rsidRDefault="00BB5023" w:rsidP="00BB5023">
      <w:pPr>
        <w:ind w:firstLine="431"/>
      </w:pPr>
      <w:r w:rsidRPr="00BB5023">
        <w:rPr>
          <w:rFonts w:hint="eastAsia"/>
          <w:b/>
          <w:bCs/>
        </w:rPr>
        <w:t>优点</w:t>
      </w:r>
      <w:r w:rsidRPr="00BB5023">
        <w:rPr>
          <w:rFonts w:hint="eastAsia"/>
        </w:rPr>
        <w:t>：基本免费</w:t>
      </w:r>
      <w:r w:rsidRPr="00BB5023">
        <w:rPr>
          <w:rFonts w:hint="eastAsia"/>
        </w:rPr>
        <w:t xml:space="preserve"> </w:t>
      </w:r>
      <w:r w:rsidRPr="00BB5023">
        <w:rPr>
          <w:rFonts w:hint="eastAsia"/>
        </w:rPr>
        <w:t>资源丰富</w:t>
      </w:r>
    </w:p>
    <w:p w14:paraId="248FE803" w14:textId="77777777" w:rsidR="00BB5023" w:rsidRDefault="00BB5023" w:rsidP="00BB5023">
      <w:pPr>
        <w:ind w:firstLine="431"/>
      </w:pPr>
      <w:r w:rsidRPr="00BB5023">
        <w:rPr>
          <w:rFonts w:hint="eastAsia"/>
          <w:b/>
          <w:bCs/>
        </w:rPr>
        <w:t>缺点</w:t>
      </w:r>
      <w:r w:rsidRPr="00BB5023">
        <w:rPr>
          <w:rFonts w:hint="eastAsia"/>
        </w:rPr>
        <w:t>：流量有限</w:t>
      </w:r>
      <w:r w:rsidRPr="00BB5023">
        <w:rPr>
          <w:rFonts w:hint="eastAsia"/>
        </w:rPr>
        <w:t xml:space="preserve"> </w:t>
      </w:r>
      <w:r w:rsidRPr="00BB5023">
        <w:rPr>
          <w:rFonts w:hint="eastAsia"/>
        </w:rPr>
        <w:t>网速较慢</w:t>
      </w:r>
      <w:r w:rsidRPr="00BB5023">
        <w:rPr>
          <w:rFonts w:hint="eastAsia"/>
        </w:rPr>
        <w:t xml:space="preserve"> </w:t>
      </w:r>
      <w:r w:rsidRPr="00BB5023">
        <w:rPr>
          <w:rFonts w:hint="eastAsia"/>
        </w:rPr>
        <w:t>高峰期网速不稳定</w:t>
      </w:r>
    </w:p>
    <w:p w14:paraId="3FC484D2" w14:textId="77777777" w:rsidR="00BB5023" w:rsidRDefault="00BB5023" w:rsidP="00BB5023">
      <w:pPr>
        <w:ind w:firstLine="431"/>
      </w:pPr>
      <w:r w:rsidRPr="00BB5023">
        <w:rPr>
          <w:rFonts w:hint="eastAsia"/>
          <w:b/>
          <w:bCs/>
        </w:rPr>
        <w:t>带宽</w:t>
      </w:r>
      <w:r w:rsidRPr="00BB5023">
        <w:rPr>
          <w:rFonts w:hint="eastAsia"/>
        </w:rPr>
        <w:t>：教育网为</w:t>
      </w:r>
      <w:r w:rsidRPr="00BB5023">
        <w:rPr>
          <w:rFonts w:hint="eastAsia"/>
          <w:b/>
          <w:bCs/>
        </w:rPr>
        <w:t>5M</w:t>
      </w:r>
    </w:p>
    <w:p w14:paraId="71283BEF" w14:textId="77777777" w:rsidR="00BB5023" w:rsidRDefault="00BB5023" w:rsidP="00BB5023">
      <w:pPr>
        <w:ind w:firstLine="431"/>
      </w:pPr>
      <w:r w:rsidRPr="00BB5023">
        <w:rPr>
          <w:rFonts w:hint="eastAsia"/>
          <w:b/>
          <w:bCs/>
        </w:rPr>
        <w:t>资费</w:t>
      </w:r>
      <w:r w:rsidRPr="00BB5023">
        <w:rPr>
          <w:rFonts w:hint="eastAsia"/>
        </w:rPr>
        <w:t>：为</w:t>
      </w:r>
      <w:r w:rsidRPr="00BB5023">
        <w:rPr>
          <w:rFonts w:hint="eastAsia"/>
          <w:b/>
          <w:bCs/>
        </w:rPr>
        <w:t>每个月</w:t>
      </w:r>
      <w:r w:rsidRPr="00BB5023">
        <w:rPr>
          <w:rFonts w:hint="eastAsia"/>
          <w:b/>
          <w:bCs/>
        </w:rPr>
        <w:t>15G</w:t>
      </w:r>
      <w:r w:rsidRPr="00BB5023">
        <w:rPr>
          <w:rFonts w:hint="eastAsia"/>
          <w:b/>
          <w:bCs/>
        </w:rPr>
        <w:t>免费流量</w:t>
      </w:r>
      <w:r w:rsidRPr="00BB5023">
        <w:rPr>
          <w:rFonts w:hint="eastAsia"/>
        </w:rPr>
        <w:t>，</w:t>
      </w:r>
      <w:r w:rsidRPr="00BB5023">
        <w:rPr>
          <w:rFonts w:hint="eastAsia"/>
        </w:rPr>
        <w:t>15~40GB</w:t>
      </w:r>
      <w:r w:rsidRPr="00BB5023">
        <w:rPr>
          <w:rFonts w:hint="eastAsia"/>
        </w:rPr>
        <w:t>按</w:t>
      </w:r>
      <w:r w:rsidRPr="00BB5023">
        <w:rPr>
          <w:rFonts w:hint="eastAsia"/>
        </w:rPr>
        <w:t>1</w:t>
      </w:r>
      <w:r w:rsidRPr="00BB5023">
        <w:rPr>
          <w:rFonts w:hint="eastAsia"/>
        </w:rPr>
        <w:t>元</w:t>
      </w:r>
      <w:r w:rsidRPr="00BB5023">
        <w:rPr>
          <w:rFonts w:hint="eastAsia"/>
        </w:rPr>
        <w:t>/GB</w:t>
      </w:r>
      <w:r w:rsidRPr="00BB5023">
        <w:rPr>
          <w:rFonts w:hint="eastAsia"/>
        </w:rPr>
        <w:t>，</w:t>
      </w:r>
      <w:r w:rsidRPr="00BB5023">
        <w:rPr>
          <w:rFonts w:hint="eastAsia"/>
        </w:rPr>
        <w:t>40~50GB</w:t>
      </w:r>
      <w:r w:rsidRPr="00BB5023">
        <w:rPr>
          <w:rFonts w:hint="eastAsia"/>
        </w:rPr>
        <w:t>按</w:t>
      </w:r>
      <w:r w:rsidRPr="00BB5023">
        <w:rPr>
          <w:rFonts w:hint="eastAsia"/>
        </w:rPr>
        <w:t>2</w:t>
      </w:r>
      <w:r w:rsidRPr="00BB5023">
        <w:rPr>
          <w:rFonts w:hint="eastAsia"/>
        </w:rPr>
        <w:t>元</w:t>
      </w:r>
      <w:r w:rsidRPr="00BB5023">
        <w:rPr>
          <w:rFonts w:hint="eastAsia"/>
        </w:rPr>
        <w:t>/GB</w:t>
      </w:r>
      <w:r w:rsidRPr="00BB5023">
        <w:rPr>
          <w:rFonts w:hint="eastAsia"/>
        </w:rPr>
        <w:t>计算，超过</w:t>
      </w:r>
      <w:r w:rsidRPr="00BB5023">
        <w:rPr>
          <w:rFonts w:hint="eastAsia"/>
        </w:rPr>
        <w:t>50GB</w:t>
      </w:r>
      <w:r w:rsidRPr="00BB5023">
        <w:rPr>
          <w:rFonts w:hint="eastAsia"/>
        </w:rPr>
        <w:t>目前</w:t>
      </w:r>
      <w:proofErr w:type="gramStart"/>
      <w:r w:rsidRPr="00BB5023">
        <w:rPr>
          <w:rFonts w:hint="eastAsia"/>
        </w:rPr>
        <w:t>不</w:t>
      </w:r>
      <w:proofErr w:type="gramEnd"/>
      <w:r w:rsidRPr="00BB5023">
        <w:rPr>
          <w:rFonts w:hint="eastAsia"/>
        </w:rPr>
        <w:t>计费。</w:t>
      </w:r>
    </w:p>
    <w:p w14:paraId="2F904340" w14:textId="77777777" w:rsidR="00BB5023" w:rsidRPr="00BB5023" w:rsidRDefault="00BB5023" w:rsidP="00BB5023">
      <w:pPr>
        <w:pStyle w:val="af5"/>
        <w:ind w:right="210"/>
      </w:pPr>
      <w:r w:rsidRPr="00BB5023">
        <w:rPr>
          <w:rFonts w:hint="eastAsia"/>
        </w:rPr>
        <w:t>移动、联通、电信套餐</w:t>
      </w:r>
    </w:p>
    <w:p w14:paraId="4C70B8CE" w14:textId="77777777" w:rsidR="00BB5023" w:rsidRDefault="00BB5023" w:rsidP="00BB5023">
      <w:pPr>
        <w:ind w:firstLine="431"/>
      </w:pPr>
      <w:r w:rsidRPr="00BB5023">
        <w:rPr>
          <w:rFonts w:hint="eastAsia"/>
          <w:b/>
          <w:bCs/>
        </w:rPr>
        <w:t>优点</w:t>
      </w:r>
      <w:r w:rsidRPr="00BB5023">
        <w:rPr>
          <w:rFonts w:hint="eastAsia"/>
        </w:rPr>
        <w:t>：网速稳定</w:t>
      </w:r>
      <w:r w:rsidRPr="00BB5023">
        <w:rPr>
          <w:rFonts w:hint="eastAsia"/>
        </w:rPr>
        <w:t> </w:t>
      </w:r>
      <w:r w:rsidRPr="00BB5023">
        <w:rPr>
          <w:rFonts w:hint="eastAsia"/>
        </w:rPr>
        <w:t>不限流量</w:t>
      </w:r>
    </w:p>
    <w:p w14:paraId="1B6E866A" w14:textId="77777777" w:rsidR="00BB5023" w:rsidRDefault="00BB5023" w:rsidP="00BB5023">
      <w:pPr>
        <w:ind w:firstLine="431"/>
      </w:pPr>
      <w:r w:rsidRPr="00BB5023">
        <w:rPr>
          <w:rFonts w:hint="eastAsia"/>
          <w:b/>
          <w:bCs/>
        </w:rPr>
        <w:t>缺点</w:t>
      </w:r>
      <w:r w:rsidRPr="00BB5023">
        <w:rPr>
          <w:rFonts w:hint="eastAsia"/>
        </w:rPr>
        <w:t>：固定费用</w:t>
      </w:r>
      <w:r w:rsidRPr="00BB5023">
        <w:rPr>
          <w:rFonts w:hint="eastAsia"/>
        </w:rPr>
        <w:t xml:space="preserve"> </w:t>
      </w:r>
      <w:r w:rsidRPr="00BB5023">
        <w:rPr>
          <w:rFonts w:hint="eastAsia"/>
        </w:rPr>
        <w:t>对部分游戏国外服务器不友好</w:t>
      </w:r>
    </w:p>
    <w:p w14:paraId="7A27403C" w14:textId="77777777" w:rsidR="00BB5023" w:rsidRDefault="00BB5023" w:rsidP="00BB5023">
      <w:pPr>
        <w:ind w:firstLine="420"/>
        <w:rPr>
          <w:szCs w:val="21"/>
        </w:rPr>
      </w:pPr>
    </w:p>
    <w:p w14:paraId="4ED832AF" w14:textId="77777777" w:rsidR="00BB5023" w:rsidRDefault="00BB5023" w:rsidP="00C60F96">
      <w:pPr>
        <w:pStyle w:val="af3"/>
      </w:pPr>
      <w:r>
        <w:rPr>
          <w:rFonts w:hint="eastAsia"/>
        </w:rPr>
        <w:t>校园无线</w:t>
      </w:r>
    </w:p>
    <w:p w14:paraId="30932F3F" w14:textId="691BC0D7" w:rsidR="00BB5023" w:rsidRDefault="008F1E59" w:rsidP="00BB5023">
      <w:pPr>
        <w:pStyle w:val="af5"/>
        <w:ind w:right="210"/>
      </w:pPr>
      <w:proofErr w:type="spellStart"/>
      <w:r>
        <w:rPr>
          <w:rFonts w:hint="eastAsia"/>
        </w:rPr>
        <w:t>x</w:t>
      </w:r>
      <w:r w:rsidR="00BB5023">
        <w:rPr>
          <w:rFonts w:hint="eastAsia"/>
        </w:rPr>
        <w:t>jtulib</w:t>
      </w:r>
      <w:proofErr w:type="spellEnd"/>
    </w:p>
    <w:p w14:paraId="571D4B33" w14:textId="6260A47D" w:rsidR="00BB5023" w:rsidRDefault="00BB5023" w:rsidP="00BB5023">
      <w:pPr>
        <w:ind w:firstLine="420"/>
      </w:pPr>
      <w:r>
        <w:rPr>
          <w:rFonts w:hint="eastAsia"/>
        </w:rPr>
        <w:t>在</w:t>
      </w:r>
      <w:r>
        <w:rPr>
          <w:rFonts w:hint="eastAsia"/>
          <w:b/>
          <w:bCs/>
        </w:rPr>
        <w:t>图书馆</w:t>
      </w:r>
      <w:r>
        <w:rPr>
          <w:rFonts w:hint="eastAsia"/>
        </w:rPr>
        <w:t>可以使用免费无线，需要办理</w:t>
      </w:r>
      <w:r>
        <w:rPr>
          <w:rFonts w:hint="eastAsia"/>
          <w:b/>
          <w:bCs/>
        </w:rPr>
        <w:t>校园网入网</w:t>
      </w:r>
      <w:r>
        <w:rPr>
          <w:rFonts w:hint="eastAsia"/>
        </w:rPr>
        <w:t>后可以使用。</w:t>
      </w:r>
    </w:p>
    <w:p w14:paraId="1CCEA491" w14:textId="77777777" w:rsidR="00BB5023" w:rsidRDefault="00BB5023" w:rsidP="00BB5023">
      <w:pPr>
        <w:ind w:firstLine="420"/>
      </w:pPr>
      <w:r>
        <w:rPr>
          <w:rFonts w:hint="eastAsia"/>
        </w:rPr>
        <w:t>使用方法</w:t>
      </w:r>
    </w:p>
    <w:p w14:paraId="19DAC563" w14:textId="39C02EC2" w:rsidR="00BB5023" w:rsidRDefault="00BB5023" w:rsidP="00BB5023">
      <w:pPr>
        <w:ind w:firstLine="420"/>
      </w:pPr>
      <w:r>
        <w:rPr>
          <w:rFonts w:hint="eastAsia"/>
        </w:rPr>
        <w:t>连接</w:t>
      </w:r>
      <w:proofErr w:type="spellStart"/>
      <w:r>
        <w:rPr>
          <w:rFonts w:hint="eastAsia"/>
        </w:rPr>
        <w:t>xjtulib</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xjtulib</w:t>
      </w:r>
      <w:proofErr w:type="spellEnd"/>
      <w:r>
        <w:rPr>
          <w:rFonts w:hint="eastAsia"/>
        </w:rPr>
        <w:t xml:space="preserve">, </w:t>
      </w:r>
      <w:r>
        <w:rPr>
          <w:rFonts w:hint="eastAsia"/>
        </w:rPr>
        <w:t>密码为</w:t>
      </w:r>
      <w:r>
        <w:rPr>
          <w:rFonts w:hint="eastAsia"/>
          <w:b/>
          <w:bCs/>
        </w:rPr>
        <w:t>校园网密码</w:t>
      </w:r>
      <w:r>
        <w:rPr>
          <w:rFonts w:hint="eastAsia"/>
        </w:rPr>
        <w:t>。</w:t>
      </w:r>
    </w:p>
    <w:p w14:paraId="2C6636CA" w14:textId="77777777" w:rsidR="00BB5023" w:rsidRDefault="00BB5023" w:rsidP="00BB5023">
      <w:pPr>
        <w:pStyle w:val="af5"/>
        <w:ind w:right="210"/>
      </w:pPr>
      <w:proofErr w:type="spellStart"/>
      <w:r>
        <w:rPr>
          <w:rFonts w:hint="eastAsia"/>
        </w:rPr>
        <w:t>xjtu_stu</w:t>
      </w:r>
      <w:proofErr w:type="spellEnd"/>
    </w:p>
    <w:p w14:paraId="78D322FB" w14:textId="27E58D30" w:rsidR="00BB5023" w:rsidRDefault="00BB5023" w:rsidP="00BB5023">
      <w:pPr>
        <w:ind w:firstLine="420"/>
      </w:pPr>
      <w:r>
        <w:rPr>
          <w:rFonts w:hint="eastAsia"/>
        </w:rPr>
        <w:t>在</w:t>
      </w:r>
      <w:r>
        <w:rPr>
          <w:rFonts w:hint="eastAsia"/>
          <w:b/>
          <w:bCs/>
        </w:rPr>
        <w:t>全校范围</w:t>
      </w:r>
      <w:r>
        <w:rPr>
          <w:rFonts w:hint="eastAsia"/>
        </w:rPr>
        <w:t>（主要覆盖：教室、图书馆、办公楼、学校主干</w:t>
      </w:r>
      <w:r>
        <w:rPr>
          <w:rFonts w:hint="eastAsia"/>
        </w:rPr>
        <w:lastRenderedPageBreak/>
        <w:t>道、食堂，宿舍区未覆盖）可连，需要</w:t>
      </w:r>
      <w:r>
        <w:rPr>
          <w:rFonts w:hint="eastAsia"/>
          <w:b/>
          <w:bCs/>
        </w:rPr>
        <w:t>办理套餐</w:t>
      </w:r>
      <w:r>
        <w:rPr>
          <w:rFonts w:hint="eastAsia"/>
        </w:rPr>
        <w:t>后可使用。</w:t>
      </w:r>
    </w:p>
    <w:p w14:paraId="4CBA1544" w14:textId="77777777" w:rsidR="00BB5023" w:rsidRDefault="00BB5023" w:rsidP="00BB5023">
      <w:pPr>
        <w:ind w:firstLine="420"/>
      </w:pPr>
      <w:r>
        <w:rPr>
          <w:rFonts w:hint="eastAsia"/>
        </w:rPr>
        <w:t>使用方法</w:t>
      </w:r>
    </w:p>
    <w:p w14:paraId="56F1E3FA" w14:textId="1D973432" w:rsidR="00BB5023" w:rsidRDefault="00BB5023" w:rsidP="00BB5023">
      <w:pPr>
        <w:ind w:firstLine="420"/>
      </w:pPr>
      <w:r>
        <w:rPr>
          <w:rFonts w:hint="eastAsia"/>
        </w:rPr>
        <w:t>连接</w:t>
      </w:r>
      <w:proofErr w:type="spellStart"/>
      <w:r>
        <w:rPr>
          <w:rFonts w:hint="eastAsia"/>
        </w:rPr>
        <w:t>xjtu_stu</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stu</w:t>
      </w:r>
      <w:proofErr w:type="spellEnd"/>
      <w:r>
        <w:rPr>
          <w:rFonts w:hint="eastAsia"/>
        </w:rPr>
        <w:t xml:space="preserve">, </w:t>
      </w:r>
      <w:r>
        <w:rPr>
          <w:rFonts w:hint="eastAsia"/>
        </w:rPr>
        <w:t>密码为</w:t>
      </w:r>
      <w:r>
        <w:rPr>
          <w:rFonts w:hint="eastAsia"/>
          <w:b/>
          <w:bCs/>
        </w:rPr>
        <w:t>校园网密码</w:t>
      </w:r>
      <w:r>
        <w:rPr>
          <w:rFonts w:hint="eastAsia"/>
        </w:rPr>
        <w:t>。</w:t>
      </w:r>
    </w:p>
    <w:p w14:paraId="54A05340" w14:textId="77777777" w:rsidR="00BB5023" w:rsidRDefault="00BB5023" w:rsidP="00BB5023">
      <w:pPr>
        <w:pStyle w:val="af5"/>
        <w:ind w:right="210"/>
      </w:pPr>
      <w:r>
        <w:rPr>
          <w:rFonts w:hint="eastAsia"/>
        </w:rPr>
        <w:t>xjtu_1x</w:t>
      </w:r>
      <w:r>
        <w:rPr>
          <w:rFonts w:hint="eastAsia"/>
        </w:rPr>
        <w:t>和</w:t>
      </w:r>
      <w:proofErr w:type="spellStart"/>
      <w:r>
        <w:rPr>
          <w:rFonts w:hint="eastAsia"/>
        </w:rPr>
        <w:t>xjtu_wlan</w:t>
      </w:r>
      <w:proofErr w:type="spellEnd"/>
    </w:p>
    <w:p w14:paraId="18C3E423" w14:textId="6C214D53" w:rsidR="00BB5023" w:rsidRDefault="00BB5023" w:rsidP="00BB5023">
      <w:pPr>
        <w:ind w:firstLine="420"/>
      </w:pPr>
      <w:r>
        <w:rPr>
          <w:rFonts w:hint="eastAsia"/>
        </w:rPr>
        <w:t>仅供交大教职员工和</w:t>
      </w:r>
      <w:r>
        <w:rPr>
          <w:rFonts w:hint="eastAsia"/>
          <w:b/>
          <w:bCs/>
        </w:rPr>
        <w:t>学生网络管理协会</w:t>
      </w:r>
      <w:r>
        <w:rPr>
          <w:rFonts w:hint="eastAsia"/>
        </w:rPr>
        <w:t>使用。</w:t>
      </w:r>
    </w:p>
    <w:p w14:paraId="2E13BEED" w14:textId="77777777" w:rsidR="00BB5023" w:rsidRDefault="00BB5023" w:rsidP="00BB5023">
      <w:pPr>
        <w:ind w:firstLine="420"/>
      </w:pPr>
    </w:p>
    <w:p w14:paraId="46904404" w14:textId="77777777" w:rsidR="00BB5023" w:rsidRDefault="00BB5023" w:rsidP="00C60F96">
      <w:pPr>
        <w:pStyle w:val="af3"/>
      </w:pPr>
      <w:r>
        <w:rPr>
          <w:rFonts w:hint="eastAsia"/>
        </w:rPr>
        <w:t>入网申请教程</w:t>
      </w:r>
    </w:p>
    <w:p w14:paraId="278E36F4" w14:textId="185F86CC" w:rsidR="00BB5023" w:rsidRDefault="00BB5023" w:rsidP="000045D4">
      <w:pPr>
        <w:pStyle w:val="af"/>
        <w:numPr>
          <w:ilvl w:val="0"/>
          <w:numId w:val="34"/>
        </w:numPr>
        <w:ind w:firstLineChars="0"/>
      </w:pPr>
      <w:r>
        <w:rPr>
          <w:rFonts w:hint="eastAsia"/>
        </w:rPr>
        <w:t>登录</w:t>
      </w:r>
      <w:r>
        <w:rPr>
          <w:rFonts w:hint="eastAsia"/>
        </w:rPr>
        <w:t> </w:t>
      </w:r>
      <w:r w:rsidRPr="00BB5023">
        <w:rPr>
          <w:rFonts w:hint="eastAsia"/>
          <w:b/>
          <w:bCs/>
        </w:rPr>
        <w:t>nethelp.xjtu.edu.cn</w:t>
      </w:r>
    </w:p>
    <w:p w14:paraId="15DEFEE4" w14:textId="54BCC4EF" w:rsidR="00BB5023" w:rsidRDefault="00BB5023" w:rsidP="00BB5023">
      <w:pPr>
        <w:ind w:firstLine="420"/>
      </w:pPr>
      <w:r>
        <w:rPr>
          <w:rFonts w:hint="eastAsia"/>
          <w:noProof/>
        </w:rPr>
        <w:t>2</w:t>
      </w:r>
      <w:r>
        <w:rPr>
          <w:rFonts w:hint="eastAsia"/>
          <w:noProof/>
        </w:rPr>
        <w:t>．学生网络——</w:t>
      </w:r>
      <w:r>
        <w:rPr>
          <w:noProof/>
        </w:rPr>
        <w:t>&gt;</w:t>
      </w:r>
      <w:r>
        <w:rPr>
          <w:rFonts w:hint="eastAsia"/>
          <w:noProof/>
        </w:rPr>
        <w:t>校园网申请</w:t>
      </w:r>
      <w:r>
        <w:rPr>
          <w:rFonts w:hint="eastAsia"/>
        </w:rPr>
        <w:t xml:space="preserve"> </w:t>
      </w:r>
      <w:r>
        <w:t xml:space="preserve"> </w:t>
      </w:r>
      <w:r>
        <w:rPr>
          <w:rFonts w:hint="eastAsia"/>
        </w:rPr>
        <w:t>按照提示，申请，缴费</w:t>
      </w:r>
      <w:r>
        <w:rPr>
          <w:rFonts w:hint="eastAsia"/>
        </w:rPr>
        <w:t>100</w:t>
      </w:r>
      <w:r>
        <w:rPr>
          <w:rFonts w:hint="eastAsia"/>
        </w:rPr>
        <w:t>元入网费后开通</w:t>
      </w:r>
    </w:p>
    <w:p w14:paraId="26E538E9" w14:textId="1BDB03BE" w:rsidR="00BB5023" w:rsidRDefault="00BB5023" w:rsidP="00BB5023">
      <w:pPr>
        <w:ind w:firstLine="420"/>
      </w:pPr>
      <w:r>
        <w:rPr>
          <w:rFonts w:hint="eastAsia"/>
        </w:rPr>
        <w:t>3</w:t>
      </w:r>
      <w:r>
        <w:rPr>
          <w:rFonts w:hint="eastAsia"/>
        </w:rPr>
        <w:t>．学生网络——</w:t>
      </w:r>
      <w:r>
        <w:rPr>
          <w:rFonts w:hint="eastAsia"/>
        </w:rPr>
        <w:t>&gt;</w:t>
      </w:r>
      <w:r>
        <w:rPr>
          <w:rFonts w:hint="eastAsia"/>
        </w:rPr>
        <w:t>校园网账号信息</w:t>
      </w:r>
      <w:r>
        <w:rPr>
          <w:rFonts w:hint="eastAsia"/>
        </w:rPr>
        <w:t xml:space="preserve"> </w:t>
      </w:r>
      <w:r>
        <w:rPr>
          <w:rFonts w:hint="eastAsia"/>
        </w:rPr>
        <w:t>这里可以看到</w:t>
      </w:r>
      <w:proofErr w:type="gramStart"/>
      <w:r>
        <w:rPr>
          <w:rFonts w:hint="eastAsia"/>
        </w:rPr>
        <w:t>帐号</w:t>
      </w:r>
      <w:proofErr w:type="gramEnd"/>
      <w:r>
        <w:rPr>
          <w:rFonts w:hint="eastAsia"/>
        </w:rPr>
        <w:t>密码信息</w:t>
      </w:r>
    </w:p>
    <w:p w14:paraId="42C51271" w14:textId="6DFE93A9" w:rsidR="00BB5023" w:rsidRDefault="00BB5023" w:rsidP="00BB5023">
      <w:pPr>
        <w:ind w:firstLine="420"/>
      </w:pPr>
      <w:r>
        <w:rPr>
          <w:rFonts w:hint="eastAsia"/>
        </w:rPr>
        <w:t>4</w:t>
      </w:r>
      <w:r>
        <w:rPr>
          <w:rFonts w:hint="eastAsia"/>
        </w:rPr>
        <w:t>．</w:t>
      </w:r>
      <w:proofErr w:type="gramStart"/>
      <w:r>
        <w:rPr>
          <w:rFonts w:hint="eastAsia"/>
        </w:rPr>
        <w:t>帐号</w:t>
      </w:r>
      <w:proofErr w:type="gramEnd"/>
      <w:r>
        <w:rPr>
          <w:rFonts w:hint="eastAsia"/>
        </w:rPr>
        <w:t>为</w:t>
      </w:r>
      <w:r>
        <w:rPr>
          <w:rFonts w:hint="eastAsia"/>
        </w:rPr>
        <w:t>NetID,</w:t>
      </w:r>
      <w:r>
        <w:rPr>
          <w:rFonts w:hint="eastAsia"/>
        </w:rPr>
        <w:t>密码默认是随机</w:t>
      </w:r>
      <w:r>
        <w:rPr>
          <w:rFonts w:hint="eastAsia"/>
        </w:rPr>
        <w:t>6</w:t>
      </w:r>
      <w:r>
        <w:rPr>
          <w:rFonts w:hint="eastAsia"/>
        </w:rPr>
        <w:t>位数字，可以自行更改</w:t>
      </w:r>
    </w:p>
    <w:p w14:paraId="1D61640D" w14:textId="5AE6B209" w:rsidR="00BB5023" w:rsidRDefault="00BB5023" w:rsidP="00BB5023">
      <w:pPr>
        <w:ind w:firstLine="420"/>
      </w:pPr>
      <w:r>
        <w:rPr>
          <w:rFonts w:hint="eastAsia"/>
        </w:rPr>
        <w:t>5</w:t>
      </w:r>
      <w:r>
        <w:rPr>
          <w:rFonts w:hint="eastAsia"/>
        </w:rPr>
        <w:t>．校园网密码和</w:t>
      </w:r>
      <w:r>
        <w:rPr>
          <w:rFonts w:hint="eastAsia"/>
        </w:rPr>
        <w:t>NetID</w:t>
      </w:r>
      <w:r>
        <w:rPr>
          <w:rFonts w:hint="eastAsia"/>
        </w:rPr>
        <w:t>密码是分开的，在登录校园无线和移动联通</w:t>
      </w:r>
      <w:proofErr w:type="gramStart"/>
      <w:r>
        <w:rPr>
          <w:rFonts w:hint="eastAsia"/>
        </w:rPr>
        <w:t>帐号</w:t>
      </w:r>
      <w:proofErr w:type="gramEnd"/>
      <w:r>
        <w:rPr>
          <w:rFonts w:hint="eastAsia"/>
        </w:rPr>
        <w:t>时使用的是</w:t>
      </w:r>
      <w:r>
        <w:rPr>
          <w:rFonts w:hint="eastAsia"/>
          <w:b/>
          <w:bCs/>
        </w:rPr>
        <w:t>校园网密码</w:t>
      </w:r>
    </w:p>
    <w:p w14:paraId="3C4808E3" w14:textId="5ACC5F6A" w:rsidR="00BB5023" w:rsidRDefault="00BB5023" w:rsidP="00BB5023">
      <w:pPr>
        <w:ind w:firstLine="420"/>
      </w:pPr>
      <w:r>
        <w:rPr>
          <w:rFonts w:hint="eastAsia"/>
        </w:rPr>
        <w:t>6</w:t>
      </w:r>
      <w:r>
        <w:rPr>
          <w:rFonts w:hint="eastAsia"/>
        </w:rPr>
        <w:t>．在</w:t>
      </w:r>
      <w:r>
        <w:rPr>
          <w:rFonts w:hint="eastAsia"/>
        </w:rPr>
        <w:t>auth.xjtu.edu.cn</w:t>
      </w:r>
      <w:r>
        <w:rPr>
          <w:rFonts w:hint="eastAsia"/>
        </w:rPr>
        <w:t>（需要用校园网访问）可以查流量使用情况和改密码</w:t>
      </w:r>
    </w:p>
    <w:p w14:paraId="3289AEDA" w14:textId="77777777" w:rsidR="00BB5023" w:rsidRDefault="00BB5023" w:rsidP="00BB5023">
      <w:pPr>
        <w:ind w:firstLine="420"/>
        <w:jc w:val="center"/>
      </w:pPr>
    </w:p>
    <w:p w14:paraId="6705B87C" w14:textId="77777777" w:rsidR="00BB5023" w:rsidRDefault="00BB5023" w:rsidP="00C60F96">
      <w:pPr>
        <w:pStyle w:val="af3"/>
      </w:pPr>
      <w:r>
        <w:rPr>
          <w:rFonts w:hint="eastAsia"/>
        </w:rPr>
        <w:t>移动、联通套餐</w:t>
      </w:r>
    </w:p>
    <w:p w14:paraId="61835E56" w14:textId="77777777" w:rsidR="00BB5023" w:rsidRDefault="00BB5023" w:rsidP="00BB5023">
      <w:pPr>
        <w:ind w:firstLine="420"/>
      </w:pPr>
      <w:r>
        <w:rPr>
          <w:rFonts w:hint="eastAsia"/>
        </w:rPr>
        <w:t>移动、联通套餐可供对</w:t>
      </w:r>
      <w:r>
        <w:rPr>
          <w:rFonts w:hint="eastAsia"/>
          <w:b/>
          <w:bCs/>
        </w:rPr>
        <w:t>流量和</w:t>
      </w:r>
      <w:proofErr w:type="gramStart"/>
      <w:r>
        <w:rPr>
          <w:rFonts w:hint="eastAsia"/>
          <w:b/>
          <w:bCs/>
        </w:rPr>
        <w:t>网速</w:t>
      </w:r>
      <w:r>
        <w:rPr>
          <w:rFonts w:hint="eastAsia"/>
        </w:rPr>
        <w:t>有需求</w:t>
      </w:r>
      <w:proofErr w:type="gramEnd"/>
      <w:r>
        <w:rPr>
          <w:rFonts w:hint="eastAsia"/>
        </w:rPr>
        <w:t>的同学办理。</w:t>
      </w:r>
    </w:p>
    <w:p w14:paraId="07C6FBA9" w14:textId="77777777" w:rsidR="00BB5023" w:rsidRDefault="00BB5023" w:rsidP="00BB5023">
      <w:pPr>
        <w:ind w:firstLine="420"/>
      </w:pPr>
      <w:r>
        <w:rPr>
          <w:rFonts w:hint="eastAsia"/>
        </w:rPr>
        <w:t>套餐办理也是在</w:t>
      </w:r>
      <w:r>
        <w:rPr>
          <w:rFonts w:hint="eastAsia"/>
        </w:rPr>
        <w:t>nethelp.xjtu.edu.cn</w:t>
      </w:r>
      <w:r>
        <w:rPr>
          <w:rFonts w:hint="eastAsia"/>
        </w:rPr>
        <w:t>，</w:t>
      </w:r>
    </w:p>
    <w:p w14:paraId="77B143E1" w14:textId="77777777" w:rsidR="00BB5023" w:rsidRDefault="00BB5023" w:rsidP="00BB5023">
      <w:pPr>
        <w:ind w:firstLine="420"/>
      </w:pPr>
      <w:r>
        <w:rPr>
          <w:rFonts w:hint="eastAsia"/>
        </w:rPr>
        <w:t>选择“学生网络”→“选择套餐”→“套餐办理”</w:t>
      </w:r>
    </w:p>
    <w:p w14:paraId="7FA53DDC" w14:textId="77777777" w:rsidR="009E3B83" w:rsidRDefault="009E3B83" w:rsidP="009E3B83">
      <w:pPr>
        <w:ind w:firstLine="420"/>
      </w:pPr>
    </w:p>
    <w:p w14:paraId="01431956" w14:textId="77777777" w:rsidR="009E3B83" w:rsidRDefault="009E3B83" w:rsidP="00C60F96">
      <w:pPr>
        <w:pStyle w:val="af3"/>
      </w:pPr>
      <w:r>
        <w:rPr>
          <w:rFonts w:hint="eastAsia"/>
        </w:rPr>
        <w:lastRenderedPageBreak/>
        <w:t>宿舍网络使用</w:t>
      </w:r>
    </w:p>
    <w:p w14:paraId="062FA7D3" w14:textId="77777777" w:rsidR="009E3B83" w:rsidRDefault="009E3B83" w:rsidP="009E3B83">
      <w:pPr>
        <w:ind w:firstLine="420"/>
      </w:pPr>
      <w:r>
        <w:rPr>
          <w:rFonts w:hint="eastAsia"/>
        </w:rPr>
        <w:t>每个宿舍只有一个有用的网线端口！</w:t>
      </w:r>
    </w:p>
    <w:p w14:paraId="322419E8" w14:textId="77777777" w:rsidR="009E3B83" w:rsidRDefault="009E3B83" w:rsidP="009E3B83">
      <w:pPr>
        <w:ind w:firstLine="420"/>
      </w:pPr>
      <w:r>
        <w:rPr>
          <w:rFonts w:hint="eastAsia"/>
        </w:rPr>
        <w:t>其余的均为备用，防止网线在墙体断了，更换麻烦。</w:t>
      </w:r>
    </w:p>
    <w:p w14:paraId="686E69BC" w14:textId="2E02A629" w:rsidR="00BB5023" w:rsidRPr="00BB5023" w:rsidRDefault="009E3B83" w:rsidP="009E3B83">
      <w:pPr>
        <w:ind w:firstLine="420"/>
      </w:pPr>
      <w:r>
        <w:rPr>
          <w:rFonts w:hint="eastAsia"/>
        </w:rPr>
        <w:t>一般有用的网线端口为靠门两张桌子下面的一个。</w:t>
      </w:r>
    </w:p>
    <w:p w14:paraId="54889FB8" w14:textId="2CE7BE18" w:rsidR="00E054D0" w:rsidRPr="00E054D0" w:rsidRDefault="004A76A7" w:rsidP="00692065">
      <w:pPr>
        <w:pStyle w:val="a"/>
      </w:pPr>
      <w:bookmarkStart w:id="30" w:name="_Toc14351014"/>
      <w:bookmarkStart w:id="31" w:name="_Toc13869382"/>
      <w:r>
        <w:rPr>
          <w:rFonts w:hint="eastAsia"/>
        </w:rPr>
        <w:t>其它</w:t>
      </w:r>
      <w:bookmarkEnd w:id="30"/>
      <w:bookmarkEnd w:id="31"/>
    </w:p>
    <w:p w14:paraId="4B8B9B23" w14:textId="77777777" w:rsidR="00305B87" w:rsidRDefault="00305B87" w:rsidP="00C60F96">
      <w:pPr>
        <w:pStyle w:val="af3"/>
        <w:numPr>
          <w:ilvl w:val="0"/>
          <w:numId w:val="12"/>
        </w:numPr>
      </w:pPr>
      <w:r>
        <w:rPr>
          <w:rFonts w:hint="eastAsia"/>
        </w:rPr>
        <w:t>旧书购买方式和地点</w:t>
      </w:r>
    </w:p>
    <w:p w14:paraId="77BC6FFC" w14:textId="61BFE68E" w:rsidR="008A33FD" w:rsidRDefault="00305B87" w:rsidP="00305B87">
      <w:pPr>
        <w:ind w:firstLine="420"/>
      </w:pPr>
      <w:r>
        <w:rPr>
          <w:rFonts w:hint="eastAsia"/>
        </w:rPr>
        <w:t>旧书的购买地点：</w:t>
      </w:r>
      <w:proofErr w:type="gramStart"/>
      <w:r>
        <w:rPr>
          <w:rFonts w:hint="eastAsia"/>
        </w:rPr>
        <w:t>阿善旧书</w:t>
      </w:r>
      <w:proofErr w:type="gramEnd"/>
      <w:r>
        <w:rPr>
          <w:rFonts w:hint="eastAsia"/>
        </w:rPr>
        <w:t>，位于西十五新</w:t>
      </w:r>
      <w:r w:rsidR="003340FB">
        <w:rPr>
          <w:rFonts w:hint="eastAsia"/>
        </w:rPr>
        <w:t>尚</w:t>
      </w:r>
      <w:r>
        <w:rPr>
          <w:rFonts w:hint="eastAsia"/>
        </w:rPr>
        <w:t>超市地下室。</w:t>
      </w:r>
      <w:r>
        <w:t xml:space="preserve"> </w:t>
      </w:r>
      <w:proofErr w:type="gramStart"/>
      <w:r>
        <w:t>阿善旧书</w:t>
      </w:r>
      <w:proofErr w:type="gramEnd"/>
      <w:r>
        <w:t>覆盖了各个专业所有科目的书籍，而且大部分书籍都非常新。由于近几届学校教材更新换代，所以</w:t>
      </w:r>
      <w:proofErr w:type="gramStart"/>
      <w:r>
        <w:t>目前阿善旧书</w:t>
      </w:r>
      <w:proofErr w:type="gramEnd"/>
      <w:r>
        <w:t>中会有部分旧版书籍。</w:t>
      </w:r>
      <w:r w:rsidR="00CD605A" w:rsidRPr="00CD605A">
        <w:rPr>
          <w:rFonts w:hint="eastAsia"/>
        </w:rPr>
        <w:t>但是今年</w:t>
      </w:r>
      <w:proofErr w:type="gramStart"/>
      <w:r w:rsidR="00CD605A" w:rsidRPr="00CD605A">
        <w:rPr>
          <w:rFonts w:hint="eastAsia"/>
        </w:rPr>
        <w:t>发现阿善旧书</w:t>
      </w:r>
      <w:proofErr w:type="gramEnd"/>
      <w:r w:rsidR="00CD605A" w:rsidRPr="00CD605A">
        <w:rPr>
          <w:rFonts w:hint="eastAsia"/>
        </w:rPr>
        <w:t>开门的时间不是很多，有的时候去可能会关门。现在</w:t>
      </w:r>
      <w:proofErr w:type="gramStart"/>
      <w:r w:rsidR="00CD605A" w:rsidRPr="00CD605A">
        <w:rPr>
          <w:rFonts w:hint="eastAsia"/>
        </w:rPr>
        <w:t>康桥三楼</w:t>
      </w:r>
      <w:proofErr w:type="gramEnd"/>
      <w:r w:rsidR="00CD605A" w:rsidRPr="00CD605A">
        <w:rPr>
          <w:rFonts w:hint="eastAsia"/>
        </w:rPr>
        <w:t>也有，可以去看一下。</w:t>
      </w:r>
      <w:r w:rsidR="000F4DCC">
        <w:rPr>
          <w:rFonts w:hint="eastAsia"/>
        </w:rPr>
        <w:t>（</w:t>
      </w:r>
      <w:r>
        <w:t>大学教材每一</w:t>
      </w:r>
      <w:proofErr w:type="gramStart"/>
      <w:r>
        <w:t>版差距</w:t>
      </w:r>
      <w:proofErr w:type="gramEnd"/>
      <w:r>
        <w:t>不大，所以旧版书籍不影响使用。有的学科新版书籍会删去很多课后习题，所以做作业的时候使用旧版书籍的同学们需要找别的同学仔细对一下）</w:t>
      </w:r>
    </w:p>
    <w:p w14:paraId="00BA50AE" w14:textId="6DFD80D9" w:rsidR="00BB4B24" w:rsidRDefault="00BB4B24" w:rsidP="00C60F96">
      <w:pPr>
        <w:pStyle w:val="af3"/>
      </w:pPr>
      <w:r>
        <w:rPr>
          <w:rFonts w:hint="eastAsia"/>
        </w:rPr>
        <w:t>移动交通大学</w:t>
      </w:r>
      <w:r>
        <w:rPr>
          <w:rFonts w:hint="eastAsia"/>
        </w:rPr>
        <w:t>APP</w:t>
      </w:r>
    </w:p>
    <w:p w14:paraId="032CA3C3" w14:textId="57F1831B" w:rsidR="00BB4B24" w:rsidRDefault="00BB4B24" w:rsidP="000045D4">
      <w:pPr>
        <w:pStyle w:val="af"/>
        <w:numPr>
          <w:ilvl w:val="0"/>
          <w:numId w:val="13"/>
        </w:numPr>
        <w:ind w:firstLineChars="0"/>
      </w:pPr>
      <w:r w:rsidRPr="00BB4B24">
        <w:t>充值：</w:t>
      </w:r>
      <w:r>
        <w:rPr>
          <w:rFonts w:hint="eastAsia"/>
        </w:rPr>
        <w:t>充值界面和</w:t>
      </w:r>
      <w:proofErr w:type="gramStart"/>
      <w:r>
        <w:rPr>
          <w:rFonts w:hint="eastAsia"/>
        </w:rPr>
        <w:t>支付宝上的</w:t>
      </w:r>
      <w:proofErr w:type="gramEnd"/>
      <w:r>
        <w:rPr>
          <w:rFonts w:hint="eastAsia"/>
        </w:rPr>
        <w:t>差不多，缺点是晚上无法充值，因为在工作时间之外。</w:t>
      </w:r>
      <w:r w:rsidR="00CD605A">
        <w:rPr>
          <w:rFonts w:hint="eastAsia"/>
        </w:rPr>
        <w:t>建议大家使用支付宝校园生活充值饭卡；</w:t>
      </w:r>
    </w:p>
    <w:p w14:paraId="060B221D" w14:textId="2BBA5E57" w:rsidR="00BB4B24" w:rsidRDefault="00BB4B24" w:rsidP="000045D4">
      <w:pPr>
        <w:pStyle w:val="af"/>
        <w:numPr>
          <w:ilvl w:val="0"/>
          <w:numId w:val="13"/>
        </w:numPr>
        <w:ind w:firstLineChars="0"/>
      </w:pPr>
      <w:r>
        <w:rPr>
          <w:rFonts w:hint="eastAsia"/>
        </w:rPr>
        <w:t>查看校园卡消费账单：</w:t>
      </w:r>
      <w:r w:rsidR="00CD605A">
        <w:rPr>
          <w:rFonts w:hint="eastAsia"/>
        </w:rPr>
        <w:t>详细到每笔支出的时间、地点；</w:t>
      </w:r>
    </w:p>
    <w:p w14:paraId="46A67D66" w14:textId="673F80D7" w:rsidR="00BB4B24" w:rsidRDefault="00BB4B24" w:rsidP="000045D4">
      <w:pPr>
        <w:pStyle w:val="af"/>
        <w:numPr>
          <w:ilvl w:val="0"/>
          <w:numId w:val="13"/>
        </w:numPr>
        <w:ind w:firstLineChars="0"/>
      </w:pPr>
      <w:r>
        <w:rPr>
          <w:rFonts w:hint="eastAsia"/>
        </w:rPr>
        <w:t>登录西交邮箱</w:t>
      </w:r>
      <w:r w:rsidR="000F4DCC">
        <w:rPr>
          <w:rFonts w:hint="eastAsia"/>
        </w:rPr>
        <w:t>，查看邮件</w:t>
      </w:r>
      <w:r w:rsidR="00CD605A">
        <w:rPr>
          <w:rFonts w:hint="eastAsia"/>
        </w:rPr>
        <w:t>；</w:t>
      </w:r>
    </w:p>
    <w:p w14:paraId="671E759B" w14:textId="0A3EB6BD" w:rsidR="00BB4B24" w:rsidRDefault="00BB4B24" w:rsidP="000045D4">
      <w:pPr>
        <w:pStyle w:val="af"/>
        <w:numPr>
          <w:ilvl w:val="0"/>
          <w:numId w:val="13"/>
        </w:numPr>
        <w:ind w:firstLineChars="0"/>
      </w:pPr>
      <w:r>
        <w:rPr>
          <w:rFonts w:hint="eastAsia"/>
        </w:rPr>
        <w:t>师生综合服务大厅：</w:t>
      </w:r>
      <w:r w:rsidR="00484E11">
        <w:rPr>
          <w:rFonts w:hint="eastAsia"/>
        </w:rPr>
        <w:t>查看课表、</w:t>
      </w:r>
      <w:r>
        <w:rPr>
          <w:rFonts w:hint="eastAsia"/>
        </w:rPr>
        <w:t>假期去向登记</w:t>
      </w:r>
      <w:r w:rsidR="00CD605A">
        <w:rPr>
          <w:rFonts w:hint="eastAsia"/>
        </w:rPr>
        <w:t>；</w:t>
      </w:r>
    </w:p>
    <w:p w14:paraId="0A19A21E" w14:textId="500C2E4D" w:rsidR="00BB4B24" w:rsidRPr="00CD605A" w:rsidRDefault="00BB4B24" w:rsidP="000045D4">
      <w:pPr>
        <w:pStyle w:val="af"/>
        <w:numPr>
          <w:ilvl w:val="0"/>
          <w:numId w:val="13"/>
        </w:numPr>
        <w:ind w:firstLineChars="0"/>
      </w:pPr>
      <w:r>
        <w:rPr>
          <w:rFonts w:hint="eastAsia"/>
        </w:rPr>
        <w:t>付款：可以在超市</w:t>
      </w:r>
      <w:proofErr w:type="gramStart"/>
      <w:r>
        <w:rPr>
          <w:rFonts w:hint="eastAsia"/>
        </w:rPr>
        <w:t>食堂扫码付款</w:t>
      </w:r>
      <w:proofErr w:type="gramEnd"/>
      <w:r>
        <w:rPr>
          <w:rFonts w:hint="eastAsia"/>
        </w:rPr>
        <w:t>（</w:t>
      </w:r>
      <w:r w:rsidR="00CD605A">
        <w:rPr>
          <w:rFonts w:hint="eastAsia"/>
        </w:rPr>
        <w:t>只能使用移动交大</w:t>
      </w:r>
      <w:r w:rsidR="00CD605A">
        <w:rPr>
          <w:rFonts w:hint="eastAsia"/>
        </w:rPr>
        <w:t>APP</w:t>
      </w:r>
      <w:r w:rsidR="00CD605A">
        <w:rPr>
          <w:rFonts w:hint="eastAsia"/>
        </w:rPr>
        <w:t>付</w:t>
      </w:r>
      <w:r w:rsidR="00CD605A">
        <w:rPr>
          <w:rFonts w:hint="eastAsia"/>
        </w:rPr>
        <w:lastRenderedPageBreak/>
        <w:t>款，</w:t>
      </w:r>
      <w:r w:rsidRPr="00BB4B24">
        <w:rPr>
          <w:rFonts w:hint="eastAsia"/>
          <w:b/>
          <w:bCs/>
        </w:rPr>
        <w:t>不能使用支付宝、</w:t>
      </w:r>
      <w:proofErr w:type="gramStart"/>
      <w:r w:rsidRPr="00BB4B24">
        <w:rPr>
          <w:rFonts w:hint="eastAsia"/>
          <w:b/>
          <w:bCs/>
        </w:rPr>
        <w:t>微信付款</w:t>
      </w:r>
      <w:proofErr w:type="gramEnd"/>
      <w:r w:rsidRPr="00BB4B24">
        <w:rPr>
          <w:rFonts w:hint="eastAsia"/>
          <w:b/>
          <w:bCs/>
        </w:rPr>
        <w:t>）</w:t>
      </w:r>
      <w:r w:rsidR="00CD605A">
        <w:rPr>
          <w:rFonts w:hint="eastAsia"/>
          <w:b/>
          <w:bCs/>
        </w:rPr>
        <w:t>；</w:t>
      </w:r>
    </w:p>
    <w:p w14:paraId="6035015E" w14:textId="7E592C8A" w:rsidR="00CD605A" w:rsidRPr="00CD605A" w:rsidRDefault="00CD605A" w:rsidP="000045D4">
      <w:pPr>
        <w:pStyle w:val="af"/>
        <w:numPr>
          <w:ilvl w:val="0"/>
          <w:numId w:val="13"/>
        </w:numPr>
        <w:ind w:firstLineChars="0"/>
      </w:pPr>
      <w:r>
        <w:rPr>
          <w:rFonts w:hint="eastAsia"/>
          <w:b/>
          <w:bCs/>
        </w:rPr>
        <w:t>移动交通大学</w:t>
      </w:r>
      <w:r>
        <w:rPr>
          <w:rFonts w:hint="eastAsia"/>
          <w:b/>
          <w:bCs/>
        </w:rPr>
        <w:t>APP</w:t>
      </w:r>
      <w:r>
        <w:rPr>
          <w:rFonts w:hint="eastAsia"/>
          <w:b/>
          <w:bCs/>
        </w:rPr>
        <w:t>可以预定文体中心的羽毛球场、健身房，方便大家课余时间多参与锻炼</w:t>
      </w:r>
    </w:p>
    <w:p w14:paraId="3E0EB1E7" w14:textId="1BA2A450" w:rsidR="00CD605A" w:rsidRPr="00CD605A" w:rsidRDefault="00CD605A" w:rsidP="000045D4">
      <w:pPr>
        <w:pStyle w:val="af"/>
        <w:numPr>
          <w:ilvl w:val="0"/>
          <w:numId w:val="13"/>
        </w:numPr>
        <w:ind w:firstLineChars="0"/>
      </w:pPr>
      <w:r>
        <w:rPr>
          <w:rFonts w:hint="eastAsia"/>
          <w:b/>
          <w:bCs/>
        </w:rPr>
        <w:t>新增捡获卡功能</w:t>
      </w:r>
    </w:p>
    <w:p w14:paraId="498654CD" w14:textId="51D31350" w:rsidR="00CD605A" w:rsidRDefault="00CD605A" w:rsidP="000045D4">
      <w:pPr>
        <w:pStyle w:val="af"/>
        <w:numPr>
          <w:ilvl w:val="0"/>
          <w:numId w:val="13"/>
        </w:numPr>
        <w:ind w:firstLineChars="0"/>
      </w:pPr>
      <w:r>
        <w:rPr>
          <w:rFonts w:hint="eastAsia"/>
        </w:rPr>
        <w:t>下载地址：</w:t>
      </w:r>
      <w:hyperlink r:id="rId28" w:history="1">
        <w:r w:rsidRPr="00CD605A">
          <w:rPr>
            <w:rStyle w:val="af0"/>
            <w:color w:val="auto"/>
          </w:rPr>
          <w:t>http://org.xjtu.edu.cn/h5/download.html</w:t>
        </w:r>
      </w:hyperlink>
    </w:p>
    <w:p w14:paraId="1B93AE6A" w14:textId="77777777" w:rsidR="00BB4B24" w:rsidRDefault="00BB4B24" w:rsidP="00C60F96">
      <w:pPr>
        <w:pStyle w:val="af3"/>
      </w:pPr>
      <w:r>
        <w:rPr>
          <w:rFonts w:hint="eastAsia"/>
        </w:rPr>
        <w:t>学长温馨提醒：</w:t>
      </w:r>
    </w:p>
    <w:p w14:paraId="0B96CB8A" w14:textId="254F39FA" w:rsidR="00BB4B24" w:rsidRDefault="00BB4B24" w:rsidP="00CD605A">
      <w:pPr>
        <w:pStyle w:val="af"/>
        <w:numPr>
          <w:ilvl w:val="0"/>
          <w:numId w:val="46"/>
        </w:numPr>
        <w:ind w:firstLineChars="0"/>
      </w:pPr>
      <w:r>
        <w:t>交大没有统一的床铺要求，所以如果有人推销床铺被盖请礼貌拒绝。如果</w:t>
      </w:r>
      <w:r w:rsidR="00E71539">
        <w:rPr>
          <w:rFonts w:hint="eastAsia"/>
        </w:rPr>
        <w:t>选宿舍</w:t>
      </w:r>
      <w:proofErr w:type="gramStart"/>
      <w:r w:rsidR="00E71539">
        <w:rPr>
          <w:rFonts w:hint="eastAsia"/>
        </w:rPr>
        <w:t>时</w:t>
      </w:r>
      <w:r>
        <w:t>从</w:t>
      </w:r>
      <w:r w:rsidR="00E71539">
        <w:rPr>
          <w:rFonts w:hint="eastAsia"/>
        </w:rPr>
        <w:t>宿生</w:t>
      </w:r>
      <w:proofErr w:type="gramEnd"/>
      <w:r>
        <w:t>网上选购，入住时</w:t>
      </w:r>
      <w:r w:rsidR="00E71539">
        <w:rPr>
          <w:rFonts w:hint="eastAsia"/>
        </w:rPr>
        <w:t>会铺好在床上</w:t>
      </w:r>
      <w:r>
        <w:t>。</w:t>
      </w:r>
    </w:p>
    <w:p w14:paraId="330B14FF" w14:textId="6B6FEAFC" w:rsidR="00BB4B24" w:rsidRDefault="00BB4B24" w:rsidP="00CD605A">
      <w:pPr>
        <w:pStyle w:val="af"/>
        <w:numPr>
          <w:ilvl w:val="0"/>
          <w:numId w:val="46"/>
        </w:numPr>
        <w:ind w:firstLineChars="0"/>
      </w:pPr>
      <w:r>
        <w:t>书单上面的有些课本没有必要购买，如果为了省钱，可以按照学长学姐新生手册上提供的课程购买，或者自己按照书单购买。</w:t>
      </w:r>
      <w:r w:rsidR="00CD605A" w:rsidRPr="00CD605A">
        <w:rPr>
          <w:rFonts w:hint="eastAsia"/>
        </w:rPr>
        <w:t>建议不要按照学校的整套的书买，因为这样会买到很多无用的书，而且会比较贵。</w:t>
      </w:r>
    </w:p>
    <w:p w14:paraId="4B314664" w14:textId="0358E696" w:rsidR="00BB4B24" w:rsidRDefault="00BB4B24" w:rsidP="00CD605A">
      <w:pPr>
        <w:pStyle w:val="af"/>
        <w:numPr>
          <w:ilvl w:val="0"/>
          <w:numId w:val="46"/>
        </w:numPr>
        <w:ind w:firstLineChars="0"/>
      </w:pPr>
      <w:r>
        <w:t>不要购买路边推销的电话卡，由于目前电话卡均是全国流量，</w:t>
      </w:r>
      <w:r w:rsidR="00CD605A" w:rsidRPr="00CD605A">
        <w:rPr>
          <w:rFonts w:hint="eastAsia"/>
          <w:b/>
          <w:bCs/>
        </w:rPr>
        <w:t>无漫游费，</w:t>
      </w:r>
      <w:r>
        <w:t>可以在自己家选购合适</w:t>
      </w:r>
      <w:r w:rsidR="00E71539">
        <w:rPr>
          <w:rFonts w:hint="eastAsia"/>
        </w:rPr>
        <w:t>流量</w:t>
      </w:r>
      <w:r>
        <w:t>的电话卡</w:t>
      </w:r>
      <w:r w:rsidR="00E71539">
        <w:rPr>
          <w:rFonts w:hint="eastAsia"/>
        </w:rPr>
        <w:t>。</w:t>
      </w:r>
    </w:p>
    <w:p w14:paraId="3C66364E" w14:textId="112282A4" w:rsidR="00BB4B24" w:rsidRDefault="00BB4B24" w:rsidP="00CD605A">
      <w:pPr>
        <w:pStyle w:val="af"/>
        <w:numPr>
          <w:ilvl w:val="0"/>
          <w:numId w:val="46"/>
        </w:numPr>
        <w:ind w:firstLineChars="0"/>
      </w:pPr>
      <w:r>
        <w:t>不要购买路边推销的英语报纸，事实上，大</w:t>
      </w:r>
      <w:proofErr w:type="gramStart"/>
      <w:r>
        <w:t>一</w:t>
      </w:r>
      <w:proofErr w:type="gramEnd"/>
      <w:r>
        <w:t>的英语学习并不需要相关的报纸等学习资料。</w:t>
      </w:r>
    </w:p>
    <w:p w14:paraId="383E2F38" w14:textId="73FA9774" w:rsidR="00BB4B24" w:rsidRDefault="00BB4B24" w:rsidP="00CD605A">
      <w:pPr>
        <w:pStyle w:val="af"/>
        <w:numPr>
          <w:ilvl w:val="0"/>
          <w:numId w:val="46"/>
        </w:numPr>
        <w:ind w:firstLineChars="0"/>
      </w:pPr>
      <w:r>
        <w:t>水票请去新生手册中推荐的正规渠道购买，不要购买路边小贩推荐的水票。</w:t>
      </w:r>
    </w:p>
    <w:p w14:paraId="6CB7473A" w14:textId="6F914116" w:rsidR="00BB4B24" w:rsidRDefault="00BB4B24" w:rsidP="00CD605A">
      <w:pPr>
        <w:pStyle w:val="af"/>
        <w:numPr>
          <w:ilvl w:val="0"/>
          <w:numId w:val="46"/>
        </w:numPr>
        <w:ind w:firstLineChars="0"/>
      </w:pPr>
      <w:r>
        <w:t>如果遇到宗教宣传请严辞拒绝。</w:t>
      </w:r>
    </w:p>
    <w:p w14:paraId="34FEC264" w14:textId="1DE9B9A8" w:rsidR="005220F9" w:rsidRDefault="005354B8">
      <w:pPr>
        <w:widowControl/>
        <w:ind w:firstLineChars="0" w:firstLine="0"/>
      </w:pPr>
      <w:r>
        <w:br w:type="page"/>
      </w:r>
    </w:p>
    <w:p w14:paraId="2A841150" w14:textId="25C4FBD0" w:rsidR="005220F9" w:rsidRDefault="005220F9">
      <w:pPr>
        <w:widowControl/>
        <w:spacing w:line="240" w:lineRule="auto"/>
        <w:ind w:firstLineChars="0" w:firstLine="0"/>
      </w:pPr>
      <w:r>
        <w:rPr>
          <w:noProof/>
        </w:rPr>
        <w:lastRenderedPageBreak/>
        <w:drawing>
          <wp:anchor distT="0" distB="0" distL="114300" distR="114300" simplePos="0" relativeHeight="251695104" behindDoc="0" locked="0" layoutInCell="1" allowOverlap="1" wp14:anchorId="03DBB79D" wp14:editId="2C853875">
            <wp:simplePos x="0" y="0"/>
            <wp:positionH relativeFrom="column">
              <wp:posOffset>-528763</wp:posOffset>
            </wp:positionH>
            <wp:positionV relativeFrom="paragraph">
              <wp:posOffset>-496957</wp:posOffset>
            </wp:positionV>
            <wp:extent cx="4749355" cy="6737737"/>
            <wp:effectExtent l="0" t="0" r="0" b="635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53384" cy="674345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FE7DBFB" wp14:editId="4B981E08">
            <wp:extent cx="3761105" cy="533527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61105" cy="5335270"/>
                    </a:xfrm>
                    <a:prstGeom prst="rect">
                      <a:avLst/>
                    </a:prstGeom>
                    <a:noFill/>
                    <a:ln>
                      <a:noFill/>
                    </a:ln>
                  </pic:spPr>
                </pic:pic>
              </a:graphicData>
            </a:graphic>
          </wp:inline>
        </w:drawing>
      </w:r>
      <w:r>
        <w:br w:type="page"/>
      </w:r>
    </w:p>
    <w:p w14:paraId="5817A38A" w14:textId="58873D52" w:rsidR="005220F9" w:rsidRDefault="005220F9">
      <w:pPr>
        <w:widowControl/>
        <w:ind w:firstLineChars="0" w:firstLine="0"/>
      </w:pPr>
      <w:bookmarkStart w:id="32" w:name="_GoBack"/>
      <w:r>
        <w:rPr>
          <w:noProof/>
        </w:rPr>
        <w:lastRenderedPageBreak/>
        <w:drawing>
          <wp:anchor distT="0" distB="0" distL="114300" distR="114300" simplePos="0" relativeHeight="251696128" behindDoc="0" locked="0" layoutInCell="1" allowOverlap="1" wp14:anchorId="2C1C9382" wp14:editId="4ED41FED">
            <wp:simplePos x="0" y="0"/>
            <wp:positionH relativeFrom="column">
              <wp:posOffset>-465151</wp:posOffset>
            </wp:positionH>
            <wp:positionV relativeFrom="paragraph">
              <wp:posOffset>-393590</wp:posOffset>
            </wp:positionV>
            <wp:extent cx="4676907" cy="6634370"/>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82710" cy="6642602"/>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2"/>
    </w:p>
    <w:p w14:paraId="28E20F2B" w14:textId="3E680C69" w:rsidR="005220F9" w:rsidRDefault="005220F9">
      <w:pPr>
        <w:widowControl/>
        <w:spacing w:line="240" w:lineRule="auto"/>
        <w:ind w:firstLineChars="0" w:firstLine="0"/>
      </w:pPr>
      <w:r>
        <w:br w:type="page"/>
      </w:r>
    </w:p>
    <w:p w14:paraId="32014011" w14:textId="6B9081D3" w:rsidR="005354B8" w:rsidRPr="005220F9" w:rsidRDefault="005354B8">
      <w:pPr>
        <w:widowControl/>
        <w:ind w:firstLineChars="0" w:firstLine="0"/>
      </w:pPr>
    </w:p>
    <w:p w14:paraId="5F5AEB02" w14:textId="68E1C38A" w:rsidR="005354B8" w:rsidRPr="005354B8" w:rsidRDefault="004A76A7" w:rsidP="005354B8">
      <w:pPr>
        <w:pStyle w:val="a1"/>
        <w:ind w:firstLine="739"/>
      </w:pPr>
      <w:bookmarkStart w:id="33" w:name="_Toc14351015"/>
      <w:bookmarkStart w:id="34" w:name="_Toc13869383"/>
      <w:r>
        <w:rPr>
          <w:rFonts w:hint="eastAsia"/>
        </w:rPr>
        <w:t>学</w:t>
      </w:r>
      <w:r w:rsidR="00E054D0">
        <w:rPr>
          <w:rFonts w:hint="eastAsia"/>
        </w:rPr>
        <w:t>在钱院</w:t>
      </w:r>
      <w:bookmarkEnd w:id="33"/>
      <w:bookmarkEnd w:id="34"/>
    </w:p>
    <w:p w14:paraId="1B3EE822" w14:textId="77777777" w:rsidR="00692065" w:rsidRPr="00692065" w:rsidRDefault="00692065" w:rsidP="000045D4">
      <w:pPr>
        <w:pStyle w:val="a"/>
        <w:numPr>
          <w:ilvl w:val="0"/>
          <w:numId w:val="28"/>
        </w:numPr>
      </w:pPr>
      <w:bookmarkStart w:id="35" w:name="_Toc14351016"/>
      <w:bookmarkStart w:id="36" w:name="_Toc13869384"/>
      <w:bookmarkStart w:id="37" w:name="_Toc13869391"/>
      <w:bookmarkStart w:id="38" w:name="_Hlk13868407"/>
      <w:r w:rsidRPr="00692065">
        <w:rPr>
          <w:rFonts w:hint="eastAsia"/>
        </w:rPr>
        <w:t>公共基础课</w:t>
      </w:r>
      <w:bookmarkEnd w:id="35"/>
      <w:bookmarkEnd w:id="36"/>
    </w:p>
    <w:p w14:paraId="575C2669" w14:textId="6DD9DA37" w:rsidR="00692065" w:rsidRPr="00692065" w:rsidRDefault="00692065" w:rsidP="00692065">
      <w:pPr>
        <w:ind w:firstLine="420"/>
      </w:pPr>
      <w:r w:rsidRPr="00692065">
        <w:rPr>
          <w:rFonts w:hint="eastAsia"/>
        </w:rPr>
        <w:t>关于每个专业的课程安排，请去</w:t>
      </w:r>
      <w:hyperlink r:id="rId32" w:history="1">
        <w:r w:rsidRPr="003340FB">
          <w:rPr>
            <w:rStyle w:val="af0"/>
            <w:rFonts w:hint="eastAsia"/>
            <w:color w:val="auto"/>
          </w:rPr>
          <w:t>ehall</w:t>
        </w:r>
        <w:r w:rsidRPr="003340FB">
          <w:rPr>
            <w:rStyle w:val="af0"/>
            <w:color w:val="auto"/>
          </w:rPr>
          <w:t>.xjtu.edu.cn</w:t>
        </w:r>
      </w:hyperlink>
      <w:r w:rsidRPr="00692065">
        <w:t xml:space="preserve"> </w:t>
      </w:r>
      <w:r w:rsidRPr="00692065">
        <w:rPr>
          <w:rFonts w:hint="eastAsia"/>
        </w:rPr>
        <w:t>查询自己的课程安排和培养方案。</w:t>
      </w:r>
    </w:p>
    <w:p w14:paraId="053A5D9E" w14:textId="77777777" w:rsidR="00692065" w:rsidRPr="00692065" w:rsidRDefault="00692065" w:rsidP="00C60F96">
      <w:pPr>
        <w:pStyle w:val="af3"/>
        <w:numPr>
          <w:ilvl w:val="0"/>
          <w:numId w:val="29"/>
        </w:numPr>
      </w:pPr>
      <w:r w:rsidRPr="00692065">
        <w:rPr>
          <w:rFonts w:hint="eastAsia"/>
        </w:rPr>
        <w:t>高数</w:t>
      </w:r>
    </w:p>
    <w:p w14:paraId="2B263737" w14:textId="77777777" w:rsidR="00692065" w:rsidRPr="00692065" w:rsidRDefault="00692065" w:rsidP="00692065">
      <w:pPr>
        <w:pStyle w:val="af5"/>
        <w:ind w:right="210"/>
      </w:pPr>
      <w:r w:rsidRPr="00692065">
        <w:rPr>
          <w:rFonts w:hint="eastAsia"/>
        </w:rPr>
        <w:t>课程要点</w:t>
      </w:r>
    </w:p>
    <w:p w14:paraId="7420F106" w14:textId="77777777" w:rsidR="00692065" w:rsidRPr="00692065" w:rsidRDefault="00692065" w:rsidP="00692065">
      <w:pPr>
        <w:ind w:firstLine="420"/>
      </w:pPr>
      <w:r w:rsidRPr="00692065">
        <w:t>高等数学</w:t>
      </w:r>
      <w:r w:rsidRPr="00692065">
        <w:rPr>
          <w:rFonts w:hint="eastAsia"/>
        </w:rPr>
        <w:t>（</w:t>
      </w:r>
      <w:r w:rsidRPr="00692065">
        <w:t>工科数学分析基础</w:t>
      </w:r>
      <w:r w:rsidRPr="00692065">
        <w:rPr>
          <w:rFonts w:hint="eastAsia"/>
        </w:rPr>
        <w:t>），是大学最重要的一门基础课。后续很多课程的学习都离不开高数的基础。高等数学主要介绍极限、一元函数的微积分、无穷级数、多元函数的微积分、场论、微分方程解法。</w:t>
      </w:r>
    </w:p>
    <w:p w14:paraId="2ECB6E4A" w14:textId="77777777" w:rsidR="00692065" w:rsidRPr="00692065" w:rsidRDefault="00692065" w:rsidP="00692065">
      <w:pPr>
        <w:pStyle w:val="af5"/>
        <w:ind w:right="210"/>
      </w:pPr>
      <w:r w:rsidRPr="00692065">
        <w:rPr>
          <w:rFonts w:hint="eastAsia"/>
        </w:rPr>
        <w:t>学习技巧</w:t>
      </w:r>
    </w:p>
    <w:p w14:paraId="4D52D124" w14:textId="77777777" w:rsidR="00692065" w:rsidRPr="00692065" w:rsidRDefault="00692065" w:rsidP="00692065">
      <w:pPr>
        <w:ind w:firstLineChars="0" w:firstLine="420"/>
      </w:pPr>
      <w:r w:rsidRPr="00692065">
        <w:t>高数平时的学习分为线上和线下两个部分</w:t>
      </w:r>
      <w:r w:rsidRPr="00692065">
        <w:rPr>
          <w:rFonts w:hint="eastAsia"/>
        </w:rPr>
        <w:t>，</w:t>
      </w:r>
      <w:r w:rsidRPr="00692065">
        <w:t>线下是老师课堂的授课以及课后作业</w:t>
      </w:r>
      <w:r w:rsidRPr="00692065">
        <w:rPr>
          <w:rFonts w:hint="eastAsia"/>
        </w:rPr>
        <w:t>，</w:t>
      </w:r>
      <w:r w:rsidRPr="00692065">
        <w:t>线上则是</w:t>
      </w:r>
      <w:r w:rsidRPr="00692065">
        <w:rPr>
          <w:rFonts w:hint="eastAsia"/>
        </w:rPr>
        <w:t>MOOC</w:t>
      </w:r>
      <w:r w:rsidRPr="00692065">
        <w:t>的学习和网上习题</w:t>
      </w:r>
      <w:r w:rsidRPr="00692065">
        <w:rPr>
          <w:rFonts w:hint="eastAsia"/>
        </w:rPr>
        <w:t>。</w:t>
      </w:r>
    </w:p>
    <w:p w14:paraId="7D2E3E1F" w14:textId="77777777" w:rsidR="00692065" w:rsidRPr="00692065" w:rsidRDefault="00692065" w:rsidP="00692065">
      <w:pPr>
        <w:ind w:firstLine="420"/>
      </w:pPr>
      <w:r w:rsidRPr="00692065">
        <w:rPr>
          <w:rFonts w:hint="eastAsia"/>
        </w:rPr>
        <w:t>学有余力的同学可以做做书上课后习题的</w:t>
      </w:r>
      <w:r w:rsidRPr="00692065">
        <w:rPr>
          <w:rFonts w:hint="eastAsia"/>
        </w:rPr>
        <w:t>B</w:t>
      </w:r>
      <w:r w:rsidRPr="00692065">
        <w:rPr>
          <w:rFonts w:hint="eastAsia"/>
        </w:rPr>
        <w:t>组题、课本配套辅导书上面的练习题，以及《吉米多维奇》。</w:t>
      </w:r>
      <w:r w:rsidRPr="00692065">
        <w:t>考试前</w:t>
      </w:r>
      <w:r w:rsidRPr="00692065">
        <w:rPr>
          <w:rFonts w:hint="eastAsia"/>
        </w:rPr>
        <w:t>做</w:t>
      </w:r>
      <w:r w:rsidRPr="00692065">
        <w:t>往年试题很有</w:t>
      </w:r>
      <w:r w:rsidRPr="00692065">
        <w:rPr>
          <w:rFonts w:hint="eastAsia"/>
        </w:rPr>
        <w:t>用，资料可以从答疑群、</w:t>
      </w:r>
      <w:proofErr w:type="gramStart"/>
      <w:r w:rsidRPr="00692065">
        <w:rPr>
          <w:rFonts w:hint="eastAsia"/>
        </w:rPr>
        <w:t>学粉群</w:t>
      </w:r>
      <w:proofErr w:type="gramEnd"/>
      <w:r w:rsidRPr="00692065">
        <w:t>获得</w:t>
      </w:r>
      <w:r w:rsidRPr="00692065">
        <w:rPr>
          <w:rFonts w:hint="eastAsia"/>
        </w:rPr>
        <w:t>。学业辅导中心每个学期会组织一到两次考前集中答疑。</w:t>
      </w:r>
    </w:p>
    <w:p w14:paraId="7212289D" w14:textId="77777777" w:rsidR="00692065" w:rsidRPr="00692065" w:rsidRDefault="00692065" w:rsidP="00C60F96">
      <w:pPr>
        <w:pStyle w:val="af3"/>
      </w:pPr>
      <w:r w:rsidRPr="00692065">
        <w:rPr>
          <w:rFonts w:hint="eastAsia"/>
        </w:rPr>
        <w:lastRenderedPageBreak/>
        <w:t>线性代数</w:t>
      </w:r>
    </w:p>
    <w:p w14:paraId="3DAD0AE4" w14:textId="77777777" w:rsidR="00692065" w:rsidRPr="00692065" w:rsidRDefault="00692065" w:rsidP="00692065">
      <w:pPr>
        <w:pStyle w:val="af5"/>
        <w:ind w:right="210"/>
      </w:pPr>
      <w:r w:rsidRPr="00692065">
        <w:rPr>
          <w:rFonts w:hint="eastAsia"/>
        </w:rPr>
        <w:t>课程要点</w:t>
      </w:r>
    </w:p>
    <w:p w14:paraId="3287B069" w14:textId="77777777" w:rsidR="00692065" w:rsidRPr="00692065" w:rsidRDefault="00692065" w:rsidP="00692065">
      <w:pPr>
        <w:widowControl/>
        <w:ind w:firstLine="420"/>
      </w:pPr>
      <w:r w:rsidRPr="00692065">
        <w:rPr>
          <w:rFonts w:hint="eastAsia"/>
        </w:rPr>
        <w:t>线性代数主要介绍行列式、矩阵等一系列数学工具，是以后课程的重要基础。</w:t>
      </w:r>
    </w:p>
    <w:p w14:paraId="1A876EFC" w14:textId="77777777" w:rsidR="00692065" w:rsidRPr="00692065" w:rsidRDefault="00692065" w:rsidP="00692065">
      <w:pPr>
        <w:pStyle w:val="af5"/>
        <w:ind w:right="210"/>
      </w:pPr>
      <w:r w:rsidRPr="00692065">
        <w:rPr>
          <w:rFonts w:hint="eastAsia"/>
        </w:rPr>
        <w:t>学习技巧</w:t>
      </w:r>
    </w:p>
    <w:p w14:paraId="58B96DEC" w14:textId="77777777" w:rsidR="00692065" w:rsidRPr="00692065" w:rsidRDefault="00692065" w:rsidP="00692065">
      <w:pPr>
        <w:widowControl/>
        <w:ind w:firstLine="420"/>
      </w:pPr>
      <w:r w:rsidRPr="00692065">
        <w:t>线性代数的难点在于入门</w:t>
      </w:r>
      <w:r w:rsidRPr="00692065">
        <w:rPr>
          <w:rFonts w:hint="eastAsia"/>
        </w:rPr>
        <w:t>，</w:t>
      </w:r>
      <w:r w:rsidRPr="00692065">
        <w:t>会有全新的概念需要大家用心理解，在刚开始的时候一定要好好听老师讲。在学习中</w:t>
      </w:r>
      <w:r w:rsidRPr="00692065">
        <w:rPr>
          <w:rFonts w:hint="eastAsia"/>
        </w:rPr>
        <w:t>，</w:t>
      </w:r>
      <w:r w:rsidRPr="00692065">
        <w:t>请大家一定要认真看书，把课本的思想和方法摸透，而不只是做题。总体来说这门课难度比高等数学低</w:t>
      </w:r>
      <w:r w:rsidRPr="00692065">
        <w:rPr>
          <w:rFonts w:hint="eastAsia"/>
        </w:rPr>
        <w:t>。</w:t>
      </w:r>
    </w:p>
    <w:p w14:paraId="5CBACF4C" w14:textId="77777777" w:rsidR="00692065" w:rsidRPr="00692065" w:rsidRDefault="00692065" w:rsidP="00C60F96">
      <w:pPr>
        <w:pStyle w:val="af3"/>
      </w:pPr>
      <w:r w:rsidRPr="00692065">
        <w:rPr>
          <w:rFonts w:hint="eastAsia"/>
        </w:rPr>
        <w:t>大学英语</w:t>
      </w:r>
    </w:p>
    <w:p w14:paraId="05AF8B47" w14:textId="77777777" w:rsidR="00692065" w:rsidRPr="00692065" w:rsidRDefault="00692065" w:rsidP="00692065">
      <w:pPr>
        <w:ind w:firstLine="420"/>
      </w:pPr>
      <w:r w:rsidRPr="00692065">
        <w:rPr>
          <w:rFonts w:hint="eastAsia"/>
        </w:rPr>
        <w:t>大学英语这门课的最终成绩和平时成绩关系很大。</w:t>
      </w:r>
    </w:p>
    <w:p w14:paraId="3A7ECF27" w14:textId="77777777" w:rsidR="00692065" w:rsidRPr="00692065" w:rsidRDefault="00692065" w:rsidP="00692065">
      <w:pPr>
        <w:ind w:firstLine="420"/>
      </w:pPr>
      <w:r w:rsidRPr="00692065">
        <w:rPr>
          <w:rFonts w:hint="eastAsia"/>
        </w:rPr>
        <w:t>除了基础的英语课程之外，同学们需要尽早准备托福、</w:t>
      </w:r>
      <w:proofErr w:type="gramStart"/>
      <w:r w:rsidRPr="00692065">
        <w:rPr>
          <w:rFonts w:hint="eastAsia"/>
        </w:rPr>
        <w:t>雅思考试</w:t>
      </w:r>
      <w:proofErr w:type="gramEnd"/>
      <w:r w:rsidRPr="00692065">
        <w:rPr>
          <w:rFonts w:hint="eastAsia"/>
        </w:rPr>
        <w:t>，以免影响出国交流项目的申请。</w:t>
      </w:r>
    </w:p>
    <w:p w14:paraId="2DDDD307" w14:textId="77777777" w:rsidR="00692065" w:rsidRPr="00692065" w:rsidRDefault="00692065" w:rsidP="00C60F96">
      <w:pPr>
        <w:pStyle w:val="af3"/>
      </w:pPr>
      <w:proofErr w:type="gramStart"/>
      <w:r w:rsidRPr="00692065">
        <w:rPr>
          <w:rFonts w:hint="eastAsia"/>
        </w:rPr>
        <w:t>思政课</w:t>
      </w:r>
      <w:proofErr w:type="gramEnd"/>
    </w:p>
    <w:p w14:paraId="31F56E70" w14:textId="77777777" w:rsidR="00692065" w:rsidRPr="00692065" w:rsidRDefault="00692065" w:rsidP="00692065">
      <w:pPr>
        <w:widowControl/>
        <w:ind w:firstLine="420"/>
      </w:pPr>
      <w:proofErr w:type="gramStart"/>
      <w:r w:rsidRPr="00692065">
        <w:rPr>
          <w:rFonts w:hint="eastAsia"/>
        </w:rPr>
        <w:t>思政课</w:t>
      </w:r>
      <w:proofErr w:type="gramEnd"/>
      <w:r w:rsidRPr="00692065">
        <w:rPr>
          <w:rFonts w:hint="eastAsia"/>
        </w:rPr>
        <w:t>包括：思修、毛概、近代史。可以</w:t>
      </w:r>
      <w:proofErr w:type="gramStart"/>
      <w:r w:rsidRPr="00692065">
        <w:rPr>
          <w:rFonts w:hint="eastAsia"/>
        </w:rPr>
        <w:t>把思政课程</w:t>
      </w:r>
      <w:proofErr w:type="gramEnd"/>
      <w:r w:rsidRPr="00692065">
        <w:rPr>
          <w:rFonts w:hint="eastAsia"/>
        </w:rPr>
        <w:t>当作中学时的文科科目学习，学习、备考资料可以</w:t>
      </w:r>
      <w:proofErr w:type="gramStart"/>
      <w:r w:rsidRPr="00692065">
        <w:rPr>
          <w:rFonts w:hint="eastAsia"/>
        </w:rPr>
        <w:t>在学粉群找到</w:t>
      </w:r>
      <w:proofErr w:type="gramEnd"/>
      <w:r w:rsidRPr="00692065">
        <w:rPr>
          <w:rFonts w:hint="eastAsia"/>
        </w:rPr>
        <w:t>。另外，不要忘记</w:t>
      </w:r>
      <w:proofErr w:type="gramStart"/>
      <w:r w:rsidRPr="00692065">
        <w:rPr>
          <w:rFonts w:hint="eastAsia"/>
        </w:rPr>
        <w:t>按时完成网课学习</w:t>
      </w:r>
      <w:proofErr w:type="gramEnd"/>
      <w:r w:rsidRPr="00692065">
        <w:rPr>
          <w:rFonts w:hint="eastAsia"/>
        </w:rPr>
        <w:t>。</w:t>
      </w:r>
    </w:p>
    <w:p w14:paraId="2F9A8FB0" w14:textId="77777777" w:rsidR="00692065" w:rsidRPr="00692065" w:rsidRDefault="00692065" w:rsidP="00C60F96">
      <w:pPr>
        <w:pStyle w:val="af3"/>
      </w:pPr>
      <w:r w:rsidRPr="00692065">
        <w:rPr>
          <w:rFonts w:hint="eastAsia"/>
        </w:rPr>
        <w:t>大学计算机基础（程序设计）</w:t>
      </w:r>
    </w:p>
    <w:p w14:paraId="578713F9" w14:textId="77777777" w:rsidR="00692065" w:rsidRPr="00692065" w:rsidRDefault="00692065" w:rsidP="00692065">
      <w:pPr>
        <w:pStyle w:val="af5"/>
        <w:ind w:right="210"/>
      </w:pPr>
      <w:r w:rsidRPr="00692065">
        <w:rPr>
          <w:rFonts w:hint="eastAsia"/>
        </w:rPr>
        <w:t>课程要点</w:t>
      </w:r>
    </w:p>
    <w:p w14:paraId="74162AC5" w14:textId="77777777" w:rsidR="00692065" w:rsidRPr="00692065" w:rsidRDefault="00692065" w:rsidP="00692065">
      <w:pPr>
        <w:ind w:firstLine="420"/>
      </w:pPr>
      <w:r w:rsidRPr="00692065">
        <w:rPr>
          <w:rFonts w:hint="eastAsia"/>
        </w:rPr>
        <w:t>大学计算机基础（大计基），主要可以分成两个部分，考试</w:t>
      </w:r>
      <w:r w:rsidRPr="00692065">
        <w:rPr>
          <w:rFonts w:hint="eastAsia"/>
        </w:rPr>
        <w:lastRenderedPageBreak/>
        <w:t>前是计算机的结构、原理和基础知识、</w:t>
      </w:r>
      <w:r w:rsidRPr="00692065">
        <w:rPr>
          <w:rFonts w:hint="eastAsia"/>
        </w:rPr>
        <w:t>C</w:t>
      </w:r>
      <w:r w:rsidRPr="00692065">
        <w:rPr>
          <w:rFonts w:hint="eastAsia"/>
        </w:rPr>
        <w:t>语言及编程。作业为</w:t>
      </w:r>
      <w:r w:rsidRPr="00692065">
        <w:rPr>
          <w:rFonts w:hint="eastAsia"/>
        </w:rPr>
        <w:t>C</w:t>
      </w:r>
      <w:r w:rsidRPr="00692065">
        <w:rPr>
          <w:rFonts w:hint="eastAsia"/>
        </w:rPr>
        <w:t>语言的练习题，每一周大约</w:t>
      </w:r>
      <w:r w:rsidRPr="00692065">
        <w:t>8</w:t>
      </w:r>
      <w:r w:rsidRPr="00692065">
        <w:rPr>
          <w:rFonts w:hint="eastAsia"/>
        </w:rPr>
        <w:t>-</w:t>
      </w:r>
      <w:r w:rsidRPr="00692065">
        <w:t>12</w:t>
      </w:r>
      <w:r w:rsidRPr="00692065">
        <w:rPr>
          <w:rFonts w:hint="eastAsia"/>
        </w:rPr>
        <w:t>道。</w:t>
      </w:r>
    </w:p>
    <w:p w14:paraId="1173B650" w14:textId="77777777" w:rsidR="00692065" w:rsidRPr="00692065" w:rsidRDefault="00692065" w:rsidP="00692065">
      <w:pPr>
        <w:pStyle w:val="af5"/>
        <w:ind w:right="210"/>
      </w:pPr>
      <w:r w:rsidRPr="00692065">
        <w:rPr>
          <w:rFonts w:hint="eastAsia"/>
        </w:rPr>
        <w:t>学习技巧</w:t>
      </w:r>
    </w:p>
    <w:p w14:paraId="1F25E086" w14:textId="56FEB3B3" w:rsidR="00692065" w:rsidRPr="00692065" w:rsidRDefault="00692065" w:rsidP="00692065">
      <w:pPr>
        <w:ind w:firstLine="420"/>
      </w:pPr>
      <w:r w:rsidRPr="00692065">
        <w:rPr>
          <w:rFonts w:hint="eastAsia"/>
        </w:rPr>
        <w:t>这门课程的话分为理论和编程两个部分。对于理论部分（考试以选择为主的部分），建议同学认真听老师讲课，目的是为了知道重点。针对编程，要重视上机和作业，不论是</w:t>
      </w:r>
      <w:r w:rsidRPr="00692065">
        <w:rPr>
          <w:rFonts w:hint="eastAsia"/>
        </w:rPr>
        <w:t>p</w:t>
      </w:r>
      <w:r w:rsidRPr="00692065">
        <w:t>ython</w:t>
      </w:r>
      <w:r w:rsidRPr="00692065">
        <w:rPr>
          <w:rFonts w:hint="eastAsia"/>
        </w:rPr>
        <w:t>还是</w:t>
      </w:r>
      <w:r w:rsidRPr="00692065">
        <w:rPr>
          <w:rFonts w:hint="eastAsia"/>
        </w:rPr>
        <w:t>C/C++</w:t>
      </w:r>
      <w:r w:rsidRPr="00692065">
        <w:rPr>
          <w:rFonts w:hint="eastAsia"/>
        </w:rPr>
        <w:t>都需要自己多尝试，多做，培养一定的编程思想，考试不会很难。</w:t>
      </w:r>
    </w:p>
    <w:p w14:paraId="0B2336C5" w14:textId="77777777" w:rsidR="00692065" w:rsidRPr="00692065" w:rsidRDefault="00692065" w:rsidP="00C60F96">
      <w:pPr>
        <w:pStyle w:val="af3"/>
      </w:pPr>
      <w:r w:rsidRPr="00692065">
        <w:rPr>
          <w:rFonts w:hint="eastAsia"/>
        </w:rPr>
        <w:t>大学物理</w:t>
      </w:r>
    </w:p>
    <w:p w14:paraId="60F8DEFC" w14:textId="77777777" w:rsidR="00692065" w:rsidRPr="00692065" w:rsidRDefault="00692065" w:rsidP="00692065">
      <w:pPr>
        <w:pStyle w:val="af5"/>
        <w:ind w:right="210"/>
      </w:pPr>
      <w:r w:rsidRPr="00692065">
        <w:rPr>
          <w:rFonts w:hint="eastAsia"/>
        </w:rPr>
        <w:t>课程考核</w:t>
      </w:r>
    </w:p>
    <w:p w14:paraId="468F44F6" w14:textId="77777777" w:rsidR="00692065" w:rsidRPr="00692065" w:rsidRDefault="00692065" w:rsidP="00692065">
      <w:pPr>
        <w:ind w:firstLine="420"/>
      </w:pPr>
      <w:r w:rsidRPr="00692065">
        <w:rPr>
          <w:rFonts w:hint="eastAsia"/>
        </w:rPr>
        <w:t>两次阶段测试、一次期末考试</w:t>
      </w:r>
    </w:p>
    <w:p w14:paraId="01555BED" w14:textId="77777777" w:rsidR="00692065" w:rsidRPr="00692065" w:rsidRDefault="00692065" w:rsidP="00692065">
      <w:pPr>
        <w:pStyle w:val="af5"/>
        <w:ind w:right="210"/>
      </w:pPr>
      <w:r w:rsidRPr="00692065">
        <w:rPr>
          <w:rFonts w:hint="eastAsia"/>
        </w:rPr>
        <w:t>课程要点</w:t>
      </w:r>
    </w:p>
    <w:p w14:paraId="42B43C4F" w14:textId="77777777" w:rsidR="00692065" w:rsidRPr="00692065" w:rsidRDefault="00692065" w:rsidP="00692065">
      <w:pPr>
        <w:ind w:firstLine="420"/>
      </w:pPr>
      <w:r w:rsidRPr="00692065">
        <w:rPr>
          <w:rFonts w:hint="eastAsia"/>
        </w:rPr>
        <w:t>在大一下学期主要学习力学、电磁学和狭义相对论。大</w:t>
      </w:r>
      <w:proofErr w:type="gramStart"/>
      <w:r w:rsidRPr="00692065">
        <w:rPr>
          <w:rFonts w:hint="eastAsia"/>
        </w:rPr>
        <w:t>二主要</w:t>
      </w:r>
      <w:proofErr w:type="gramEnd"/>
      <w:r w:rsidRPr="00692065">
        <w:rPr>
          <w:rFonts w:hint="eastAsia"/>
        </w:rPr>
        <w:t>学习热力学、波和光学。大一下的大学物理比较基础，大一下的阶段</w:t>
      </w:r>
      <w:r w:rsidRPr="00692065">
        <w:rPr>
          <w:rFonts w:hint="eastAsia"/>
        </w:rPr>
        <w:t>1</w:t>
      </w:r>
      <w:r w:rsidRPr="00692065">
        <w:rPr>
          <w:rFonts w:hint="eastAsia"/>
        </w:rPr>
        <w:t>考察力学、阶段</w:t>
      </w:r>
      <w:r w:rsidRPr="00692065">
        <w:rPr>
          <w:rFonts w:hint="eastAsia"/>
        </w:rPr>
        <w:t>2</w:t>
      </w:r>
      <w:r w:rsidRPr="00692065">
        <w:rPr>
          <w:rFonts w:hint="eastAsia"/>
        </w:rPr>
        <w:t>考察电学和狭义相对论，期末考试则是全面考察。物理需要高等数学基础，所以高数决定了大物的高度。</w:t>
      </w:r>
    </w:p>
    <w:p w14:paraId="177A78CC" w14:textId="77777777" w:rsidR="00692065" w:rsidRPr="00692065" w:rsidRDefault="00692065" w:rsidP="00692065">
      <w:pPr>
        <w:pStyle w:val="af5"/>
        <w:ind w:right="210"/>
      </w:pPr>
      <w:r w:rsidRPr="00692065">
        <w:rPr>
          <w:rFonts w:hint="eastAsia"/>
        </w:rPr>
        <w:t>学习技巧</w:t>
      </w:r>
    </w:p>
    <w:p w14:paraId="5078DDBC" w14:textId="77777777" w:rsidR="00692065" w:rsidRPr="00692065" w:rsidRDefault="00692065" w:rsidP="00692065">
      <w:pPr>
        <w:ind w:firstLine="420"/>
      </w:pPr>
      <w:r w:rsidRPr="00692065">
        <w:rPr>
          <w:rFonts w:hint="eastAsia"/>
        </w:rPr>
        <w:t>作业需要助教认真评判。这门课程需要及时复习总结，认真阅读课本，搞会课后习题。</w:t>
      </w:r>
    </w:p>
    <w:p w14:paraId="47DF54E8" w14:textId="77777777" w:rsidR="00692065" w:rsidRPr="00692065" w:rsidRDefault="00692065" w:rsidP="00C60F96">
      <w:pPr>
        <w:pStyle w:val="af3"/>
      </w:pPr>
      <w:r w:rsidRPr="00692065">
        <w:rPr>
          <w:rFonts w:hint="eastAsia"/>
        </w:rPr>
        <w:lastRenderedPageBreak/>
        <w:t>大物实验</w:t>
      </w:r>
    </w:p>
    <w:p w14:paraId="5DC9196D" w14:textId="77777777" w:rsidR="00692065" w:rsidRPr="00692065" w:rsidRDefault="00692065" w:rsidP="00692065">
      <w:pPr>
        <w:pStyle w:val="af5"/>
        <w:ind w:right="210"/>
      </w:pPr>
      <w:r w:rsidRPr="00692065">
        <w:rPr>
          <w:rFonts w:hint="eastAsia"/>
        </w:rPr>
        <w:t>课程要点</w:t>
      </w:r>
    </w:p>
    <w:p w14:paraId="06E15FF0" w14:textId="77777777" w:rsidR="00692065" w:rsidRPr="00692065" w:rsidRDefault="00692065" w:rsidP="00692065">
      <w:pPr>
        <w:ind w:firstLine="420"/>
      </w:pPr>
      <w:r w:rsidRPr="00692065">
        <w:rPr>
          <w:rFonts w:hint="eastAsia"/>
        </w:rPr>
        <w:t>该课程是建立在大</w:t>
      </w:r>
      <w:proofErr w:type="gramStart"/>
      <w:r w:rsidRPr="00692065">
        <w:rPr>
          <w:rFonts w:hint="eastAsia"/>
        </w:rPr>
        <w:t>物理论</w:t>
      </w:r>
      <w:proofErr w:type="gramEnd"/>
      <w:r w:rsidRPr="00692065">
        <w:rPr>
          <w:rFonts w:hint="eastAsia"/>
        </w:rPr>
        <w:t>知识的基础上进行的实验操作。按照老师的要求预习，实验前仔细听老师讲解实验操作过程。</w:t>
      </w:r>
    </w:p>
    <w:p w14:paraId="0F2A3EE6" w14:textId="77777777" w:rsidR="00692065" w:rsidRPr="00692065" w:rsidRDefault="00692065" w:rsidP="00692065">
      <w:pPr>
        <w:pStyle w:val="af5"/>
        <w:ind w:right="210"/>
      </w:pPr>
      <w:r w:rsidRPr="00692065">
        <w:rPr>
          <w:rFonts w:hint="eastAsia"/>
        </w:rPr>
        <w:t>课程内容</w:t>
      </w:r>
    </w:p>
    <w:p w14:paraId="62BBC6AF" w14:textId="77777777" w:rsidR="00692065" w:rsidRPr="00692065" w:rsidRDefault="00692065" w:rsidP="00692065">
      <w:pPr>
        <w:ind w:firstLine="420"/>
      </w:pPr>
      <w:r w:rsidRPr="00692065">
        <w:rPr>
          <w:rFonts w:hint="eastAsia"/>
        </w:rPr>
        <w:t>第二学期的第</w:t>
      </w:r>
      <w:r w:rsidRPr="00692065">
        <w:rPr>
          <w:rFonts w:hint="eastAsia"/>
        </w:rPr>
        <w:t>2</w:t>
      </w:r>
      <w:r w:rsidRPr="00692065">
        <w:rPr>
          <w:rFonts w:hint="eastAsia"/>
        </w:rPr>
        <w:t>周开始，做</w:t>
      </w:r>
      <w:r w:rsidRPr="00692065">
        <w:rPr>
          <w:rFonts w:hint="eastAsia"/>
        </w:rPr>
        <w:t>12</w:t>
      </w:r>
      <w:r w:rsidRPr="00692065">
        <w:rPr>
          <w:rFonts w:hint="eastAsia"/>
        </w:rPr>
        <w:t>次课上实验，和一个网上实验；实验报告要求记录原始数据和计算处理数据；总成绩由每一次实验的成绩求和构成。有些实验班级可能有期末考试。</w:t>
      </w:r>
    </w:p>
    <w:p w14:paraId="58C20C34" w14:textId="77777777" w:rsidR="00692065" w:rsidRPr="00692065" w:rsidRDefault="00692065" w:rsidP="00692065">
      <w:pPr>
        <w:pStyle w:val="af5"/>
        <w:ind w:right="210"/>
      </w:pPr>
      <w:r w:rsidRPr="00692065">
        <w:rPr>
          <w:rFonts w:hint="eastAsia"/>
        </w:rPr>
        <w:t>学习技巧</w:t>
      </w:r>
    </w:p>
    <w:p w14:paraId="275AFE8F" w14:textId="77777777" w:rsidR="00692065" w:rsidRPr="00692065" w:rsidRDefault="00692065" w:rsidP="00692065">
      <w:pPr>
        <w:ind w:firstLine="420"/>
      </w:pPr>
      <w:r w:rsidRPr="00692065">
        <w:rPr>
          <w:rFonts w:hint="eastAsia"/>
        </w:rPr>
        <w:t>实验之前认真预习，写好预习报告即可。</w:t>
      </w:r>
    </w:p>
    <w:p w14:paraId="68E47B5B" w14:textId="77777777" w:rsidR="00692065" w:rsidRPr="00692065" w:rsidRDefault="00692065" w:rsidP="00692065">
      <w:pPr>
        <w:ind w:firstLine="420"/>
      </w:pPr>
    </w:p>
    <w:p w14:paraId="205D2FDF" w14:textId="77777777" w:rsidR="00692065" w:rsidRPr="00692065" w:rsidRDefault="00692065" w:rsidP="00C60F96">
      <w:pPr>
        <w:pStyle w:val="af3"/>
      </w:pPr>
      <w:r w:rsidRPr="00692065">
        <w:rPr>
          <w:rFonts w:hint="eastAsia"/>
        </w:rPr>
        <w:t>大学化学</w:t>
      </w:r>
    </w:p>
    <w:p w14:paraId="32024160" w14:textId="77777777" w:rsidR="00692065" w:rsidRPr="00692065" w:rsidRDefault="00692065" w:rsidP="00692065">
      <w:pPr>
        <w:pStyle w:val="af5"/>
        <w:ind w:right="210"/>
      </w:pPr>
      <w:r w:rsidRPr="00692065">
        <w:rPr>
          <w:rFonts w:hint="eastAsia"/>
        </w:rPr>
        <w:t>课程要点</w:t>
      </w:r>
    </w:p>
    <w:p w14:paraId="1B92BEAB" w14:textId="77777777" w:rsidR="00692065" w:rsidRPr="00692065" w:rsidRDefault="00692065" w:rsidP="00692065">
      <w:pPr>
        <w:ind w:firstLine="420"/>
      </w:pPr>
      <w:r w:rsidRPr="00692065">
        <w:rPr>
          <w:rFonts w:hint="eastAsia"/>
        </w:rPr>
        <w:t>大学化学的重点在于物质结构、化学热力学、化学平衡几个方面，相当一部分内容源于高中选修</w:t>
      </w:r>
      <w:r w:rsidRPr="00692065">
        <w:t>4</w:t>
      </w:r>
      <w:r w:rsidRPr="00692065">
        <w:rPr>
          <w:rFonts w:hint="eastAsia"/>
        </w:rPr>
        <w:t>。</w:t>
      </w:r>
      <w:r w:rsidRPr="00692065">
        <w:t>这门课的特点是内容多、</w:t>
      </w:r>
      <w:proofErr w:type="gramStart"/>
      <w:r w:rsidRPr="00692065">
        <w:t>杂但不深</w:t>
      </w:r>
      <w:proofErr w:type="gramEnd"/>
      <w:r w:rsidRPr="00692065">
        <w:rPr>
          <w:rFonts w:hint="eastAsia"/>
        </w:rPr>
        <w:t>。</w:t>
      </w:r>
    </w:p>
    <w:p w14:paraId="67A961D6" w14:textId="77777777" w:rsidR="00692065" w:rsidRPr="00692065" w:rsidRDefault="00692065" w:rsidP="00692065">
      <w:pPr>
        <w:pStyle w:val="af5"/>
        <w:ind w:right="210"/>
      </w:pPr>
      <w:r w:rsidRPr="00692065">
        <w:rPr>
          <w:rFonts w:hint="eastAsia"/>
        </w:rPr>
        <w:t>课程考核</w:t>
      </w:r>
    </w:p>
    <w:p w14:paraId="681B4607" w14:textId="77777777" w:rsidR="00692065" w:rsidRPr="00692065" w:rsidRDefault="00692065" w:rsidP="00692065">
      <w:pPr>
        <w:ind w:firstLine="420"/>
      </w:pPr>
      <w:r w:rsidRPr="00692065">
        <w:rPr>
          <w:rFonts w:hint="eastAsia"/>
        </w:rPr>
        <w:t>有期中和期末考试，作业会布置课后习题。</w:t>
      </w:r>
    </w:p>
    <w:p w14:paraId="795A5AF9" w14:textId="77777777" w:rsidR="00692065" w:rsidRPr="00692065" w:rsidRDefault="00692065" w:rsidP="00692065">
      <w:pPr>
        <w:pStyle w:val="af5"/>
        <w:ind w:right="210"/>
      </w:pPr>
      <w:r w:rsidRPr="00692065">
        <w:rPr>
          <w:rFonts w:hint="eastAsia"/>
        </w:rPr>
        <w:t>学习技巧</w:t>
      </w:r>
    </w:p>
    <w:p w14:paraId="1A60F9E5" w14:textId="77777777" w:rsidR="00692065" w:rsidRPr="00692065" w:rsidRDefault="00692065" w:rsidP="00692065">
      <w:pPr>
        <w:ind w:firstLine="420"/>
      </w:pPr>
      <w:r w:rsidRPr="00692065">
        <w:rPr>
          <w:rFonts w:hint="eastAsia"/>
        </w:rPr>
        <w:t>重要公式需要理解、运用。多阅读课本，重点是细节。</w:t>
      </w:r>
    </w:p>
    <w:p w14:paraId="155F8E5A" w14:textId="77777777" w:rsidR="00692065" w:rsidRPr="00692065" w:rsidRDefault="00692065" w:rsidP="00692065">
      <w:pPr>
        <w:pStyle w:val="a"/>
      </w:pPr>
      <w:bookmarkStart w:id="39" w:name="_Toc14351017"/>
      <w:bookmarkStart w:id="40" w:name="_Toc13869385"/>
      <w:proofErr w:type="gramStart"/>
      <w:r w:rsidRPr="00692065">
        <w:rPr>
          <w:rFonts w:hint="eastAsia"/>
        </w:rPr>
        <w:lastRenderedPageBreak/>
        <w:t>越杰班</w:t>
      </w:r>
      <w:bookmarkEnd w:id="39"/>
      <w:bookmarkEnd w:id="40"/>
      <w:proofErr w:type="gramEnd"/>
    </w:p>
    <w:p w14:paraId="0DE4C31A" w14:textId="77777777" w:rsidR="00692065" w:rsidRPr="00692065" w:rsidRDefault="00692065" w:rsidP="000045D4">
      <w:pPr>
        <w:pStyle w:val="a0"/>
        <w:numPr>
          <w:ilvl w:val="0"/>
          <w:numId w:val="30"/>
        </w:numPr>
      </w:pPr>
      <w:bookmarkStart w:id="41" w:name="_Toc14351018"/>
      <w:bookmarkStart w:id="42" w:name="_Toc13869386"/>
      <w:r w:rsidRPr="00692065">
        <w:rPr>
          <w:rFonts w:hint="eastAsia"/>
        </w:rPr>
        <w:t>课程介绍</w:t>
      </w:r>
      <w:bookmarkEnd w:id="41"/>
      <w:bookmarkEnd w:id="42"/>
    </w:p>
    <w:p w14:paraId="1C1D7CF6" w14:textId="77777777" w:rsidR="00692065" w:rsidRPr="00692065" w:rsidRDefault="00692065" w:rsidP="00692065">
      <w:pPr>
        <w:ind w:firstLineChars="95" w:firstLine="205"/>
        <w:rPr>
          <w:b/>
          <w:bCs/>
        </w:rPr>
      </w:pPr>
      <w:r w:rsidRPr="00692065">
        <w:rPr>
          <w:rFonts w:hint="eastAsia"/>
          <w:b/>
          <w:bCs/>
        </w:rPr>
        <w:t>大一上：无特殊课程</w:t>
      </w:r>
    </w:p>
    <w:p w14:paraId="324FABE8" w14:textId="77777777" w:rsidR="00692065" w:rsidRPr="00692065" w:rsidRDefault="00692065" w:rsidP="00692065">
      <w:pPr>
        <w:ind w:firstLineChars="95" w:firstLine="205"/>
        <w:rPr>
          <w:b/>
          <w:bCs/>
        </w:rPr>
      </w:pPr>
      <w:r w:rsidRPr="00692065">
        <w:rPr>
          <w:rFonts w:hint="eastAsia"/>
          <w:b/>
          <w:bCs/>
        </w:rPr>
        <w:t>大一下：</w:t>
      </w:r>
    </w:p>
    <w:p w14:paraId="3582A226" w14:textId="77777777" w:rsidR="00692065" w:rsidRPr="00692065" w:rsidRDefault="00692065" w:rsidP="00692065">
      <w:pPr>
        <w:ind w:firstLine="420"/>
      </w:pPr>
      <w:r w:rsidRPr="00692065">
        <w:rPr>
          <w:rFonts w:hint="eastAsia"/>
        </w:rPr>
        <w:t>【表达与交流】越杰班必修。这门课的重点是科技论文写作、演讲报告、电子邮箱求职信等。</w:t>
      </w:r>
      <w:r w:rsidRPr="00692065">
        <w:t>作业量较大，任务多</w:t>
      </w:r>
      <w:r w:rsidRPr="00692065">
        <w:rPr>
          <w:rFonts w:hint="eastAsia"/>
        </w:rPr>
        <w:t>，但过程也很有趣。</w:t>
      </w:r>
    </w:p>
    <w:p w14:paraId="6F934E7D" w14:textId="77777777" w:rsidR="00692065" w:rsidRPr="00692065" w:rsidRDefault="00692065" w:rsidP="00692065">
      <w:pPr>
        <w:ind w:firstLine="420"/>
      </w:pPr>
      <w:r w:rsidRPr="00692065">
        <w:rPr>
          <w:rFonts w:hint="eastAsia"/>
        </w:rPr>
        <w:t>【制图】此门课程根据专业的不同分为两个难度：工程制图和机械制图，机械制图相对难一些，比工程制图多一些要求的内容。此门课程主要考察空间想象能力以及作图能力。建议多动手画图，在实践中学习，做好平时作业。</w:t>
      </w:r>
    </w:p>
    <w:p w14:paraId="01370494" w14:textId="77777777" w:rsidR="00692065" w:rsidRPr="00692065" w:rsidRDefault="00692065" w:rsidP="00692065">
      <w:pPr>
        <w:ind w:firstLine="420"/>
      </w:pPr>
      <w:r w:rsidRPr="00692065">
        <w:rPr>
          <w:rFonts w:hint="eastAsia"/>
        </w:rPr>
        <w:t>【国防教育】此门课程主要介绍军事相关内容。老师课上会画重点，每学期的重点都不一样，期末题从画的重点里出。</w:t>
      </w:r>
    </w:p>
    <w:p w14:paraId="36B75C49" w14:textId="77777777" w:rsidR="00692065" w:rsidRPr="00692065" w:rsidRDefault="00692065" w:rsidP="00BB5023">
      <w:pPr>
        <w:pStyle w:val="a0"/>
      </w:pPr>
      <w:bookmarkStart w:id="43" w:name="_Toc14351019"/>
      <w:bookmarkStart w:id="44" w:name="_Toc13869387"/>
      <w:r w:rsidRPr="00692065">
        <w:rPr>
          <w:rFonts w:hint="eastAsia"/>
        </w:rPr>
        <w:t>出国项目及其准备工作</w:t>
      </w:r>
      <w:bookmarkEnd w:id="43"/>
      <w:bookmarkEnd w:id="44"/>
    </w:p>
    <w:p w14:paraId="335C310A" w14:textId="77777777" w:rsidR="00692065" w:rsidRPr="00692065" w:rsidRDefault="00692065" w:rsidP="00692065">
      <w:pPr>
        <w:ind w:firstLine="420"/>
      </w:pPr>
      <w:r w:rsidRPr="00692065">
        <w:rPr>
          <w:rFonts w:hint="eastAsia"/>
        </w:rPr>
        <w:t>按照培养计划，越杰班同学在</w:t>
      </w:r>
      <w:proofErr w:type="gramStart"/>
      <w:r w:rsidRPr="00692065">
        <w:rPr>
          <w:rFonts w:hint="eastAsia"/>
        </w:rPr>
        <w:t>大三均要</w:t>
      </w:r>
      <w:proofErr w:type="gramEnd"/>
      <w:r w:rsidRPr="00692065">
        <w:rPr>
          <w:rFonts w:hint="eastAsia"/>
        </w:rPr>
        <w:t>出国交流，对英语要求很高，所以在大</w:t>
      </w:r>
      <w:proofErr w:type="gramStart"/>
      <w:r w:rsidRPr="00692065">
        <w:rPr>
          <w:rFonts w:hint="eastAsia"/>
        </w:rPr>
        <w:t>一</w:t>
      </w:r>
      <w:proofErr w:type="gramEnd"/>
      <w:r w:rsidRPr="00692065">
        <w:rPr>
          <w:rFonts w:hint="eastAsia"/>
        </w:rPr>
        <w:t>就要有所准备。首先，越杰班要求在大一通过四级与六级，</w:t>
      </w:r>
      <w:r w:rsidRPr="00692065">
        <w:t>其次，托福考试。</w:t>
      </w:r>
      <w:r w:rsidRPr="00692065">
        <w:rPr>
          <w:rFonts w:hint="eastAsia"/>
        </w:rPr>
        <w:t>按照越杰班的要求，如果要进入美国</w:t>
      </w:r>
      <w:r w:rsidRPr="00692065">
        <w:t>top30</w:t>
      </w:r>
      <w:r w:rsidRPr="00692065">
        <w:t>学校，托福成绩至少</w:t>
      </w:r>
      <w:r w:rsidRPr="00692065">
        <w:t>102</w:t>
      </w:r>
      <w:r w:rsidRPr="00692065">
        <w:t>分。温馨提示：</w:t>
      </w:r>
      <w:proofErr w:type="gramStart"/>
      <w:r w:rsidRPr="00692065">
        <w:t>托福考位较为</w:t>
      </w:r>
      <w:proofErr w:type="gramEnd"/>
      <w:r w:rsidRPr="00692065">
        <w:t>紧张，请同学们尽量提前</w:t>
      </w:r>
      <w:r w:rsidRPr="00692065">
        <w:t>3-4</w:t>
      </w:r>
      <w:r w:rsidRPr="00692065">
        <w:t>个月报名考试。托福可以说是这一年最大的难关，请同学们务必重视。</w:t>
      </w:r>
    </w:p>
    <w:p w14:paraId="72D22DBD" w14:textId="77777777" w:rsidR="00692065" w:rsidRPr="00692065" w:rsidRDefault="00692065" w:rsidP="00BB5023">
      <w:pPr>
        <w:pStyle w:val="a0"/>
      </w:pPr>
      <w:bookmarkStart w:id="45" w:name="_Toc14351020"/>
      <w:bookmarkStart w:id="46" w:name="_Toc13869388"/>
      <w:r w:rsidRPr="00692065">
        <w:rPr>
          <w:rFonts w:hint="eastAsia"/>
        </w:rPr>
        <w:lastRenderedPageBreak/>
        <w:t>大学生竞赛</w:t>
      </w:r>
      <w:bookmarkEnd w:id="45"/>
      <w:bookmarkEnd w:id="46"/>
    </w:p>
    <w:p w14:paraId="04319517" w14:textId="77777777" w:rsidR="00692065" w:rsidRPr="00692065" w:rsidRDefault="00692065" w:rsidP="00692065">
      <w:pPr>
        <w:ind w:firstLine="420"/>
      </w:pPr>
      <w:r w:rsidRPr="00692065">
        <w:rPr>
          <w:rFonts w:hint="eastAsia"/>
        </w:rPr>
        <w:t>【外研社杯全国英语演讲、写作、阅读大赛】</w:t>
      </w:r>
    </w:p>
    <w:p w14:paraId="7D313658" w14:textId="77777777" w:rsidR="00692065" w:rsidRPr="00692065" w:rsidRDefault="00692065" w:rsidP="00692065">
      <w:pPr>
        <w:ind w:firstLine="420"/>
      </w:pPr>
      <w:r w:rsidRPr="00692065">
        <w:rPr>
          <w:rFonts w:hint="eastAsia"/>
        </w:rPr>
        <w:t>每年</w:t>
      </w:r>
      <w:r w:rsidRPr="00692065">
        <w:t>9-10</w:t>
      </w:r>
      <w:r w:rsidRPr="00692065">
        <w:t>月举办，有兴趣参加的同学可咨询外语老师。</w:t>
      </w:r>
    </w:p>
    <w:p w14:paraId="63FEC780" w14:textId="77777777" w:rsidR="00692065" w:rsidRPr="00692065" w:rsidRDefault="00692065" w:rsidP="00692065">
      <w:pPr>
        <w:ind w:firstLine="420"/>
      </w:pPr>
      <w:r w:rsidRPr="00692065">
        <w:rPr>
          <w:rFonts w:hint="eastAsia"/>
        </w:rPr>
        <w:t>【全国大学生英语竞赛】每年</w:t>
      </w:r>
      <w:r w:rsidRPr="00692065">
        <w:t>4</w:t>
      </w:r>
      <w:r w:rsidRPr="00692065">
        <w:t>月举办，题型灵活多样，奖项是国家级别，含金量比较高。</w:t>
      </w:r>
    </w:p>
    <w:p w14:paraId="40386B51" w14:textId="77777777" w:rsidR="00692065" w:rsidRPr="00692065" w:rsidRDefault="00692065" w:rsidP="00692065">
      <w:pPr>
        <w:ind w:firstLine="420"/>
      </w:pPr>
      <w:r w:rsidRPr="00692065">
        <w:rPr>
          <w:rFonts w:hint="eastAsia"/>
        </w:rPr>
        <w:t>【学术词汇竞赛】每年大致</w:t>
      </w:r>
      <w:r w:rsidRPr="00692065">
        <w:t>6</w:t>
      </w:r>
      <w:r w:rsidRPr="00692065">
        <w:t>月举办，机考，以考察同学们词汇量为主。</w:t>
      </w:r>
    </w:p>
    <w:p w14:paraId="4F79D8E4" w14:textId="77777777" w:rsidR="00692065" w:rsidRPr="00692065" w:rsidRDefault="00692065" w:rsidP="00692065">
      <w:pPr>
        <w:ind w:firstLine="420"/>
      </w:pPr>
      <w:r w:rsidRPr="00692065">
        <w:rPr>
          <w:rFonts w:hint="eastAsia"/>
        </w:rPr>
        <w:t>【数学竞赛】建议大</w:t>
      </w:r>
      <w:proofErr w:type="gramStart"/>
      <w:r w:rsidRPr="00692065">
        <w:rPr>
          <w:rFonts w:hint="eastAsia"/>
        </w:rPr>
        <w:t>一</w:t>
      </w:r>
      <w:proofErr w:type="gramEnd"/>
      <w:r w:rsidRPr="00692065">
        <w:rPr>
          <w:rFonts w:hint="eastAsia"/>
        </w:rPr>
        <w:t>暑假参加，准备高</w:t>
      </w:r>
      <w:proofErr w:type="gramStart"/>
      <w:r w:rsidRPr="00692065">
        <w:rPr>
          <w:rFonts w:hint="eastAsia"/>
        </w:rPr>
        <w:t>数内容</w:t>
      </w:r>
      <w:proofErr w:type="gramEnd"/>
      <w:r w:rsidRPr="00692065">
        <w:rPr>
          <w:rFonts w:hint="eastAsia"/>
        </w:rPr>
        <w:t>即可</w:t>
      </w:r>
    </w:p>
    <w:p w14:paraId="10829433" w14:textId="77777777" w:rsidR="00692065" w:rsidRPr="00692065" w:rsidRDefault="00692065" w:rsidP="00692065">
      <w:pPr>
        <w:ind w:firstLine="420"/>
      </w:pPr>
      <w:r w:rsidRPr="00692065">
        <w:rPr>
          <w:rFonts w:hint="eastAsia"/>
        </w:rPr>
        <w:t>【数学建模比赛】建议大</w:t>
      </w:r>
      <w:proofErr w:type="gramStart"/>
      <w:r w:rsidRPr="00692065">
        <w:rPr>
          <w:rFonts w:hint="eastAsia"/>
        </w:rPr>
        <w:t>一</w:t>
      </w:r>
      <w:proofErr w:type="gramEnd"/>
      <w:r w:rsidRPr="00692065">
        <w:rPr>
          <w:rFonts w:hint="eastAsia"/>
        </w:rPr>
        <w:t>暑假参加，准备高数、</w:t>
      </w:r>
      <w:proofErr w:type="spellStart"/>
      <w:r w:rsidRPr="00692065">
        <w:t>matlab</w:t>
      </w:r>
      <w:proofErr w:type="spellEnd"/>
      <w:r w:rsidRPr="00692065">
        <w:t>、</w:t>
      </w:r>
      <w:r w:rsidRPr="00692065">
        <w:t>C</w:t>
      </w:r>
      <w:r w:rsidRPr="00692065">
        <w:t>语言。</w:t>
      </w:r>
      <w:r w:rsidRPr="00692065">
        <w:rPr>
          <w:rFonts w:hint="eastAsia"/>
        </w:rPr>
        <w:t>三人组队，</w:t>
      </w:r>
      <w:r w:rsidRPr="00692065">
        <w:t>需要提前进行知识的储备，如果高中参加过登峰杯等建模比赛有经验者更好。推荐结合题目进行学习，提前找好队友，分工明确</w:t>
      </w:r>
      <w:r w:rsidRPr="00692065">
        <w:rPr>
          <w:rFonts w:hint="eastAsia"/>
        </w:rPr>
        <w:t>。</w:t>
      </w:r>
    </w:p>
    <w:p w14:paraId="7C7C152E" w14:textId="77777777" w:rsidR="00692065" w:rsidRPr="00692065" w:rsidRDefault="00692065" w:rsidP="00692065">
      <w:pPr>
        <w:ind w:firstLine="420"/>
      </w:pPr>
      <w:r w:rsidRPr="00692065">
        <w:rPr>
          <w:rFonts w:hint="eastAsia"/>
        </w:rPr>
        <w:t>【</w:t>
      </w:r>
      <w:r w:rsidRPr="00692065">
        <w:t>Robo Cup</w:t>
      </w:r>
      <w:r w:rsidRPr="00692065">
        <w:t>机器人大赛】感兴趣的同学可以提前加入学校相关社团进行学习</w:t>
      </w:r>
      <w:r w:rsidRPr="00692065">
        <w:rPr>
          <w:rFonts w:hint="eastAsia"/>
        </w:rPr>
        <w:t>。</w:t>
      </w:r>
    </w:p>
    <w:p w14:paraId="3F458FCE" w14:textId="77777777" w:rsidR="00692065" w:rsidRPr="00692065" w:rsidRDefault="00692065" w:rsidP="00BB5023">
      <w:pPr>
        <w:pStyle w:val="a0"/>
      </w:pPr>
      <w:bookmarkStart w:id="47" w:name="_Toc14351021"/>
      <w:bookmarkStart w:id="48" w:name="_Toc13869389"/>
      <w:r w:rsidRPr="00692065">
        <w:rPr>
          <w:rFonts w:hint="eastAsia"/>
        </w:rPr>
        <w:t>本科生科研项目</w:t>
      </w:r>
      <w:bookmarkEnd w:id="47"/>
      <w:bookmarkEnd w:id="48"/>
    </w:p>
    <w:p w14:paraId="6AAAA2AE" w14:textId="77777777" w:rsidR="00692065" w:rsidRPr="00692065" w:rsidRDefault="00692065" w:rsidP="00692065">
      <w:pPr>
        <w:ind w:firstLine="420"/>
      </w:pPr>
      <w:r w:rsidRPr="00692065">
        <w:rPr>
          <w:rFonts w:hint="eastAsia"/>
        </w:rPr>
        <w:t>在每学期开学时，学校应该会公布本学期一些项目，有相关导师指导，有兴趣的同学可以报名；另外，越杰班每一位同学都配有学业导师，进实验室做科研的相关内容可以与导师及时联系，以便争取机会。</w:t>
      </w:r>
    </w:p>
    <w:p w14:paraId="2F2FED0A" w14:textId="77777777" w:rsidR="00692065" w:rsidRPr="00692065" w:rsidRDefault="00692065" w:rsidP="00BB5023">
      <w:pPr>
        <w:pStyle w:val="a0"/>
      </w:pPr>
      <w:bookmarkStart w:id="49" w:name="_Toc14351022"/>
      <w:bookmarkStart w:id="50" w:name="_Toc13869390"/>
      <w:r w:rsidRPr="00692065">
        <w:rPr>
          <w:rFonts w:hint="eastAsia"/>
        </w:rPr>
        <w:t>寄语</w:t>
      </w:r>
      <w:bookmarkEnd w:id="49"/>
      <w:bookmarkEnd w:id="50"/>
    </w:p>
    <w:p w14:paraId="5CA56DD3" w14:textId="77777777" w:rsidR="00692065" w:rsidRPr="00692065" w:rsidRDefault="00692065" w:rsidP="00692065">
      <w:pPr>
        <w:ind w:firstLine="420"/>
      </w:pPr>
      <w:r w:rsidRPr="00692065">
        <w:rPr>
          <w:rFonts w:hint="eastAsia"/>
        </w:rPr>
        <w:t>首先</w:t>
      </w:r>
      <w:proofErr w:type="gramStart"/>
      <w:r w:rsidRPr="00692065">
        <w:rPr>
          <w:rFonts w:hint="eastAsia"/>
        </w:rPr>
        <w:t>恭喜学</w:t>
      </w:r>
      <w:proofErr w:type="gramEnd"/>
      <w:r w:rsidRPr="00692065">
        <w:rPr>
          <w:rFonts w:hint="eastAsia"/>
        </w:rPr>
        <w:t>弟学妹们考入越杰班，你们将拥有最优质的资源</w:t>
      </w:r>
      <w:r w:rsidRPr="00692065">
        <w:rPr>
          <w:rFonts w:hint="eastAsia"/>
        </w:rPr>
        <w:lastRenderedPageBreak/>
        <w:t>与最光明的未来。但学长学姐要提醒大家的是：进入越杰班并不意味着进入保险箱，更不能觉得自己很了不起，任何时候都要以谦卑的姿态踏踏实实地努力。</w:t>
      </w:r>
    </w:p>
    <w:p w14:paraId="517325A5" w14:textId="77777777" w:rsidR="00692065" w:rsidRPr="00692065" w:rsidRDefault="00692065" w:rsidP="00692065">
      <w:pPr>
        <w:ind w:firstLine="420"/>
      </w:pPr>
      <w:r w:rsidRPr="00692065">
        <w:rPr>
          <w:rFonts w:hint="eastAsia"/>
        </w:rPr>
        <w:t>上大学后没有父母老师的监管，你的生活完全由你做主。有的人努力学习了一年，有的人打游戏打了一年，有的人社团活动参加了一年。不同人有不同的生活方式，但你一定要清楚自己的定位是什么，想要成为什么样的人。任何时候没有绝对的对与错，但你必须为自己的决定、行为负责。你的未来始终掌握在你自己手中。</w:t>
      </w:r>
    </w:p>
    <w:p w14:paraId="49781DA8" w14:textId="77777777" w:rsidR="00692065" w:rsidRPr="00692065" w:rsidRDefault="00692065" w:rsidP="00692065">
      <w:pPr>
        <w:ind w:firstLine="420"/>
      </w:pPr>
      <w:r w:rsidRPr="00692065">
        <w:rPr>
          <w:rFonts w:hint="eastAsia"/>
        </w:rPr>
        <w:t>最后说一下分流的事，算是给大家打一下预防针。越杰班有严格的淘汰机制，凡是</w:t>
      </w:r>
      <w:proofErr w:type="gramStart"/>
      <w:r w:rsidRPr="00692065">
        <w:rPr>
          <w:rFonts w:hint="eastAsia"/>
        </w:rPr>
        <w:t>存在挂科的</w:t>
      </w:r>
      <w:proofErr w:type="gramEnd"/>
      <w:r w:rsidRPr="00692065">
        <w:rPr>
          <w:rFonts w:hint="eastAsia"/>
        </w:rPr>
        <w:t>均要分流。虽然大学对成绩要求远不及中学，但请大家务必重视每一次考试，尤其是高</w:t>
      </w:r>
      <w:proofErr w:type="gramStart"/>
      <w:r w:rsidRPr="00692065">
        <w:rPr>
          <w:rFonts w:hint="eastAsia"/>
        </w:rPr>
        <w:t>数这样挂科率</w:t>
      </w:r>
      <w:proofErr w:type="gramEnd"/>
      <w:r w:rsidRPr="00692065">
        <w:rPr>
          <w:rFonts w:hint="eastAsia"/>
        </w:rPr>
        <w:t>较高的学科一定要好好学。另外希望大家对自己有严要求。申请国外大学时要看你的</w:t>
      </w:r>
      <w:r w:rsidRPr="00692065">
        <w:t>GPA</w:t>
      </w:r>
      <w:r w:rsidRPr="00692065">
        <w:t>（平均成绩</w:t>
      </w:r>
      <w:proofErr w:type="gramStart"/>
      <w:r w:rsidRPr="00692065">
        <w:t>绩</w:t>
      </w:r>
      <w:proofErr w:type="gramEnd"/>
      <w:r w:rsidRPr="00692065">
        <w:t>点），所以不要把六七十分作为你的终极目标，任何时候，成绩是硬道理。</w:t>
      </w:r>
    </w:p>
    <w:p w14:paraId="20169365" w14:textId="77777777" w:rsidR="00692065" w:rsidRPr="00692065" w:rsidRDefault="00692065" w:rsidP="00692065">
      <w:pPr>
        <w:ind w:firstLine="420"/>
      </w:pPr>
    </w:p>
    <w:p w14:paraId="1D21499C" w14:textId="588692AB" w:rsidR="00692065" w:rsidRDefault="00692065" w:rsidP="00692065">
      <w:pPr>
        <w:ind w:firstLine="431"/>
        <w:rPr>
          <w:b/>
          <w:bCs/>
        </w:rPr>
      </w:pPr>
      <w:r w:rsidRPr="00692065">
        <w:rPr>
          <w:rFonts w:hint="eastAsia"/>
          <w:b/>
          <w:bCs/>
        </w:rPr>
        <w:t>最后，</w:t>
      </w:r>
      <w:proofErr w:type="gramStart"/>
      <w:r w:rsidRPr="00692065">
        <w:rPr>
          <w:rFonts w:hint="eastAsia"/>
          <w:b/>
          <w:bCs/>
        </w:rPr>
        <w:t>祝愿学</w:t>
      </w:r>
      <w:proofErr w:type="gramEnd"/>
      <w:r w:rsidRPr="00692065">
        <w:rPr>
          <w:rFonts w:hint="eastAsia"/>
          <w:b/>
          <w:bCs/>
        </w:rPr>
        <w:t>弟学妹</w:t>
      </w:r>
      <w:proofErr w:type="gramStart"/>
      <w:r w:rsidRPr="00692065">
        <w:rPr>
          <w:rFonts w:hint="eastAsia"/>
          <w:b/>
          <w:bCs/>
        </w:rPr>
        <w:t>们大学</w:t>
      </w:r>
      <w:proofErr w:type="gramEnd"/>
      <w:r w:rsidRPr="00692065">
        <w:rPr>
          <w:rFonts w:hint="eastAsia"/>
          <w:b/>
          <w:bCs/>
        </w:rPr>
        <w:t>生活顺利！加油！</w:t>
      </w:r>
    </w:p>
    <w:p w14:paraId="158DFFF6" w14:textId="03A13426" w:rsidR="00692065" w:rsidRPr="00EE481F" w:rsidRDefault="00692065" w:rsidP="00692065">
      <w:pPr>
        <w:widowControl/>
        <w:spacing w:line="240" w:lineRule="auto"/>
        <w:ind w:firstLineChars="0" w:firstLine="0"/>
        <w:rPr>
          <w:b/>
          <w:bCs/>
        </w:rPr>
      </w:pPr>
      <w:r>
        <w:rPr>
          <w:b/>
          <w:bCs/>
        </w:rPr>
        <w:br w:type="page"/>
      </w:r>
    </w:p>
    <w:p w14:paraId="0B8612E1" w14:textId="77777777" w:rsidR="00EE481F" w:rsidRPr="00EE481F" w:rsidRDefault="00EE481F" w:rsidP="00692065">
      <w:pPr>
        <w:pStyle w:val="a"/>
      </w:pPr>
      <w:bookmarkStart w:id="51" w:name="_Toc14351023"/>
      <w:r w:rsidRPr="00EE481F">
        <w:rPr>
          <w:rFonts w:hint="eastAsia"/>
        </w:rPr>
        <w:lastRenderedPageBreak/>
        <w:t>数学试验班</w:t>
      </w:r>
      <w:bookmarkEnd w:id="37"/>
      <w:bookmarkEnd w:id="51"/>
    </w:p>
    <w:p w14:paraId="318F0374" w14:textId="1B163FC5" w:rsidR="00EE481F" w:rsidRPr="00EE481F" w:rsidRDefault="00EE481F" w:rsidP="00EE481F">
      <w:pPr>
        <w:ind w:firstLine="420"/>
      </w:pPr>
      <w:r w:rsidRPr="00EE481F">
        <w:rPr>
          <w:rFonts w:hint="eastAsia"/>
        </w:rPr>
        <w:t>首先，多看书，多做题，要找到适合自己的一个平衡。多读书一定要建立在读懂的基础上。同时，读书一定要与做题相结合。做题的量根据自己水平而定，达到课后</w:t>
      </w:r>
      <w:proofErr w:type="gramStart"/>
      <w:r w:rsidRPr="00EE481F">
        <w:rPr>
          <w:rFonts w:hint="eastAsia"/>
        </w:rPr>
        <w:t>题基本</w:t>
      </w:r>
      <w:proofErr w:type="gramEnd"/>
      <w:r w:rsidRPr="00EE481F">
        <w:rPr>
          <w:rFonts w:hint="eastAsia"/>
        </w:rPr>
        <w:t>都会做的水平，</w:t>
      </w:r>
      <w:r w:rsidRPr="00EE481F">
        <w:t xml:space="preserve"> </w:t>
      </w:r>
      <w:r w:rsidRPr="00EE481F">
        <w:t>就可以读下一本书了。</w:t>
      </w:r>
      <w:r w:rsidR="00692065">
        <w:t>（</w:t>
      </w:r>
      <w:r w:rsidR="00692065">
        <w:rPr>
          <w:rFonts w:hint="eastAsia"/>
        </w:rPr>
        <w:t>并且要重视定理的具体例子）</w:t>
      </w:r>
    </w:p>
    <w:p w14:paraId="56843814" w14:textId="52E2E412" w:rsidR="00EE481F" w:rsidRPr="00692065" w:rsidRDefault="00EE481F" w:rsidP="00692065">
      <w:pPr>
        <w:ind w:firstLine="420"/>
      </w:pPr>
      <w:r w:rsidRPr="00EE481F">
        <w:rPr>
          <w:rFonts w:hint="eastAsia"/>
        </w:rPr>
        <w:t>另外，如果书里面不理解的内容非常多，那就是基础没有打扎实，建议自己检查一下哪些基础知识没学好，然后回去补</w:t>
      </w:r>
      <w:r w:rsidR="00692065">
        <w:rPr>
          <w:rFonts w:hint="eastAsia"/>
        </w:rPr>
        <w:t>。</w:t>
      </w:r>
      <w:r w:rsidR="00692065" w:rsidRPr="00692065">
        <w:rPr>
          <w:rFonts w:hint="eastAsia"/>
          <w:b/>
          <w:bCs/>
        </w:rPr>
        <w:t>（数分和高代是最重要的基础课，一定要重视）</w:t>
      </w:r>
    </w:p>
    <w:p w14:paraId="29684749" w14:textId="77777777" w:rsidR="00EE481F" w:rsidRPr="00EE481F" w:rsidRDefault="00EE481F" w:rsidP="00EE481F">
      <w:pPr>
        <w:ind w:firstLine="420"/>
      </w:pPr>
      <w:r w:rsidRPr="00EE481F">
        <w:rPr>
          <w:rFonts w:hint="eastAsia"/>
        </w:rPr>
        <w:t>最后，一定要重视例子。因为越是抽象的东西，有例子做支撑才能理解好。对于每个定理，都需要知道它应用的几个具体例子，那样的话至少可以达到一个初步的理解。</w:t>
      </w:r>
    </w:p>
    <w:p w14:paraId="20838434" w14:textId="77777777" w:rsidR="00EE481F" w:rsidRPr="00EE481F" w:rsidRDefault="00EE481F" w:rsidP="00EE481F">
      <w:pPr>
        <w:ind w:firstLine="420"/>
      </w:pPr>
      <w:r w:rsidRPr="00EE481F">
        <w:rPr>
          <w:rFonts w:hint="eastAsia"/>
        </w:rPr>
        <w:t>下面是对于大一上学期三门数学课的具体建议</w:t>
      </w:r>
    </w:p>
    <w:p w14:paraId="707379B5" w14:textId="77777777" w:rsidR="00EE481F" w:rsidRPr="002A7D35" w:rsidRDefault="00EE481F" w:rsidP="00C60F96">
      <w:pPr>
        <w:pStyle w:val="af3"/>
        <w:numPr>
          <w:ilvl w:val="0"/>
          <w:numId w:val="19"/>
        </w:numPr>
      </w:pPr>
      <w:r w:rsidRPr="002A7D35">
        <w:rPr>
          <w:rFonts w:hint="eastAsia"/>
        </w:rPr>
        <w:t>数学分析</w:t>
      </w:r>
    </w:p>
    <w:p w14:paraId="19110526" w14:textId="20DB7DB9" w:rsidR="00EE481F" w:rsidRPr="00EE481F" w:rsidRDefault="00EE481F" w:rsidP="00EE481F">
      <w:pPr>
        <w:ind w:firstLine="420"/>
      </w:pPr>
      <w:r w:rsidRPr="00EE481F">
        <w:rPr>
          <w:rFonts w:hint="eastAsia"/>
        </w:rPr>
        <w:t>数学分析是数学系学生在本科四年中最重要的一门课，也是学分</w:t>
      </w:r>
      <w:proofErr w:type="gramStart"/>
      <w:r w:rsidRPr="00EE481F">
        <w:rPr>
          <w:rFonts w:hint="eastAsia"/>
        </w:rPr>
        <w:t>最最最最</w:t>
      </w:r>
      <w:proofErr w:type="gramEnd"/>
      <w:r w:rsidRPr="00EE481F">
        <w:rPr>
          <w:rFonts w:hint="eastAsia"/>
        </w:rPr>
        <w:t>高（三学期共</w:t>
      </w:r>
      <w:r w:rsidRPr="00EE481F">
        <w:t>18</w:t>
      </w:r>
      <w:r w:rsidRPr="00EE481F">
        <w:t>学分）的一门课，是所有分析课的基础。我建议是不仅要把书后面的题好好做一做，而且最好还能看一些课外的参考书。推荐：菲赫金哥尔茨《微积分学教程》（这本书很厚，看一部分自己需要的就行），</w:t>
      </w:r>
      <w:r w:rsidRPr="00EE481F">
        <w:t>Rudin</w:t>
      </w:r>
      <w:r w:rsidRPr="00EE481F">
        <w:t>的《数学分析原理》，陈天权《数学分析讲义》（习题挺有趣的），特别推荐的是谢惠民《数学分析习题课讲义》（题目量很大，但建议有选择性地多看一看）《数学分析习题课讲义》的内容对于老师上课的内容是一个巩固与补充，对一些初学比较难懂的</w:t>
      </w:r>
      <w:r w:rsidRPr="00EE481F">
        <w:rPr>
          <w:rFonts w:hint="eastAsia"/>
        </w:rPr>
        <w:t>知识（比如一致收敛、黎曼积分之类的内容）有更加细致的理解。</w:t>
      </w:r>
    </w:p>
    <w:p w14:paraId="3CFF47F7" w14:textId="73453C17" w:rsidR="00EE481F" w:rsidRPr="00EE481F" w:rsidRDefault="00EE481F" w:rsidP="00EE481F">
      <w:pPr>
        <w:ind w:firstLine="420"/>
      </w:pPr>
      <w:r w:rsidRPr="00EE481F">
        <w:rPr>
          <w:rFonts w:hint="eastAsia"/>
        </w:rPr>
        <w:t>数学试验班的数学分析课分为三个学期。每学期进行三次月考和一次期末考试。月考时间非常短，经过改良之后，现在一般</w:t>
      </w:r>
      <w:r w:rsidRPr="00EE481F">
        <w:rPr>
          <w:rFonts w:hint="eastAsia"/>
        </w:rPr>
        <w:lastRenderedPageBreak/>
        <w:t>为</w:t>
      </w:r>
      <w:r w:rsidRPr="00EE481F">
        <w:t>50</w:t>
      </w:r>
      <w:r w:rsidRPr="00EE481F">
        <w:t>分钟十个题目。题目会涉及定义、计算和证明题。期末考试一般会根据月考题和作业题进行出题，难度会</w:t>
      </w:r>
      <w:proofErr w:type="gramStart"/>
      <w:r w:rsidRPr="00EE481F">
        <w:t>比月考题</w:t>
      </w:r>
      <w:proofErr w:type="gramEnd"/>
      <w:r w:rsidRPr="00EE481F">
        <w:t>小。平时作业也是有分的，一定要认真完成，我建议最好能在作业做完后找到成绩好的同学把答案对一对，互相交流交流。</w:t>
      </w:r>
    </w:p>
    <w:p w14:paraId="28789B4F" w14:textId="77777777" w:rsidR="00EE481F" w:rsidRPr="00EE481F" w:rsidRDefault="00EE481F" w:rsidP="00C60F96">
      <w:pPr>
        <w:pStyle w:val="af3"/>
        <w:numPr>
          <w:ilvl w:val="0"/>
          <w:numId w:val="19"/>
        </w:numPr>
      </w:pPr>
      <w:r w:rsidRPr="00EE481F">
        <w:rPr>
          <w:rFonts w:hint="eastAsia"/>
        </w:rPr>
        <w:t>初等数论</w:t>
      </w:r>
    </w:p>
    <w:p w14:paraId="35EAF19A" w14:textId="718D0C12" w:rsidR="00EE481F" w:rsidRPr="00EE481F" w:rsidRDefault="00EE481F" w:rsidP="00EE481F">
      <w:pPr>
        <w:ind w:firstLine="420"/>
      </w:pPr>
      <w:r w:rsidRPr="00EE481F">
        <w:rPr>
          <w:rFonts w:hint="eastAsia"/>
        </w:rPr>
        <w:t>初等数论的课程周期为</w:t>
      </w:r>
      <w:r w:rsidRPr="00EE481F">
        <w:t>8</w:t>
      </w:r>
      <w:r w:rsidRPr="00EE481F">
        <w:t>周。初等数论里面很多内容都比较简单，比如整除，带余除法、同余（</w:t>
      </w:r>
      <w:r w:rsidRPr="00EE481F">
        <w:t>mod</w:t>
      </w:r>
      <w:r w:rsidRPr="00EE481F">
        <w:t>）的基础知识。但是在第四周以后，难度会逐渐增加。尤其是到同余函数、二次互反律，难度会增大，建议提前做好预习工作，课后</w:t>
      </w:r>
      <w:r w:rsidR="00692065">
        <w:rPr>
          <w:rFonts w:hint="eastAsia"/>
        </w:rPr>
        <w:t>认真总结</w:t>
      </w:r>
      <w:r w:rsidRPr="00EE481F">
        <w:t>，郗平老师的讲义写的非常详细而且易于理解！建议遇到不懂的问题主动向老师提问，无论是线上还是线下答疑都是很</w:t>
      </w:r>
      <w:r w:rsidR="00692065">
        <w:rPr>
          <w:rFonts w:hint="eastAsia"/>
        </w:rPr>
        <w:t>有效</w:t>
      </w:r>
      <w:r w:rsidRPr="00EE481F">
        <w:t>的！</w:t>
      </w:r>
    </w:p>
    <w:p w14:paraId="11437ADD" w14:textId="77777777" w:rsidR="00EE481F" w:rsidRPr="00EE481F" w:rsidRDefault="00EE481F" w:rsidP="00C60F96">
      <w:pPr>
        <w:pStyle w:val="af3"/>
        <w:numPr>
          <w:ilvl w:val="0"/>
          <w:numId w:val="19"/>
        </w:numPr>
      </w:pPr>
      <w:r w:rsidRPr="00EE481F">
        <w:rPr>
          <w:rFonts w:hint="eastAsia"/>
        </w:rPr>
        <w:t>高等代数</w:t>
      </w:r>
    </w:p>
    <w:p w14:paraId="64CD228F" w14:textId="40FC013B" w:rsidR="00EE481F" w:rsidRPr="00EE481F" w:rsidRDefault="00EE481F" w:rsidP="00EE481F">
      <w:pPr>
        <w:ind w:firstLine="420"/>
      </w:pPr>
      <w:r w:rsidRPr="00EE481F">
        <w:rPr>
          <w:rFonts w:hint="eastAsia"/>
        </w:rPr>
        <w:t>高等代数是大一的两个学期都要学习的课程，</w:t>
      </w:r>
      <w:r w:rsidR="00692065">
        <w:rPr>
          <w:rFonts w:hint="eastAsia"/>
        </w:rPr>
        <w:t>其</w:t>
      </w:r>
      <w:r w:rsidRPr="00EE481F">
        <w:rPr>
          <w:rFonts w:hint="eastAsia"/>
        </w:rPr>
        <w:t>学习方法可以总结以下两点：</w:t>
      </w:r>
    </w:p>
    <w:p w14:paraId="2CB3C395" w14:textId="3ADF3795" w:rsidR="00EE481F" w:rsidRPr="00EE481F" w:rsidRDefault="00EE481F" w:rsidP="00EE481F">
      <w:pPr>
        <w:ind w:firstLine="420"/>
      </w:pPr>
      <w:r w:rsidRPr="00EE481F">
        <w:t>第一，课堂上认真听，笔记一定要记全，尽量不要课下</w:t>
      </w:r>
      <w:r w:rsidRPr="00EE481F">
        <w:t>“</w:t>
      </w:r>
      <w:r w:rsidRPr="00EE481F">
        <w:t>补漏</w:t>
      </w:r>
      <w:r w:rsidRPr="00EE481F">
        <w:t>”</w:t>
      </w:r>
      <w:r w:rsidRPr="00EE481F">
        <w:t>。以高等代数为代表的代数类学科并不是十分具象，命题性的内容偏多，记忆内容偏多并且相比于数学分析较难理解，自学难度较高。并且上课时命题间的推导层层递进，课上走神二十分钟就可能导致你后半节课听不太明白了。课堂上跟着老师的讲解进行理解是十分必要的。高等代数是代数方面的基础，高等代数学习的好坏会大大影响后续的学习。</w:t>
      </w:r>
    </w:p>
    <w:p w14:paraId="2D047FFF" w14:textId="21C0EF77" w:rsidR="00EE481F" w:rsidRPr="00EE481F" w:rsidRDefault="00EE481F" w:rsidP="008036B1">
      <w:pPr>
        <w:ind w:firstLine="420"/>
      </w:pPr>
      <w:r w:rsidRPr="00EE481F">
        <w:t>第二，课下的习题及时、认真做，习题</w:t>
      </w:r>
      <w:proofErr w:type="gramStart"/>
      <w:r w:rsidRPr="00EE481F">
        <w:t>课一定</w:t>
      </w:r>
      <w:proofErr w:type="gramEnd"/>
      <w:r w:rsidRPr="00EE481F">
        <w:t>要掌握。习题的做题思路往往就是课堂思路的延续，及时做作业可以巩固知识。习题课上讲的题</w:t>
      </w:r>
      <w:r w:rsidR="00692065">
        <w:rPr>
          <w:rFonts w:hint="eastAsia"/>
        </w:rPr>
        <w:t>多是</w:t>
      </w:r>
      <w:r w:rsidRPr="00EE481F">
        <w:t>老师精挑细选的题目，具有代表性，并且常常作为考试的题目。</w:t>
      </w:r>
      <w:r w:rsidRPr="00EE481F">
        <w:t xml:space="preserve"> </w:t>
      </w:r>
      <w:r w:rsidRPr="00EE481F">
        <w:br w:type="page"/>
      </w:r>
    </w:p>
    <w:p w14:paraId="20AF161B" w14:textId="77777777" w:rsidR="00EE481F" w:rsidRPr="00EE481F" w:rsidRDefault="00EE481F" w:rsidP="00692065">
      <w:pPr>
        <w:pStyle w:val="a"/>
      </w:pPr>
      <w:bookmarkStart w:id="52" w:name="_Toc14351024"/>
      <w:bookmarkStart w:id="53" w:name="_Toc13869392"/>
      <w:r w:rsidRPr="00EE481F">
        <w:rPr>
          <w:rFonts w:hint="eastAsia"/>
        </w:rPr>
        <w:lastRenderedPageBreak/>
        <w:t>物理试验班</w:t>
      </w:r>
      <w:bookmarkEnd w:id="52"/>
      <w:bookmarkEnd w:id="53"/>
    </w:p>
    <w:p w14:paraId="77EFD3AF" w14:textId="4B9198D2" w:rsidR="00EE481F" w:rsidRPr="002A7D35" w:rsidRDefault="00EE481F" w:rsidP="000045D4">
      <w:pPr>
        <w:pStyle w:val="a0"/>
        <w:numPr>
          <w:ilvl w:val="0"/>
          <w:numId w:val="20"/>
        </w:numPr>
      </w:pPr>
      <w:bookmarkStart w:id="54" w:name="_Toc14351025"/>
      <w:bookmarkStart w:id="55" w:name="_Toc13869393"/>
      <w:r w:rsidRPr="002A7D35">
        <w:rPr>
          <w:rFonts w:hint="eastAsia"/>
        </w:rPr>
        <w:t>主要课程设置</w:t>
      </w:r>
      <w:bookmarkEnd w:id="54"/>
      <w:bookmarkEnd w:id="55"/>
    </w:p>
    <w:p w14:paraId="4698E48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力学</w:t>
      </w:r>
      <w:r w:rsidRPr="00EE481F">
        <w:rPr>
          <w:rFonts w:ascii="MS PGothic" w:eastAsia="思源宋体" w:hAnsi="MS PGothic" w:cstheme="majorBidi" w:hint="eastAsia"/>
          <w:b/>
          <w:bCs/>
          <w:sz w:val="28"/>
          <w:szCs w:val="28"/>
        </w:rPr>
        <w:t>:</w:t>
      </w:r>
    </w:p>
    <w:p w14:paraId="7283BD92" w14:textId="77777777" w:rsidR="00EE481F" w:rsidRPr="00EE481F" w:rsidRDefault="00EE481F" w:rsidP="00EE481F">
      <w:pPr>
        <w:ind w:firstLine="420"/>
      </w:pPr>
      <w:r w:rsidRPr="00EE481F">
        <w:rPr>
          <w:rFonts w:hint="eastAsia"/>
        </w:rPr>
        <w:t>教材是《力学》</w:t>
      </w:r>
      <w:r w:rsidRPr="00EE481F">
        <w:rPr>
          <w:rFonts w:hint="eastAsia"/>
        </w:rPr>
        <w:t>(</w:t>
      </w:r>
      <w:proofErr w:type="gramStart"/>
      <w:r w:rsidRPr="00EE481F">
        <w:rPr>
          <w:rFonts w:hint="eastAsia"/>
        </w:rPr>
        <w:t>漆安慎</w:t>
      </w:r>
      <w:proofErr w:type="gramEnd"/>
      <w:r w:rsidRPr="00EE481F">
        <w:rPr>
          <w:rFonts w:hint="eastAsia"/>
        </w:rPr>
        <w:t>、第三版</w:t>
      </w:r>
      <w:r w:rsidRPr="00EE481F">
        <w:rPr>
          <w:rFonts w:hint="eastAsia"/>
        </w:rPr>
        <w:t>)</w:t>
      </w:r>
    </w:p>
    <w:p w14:paraId="430C8286" w14:textId="6A1A8A6B" w:rsidR="00EE481F" w:rsidRPr="00EE481F" w:rsidRDefault="008036B1" w:rsidP="00EE481F">
      <w:pPr>
        <w:ind w:firstLine="420"/>
      </w:pPr>
      <w:r>
        <w:rPr>
          <w:rFonts w:hint="eastAsia"/>
        </w:rPr>
        <w:t>课程</w:t>
      </w:r>
      <w:r w:rsidR="00EE481F" w:rsidRPr="00EE481F">
        <w:rPr>
          <w:rFonts w:hint="eastAsia"/>
        </w:rPr>
        <w:t>公式与概念较多、高等数学微积分知识运用较多（计算量较大）。针对这两点，我也相应给出两条建议。</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1</w:instrText>
      </w:r>
      <w:r>
        <w:rPr>
          <w:rFonts w:hint="eastAsia"/>
        </w:rPr>
        <w:instrText>)</w:instrText>
      </w:r>
      <w:r>
        <w:fldChar w:fldCharType="end"/>
      </w:r>
      <w:r w:rsidR="00EE481F" w:rsidRPr="00EE481F">
        <w:rPr>
          <w:rFonts w:hint="eastAsia"/>
        </w:rPr>
        <w:t>认认真真地推导每一个重要公式，同时，理解概念，思考为什么定义某个物理量，这个物理量与之前学过的物理量的关系是什么。</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2</w:instrText>
      </w:r>
      <w:r>
        <w:rPr>
          <w:rFonts w:hint="eastAsia"/>
        </w:rPr>
        <w:instrText>)</w:instrText>
      </w:r>
      <w:r>
        <w:fldChar w:fldCharType="end"/>
      </w:r>
      <w:r w:rsidR="00EE481F" w:rsidRPr="00EE481F">
        <w:rPr>
          <w:rFonts w:hint="eastAsia"/>
        </w:rPr>
        <w:t>关于高等数学微积分知识，老师第一节课会讲</w:t>
      </w:r>
      <w:proofErr w:type="gramStart"/>
      <w:r w:rsidR="00EE481F" w:rsidRPr="00EE481F">
        <w:rPr>
          <w:rFonts w:hint="eastAsia"/>
        </w:rPr>
        <w:t>一</w:t>
      </w:r>
      <w:proofErr w:type="gramEnd"/>
      <w:r>
        <w:rPr>
          <w:rFonts w:hint="eastAsia"/>
        </w:rPr>
        <w:t>小</w:t>
      </w:r>
      <w:r w:rsidR="00EE481F" w:rsidRPr="00EE481F">
        <w:rPr>
          <w:rFonts w:hint="eastAsia"/>
        </w:rPr>
        <w:t>部分这块的知识</w:t>
      </w:r>
      <w:r>
        <w:rPr>
          <w:rFonts w:hint="eastAsia"/>
        </w:rPr>
        <w:t>。</w:t>
      </w:r>
      <w:proofErr w:type="gramStart"/>
      <w:r w:rsidR="00EE481F" w:rsidRPr="00EE481F">
        <w:rPr>
          <w:rFonts w:hint="eastAsia"/>
        </w:rPr>
        <w:t>推荐看</w:t>
      </w:r>
      <w:proofErr w:type="gramEnd"/>
      <w:r w:rsidR="00EE481F" w:rsidRPr="00EE481F">
        <w:rPr>
          <w:rFonts w:hint="eastAsia"/>
        </w:rPr>
        <w:t>一下北京大学力学公开课第零章，这是专门补充数学知识的一章（</w:t>
      </w:r>
      <w:r w:rsidR="00EE481F" w:rsidRPr="00EE481F">
        <w:t>B</w:t>
      </w:r>
      <w:r w:rsidR="00EE481F" w:rsidRPr="00EE481F">
        <w:rPr>
          <w:rFonts w:hint="eastAsia"/>
        </w:rPr>
        <w:t>站搜索力学，有舒幼生老师，田光善老师）。一定要迎难而上，多找一些积分、微分的题目练习。另外，对于物理学科，要学会建立知识网络，有的章节之间联系较强，可以画出他们之间的联系。如果觉得上课没听懂，也可以</w:t>
      </w:r>
      <w:r>
        <w:rPr>
          <w:rFonts w:hint="eastAsia"/>
        </w:rPr>
        <w:t>学习上面的网课。</w:t>
      </w:r>
    </w:p>
    <w:p w14:paraId="51F82B84" w14:textId="47735290" w:rsidR="00EE481F" w:rsidRPr="00EE481F" w:rsidRDefault="00EE481F" w:rsidP="00EE481F">
      <w:pPr>
        <w:ind w:firstLine="431"/>
        <w:rPr>
          <w:color w:val="FF0000"/>
        </w:rPr>
      </w:pPr>
      <w:r w:rsidRPr="008036B1">
        <w:rPr>
          <w:rFonts w:hint="eastAsia"/>
          <w:b/>
          <w:bCs/>
          <w:color w:val="FF0000"/>
        </w:rPr>
        <w:t>额外忠告</w:t>
      </w:r>
      <w:r w:rsidRPr="00EE481F">
        <w:rPr>
          <w:rFonts w:hint="eastAsia"/>
          <w:color w:val="FF0000"/>
        </w:rPr>
        <w:t>，老师上课说考的真不一定要考（仅限于这门课，他没给你讲的东西不会考的），考试不会太难，关键是作业认真完成，并且自己补充一点</w:t>
      </w:r>
      <w:proofErr w:type="gramStart"/>
      <w:r w:rsidRPr="00EE481F">
        <w:rPr>
          <w:rFonts w:hint="eastAsia"/>
          <w:color w:val="FF0000"/>
        </w:rPr>
        <w:t>练习让</w:t>
      </w:r>
      <w:proofErr w:type="gramEnd"/>
      <w:r w:rsidRPr="00EE481F">
        <w:rPr>
          <w:rFonts w:hint="eastAsia"/>
          <w:color w:val="FF0000"/>
        </w:rPr>
        <w:t>自己对公式灵活运用。（推荐舒幼生老师那本力学，找例题做做可以。）</w:t>
      </w:r>
    </w:p>
    <w:p w14:paraId="38AA42D1" w14:textId="77777777" w:rsidR="00EE481F" w:rsidRPr="00EE481F" w:rsidRDefault="00EE481F" w:rsidP="00EE481F">
      <w:pPr>
        <w:keepNext/>
        <w:keepLines/>
        <w:spacing w:before="40" w:after="50" w:line="240" w:lineRule="auto"/>
        <w:ind w:left="142"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电磁学</w:t>
      </w:r>
    </w:p>
    <w:p w14:paraId="76D219EC" w14:textId="77777777" w:rsidR="00EE481F" w:rsidRPr="00EE481F" w:rsidRDefault="00EE481F" w:rsidP="00EE481F">
      <w:pPr>
        <w:ind w:firstLine="420"/>
      </w:pPr>
      <w:r w:rsidRPr="00EE481F">
        <w:rPr>
          <w:rFonts w:hint="eastAsia"/>
        </w:rPr>
        <w:t>教材是《电磁学》（钟锡华、第一版）</w:t>
      </w:r>
    </w:p>
    <w:p w14:paraId="7539764E" w14:textId="7BDBDA69" w:rsidR="00EE481F" w:rsidRPr="00EE481F" w:rsidRDefault="00EE481F" w:rsidP="00EE481F">
      <w:pPr>
        <w:ind w:firstLine="420"/>
      </w:pPr>
      <w:r w:rsidRPr="00EE481F">
        <w:rPr>
          <w:rFonts w:hint="eastAsia"/>
        </w:rPr>
        <w:t>学习方法与力学类似，以提升物理思维为目的，不能总是为了应试而考试前几天抱佛脚，那样违背了教育的基本目的。</w:t>
      </w:r>
    </w:p>
    <w:p w14:paraId="387C8D0A" w14:textId="590DF596" w:rsidR="00EE481F" w:rsidRPr="00EE481F" w:rsidRDefault="00EE481F" w:rsidP="00EE481F">
      <w:pPr>
        <w:ind w:firstLine="431"/>
        <w:rPr>
          <w:color w:val="FF0000"/>
        </w:rPr>
      </w:pPr>
      <w:r w:rsidRPr="008036B1">
        <w:rPr>
          <w:rFonts w:hint="eastAsia"/>
          <w:b/>
          <w:bCs/>
          <w:color w:val="FF0000"/>
        </w:rPr>
        <w:lastRenderedPageBreak/>
        <w:t>忠告</w:t>
      </w:r>
      <w:r w:rsidR="008036B1">
        <w:rPr>
          <w:rFonts w:hint="eastAsia"/>
          <w:color w:val="FF0000"/>
        </w:rPr>
        <w:t>：</w:t>
      </w:r>
      <w:r w:rsidRPr="00EE481F">
        <w:rPr>
          <w:rFonts w:hint="eastAsia"/>
          <w:color w:val="FF0000"/>
        </w:rPr>
        <w:t>电磁学老师就是北大钟锡华教授，所以，一定要好好听课，绝对要好好上任何一堂电磁学课，并且，不建议去看网课，大部分电磁学</w:t>
      </w:r>
      <w:proofErr w:type="gramStart"/>
      <w:r w:rsidRPr="00EE481F">
        <w:rPr>
          <w:rFonts w:hint="eastAsia"/>
          <w:color w:val="FF0000"/>
        </w:rPr>
        <w:t>的网课与</w:t>
      </w:r>
      <w:proofErr w:type="gramEnd"/>
      <w:r w:rsidRPr="00EE481F">
        <w:rPr>
          <w:rFonts w:hint="eastAsia"/>
          <w:color w:val="FF0000"/>
        </w:rPr>
        <w:t>这本教材编排顺序不一致，如果去看这些网课，思路会乱。作业一定要好好做（包括讨论题）。</w:t>
      </w:r>
    </w:p>
    <w:p w14:paraId="1D3B987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程序与设计</w:t>
      </w:r>
    </w:p>
    <w:p w14:paraId="1254F349" w14:textId="69A73800" w:rsidR="00EE481F" w:rsidRPr="00EE481F" w:rsidRDefault="00EE481F" w:rsidP="00EE481F">
      <w:pPr>
        <w:ind w:firstLine="420"/>
      </w:pPr>
      <w:r w:rsidRPr="00EE481F">
        <w:rPr>
          <w:rFonts w:hint="eastAsia"/>
        </w:rPr>
        <w:t>学</w:t>
      </w:r>
      <w:r w:rsidRPr="00EE481F">
        <w:rPr>
          <w:rFonts w:hint="eastAsia"/>
        </w:rPr>
        <w:t>C++</w:t>
      </w:r>
      <w:r w:rsidRPr="00EE481F">
        <w:rPr>
          <w:rFonts w:hint="eastAsia"/>
        </w:rPr>
        <w:t>，建议</w:t>
      </w:r>
      <w:r w:rsidR="008036B1">
        <w:rPr>
          <w:rFonts w:hint="eastAsia"/>
        </w:rPr>
        <w:t>以</w:t>
      </w:r>
      <w:r w:rsidRPr="00EE481F">
        <w:rPr>
          <w:rFonts w:hint="eastAsia"/>
        </w:rPr>
        <w:t>听课看书为辅，做题为主的方法</w:t>
      </w:r>
      <w:r w:rsidR="008036B1">
        <w:rPr>
          <w:rFonts w:hint="eastAsia"/>
        </w:rPr>
        <w:t>学习</w:t>
      </w:r>
      <w:r w:rsidRPr="00EE481F">
        <w:rPr>
          <w:rFonts w:hint="eastAsia"/>
        </w:rPr>
        <w:t>，作业要认认真真做，独立完成，</w:t>
      </w:r>
      <w:r w:rsidRPr="008036B1">
        <w:rPr>
          <w:rFonts w:hint="eastAsia"/>
          <w:b/>
          <w:bCs/>
        </w:rPr>
        <w:t>不要抄袭</w:t>
      </w:r>
      <w:r w:rsidRPr="00EE481F">
        <w:rPr>
          <w:rFonts w:hint="eastAsia"/>
        </w:rPr>
        <w:t>，编程这个东西肯定能编出来，只要你肯花时间磨，磨完以后再借鉴别人的，找更简单的方法。</w:t>
      </w:r>
    </w:p>
    <w:p w14:paraId="6005FA21" w14:textId="77777777" w:rsidR="00EE481F" w:rsidRPr="00EE481F" w:rsidRDefault="00EE481F" w:rsidP="000045D4">
      <w:pPr>
        <w:pStyle w:val="a0"/>
        <w:numPr>
          <w:ilvl w:val="0"/>
          <w:numId w:val="20"/>
        </w:numPr>
      </w:pPr>
      <w:bookmarkStart w:id="56" w:name="_Toc14351026"/>
      <w:bookmarkStart w:id="57" w:name="_Toc13869394"/>
      <w:r w:rsidRPr="00EE481F">
        <w:rPr>
          <w:rFonts w:hint="eastAsia"/>
        </w:rPr>
        <w:t>出国交流和保</w:t>
      </w:r>
      <w:proofErr w:type="gramStart"/>
      <w:r w:rsidRPr="00EE481F">
        <w:rPr>
          <w:rFonts w:hint="eastAsia"/>
        </w:rPr>
        <w:t>研</w:t>
      </w:r>
      <w:bookmarkEnd w:id="56"/>
      <w:bookmarkEnd w:id="57"/>
      <w:proofErr w:type="gramEnd"/>
    </w:p>
    <w:p w14:paraId="6059B02F"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40"/>
        </w:rPr>
      </w:pPr>
      <w:r w:rsidRPr="00EE481F">
        <w:rPr>
          <w:rFonts w:eastAsia="汉仪粗仿宋简" w:hint="eastAsia"/>
          <w:b/>
          <w:bCs/>
          <w:sz w:val="28"/>
          <w:szCs w:val="40"/>
        </w:rPr>
        <w:t>出国交流</w:t>
      </w:r>
    </w:p>
    <w:p w14:paraId="6BC8E000" w14:textId="65A922EA" w:rsidR="00EE481F" w:rsidRPr="00EE481F" w:rsidRDefault="00EE481F" w:rsidP="00EE481F">
      <w:pPr>
        <w:ind w:firstLine="420"/>
        <w:rPr>
          <w:rFonts w:cs="宋体"/>
          <w:color w:val="000000"/>
          <w:kern w:val="0"/>
        </w:rPr>
      </w:pPr>
      <w:r w:rsidRPr="00EE481F">
        <w:rPr>
          <w:rFonts w:hint="eastAsia"/>
        </w:rPr>
        <w:t>最关键的是要考过托福，大部分可交流的学校要求是八十分，有些学校要求九十分，大部分的</w:t>
      </w:r>
      <w:proofErr w:type="gramStart"/>
      <w:r w:rsidRPr="00EE481F">
        <w:rPr>
          <w:rFonts w:hint="eastAsia"/>
        </w:rPr>
        <w:t>物试学生</w:t>
      </w:r>
      <w:proofErr w:type="gramEnd"/>
      <w:r w:rsidRPr="00EE481F">
        <w:rPr>
          <w:rFonts w:hint="eastAsia"/>
        </w:rPr>
        <w:t>是大一下学期结束开始准备，我觉得大</w:t>
      </w:r>
      <w:proofErr w:type="gramStart"/>
      <w:r w:rsidRPr="00EE481F">
        <w:rPr>
          <w:rFonts w:hint="eastAsia"/>
        </w:rPr>
        <w:t>一</w:t>
      </w:r>
      <w:proofErr w:type="gramEnd"/>
      <w:r w:rsidRPr="00EE481F">
        <w:rPr>
          <w:rFonts w:hint="eastAsia"/>
        </w:rPr>
        <w:t>的学生可以趁早背单词（我觉得可以不听英语老师的在这一点上），尤其是大一上，大一上实在是太轻松了，有的人会因此而懈怠，所以，大一上要给自己制定一定的单词任务，大一下学期课程变多以后可以稍微减轻一点，这样，大一下学期结束时候，单词任务至少可以完成三分之二以上，也可以准备听力、写作等。以上是关于大</w:t>
      </w:r>
      <w:proofErr w:type="gramStart"/>
      <w:r w:rsidRPr="00EE481F">
        <w:rPr>
          <w:rFonts w:hint="eastAsia"/>
        </w:rPr>
        <w:t>一</w:t>
      </w:r>
      <w:proofErr w:type="gramEnd"/>
      <w:r w:rsidRPr="00EE481F">
        <w:rPr>
          <w:rFonts w:hint="eastAsia"/>
        </w:rPr>
        <w:t>如何对待托福的问题。那么咱们可以去哪些美国的大学呢？</w:t>
      </w:r>
      <w:r w:rsidRPr="00EE481F">
        <w:rPr>
          <w:rFonts w:cs="宋体" w:hint="eastAsia"/>
          <w:color w:val="000000"/>
          <w:kern w:val="0"/>
        </w:rPr>
        <w:t>麻省理工、加州大学伯克利分校、密歇根州立大学、纽约州立大学石溪分校与布法罗分校（两个）、德州农工、曼彻斯特（法）、格拉斯哥大学、加拿大阿尔伯塔大学。</w:t>
      </w:r>
    </w:p>
    <w:p w14:paraId="1446538B" w14:textId="24AD4AD8" w:rsidR="00EE481F" w:rsidRPr="00EE481F" w:rsidRDefault="00EE481F" w:rsidP="00EE481F">
      <w:pPr>
        <w:ind w:firstLine="420"/>
      </w:pPr>
      <w:r w:rsidRPr="00EE481F">
        <w:rPr>
          <w:rFonts w:hint="eastAsia"/>
        </w:rPr>
        <w:t>出国前要多咨询，大部分学长选择在大三上出国。</w:t>
      </w:r>
    </w:p>
    <w:p w14:paraId="68FFB291"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4"/>
          <w:szCs w:val="36"/>
        </w:rPr>
      </w:pPr>
      <w:r w:rsidRPr="00EE481F">
        <w:rPr>
          <w:rFonts w:eastAsia="汉仪粗仿宋简" w:hint="eastAsia"/>
          <w:b/>
          <w:bCs/>
          <w:sz w:val="24"/>
          <w:szCs w:val="36"/>
        </w:rPr>
        <w:lastRenderedPageBreak/>
        <w:t>关于保</w:t>
      </w:r>
      <w:proofErr w:type="gramStart"/>
      <w:r w:rsidRPr="00EE481F">
        <w:rPr>
          <w:rFonts w:eastAsia="汉仪粗仿宋简" w:hint="eastAsia"/>
          <w:b/>
          <w:bCs/>
          <w:sz w:val="24"/>
          <w:szCs w:val="36"/>
        </w:rPr>
        <w:t>研</w:t>
      </w:r>
      <w:proofErr w:type="gramEnd"/>
    </w:p>
    <w:p w14:paraId="347251EC" w14:textId="1E9BE782" w:rsidR="00EE481F" w:rsidRPr="00EE481F" w:rsidRDefault="00EE481F" w:rsidP="00EE481F">
      <w:pPr>
        <w:ind w:firstLine="420"/>
      </w:pPr>
      <w:r w:rsidRPr="00EE481F">
        <w:rPr>
          <w:rFonts w:hint="eastAsia"/>
        </w:rPr>
        <w:t>只要不挂科，并且每学年不出现三科下七十的情况，就不会丧失保</w:t>
      </w:r>
      <w:proofErr w:type="gramStart"/>
      <w:r w:rsidRPr="00EE481F">
        <w:rPr>
          <w:rFonts w:hint="eastAsia"/>
        </w:rPr>
        <w:t>研</w:t>
      </w:r>
      <w:proofErr w:type="gramEnd"/>
      <w:r w:rsidRPr="00EE481F">
        <w:rPr>
          <w:rFonts w:hint="eastAsia"/>
        </w:rPr>
        <w:t>机会。</w:t>
      </w:r>
    </w:p>
    <w:p w14:paraId="20BD9E22" w14:textId="77777777" w:rsidR="00EE481F" w:rsidRPr="00EE481F" w:rsidRDefault="00EE481F" w:rsidP="000045D4">
      <w:pPr>
        <w:pStyle w:val="a0"/>
        <w:numPr>
          <w:ilvl w:val="0"/>
          <w:numId w:val="20"/>
        </w:numPr>
      </w:pPr>
      <w:bookmarkStart w:id="58" w:name="_Toc14351027"/>
      <w:bookmarkStart w:id="59" w:name="_Toc13869395"/>
      <w:r w:rsidRPr="00EE481F">
        <w:rPr>
          <w:rFonts w:hint="eastAsia"/>
        </w:rPr>
        <w:t>竞赛</w:t>
      </w:r>
      <w:bookmarkEnd w:id="58"/>
      <w:bookmarkEnd w:id="59"/>
    </w:p>
    <w:p w14:paraId="25683833" w14:textId="1CBA24FD" w:rsidR="00EE481F" w:rsidRPr="00EE481F" w:rsidRDefault="00EE481F" w:rsidP="00EE481F">
      <w:pPr>
        <w:ind w:firstLine="420"/>
      </w:pPr>
      <w:r w:rsidRPr="00EE481F">
        <w:rPr>
          <w:rFonts w:hint="eastAsia"/>
        </w:rPr>
        <w:t>大学阶段的各项竞赛是非常重要的，</w:t>
      </w:r>
      <w:proofErr w:type="gramStart"/>
      <w:r w:rsidRPr="00EE481F">
        <w:rPr>
          <w:rFonts w:hint="eastAsia"/>
        </w:rPr>
        <w:t>对于物试来说</w:t>
      </w:r>
      <w:proofErr w:type="gramEnd"/>
      <w:r w:rsidRPr="00EE481F">
        <w:rPr>
          <w:rFonts w:hint="eastAsia"/>
        </w:rPr>
        <w:t>，最重要的竞赛莫过于</w:t>
      </w:r>
      <w:r w:rsidRPr="00EE481F">
        <w:rPr>
          <w:rFonts w:cs="Arial"/>
          <w:color w:val="333333"/>
          <w:shd w:val="clear" w:color="auto" w:fill="FFFFFF"/>
        </w:rPr>
        <w:t>中国大学生物理学术竞赛</w:t>
      </w:r>
      <w:r w:rsidRPr="00EE481F">
        <w:rPr>
          <w:rFonts w:cs="Arial" w:hint="eastAsia"/>
          <w:color w:val="333333"/>
          <w:shd w:val="clear" w:color="auto" w:fill="FFFFFF"/>
        </w:rPr>
        <w:t>（</w:t>
      </w:r>
      <w:r w:rsidRPr="00EE481F">
        <w:rPr>
          <w:rFonts w:hint="eastAsia"/>
        </w:rPr>
        <w:t>CUPT</w:t>
      </w:r>
      <w:r w:rsidRPr="00EE481F">
        <w:rPr>
          <w:rFonts w:hint="eastAsia"/>
        </w:rPr>
        <w:t>）了。这是一项模拟物理科研过程的竞赛，</w:t>
      </w:r>
      <w:r w:rsidR="008036B1">
        <w:rPr>
          <w:rFonts w:hint="eastAsia"/>
        </w:rPr>
        <w:t>可以</w:t>
      </w:r>
      <w:r w:rsidRPr="00EE481F">
        <w:rPr>
          <w:rFonts w:hint="eastAsia"/>
        </w:rPr>
        <w:t>边做边学习，提高自己的能力。然而参加</w:t>
      </w:r>
      <w:r w:rsidRPr="00EE481F">
        <w:rPr>
          <w:rFonts w:hint="eastAsia"/>
        </w:rPr>
        <w:t>CUPT</w:t>
      </w:r>
      <w:r w:rsidRPr="00EE481F">
        <w:rPr>
          <w:rFonts w:hint="eastAsia"/>
        </w:rPr>
        <w:t>可能需要经常性地熬夜，</w:t>
      </w:r>
      <w:r w:rsidRPr="00EE481F">
        <w:rPr>
          <w:rFonts w:hint="eastAsia"/>
        </w:rPr>
        <w:t>CUPT</w:t>
      </w:r>
      <w:r w:rsidRPr="00EE481F">
        <w:rPr>
          <w:rFonts w:hint="eastAsia"/>
        </w:rPr>
        <w:t>的战线又非常长，对身体非常不友好。而且这是一项主观因素较大的竞赛，大多数参加过的学长都不建议参加，学弟学妹们可以先行了解和感受一下</w:t>
      </w:r>
      <w:r w:rsidRPr="00EE481F">
        <w:rPr>
          <w:rFonts w:hint="eastAsia"/>
        </w:rPr>
        <w:t>CUPT</w:t>
      </w:r>
      <w:r w:rsidRPr="00EE481F">
        <w:rPr>
          <w:rFonts w:hint="eastAsia"/>
        </w:rPr>
        <w:t>，是否投入大量精力一定要慎重选择。（建议有意参加的同学一定要先行私下咨询参加过的学长！！！）</w:t>
      </w:r>
    </w:p>
    <w:p w14:paraId="2A40B8B2" w14:textId="77777777" w:rsidR="00EE481F" w:rsidRPr="00EE481F" w:rsidRDefault="00EE481F" w:rsidP="00EE481F">
      <w:pPr>
        <w:ind w:firstLine="480"/>
        <w:rPr>
          <w:rFonts w:ascii="宋体" w:hAnsi="宋体"/>
          <w:sz w:val="24"/>
          <w:szCs w:val="24"/>
        </w:rPr>
      </w:pPr>
    </w:p>
    <w:p w14:paraId="0FFA5909" w14:textId="090FA813" w:rsidR="00EE481F" w:rsidRPr="00EE481F" w:rsidRDefault="00EE481F" w:rsidP="00EE481F">
      <w:pPr>
        <w:ind w:firstLine="420"/>
      </w:pPr>
      <w:r w:rsidRPr="00EE481F">
        <w:rPr>
          <w:rFonts w:hint="eastAsia"/>
        </w:rPr>
        <w:t>数学建模竞赛是学校内参与规模最大的一项比赛，含金量也很高，参加最终的国赛需要多次选拔，校内赛五月份进行，实行三人组队制，一人负责建模，一人负责编程，一人负责写论文，也可以共同承担，建议早期就开始组队，以免最后无队可进，参赛过程中队友之间的默契很重要，建议慎重考虑组队问题。</w:t>
      </w:r>
    </w:p>
    <w:p w14:paraId="123675FB" w14:textId="77777777" w:rsidR="00EE481F" w:rsidRPr="00EE481F" w:rsidRDefault="00EE481F" w:rsidP="00EE481F">
      <w:pPr>
        <w:ind w:firstLine="480"/>
        <w:rPr>
          <w:rFonts w:ascii="宋体" w:hAnsi="宋体"/>
          <w:sz w:val="24"/>
          <w:szCs w:val="24"/>
        </w:rPr>
      </w:pPr>
    </w:p>
    <w:p w14:paraId="4E58CB24" w14:textId="77777777" w:rsidR="00EE481F" w:rsidRPr="00EE481F" w:rsidRDefault="00EE481F" w:rsidP="00EE481F">
      <w:pPr>
        <w:ind w:firstLine="420"/>
      </w:pPr>
      <w:r w:rsidRPr="00EE481F">
        <w:rPr>
          <w:rFonts w:hint="eastAsia"/>
        </w:rPr>
        <w:t>其他一些竞赛的基本情况如下：</w:t>
      </w:r>
    </w:p>
    <w:p w14:paraId="3F75FD51" w14:textId="77777777" w:rsidR="00EE481F" w:rsidRPr="00EE481F" w:rsidRDefault="00EE481F" w:rsidP="00EE481F">
      <w:pPr>
        <w:ind w:firstLine="420"/>
      </w:pPr>
      <w:r w:rsidRPr="00EE481F">
        <w:rPr>
          <w:rFonts w:hint="eastAsia"/>
        </w:rPr>
        <w:t>【外研社杯全国英语演讲、写作、阅读大赛】</w:t>
      </w:r>
    </w:p>
    <w:p w14:paraId="2C83F314" w14:textId="77777777" w:rsidR="00EE481F" w:rsidRPr="00EE481F" w:rsidRDefault="00EE481F" w:rsidP="00EE481F">
      <w:pPr>
        <w:ind w:firstLine="420"/>
      </w:pPr>
      <w:r w:rsidRPr="00EE481F">
        <w:rPr>
          <w:rFonts w:hint="eastAsia"/>
        </w:rPr>
        <w:t>大概在</w:t>
      </w:r>
      <w:r w:rsidRPr="00EE481F">
        <w:rPr>
          <w:rFonts w:hint="eastAsia"/>
        </w:rPr>
        <w:t>9-</w:t>
      </w:r>
      <w:r w:rsidRPr="00EE481F">
        <w:t>10</w:t>
      </w:r>
      <w:r w:rsidRPr="00EE481F">
        <w:rPr>
          <w:rFonts w:hint="eastAsia"/>
        </w:rPr>
        <w:t>月举办，英语老师可能会通知。</w:t>
      </w:r>
    </w:p>
    <w:p w14:paraId="5D111A42" w14:textId="77777777" w:rsidR="00EE481F" w:rsidRPr="00EE481F" w:rsidRDefault="00EE481F" w:rsidP="00EE481F">
      <w:pPr>
        <w:ind w:firstLine="420"/>
      </w:pPr>
      <w:r w:rsidRPr="00EE481F">
        <w:rPr>
          <w:rFonts w:hint="eastAsia"/>
        </w:rPr>
        <w:t>【全国大学生英语竞赛】</w:t>
      </w:r>
    </w:p>
    <w:p w14:paraId="74294791" w14:textId="7B5639F0" w:rsidR="00EE481F" w:rsidRPr="00EE481F" w:rsidRDefault="00EE481F" w:rsidP="00EE481F">
      <w:pPr>
        <w:ind w:firstLine="420"/>
      </w:pPr>
      <w:r w:rsidRPr="00EE481F">
        <w:rPr>
          <w:rFonts w:hint="eastAsia"/>
        </w:rPr>
        <w:t>每年</w:t>
      </w:r>
      <w:r w:rsidRPr="00EE481F">
        <w:rPr>
          <w:rFonts w:hint="eastAsia"/>
        </w:rPr>
        <w:t>4</w:t>
      </w:r>
      <w:r w:rsidRPr="00EE481F">
        <w:rPr>
          <w:rFonts w:hint="eastAsia"/>
        </w:rPr>
        <w:t>月举办，考察范围比较广，公信力比较高。</w:t>
      </w:r>
    </w:p>
    <w:p w14:paraId="6EAB6D99" w14:textId="77777777" w:rsidR="00EE481F" w:rsidRPr="00EE481F" w:rsidRDefault="00EE481F" w:rsidP="00EE481F">
      <w:pPr>
        <w:ind w:firstLine="420"/>
      </w:pPr>
      <w:r w:rsidRPr="00EE481F">
        <w:rPr>
          <w:rFonts w:hint="eastAsia"/>
        </w:rPr>
        <w:t>【数学竞赛】</w:t>
      </w:r>
    </w:p>
    <w:p w14:paraId="26456910" w14:textId="6BE90BD4" w:rsidR="00EE481F" w:rsidRPr="00EE481F" w:rsidRDefault="00EE481F" w:rsidP="00EE481F">
      <w:pPr>
        <w:ind w:firstLine="420"/>
      </w:pPr>
      <w:r w:rsidRPr="00EE481F">
        <w:rPr>
          <w:rFonts w:hint="eastAsia"/>
        </w:rPr>
        <w:lastRenderedPageBreak/>
        <w:t>每年</w:t>
      </w:r>
      <w:r w:rsidRPr="00EE481F">
        <w:rPr>
          <w:rFonts w:hint="eastAsia"/>
        </w:rPr>
        <w:t>10</w:t>
      </w:r>
      <w:r w:rsidRPr="00EE481F">
        <w:rPr>
          <w:rFonts w:hint="eastAsia"/>
        </w:rPr>
        <w:t>月份左右举办初赛，由于还没学完高数，</w:t>
      </w:r>
      <w:r w:rsidR="008036B1">
        <w:rPr>
          <w:rFonts w:hint="eastAsia"/>
        </w:rPr>
        <w:t>一般</w:t>
      </w:r>
      <w:r w:rsidRPr="00EE481F">
        <w:rPr>
          <w:rFonts w:hint="eastAsia"/>
        </w:rPr>
        <w:t>大</w:t>
      </w:r>
      <w:proofErr w:type="gramStart"/>
      <w:r w:rsidRPr="00EE481F">
        <w:rPr>
          <w:rFonts w:hint="eastAsia"/>
        </w:rPr>
        <w:t>一</w:t>
      </w:r>
      <w:proofErr w:type="gramEnd"/>
      <w:r w:rsidRPr="00EE481F">
        <w:rPr>
          <w:rFonts w:hint="eastAsia"/>
        </w:rPr>
        <w:t>学生不参加</w:t>
      </w:r>
    </w:p>
    <w:p w14:paraId="4FDC48ED" w14:textId="77777777" w:rsidR="00EE481F" w:rsidRPr="00EE481F" w:rsidRDefault="00EE481F" w:rsidP="00EE481F">
      <w:pPr>
        <w:widowControl/>
        <w:ind w:firstLineChars="0" w:firstLine="0"/>
      </w:pPr>
      <w:r w:rsidRPr="00EE481F">
        <w:br w:type="page"/>
      </w:r>
    </w:p>
    <w:p w14:paraId="50E69C31" w14:textId="77777777" w:rsidR="00EE481F" w:rsidRPr="00EE481F" w:rsidRDefault="00EE481F" w:rsidP="00692065">
      <w:pPr>
        <w:pStyle w:val="a"/>
      </w:pPr>
      <w:bookmarkStart w:id="60" w:name="_Toc14351028"/>
      <w:bookmarkStart w:id="61" w:name="_Toc13869396"/>
      <w:r w:rsidRPr="00EE481F">
        <w:rPr>
          <w:rFonts w:hint="eastAsia"/>
        </w:rPr>
        <w:lastRenderedPageBreak/>
        <w:t>化生试验班</w:t>
      </w:r>
      <w:bookmarkEnd w:id="60"/>
      <w:bookmarkEnd w:id="61"/>
    </w:p>
    <w:p w14:paraId="3A02D373" w14:textId="141F4CCC" w:rsidR="00EE481F" w:rsidRPr="002A7D35" w:rsidRDefault="00EE481F" w:rsidP="000045D4">
      <w:pPr>
        <w:pStyle w:val="a0"/>
        <w:numPr>
          <w:ilvl w:val="0"/>
          <w:numId w:val="21"/>
        </w:numPr>
      </w:pPr>
      <w:bookmarkStart w:id="62" w:name="_Toc14351029"/>
      <w:bookmarkStart w:id="63" w:name="_Toc13869397"/>
      <w:r w:rsidRPr="002A7D35">
        <w:rPr>
          <w:rFonts w:hint="eastAsia"/>
        </w:rPr>
        <w:t>综述</w:t>
      </w:r>
      <w:bookmarkEnd w:id="62"/>
      <w:bookmarkEnd w:id="63"/>
    </w:p>
    <w:p w14:paraId="1976BFD7" w14:textId="77777777" w:rsidR="00EE481F" w:rsidRPr="00EE481F" w:rsidRDefault="00EE481F" w:rsidP="00EE481F">
      <w:pPr>
        <w:ind w:firstLine="420"/>
      </w:pPr>
      <w:r w:rsidRPr="00EE481F">
        <w:rPr>
          <w:rFonts w:hint="eastAsia"/>
        </w:rPr>
        <w:t>大一上学期和大一下学期大约有</w:t>
      </w:r>
      <w:r w:rsidRPr="00EE481F">
        <w:t>60</w:t>
      </w:r>
      <w:r w:rsidRPr="00EE481F">
        <w:rPr>
          <w:rFonts w:hint="eastAsia"/>
        </w:rPr>
        <w:t>学分的主修课程。根据化生</w:t>
      </w:r>
      <w:proofErr w:type="gramStart"/>
      <w:r w:rsidRPr="00EE481F">
        <w:t>班培养</w:t>
      </w:r>
      <w:proofErr w:type="gramEnd"/>
      <w:r w:rsidRPr="00EE481F">
        <w:t>方案，一</w:t>
      </w:r>
      <w:r w:rsidRPr="00EE481F">
        <w:rPr>
          <w:rFonts w:hint="eastAsia"/>
        </w:rPr>
        <w:t>个</w:t>
      </w:r>
      <w:r w:rsidRPr="00EE481F">
        <w:t>学年</w:t>
      </w:r>
      <w:r w:rsidRPr="00EE481F">
        <w:rPr>
          <w:rFonts w:hint="eastAsia"/>
        </w:rPr>
        <w:t>内有一门主修</w:t>
      </w:r>
      <w:proofErr w:type="gramStart"/>
      <w:r w:rsidRPr="00EE481F">
        <w:rPr>
          <w:rFonts w:hint="eastAsia"/>
        </w:rPr>
        <w:t>课挂科或者</w:t>
      </w:r>
      <w:proofErr w:type="gramEnd"/>
      <w:r w:rsidRPr="00EE481F">
        <w:rPr>
          <w:rFonts w:hint="eastAsia"/>
        </w:rPr>
        <w:t>有三科及以上主修课总评分数低于</w:t>
      </w:r>
      <w:r w:rsidRPr="00EE481F">
        <w:rPr>
          <w:rFonts w:hint="eastAsia"/>
        </w:rPr>
        <w:t>7</w:t>
      </w:r>
      <w:r w:rsidRPr="00EE481F">
        <w:t>0</w:t>
      </w:r>
      <w:r w:rsidRPr="00EE481F">
        <w:rPr>
          <w:rFonts w:hint="eastAsia"/>
        </w:rPr>
        <w:t>分，则将被分流到生命学院的其他院系，失去保</w:t>
      </w:r>
      <w:proofErr w:type="gramStart"/>
      <w:r w:rsidRPr="00EE481F">
        <w:rPr>
          <w:rFonts w:hint="eastAsia"/>
        </w:rPr>
        <w:t>研</w:t>
      </w:r>
      <w:proofErr w:type="gramEnd"/>
      <w:r w:rsidRPr="00EE481F">
        <w:rPr>
          <w:rFonts w:hint="eastAsia"/>
        </w:rPr>
        <w:t>资格。所以说，学习成绩至关重要。</w:t>
      </w:r>
    </w:p>
    <w:p w14:paraId="7BAA6582" w14:textId="77777777" w:rsidR="00EE481F" w:rsidRPr="00EE481F" w:rsidRDefault="00EE481F" w:rsidP="00EE481F">
      <w:pPr>
        <w:ind w:firstLine="420"/>
      </w:pPr>
      <w:r w:rsidRPr="00EE481F">
        <w:rPr>
          <w:rFonts w:hint="eastAsia"/>
        </w:rPr>
        <w:t>在大一上学期学习的主修基础学科和专业课程为：线性代数和解析几何、大学计算机基础、高等数学、</w:t>
      </w:r>
      <w:proofErr w:type="gramStart"/>
      <w:r w:rsidRPr="00EE481F">
        <w:rPr>
          <w:rFonts w:hint="eastAsia"/>
        </w:rPr>
        <w:t>无机与</w:t>
      </w:r>
      <w:proofErr w:type="gramEnd"/>
      <w:r w:rsidRPr="00EE481F">
        <w:rPr>
          <w:rFonts w:hint="eastAsia"/>
        </w:rPr>
        <w:t>分析化学、英语。下学期主修的基础学科和专业课程为：高等数学、有机化学、基础生物学、大学物理、英语。</w:t>
      </w:r>
    </w:p>
    <w:p w14:paraId="5305143A" w14:textId="77777777" w:rsidR="00EE481F" w:rsidRPr="00EE481F" w:rsidRDefault="00EE481F" w:rsidP="00EE481F">
      <w:pPr>
        <w:ind w:firstLine="420"/>
      </w:pPr>
      <w:r w:rsidRPr="00EE481F">
        <w:rPr>
          <w:rFonts w:hint="eastAsia"/>
        </w:rPr>
        <w:t>此外还有</w:t>
      </w:r>
      <w:proofErr w:type="gramStart"/>
      <w:r w:rsidRPr="00EE481F">
        <w:rPr>
          <w:rFonts w:hint="eastAsia"/>
        </w:rPr>
        <w:t>思政类</w:t>
      </w:r>
      <w:proofErr w:type="gramEnd"/>
      <w:r w:rsidRPr="00EE481F">
        <w:rPr>
          <w:rFonts w:hint="eastAsia"/>
        </w:rPr>
        <w:t>课程：伦理与人生（大一上）、中国近现代史纲要（大一下），国防教育类课程：国防教育与军事理论（大一下）。</w:t>
      </w:r>
    </w:p>
    <w:p w14:paraId="04E5D369" w14:textId="77777777" w:rsidR="00EE481F" w:rsidRPr="00EE481F" w:rsidRDefault="00EE481F" w:rsidP="00EE481F">
      <w:pPr>
        <w:ind w:firstLine="420"/>
      </w:pPr>
      <w:r w:rsidRPr="00EE481F">
        <w:rPr>
          <w:rFonts w:hint="eastAsia"/>
        </w:rPr>
        <w:t>体育类课程在大</w:t>
      </w:r>
      <w:proofErr w:type="gramStart"/>
      <w:r w:rsidRPr="00EE481F">
        <w:rPr>
          <w:rFonts w:hint="eastAsia"/>
        </w:rPr>
        <w:t>一</w:t>
      </w:r>
      <w:proofErr w:type="gramEnd"/>
      <w:r w:rsidRPr="00EE481F">
        <w:rPr>
          <w:rFonts w:hint="eastAsia"/>
        </w:rPr>
        <w:t>和大二两个学年修读，每个学期</w:t>
      </w:r>
      <w:r w:rsidRPr="00EE481F">
        <w:t>0.5</w:t>
      </w:r>
      <w:r w:rsidRPr="00EE481F">
        <w:rPr>
          <w:rFonts w:hint="eastAsia"/>
        </w:rPr>
        <w:t>学分，共计两学分。</w:t>
      </w:r>
    </w:p>
    <w:p w14:paraId="7FEC0A8E" w14:textId="77777777" w:rsidR="00EE481F" w:rsidRPr="00EE481F" w:rsidRDefault="00EE481F" w:rsidP="00EE481F">
      <w:pPr>
        <w:ind w:firstLine="480"/>
        <w:jc w:val="both"/>
        <w:rPr>
          <w:rFonts w:ascii="宋体" w:hAnsi="宋体" w:cs="Times New Roman"/>
          <w:sz w:val="24"/>
          <w:szCs w:val="24"/>
        </w:rPr>
      </w:pPr>
    </w:p>
    <w:p w14:paraId="1D5DD842" w14:textId="77777777" w:rsidR="00EE481F" w:rsidRPr="00EE481F" w:rsidRDefault="00EE481F" w:rsidP="000045D4">
      <w:pPr>
        <w:pStyle w:val="a0"/>
        <w:numPr>
          <w:ilvl w:val="0"/>
          <w:numId w:val="20"/>
        </w:numPr>
      </w:pPr>
      <w:bookmarkStart w:id="64" w:name="_Toc14351030"/>
      <w:bookmarkStart w:id="65" w:name="_Toc13869398"/>
      <w:r w:rsidRPr="00EE481F">
        <w:rPr>
          <w:rFonts w:hint="eastAsia"/>
        </w:rPr>
        <w:t>基本要点</w:t>
      </w:r>
      <w:bookmarkEnd w:id="64"/>
      <w:bookmarkEnd w:id="65"/>
    </w:p>
    <w:p w14:paraId="343E1A65" w14:textId="77777777" w:rsidR="00EE481F" w:rsidRPr="00EE481F" w:rsidRDefault="00EE481F" w:rsidP="00EE481F">
      <w:pPr>
        <w:ind w:firstLineChars="0" w:firstLine="0"/>
        <w:rPr>
          <w:b/>
          <w:bCs/>
        </w:rPr>
      </w:pPr>
      <w:r w:rsidRPr="00EE481F">
        <w:rPr>
          <w:rFonts w:hint="eastAsia"/>
          <w:b/>
          <w:bCs/>
        </w:rPr>
        <w:t>每一门课程按以下几个方面来概括：</w:t>
      </w:r>
    </w:p>
    <w:p w14:paraId="4D8753EE" w14:textId="77777777" w:rsidR="00EE481F" w:rsidRPr="00EE481F" w:rsidRDefault="00EE481F" w:rsidP="00EE481F">
      <w:pPr>
        <w:ind w:firstLineChars="0" w:firstLine="0"/>
        <w:jc w:val="both"/>
      </w:pPr>
      <w:r w:rsidRPr="00EE481F">
        <w:rPr>
          <w:rFonts w:hint="eastAsia"/>
        </w:rPr>
        <w:t>1</w:t>
      </w:r>
      <w:r w:rsidRPr="00EE481F">
        <w:rPr>
          <w:rFonts w:hint="eastAsia"/>
        </w:rPr>
        <w:t>、课程所占学分</w:t>
      </w:r>
    </w:p>
    <w:p w14:paraId="5BABB6FD" w14:textId="77777777" w:rsidR="00EE481F" w:rsidRPr="00EE481F" w:rsidRDefault="00EE481F" w:rsidP="00EE481F">
      <w:pPr>
        <w:ind w:firstLineChars="0" w:firstLine="0"/>
        <w:jc w:val="both"/>
      </w:pPr>
      <w:r w:rsidRPr="00EE481F">
        <w:rPr>
          <w:rFonts w:hint="eastAsia"/>
        </w:rPr>
        <w:t>2</w:t>
      </w:r>
      <w:r w:rsidRPr="00EE481F">
        <w:rPr>
          <w:rFonts w:hint="eastAsia"/>
        </w:rPr>
        <w:t>、课程考核标准</w:t>
      </w:r>
    </w:p>
    <w:p w14:paraId="4CFA62F6" w14:textId="77777777" w:rsidR="00EB379A" w:rsidRDefault="00EE481F" w:rsidP="00EB379A">
      <w:pPr>
        <w:ind w:firstLineChars="0" w:firstLine="0"/>
        <w:jc w:val="both"/>
      </w:pPr>
      <w:r w:rsidRPr="00EE481F">
        <w:rPr>
          <w:rFonts w:hint="eastAsia"/>
        </w:rPr>
        <w:t>3</w:t>
      </w:r>
      <w:r w:rsidRPr="00EE481F">
        <w:rPr>
          <w:rFonts w:hint="eastAsia"/>
        </w:rPr>
        <w:t>、课程要点概括</w:t>
      </w:r>
    </w:p>
    <w:p w14:paraId="66BCDCB1" w14:textId="0F0711F4" w:rsidR="00EE481F" w:rsidRPr="00EE481F" w:rsidRDefault="00EB379A" w:rsidP="00EB379A">
      <w:pPr>
        <w:ind w:firstLineChars="0" w:firstLine="0"/>
        <w:jc w:val="both"/>
      </w:pPr>
      <w:r>
        <w:t>4</w:t>
      </w:r>
      <w:r>
        <w:rPr>
          <w:rFonts w:hint="eastAsia"/>
        </w:rPr>
        <w:t>、</w:t>
      </w:r>
      <w:r w:rsidR="00EE481F" w:rsidRPr="00EE481F">
        <w:rPr>
          <w:rFonts w:hint="eastAsia"/>
        </w:rPr>
        <w:t>学习的一些技巧和方法。</w:t>
      </w:r>
    </w:p>
    <w:p w14:paraId="766B6ADB" w14:textId="2CA3B4B4"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1</w:t>
      </w:r>
      <w:proofErr w:type="gramStart"/>
      <w:r w:rsidRPr="00EE481F">
        <w:rPr>
          <w:rFonts w:ascii="MS PGothic" w:eastAsia="思源宋体" w:hAnsi="MS PGothic" w:cstheme="majorBidi" w:hint="eastAsia"/>
          <w:b/>
          <w:bCs/>
          <w:sz w:val="28"/>
          <w:szCs w:val="28"/>
        </w:rPr>
        <w:t>无机与</w:t>
      </w:r>
      <w:proofErr w:type="gramEnd"/>
      <w:r w:rsidRPr="00EE481F">
        <w:rPr>
          <w:rFonts w:ascii="MS PGothic" w:eastAsia="思源宋体" w:hAnsi="MS PGothic" w:cstheme="majorBidi" w:hint="eastAsia"/>
          <w:b/>
          <w:bCs/>
          <w:sz w:val="28"/>
          <w:szCs w:val="28"/>
        </w:rPr>
        <w:t>分析化学</w:t>
      </w:r>
      <w:r w:rsidR="008036B1">
        <w:rPr>
          <w:rFonts w:ascii="MS PGothic" w:eastAsia="思源宋体" w:hAnsi="MS PGothic" w:cstheme="majorBidi" w:hint="eastAsia"/>
          <w:b/>
          <w:bCs/>
          <w:sz w:val="28"/>
          <w:szCs w:val="28"/>
        </w:rPr>
        <w:t>（</w:t>
      </w:r>
      <w:r w:rsidR="008036B1">
        <w:rPr>
          <w:rFonts w:ascii="MS PGothic" w:eastAsia="思源宋体" w:hAnsi="MS PGothic" w:cstheme="majorBidi" w:hint="eastAsia"/>
          <w:b/>
          <w:bCs/>
          <w:sz w:val="28"/>
          <w:szCs w:val="28"/>
        </w:rPr>
        <w:t>4</w:t>
      </w:r>
      <w:r w:rsidR="008036B1">
        <w:rPr>
          <w:rFonts w:ascii="MS PGothic" w:eastAsia="思源宋体" w:hAnsi="MS PGothic" w:cstheme="majorBidi" w:hint="eastAsia"/>
          <w:b/>
          <w:bCs/>
          <w:sz w:val="28"/>
          <w:szCs w:val="28"/>
        </w:rPr>
        <w:t>学分）</w:t>
      </w:r>
    </w:p>
    <w:p w14:paraId="2E0A9901" w14:textId="34B0BE9A" w:rsidR="008036B1" w:rsidRDefault="008036B1" w:rsidP="002706CA">
      <w:pPr>
        <w:pStyle w:val="af5"/>
        <w:ind w:right="210"/>
      </w:pPr>
      <w:r>
        <w:rPr>
          <w:rFonts w:hint="eastAsia"/>
        </w:rPr>
        <w:t>课程考核</w:t>
      </w:r>
    </w:p>
    <w:p w14:paraId="26EB8050" w14:textId="4D541731" w:rsidR="00EE481F" w:rsidRPr="008036B1" w:rsidRDefault="00EE481F" w:rsidP="008036B1">
      <w:pPr>
        <w:ind w:firstLineChars="0" w:firstLine="420"/>
        <w:jc w:val="both"/>
      </w:pPr>
      <w:proofErr w:type="gramStart"/>
      <w:r w:rsidRPr="008036B1">
        <w:rPr>
          <w:rFonts w:hint="eastAsia"/>
        </w:rPr>
        <w:t>和玲教授</w:t>
      </w:r>
      <w:proofErr w:type="gramEnd"/>
      <w:r w:rsidRPr="008036B1">
        <w:rPr>
          <w:rFonts w:hint="eastAsia"/>
        </w:rPr>
        <w:t>班：期中</w:t>
      </w:r>
      <w:r w:rsidRPr="008036B1">
        <w:rPr>
          <w:rFonts w:hint="eastAsia"/>
        </w:rPr>
        <w:t>2</w:t>
      </w:r>
      <w:r w:rsidRPr="008036B1">
        <w:t>0</w:t>
      </w:r>
      <w:r w:rsidRPr="008036B1">
        <w:rPr>
          <w:rFonts w:hint="eastAsia"/>
        </w:rPr>
        <w:t>%</w:t>
      </w:r>
      <w:r w:rsidRPr="008036B1">
        <w:rPr>
          <w:rFonts w:hint="eastAsia"/>
        </w:rPr>
        <w:t>、平时成绩（作业）</w:t>
      </w:r>
      <w:r w:rsidRPr="008036B1">
        <w:rPr>
          <w:rFonts w:hint="eastAsia"/>
        </w:rPr>
        <w:t>1</w:t>
      </w:r>
      <w:r w:rsidRPr="008036B1">
        <w:t>0</w:t>
      </w:r>
      <w:r w:rsidRPr="008036B1">
        <w:rPr>
          <w:rFonts w:hint="eastAsia"/>
        </w:rPr>
        <w:t>%</w:t>
      </w:r>
      <w:r w:rsidRPr="008036B1">
        <w:rPr>
          <w:rFonts w:hint="eastAsia"/>
        </w:rPr>
        <w:t>、</w:t>
      </w:r>
      <w:proofErr w:type="gramStart"/>
      <w:r w:rsidRPr="008036B1">
        <w:rPr>
          <w:rFonts w:hint="eastAsia"/>
        </w:rPr>
        <w:t>无机与</w:t>
      </w:r>
      <w:proofErr w:type="gramEnd"/>
      <w:r w:rsidRPr="008036B1">
        <w:rPr>
          <w:rFonts w:hint="eastAsia"/>
        </w:rPr>
        <w:t>分析化学实验</w:t>
      </w:r>
      <w:r w:rsidRPr="008036B1">
        <w:rPr>
          <w:rFonts w:hint="eastAsia"/>
        </w:rPr>
        <w:t>1</w:t>
      </w:r>
      <w:r w:rsidRPr="008036B1">
        <w:t>0</w:t>
      </w:r>
      <w:r w:rsidRPr="008036B1">
        <w:rPr>
          <w:rFonts w:hint="eastAsia"/>
        </w:rPr>
        <w:t>%</w:t>
      </w:r>
      <w:r w:rsidRPr="008036B1">
        <w:rPr>
          <w:rFonts w:hint="eastAsia"/>
        </w:rPr>
        <w:t>、讲课</w:t>
      </w:r>
      <w:r w:rsidRPr="008036B1">
        <w:rPr>
          <w:rFonts w:hint="eastAsia"/>
        </w:rPr>
        <w:t>1</w:t>
      </w:r>
      <w:r w:rsidRPr="008036B1">
        <w:t>0</w:t>
      </w:r>
      <w:r w:rsidRPr="008036B1">
        <w:rPr>
          <w:rFonts w:hint="eastAsia"/>
        </w:rPr>
        <w:t>%</w:t>
      </w:r>
      <w:r w:rsidRPr="008036B1">
        <w:rPr>
          <w:rFonts w:hint="eastAsia"/>
        </w:rPr>
        <w:t>、期末</w:t>
      </w:r>
      <w:r w:rsidRPr="008036B1">
        <w:rPr>
          <w:rFonts w:hint="eastAsia"/>
        </w:rPr>
        <w:t>5</w:t>
      </w:r>
      <w:r w:rsidRPr="008036B1">
        <w:t>0</w:t>
      </w:r>
      <w:r w:rsidRPr="008036B1">
        <w:rPr>
          <w:rFonts w:hint="eastAsia"/>
        </w:rPr>
        <w:t>%</w:t>
      </w:r>
    </w:p>
    <w:p w14:paraId="33A64B70" w14:textId="7B8CE5FF" w:rsidR="00EE481F" w:rsidRPr="008036B1" w:rsidRDefault="00EE481F" w:rsidP="002706CA">
      <w:pPr>
        <w:pStyle w:val="af5"/>
        <w:ind w:right="210"/>
      </w:pPr>
      <w:r w:rsidRPr="008036B1">
        <w:rPr>
          <w:rFonts w:hint="eastAsia"/>
        </w:rPr>
        <w:t>课程要点</w:t>
      </w:r>
    </w:p>
    <w:p w14:paraId="768F7AFE" w14:textId="05F53625" w:rsidR="008036B1" w:rsidRDefault="00EE481F" w:rsidP="008036B1">
      <w:pPr>
        <w:ind w:firstLineChars="0" w:firstLine="420"/>
      </w:pPr>
      <w:proofErr w:type="gramStart"/>
      <w:r w:rsidRPr="00EE481F">
        <w:rPr>
          <w:rFonts w:hint="eastAsia"/>
        </w:rPr>
        <w:t>无机与</w:t>
      </w:r>
      <w:proofErr w:type="gramEnd"/>
      <w:r w:rsidRPr="00EE481F">
        <w:rPr>
          <w:rFonts w:hint="eastAsia"/>
        </w:rPr>
        <w:t>分析化学作为一门专业主修课，需要引起大家的重视。期中考试前是无机化学及其原理，该部分比较高中内容，难度有一定的提升，需要同学们的重视，后半部分是分析化学的内容，涉及面比较广，考虑因素很多，大部分内容需要记忆和理解。无机实验比较简单。有一些课程教授会指定让某些同学授课，授课表现计入总分。</w:t>
      </w:r>
    </w:p>
    <w:p w14:paraId="2B2AEAEE" w14:textId="200F1029" w:rsidR="008036B1" w:rsidRDefault="008036B1" w:rsidP="002706CA">
      <w:pPr>
        <w:pStyle w:val="af5"/>
        <w:ind w:right="210"/>
      </w:pPr>
      <w:r>
        <w:rPr>
          <w:rFonts w:hint="eastAsia"/>
        </w:rPr>
        <w:t>学习技巧</w:t>
      </w:r>
    </w:p>
    <w:p w14:paraId="481A7717" w14:textId="77777777" w:rsidR="00EE481F" w:rsidRPr="00EE481F" w:rsidRDefault="00EE481F" w:rsidP="002706CA">
      <w:pPr>
        <w:ind w:firstLineChars="0" w:firstLine="420"/>
      </w:pPr>
      <w:r w:rsidRPr="00EE481F">
        <w:rPr>
          <w:rFonts w:hint="eastAsia"/>
        </w:rPr>
        <w:t>需要理解教授上课的内容，如果仅凭上课难以理解，可以在课下看</w:t>
      </w:r>
      <w:r w:rsidRPr="00EE481F">
        <w:rPr>
          <w:rFonts w:hint="eastAsia"/>
        </w:rPr>
        <w:t>PPT</w:t>
      </w:r>
      <w:r w:rsidRPr="00EE481F">
        <w:rPr>
          <w:rFonts w:hint="eastAsia"/>
        </w:rPr>
        <w:t>和</w:t>
      </w:r>
      <w:r w:rsidRPr="00EE481F">
        <w:rPr>
          <w:rFonts w:hint="eastAsia"/>
        </w:rPr>
        <w:t>MOOC</w:t>
      </w:r>
      <w:r w:rsidRPr="00EE481F">
        <w:rPr>
          <w:rFonts w:hint="eastAsia"/>
        </w:rPr>
        <w:t>。分析化学部分需要对于各个分析方法有着很好的认知，必要时需要逐个记忆。</w:t>
      </w:r>
    </w:p>
    <w:p w14:paraId="3A577AD5" w14:textId="77777777" w:rsidR="00EE481F" w:rsidRPr="00EE481F" w:rsidRDefault="00EE481F" w:rsidP="00EE481F">
      <w:pPr>
        <w:ind w:firstLine="480"/>
        <w:jc w:val="both"/>
        <w:rPr>
          <w:rFonts w:ascii="宋体" w:hAnsi="宋体" w:cs="Times New Roman"/>
          <w:sz w:val="24"/>
          <w:szCs w:val="24"/>
        </w:rPr>
      </w:pPr>
    </w:p>
    <w:p w14:paraId="4910102D" w14:textId="77777777" w:rsidR="00EE481F" w:rsidRPr="00EE481F" w:rsidRDefault="00EE481F" w:rsidP="00EE481F">
      <w:pPr>
        <w:tabs>
          <w:tab w:val="left" w:pos="5807"/>
        </w:tabs>
        <w:ind w:firstLineChars="0" w:firstLine="0"/>
        <w:jc w:val="both"/>
        <w:rPr>
          <w:rFonts w:ascii="宋体" w:hAnsi="宋体" w:cs="Times New Roman"/>
          <w:sz w:val="24"/>
          <w:szCs w:val="24"/>
        </w:rPr>
      </w:pPr>
    </w:p>
    <w:p w14:paraId="08495D2D"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有机化学</w:t>
      </w:r>
    </w:p>
    <w:p w14:paraId="7B8109D2" w14:textId="14ABD597" w:rsidR="008036B1" w:rsidRPr="008036B1" w:rsidRDefault="00EE481F" w:rsidP="002706CA">
      <w:pPr>
        <w:pStyle w:val="af5"/>
        <w:ind w:right="210"/>
      </w:pPr>
      <w:r w:rsidRPr="008036B1">
        <w:rPr>
          <w:rFonts w:hint="eastAsia"/>
        </w:rPr>
        <w:t>学分</w:t>
      </w:r>
    </w:p>
    <w:p w14:paraId="01883E20" w14:textId="7CEBC211" w:rsidR="00EE481F" w:rsidRPr="008036B1" w:rsidRDefault="00EE481F" w:rsidP="008036B1">
      <w:pPr>
        <w:tabs>
          <w:tab w:val="left" w:pos="5807"/>
        </w:tabs>
        <w:ind w:left="420" w:firstLineChars="0" w:firstLine="0"/>
        <w:jc w:val="both"/>
      </w:pPr>
      <w:r w:rsidRPr="008036B1">
        <w:rPr>
          <w:rFonts w:hint="eastAsia"/>
        </w:rPr>
        <w:t>4</w:t>
      </w:r>
      <w:r w:rsidRPr="008036B1">
        <w:rPr>
          <w:rFonts w:hint="eastAsia"/>
        </w:rPr>
        <w:t>（大一下）</w:t>
      </w:r>
      <w:r w:rsidRPr="008036B1">
        <w:rPr>
          <w:rFonts w:hint="eastAsia"/>
        </w:rPr>
        <w:t>+</w:t>
      </w:r>
      <w:r w:rsidRPr="008036B1">
        <w:t>4</w:t>
      </w:r>
      <w:r w:rsidRPr="008036B1">
        <w:rPr>
          <w:rFonts w:hint="eastAsia"/>
        </w:rPr>
        <w:t>（大二上）</w:t>
      </w:r>
      <w:r w:rsidRPr="008036B1">
        <w:rPr>
          <w:rFonts w:hint="eastAsia"/>
        </w:rPr>
        <w:t>+</w:t>
      </w:r>
      <w:r w:rsidRPr="008036B1">
        <w:t>1</w:t>
      </w:r>
      <w:r w:rsidRPr="008036B1">
        <w:rPr>
          <w:rFonts w:hint="eastAsia"/>
        </w:rPr>
        <w:t>（实验</w:t>
      </w:r>
      <w:r w:rsidRPr="008036B1">
        <w:rPr>
          <w:rFonts w:hint="eastAsia"/>
        </w:rPr>
        <w:t xml:space="preserve"> </w:t>
      </w:r>
      <w:r w:rsidRPr="008036B1">
        <w:rPr>
          <w:rFonts w:hint="eastAsia"/>
        </w:rPr>
        <w:t>大一上）</w:t>
      </w:r>
    </w:p>
    <w:p w14:paraId="68F3FC61" w14:textId="77777777" w:rsidR="008036B1" w:rsidRDefault="00EE481F" w:rsidP="002706CA">
      <w:pPr>
        <w:pStyle w:val="af5"/>
        <w:ind w:right="210"/>
      </w:pPr>
      <w:r w:rsidRPr="008036B1">
        <w:rPr>
          <w:rFonts w:hint="eastAsia"/>
        </w:rPr>
        <w:t>课程考核标准</w:t>
      </w:r>
    </w:p>
    <w:p w14:paraId="13BFB6BC" w14:textId="25802A69" w:rsidR="00EE481F" w:rsidRPr="008036B1" w:rsidRDefault="00EE481F" w:rsidP="008036B1">
      <w:pPr>
        <w:tabs>
          <w:tab w:val="left" w:pos="5807"/>
        </w:tabs>
        <w:ind w:left="420" w:firstLineChars="0" w:firstLine="0"/>
        <w:jc w:val="both"/>
      </w:pPr>
      <w:r w:rsidRPr="008036B1">
        <w:rPr>
          <w:rFonts w:hint="eastAsia"/>
        </w:rPr>
        <w:t>作业</w:t>
      </w:r>
      <w:r w:rsidRPr="008036B1">
        <w:rPr>
          <w:rFonts w:hint="eastAsia"/>
        </w:rPr>
        <w:t>1</w:t>
      </w:r>
      <w:r w:rsidRPr="008036B1">
        <w:t>0</w:t>
      </w:r>
      <w:r w:rsidRPr="008036B1">
        <w:rPr>
          <w:rFonts w:hint="eastAsia"/>
        </w:rPr>
        <w:t>%</w:t>
      </w:r>
      <w:r w:rsidRPr="008036B1">
        <w:rPr>
          <w:rFonts w:hint="eastAsia"/>
        </w:rPr>
        <w:t>、出勤</w:t>
      </w:r>
      <w:r w:rsidRPr="008036B1">
        <w:rPr>
          <w:rFonts w:hint="eastAsia"/>
        </w:rPr>
        <w:t>1</w:t>
      </w:r>
      <w:r w:rsidRPr="008036B1">
        <w:t>0</w:t>
      </w:r>
      <w:r w:rsidRPr="008036B1">
        <w:rPr>
          <w:rFonts w:hint="eastAsia"/>
        </w:rPr>
        <w:t>%</w:t>
      </w:r>
      <w:r w:rsidRPr="008036B1">
        <w:rPr>
          <w:rFonts w:hint="eastAsia"/>
        </w:rPr>
        <w:t>、期末考试</w:t>
      </w:r>
      <w:r w:rsidRPr="008036B1">
        <w:rPr>
          <w:rFonts w:hint="eastAsia"/>
        </w:rPr>
        <w:t>8</w:t>
      </w:r>
      <w:r w:rsidRPr="008036B1">
        <w:t>0</w:t>
      </w:r>
      <w:r w:rsidRPr="008036B1">
        <w:rPr>
          <w:rFonts w:hint="eastAsia"/>
        </w:rPr>
        <w:t>%</w:t>
      </w:r>
      <w:r w:rsidRPr="008036B1">
        <w:rPr>
          <w:rFonts w:hint="eastAsia"/>
        </w:rPr>
        <w:t>（实验为</w:t>
      </w:r>
      <w:r w:rsidRPr="008036B1">
        <w:rPr>
          <w:rFonts w:hint="eastAsia"/>
        </w:rPr>
        <w:t>8</w:t>
      </w:r>
      <w:r w:rsidRPr="008036B1">
        <w:t>0</w:t>
      </w:r>
      <w:r w:rsidRPr="008036B1">
        <w:rPr>
          <w:rFonts w:hint="eastAsia"/>
        </w:rPr>
        <w:t>%</w:t>
      </w:r>
      <w:r w:rsidRPr="008036B1">
        <w:rPr>
          <w:rFonts w:hint="eastAsia"/>
        </w:rPr>
        <w:t>实验过程考</w:t>
      </w:r>
      <w:r w:rsidRPr="008036B1">
        <w:rPr>
          <w:rFonts w:hint="eastAsia"/>
        </w:rPr>
        <w:lastRenderedPageBreak/>
        <w:t>核、</w:t>
      </w:r>
      <w:r w:rsidRPr="008036B1">
        <w:rPr>
          <w:rFonts w:hint="eastAsia"/>
        </w:rPr>
        <w:t>2</w:t>
      </w:r>
      <w:r w:rsidRPr="008036B1">
        <w:t>0</w:t>
      </w:r>
      <w:r w:rsidRPr="008036B1">
        <w:rPr>
          <w:rFonts w:hint="eastAsia"/>
        </w:rPr>
        <w:t>%</w:t>
      </w:r>
      <w:r w:rsidRPr="008036B1">
        <w:rPr>
          <w:rFonts w:hint="eastAsia"/>
        </w:rPr>
        <w:t>笔试）</w:t>
      </w:r>
      <w:r w:rsidR="00626E7E">
        <w:rPr>
          <w:rFonts w:hint="eastAsia"/>
        </w:rPr>
        <w:t>【注：实验于</w:t>
      </w:r>
      <w:r w:rsidR="00626E7E">
        <w:rPr>
          <w:rFonts w:hint="eastAsia"/>
        </w:rPr>
        <w:t>19</w:t>
      </w:r>
      <w:r w:rsidR="00626E7E">
        <w:rPr>
          <w:rFonts w:hint="eastAsia"/>
        </w:rPr>
        <w:t>级成为单独的一门课】</w:t>
      </w:r>
    </w:p>
    <w:p w14:paraId="3CD20E1C" w14:textId="7325FBD1" w:rsidR="00EE481F" w:rsidRPr="008036B1" w:rsidRDefault="00EE481F" w:rsidP="002706CA">
      <w:pPr>
        <w:pStyle w:val="af5"/>
        <w:ind w:right="210"/>
      </w:pPr>
      <w:r w:rsidRPr="008036B1">
        <w:rPr>
          <w:rFonts w:hint="eastAsia"/>
        </w:rPr>
        <w:t>课程要点</w:t>
      </w:r>
    </w:p>
    <w:p w14:paraId="61740A68" w14:textId="77777777" w:rsidR="00EE481F" w:rsidRPr="00EE481F" w:rsidRDefault="00EE481F" w:rsidP="00EE481F">
      <w:pPr>
        <w:ind w:firstLine="420"/>
      </w:pPr>
      <w:r w:rsidRPr="00EE481F">
        <w:rPr>
          <w:rFonts w:hint="eastAsia"/>
        </w:rPr>
        <w:t>1</w:t>
      </w:r>
      <w:r w:rsidRPr="00EE481F">
        <w:t>9</w:t>
      </w:r>
      <w:r w:rsidRPr="00EE481F">
        <w:rPr>
          <w:rFonts w:hint="eastAsia"/>
        </w:rPr>
        <w:t>级之后有机变为两学期授课，可以预见到的是，课程的难度将加深，讲授知识点会更细致。作业为课本部分教授划定的课后题，期末考试难度较高，</w:t>
      </w:r>
      <w:r w:rsidRPr="00EE481F">
        <w:rPr>
          <w:rFonts w:hint="eastAsia"/>
        </w:rPr>
        <w:t>1</w:t>
      </w:r>
      <w:r w:rsidRPr="00EE481F">
        <w:t>7</w:t>
      </w:r>
      <w:r w:rsidRPr="00EE481F">
        <w:rPr>
          <w:rFonts w:hint="eastAsia"/>
        </w:rPr>
        <w:t>级</w:t>
      </w:r>
      <w:proofErr w:type="gramStart"/>
      <w:r w:rsidRPr="00EE481F">
        <w:rPr>
          <w:rFonts w:hint="eastAsia"/>
        </w:rPr>
        <w:t>挂科率</w:t>
      </w:r>
      <w:proofErr w:type="gramEnd"/>
      <w:r w:rsidRPr="00EE481F">
        <w:rPr>
          <w:rFonts w:hint="eastAsia"/>
        </w:rPr>
        <w:t>很高，并且作为本门学科的专业课之一，是未来科研重要的理论基石，需要同学们认真学习。</w:t>
      </w:r>
    </w:p>
    <w:p w14:paraId="3BC02780" w14:textId="1F2DBC01" w:rsidR="00EE481F" w:rsidRPr="008036B1" w:rsidRDefault="00EE481F" w:rsidP="002706CA">
      <w:pPr>
        <w:pStyle w:val="af5"/>
        <w:ind w:right="210"/>
      </w:pPr>
      <w:r w:rsidRPr="008036B1">
        <w:rPr>
          <w:rFonts w:hint="eastAsia"/>
        </w:rPr>
        <w:t>学习技巧</w:t>
      </w:r>
    </w:p>
    <w:p w14:paraId="55B82CAB" w14:textId="77777777" w:rsidR="00EE481F" w:rsidRPr="00EE481F" w:rsidRDefault="00EE481F" w:rsidP="00EE481F">
      <w:pPr>
        <w:ind w:firstLine="420"/>
      </w:pPr>
      <w:r w:rsidRPr="00EE481F">
        <w:rPr>
          <w:rFonts w:hint="eastAsia"/>
        </w:rPr>
        <w:t>作为</w:t>
      </w:r>
      <w:proofErr w:type="gramStart"/>
      <w:r w:rsidRPr="00EE481F">
        <w:rPr>
          <w:rFonts w:hint="eastAsia"/>
        </w:rPr>
        <w:t>挂科率</w:t>
      </w:r>
      <w:proofErr w:type="gramEnd"/>
      <w:r w:rsidRPr="00EE481F">
        <w:rPr>
          <w:rFonts w:hint="eastAsia"/>
        </w:rPr>
        <w:t>很高的一门课程，有机化学需要理解和记忆双管齐下。而记忆的难度取决于理解的深度。每节课都需要认真听课和做笔记，并对课后题做深入的解剖，最后做出总结。有机实验则要做到提前预习，期末考试的考点大多为实验中的一些重要的操作步骤，在实验中要多加注意。</w:t>
      </w:r>
    </w:p>
    <w:p w14:paraId="15968DCA" w14:textId="77777777" w:rsidR="00EE481F" w:rsidRPr="008036B1" w:rsidRDefault="00EE481F" w:rsidP="00EE481F">
      <w:pPr>
        <w:tabs>
          <w:tab w:val="left" w:pos="5807"/>
        </w:tabs>
        <w:ind w:firstLine="480"/>
        <w:jc w:val="both"/>
        <w:rPr>
          <w:rFonts w:ascii="宋体" w:hAnsi="宋体" w:cs="Times New Roman"/>
          <w:sz w:val="24"/>
          <w:szCs w:val="24"/>
        </w:rPr>
      </w:pPr>
    </w:p>
    <w:p w14:paraId="4BCA46EA" w14:textId="6BBE25B4"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生物学</w:t>
      </w:r>
      <w:r w:rsidR="00D24E09" w:rsidRPr="00EE481F">
        <w:rPr>
          <w:rFonts w:ascii="MS PGothic" w:eastAsia="思源宋体" w:hAnsi="MS PGothic" w:cstheme="majorBidi" w:hint="eastAsia"/>
          <w:b/>
          <w:bCs/>
          <w:sz w:val="28"/>
          <w:szCs w:val="28"/>
        </w:rPr>
        <w:t>基础</w:t>
      </w:r>
      <w:r w:rsidRPr="00EE481F">
        <w:rPr>
          <w:rFonts w:ascii="MS PGothic" w:eastAsia="思源宋体" w:hAnsi="MS PGothic" w:cstheme="majorBidi" w:hint="eastAsia"/>
          <w:b/>
          <w:bCs/>
          <w:sz w:val="28"/>
          <w:szCs w:val="28"/>
        </w:rPr>
        <w:t>（</w:t>
      </w:r>
      <w:r w:rsidRPr="00EE481F">
        <w:rPr>
          <w:rFonts w:ascii="MS PGothic" w:eastAsia="思源宋体" w:hAnsi="MS PGothic" w:cstheme="majorBidi" w:hint="eastAsia"/>
          <w:b/>
          <w:bCs/>
          <w:sz w:val="28"/>
          <w:szCs w:val="28"/>
        </w:rPr>
        <w:t>Fundamental</w:t>
      </w:r>
      <w:r w:rsidRPr="00EE481F">
        <w:rPr>
          <w:rFonts w:ascii="MS PGothic" w:eastAsia="思源宋体" w:hAnsi="MS PGothic" w:cstheme="majorBidi"/>
          <w:b/>
          <w:bCs/>
          <w:sz w:val="28"/>
          <w:szCs w:val="28"/>
        </w:rPr>
        <w:t xml:space="preserve"> </w:t>
      </w:r>
      <w:r w:rsidRPr="00EE481F">
        <w:rPr>
          <w:rFonts w:ascii="MS PGothic" w:eastAsia="思源宋体" w:hAnsi="MS PGothic" w:cstheme="majorBidi" w:hint="eastAsia"/>
          <w:b/>
          <w:bCs/>
          <w:sz w:val="28"/>
          <w:szCs w:val="28"/>
        </w:rPr>
        <w:t>Biology</w:t>
      </w:r>
      <w:r w:rsidRPr="00EE481F">
        <w:rPr>
          <w:rFonts w:ascii="MS PGothic" w:eastAsia="思源宋体" w:hAnsi="MS PGothic" w:cstheme="majorBidi" w:hint="eastAsia"/>
          <w:b/>
          <w:bCs/>
          <w:sz w:val="28"/>
          <w:szCs w:val="28"/>
        </w:rPr>
        <w:t>）</w:t>
      </w:r>
    </w:p>
    <w:p w14:paraId="3E53104F" w14:textId="77777777" w:rsidR="002706CA" w:rsidRDefault="00EE481F" w:rsidP="002706CA">
      <w:pPr>
        <w:pStyle w:val="af5"/>
        <w:ind w:right="210"/>
        <w:rPr>
          <w:rFonts w:ascii="宋体" w:hAnsi="宋体"/>
        </w:rPr>
      </w:pPr>
      <w:r w:rsidRPr="00EE481F">
        <w:rPr>
          <w:rFonts w:hint="eastAsia"/>
        </w:rPr>
        <w:t>学分</w:t>
      </w:r>
    </w:p>
    <w:p w14:paraId="2A0F5241" w14:textId="597D7DE1" w:rsidR="00EE481F" w:rsidRPr="00EE481F" w:rsidRDefault="00EE481F" w:rsidP="002706CA">
      <w:pPr>
        <w:tabs>
          <w:tab w:val="left" w:pos="5807"/>
        </w:tabs>
        <w:ind w:left="420" w:firstLineChars="0" w:firstLine="0"/>
        <w:jc w:val="both"/>
        <w:rPr>
          <w:rFonts w:ascii="宋体" w:hAnsi="宋体" w:cs="Times New Roman"/>
          <w:sz w:val="24"/>
          <w:szCs w:val="24"/>
        </w:rPr>
      </w:pPr>
      <w:r w:rsidRPr="002706CA">
        <w:rPr>
          <w:rFonts w:hint="eastAsia"/>
        </w:rPr>
        <w:t>3</w:t>
      </w:r>
      <w:r w:rsidRPr="002706CA">
        <w:rPr>
          <w:rFonts w:hint="eastAsia"/>
        </w:rPr>
        <w:t>（大一下）</w:t>
      </w:r>
    </w:p>
    <w:p w14:paraId="15FE9B4C" w14:textId="77777777" w:rsidR="002706CA" w:rsidRDefault="00EE481F" w:rsidP="002706CA">
      <w:pPr>
        <w:pStyle w:val="af5"/>
        <w:ind w:right="210"/>
        <w:rPr>
          <w:rFonts w:ascii="宋体" w:hAnsi="宋体"/>
        </w:rPr>
      </w:pPr>
      <w:r w:rsidRPr="00EE481F">
        <w:rPr>
          <w:rFonts w:hint="eastAsia"/>
        </w:rPr>
        <w:t>课程考核标准</w:t>
      </w:r>
    </w:p>
    <w:p w14:paraId="28D359E3" w14:textId="4C2A835E" w:rsidR="00EE481F" w:rsidRPr="002706CA" w:rsidRDefault="00EE481F" w:rsidP="002706CA">
      <w:pPr>
        <w:tabs>
          <w:tab w:val="left" w:pos="5807"/>
        </w:tabs>
        <w:ind w:left="420" w:firstLineChars="0" w:firstLine="0"/>
        <w:jc w:val="both"/>
      </w:pPr>
      <w:r w:rsidRPr="002706CA">
        <w:rPr>
          <w:rFonts w:hint="eastAsia"/>
        </w:rPr>
        <w:t>过程考核</w:t>
      </w:r>
      <w:r w:rsidRPr="002706CA">
        <w:rPr>
          <w:rFonts w:hint="eastAsia"/>
        </w:rPr>
        <w:t>3</w:t>
      </w:r>
      <w:r w:rsidRPr="002706CA">
        <w:t>0</w:t>
      </w:r>
      <w:r w:rsidRPr="002706CA">
        <w:rPr>
          <w:rFonts w:hint="eastAsia"/>
        </w:rPr>
        <w:t>%</w:t>
      </w:r>
      <w:r w:rsidRPr="002706CA">
        <w:rPr>
          <w:rFonts w:hint="eastAsia"/>
        </w:rPr>
        <w:t>、期末考试</w:t>
      </w:r>
      <w:r w:rsidRPr="002706CA">
        <w:rPr>
          <w:rFonts w:hint="eastAsia"/>
        </w:rPr>
        <w:t>7</w:t>
      </w:r>
      <w:r w:rsidRPr="002706CA">
        <w:t>0</w:t>
      </w:r>
      <w:r w:rsidRPr="002706CA">
        <w:rPr>
          <w:rFonts w:hint="eastAsia"/>
        </w:rPr>
        <w:t>%</w:t>
      </w:r>
    </w:p>
    <w:p w14:paraId="4F2C1DE0" w14:textId="68A26AE3" w:rsidR="00EE481F" w:rsidRDefault="00EE481F" w:rsidP="002706CA">
      <w:pPr>
        <w:pStyle w:val="af5"/>
        <w:ind w:right="210"/>
        <w:rPr>
          <w:rFonts w:ascii="宋体" w:hAnsi="宋体"/>
        </w:rPr>
      </w:pPr>
      <w:r w:rsidRPr="00EE481F">
        <w:rPr>
          <w:rFonts w:hint="eastAsia"/>
        </w:rPr>
        <w:t>课程要点</w:t>
      </w:r>
    </w:p>
    <w:p w14:paraId="6A82EDFE" w14:textId="77777777" w:rsidR="00EE481F" w:rsidRPr="00EE481F" w:rsidRDefault="00EE481F" w:rsidP="00EE481F">
      <w:pPr>
        <w:ind w:firstLine="420"/>
      </w:pPr>
      <w:r w:rsidRPr="00EE481F">
        <w:rPr>
          <w:rFonts w:hint="eastAsia"/>
        </w:rPr>
        <w:t>本课程基于“</w:t>
      </w:r>
      <w:r w:rsidRPr="00EE481F">
        <w:rPr>
          <w:rFonts w:hint="eastAsia"/>
        </w:rPr>
        <w:t>Essential</w:t>
      </w:r>
      <w:r w:rsidRPr="00EE481F">
        <w:t xml:space="preserve"> </w:t>
      </w:r>
      <w:r w:rsidRPr="00EE481F">
        <w:rPr>
          <w:rFonts w:hint="eastAsia"/>
        </w:rPr>
        <w:t>Biology</w:t>
      </w:r>
      <w:r w:rsidRPr="00EE481F">
        <w:rPr>
          <w:rFonts w:hint="eastAsia"/>
        </w:rPr>
        <w:t>”这一外文教材，课程为全英文</w:t>
      </w:r>
      <w:r w:rsidRPr="00EE481F">
        <w:rPr>
          <w:rFonts w:hint="eastAsia"/>
        </w:rPr>
        <w:t>PPT</w:t>
      </w:r>
      <w:r w:rsidRPr="00EE481F">
        <w:rPr>
          <w:rFonts w:hint="eastAsia"/>
        </w:rPr>
        <w:t>的中文授课模式，比高中内容稍难。过程考核为随堂练</w:t>
      </w:r>
      <w:r w:rsidRPr="00EE481F">
        <w:rPr>
          <w:rFonts w:hint="eastAsia"/>
        </w:rPr>
        <w:lastRenderedPageBreak/>
        <w:t>习，需要认真听课，期末考试为三部分（可能会有变动）：第一部分为英文词组术语的翻译和解释，第二部分为单项选择，第三部分为英文简答题。全卷可以使用中文作答。</w:t>
      </w:r>
    </w:p>
    <w:p w14:paraId="3BF11E63" w14:textId="7095970F" w:rsidR="00EE481F" w:rsidRPr="00EE481F" w:rsidRDefault="00EE481F" w:rsidP="002706CA">
      <w:pPr>
        <w:pStyle w:val="af5"/>
        <w:ind w:right="210"/>
      </w:pPr>
      <w:r w:rsidRPr="00EE481F">
        <w:rPr>
          <w:rFonts w:hint="eastAsia"/>
        </w:rPr>
        <w:t>学习技巧</w:t>
      </w:r>
    </w:p>
    <w:p w14:paraId="2C279222" w14:textId="77777777" w:rsidR="00EE481F" w:rsidRPr="00EE481F" w:rsidRDefault="00EE481F" w:rsidP="00EE481F">
      <w:pPr>
        <w:ind w:firstLine="420"/>
      </w:pPr>
      <w:r w:rsidRPr="00EE481F">
        <w:rPr>
          <w:rFonts w:hint="eastAsia"/>
        </w:rPr>
        <w:t>课程本身难度不是很大，但是英文会增加学习困难程度。记笔记是很重要的。在期末考试</w:t>
      </w:r>
      <w:proofErr w:type="gramStart"/>
      <w:r w:rsidRPr="00EE481F">
        <w:rPr>
          <w:rFonts w:hint="eastAsia"/>
        </w:rPr>
        <w:t>前老师</w:t>
      </w:r>
      <w:proofErr w:type="gramEnd"/>
      <w:r w:rsidRPr="00EE481F">
        <w:rPr>
          <w:rFonts w:hint="eastAsia"/>
        </w:rPr>
        <w:t>会总结考试的重点，对照复习并查漏补缺即可。</w:t>
      </w:r>
    </w:p>
    <w:p w14:paraId="051DF7D9" w14:textId="77777777" w:rsidR="00EE481F" w:rsidRPr="00EE481F" w:rsidRDefault="00EE481F" w:rsidP="00EE481F">
      <w:pPr>
        <w:tabs>
          <w:tab w:val="left" w:pos="5807"/>
        </w:tabs>
        <w:ind w:firstLine="480"/>
        <w:jc w:val="both"/>
        <w:rPr>
          <w:rFonts w:ascii="宋体" w:hAnsi="宋体" w:cs="Times New Roman"/>
          <w:sz w:val="24"/>
          <w:szCs w:val="24"/>
        </w:rPr>
      </w:pPr>
    </w:p>
    <w:p w14:paraId="69B9FCF9" w14:textId="77777777" w:rsidR="00EE481F" w:rsidRPr="00EE481F" w:rsidRDefault="00EE481F" w:rsidP="00EE481F">
      <w:pPr>
        <w:tabs>
          <w:tab w:val="left" w:pos="5807"/>
        </w:tabs>
        <w:ind w:firstLine="480"/>
        <w:jc w:val="both"/>
        <w:rPr>
          <w:rFonts w:ascii="宋体" w:hAnsi="宋体" w:cs="Times New Roman"/>
          <w:sz w:val="24"/>
          <w:szCs w:val="24"/>
        </w:rPr>
      </w:pPr>
    </w:p>
    <w:p w14:paraId="1F2ABEB1"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国防教育与军事理论</w:t>
      </w:r>
    </w:p>
    <w:p w14:paraId="68F9E9E4" w14:textId="77777777" w:rsidR="002706CA" w:rsidRDefault="00EE481F" w:rsidP="002706CA">
      <w:pPr>
        <w:pStyle w:val="af5"/>
        <w:ind w:right="210"/>
        <w:rPr>
          <w:rFonts w:ascii="宋体" w:hAnsi="宋体"/>
        </w:rPr>
      </w:pPr>
      <w:r w:rsidRPr="00EE481F">
        <w:rPr>
          <w:rFonts w:hint="eastAsia"/>
        </w:rPr>
        <w:t>学分</w:t>
      </w:r>
    </w:p>
    <w:p w14:paraId="45E244CC" w14:textId="10F3831F" w:rsidR="00EE481F" w:rsidRPr="002706CA" w:rsidRDefault="00EE481F" w:rsidP="002706CA">
      <w:pPr>
        <w:tabs>
          <w:tab w:val="left" w:pos="5807"/>
        </w:tabs>
        <w:ind w:left="420" w:firstLineChars="0" w:firstLine="0"/>
        <w:jc w:val="both"/>
      </w:pPr>
      <w:r w:rsidRPr="002706CA">
        <w:rPr>
          <w:rFonts w:hint="eastAsia"/>
        </w:rPr>
        <w:t>2</w:t>
      </w:r>
      <w:r w:rsidRPr="002706CA">
        <w:rPr>
          <w:rFonts w:hint="eastAsia"/>
        </w:rPr>
        <w:t>（大一下）</w:t>
      </w:r>
    </w:p>
    <w:p w14:paraId="19E1227A" w14:textId="77777777" w:rsidR="002706CA" w:rsidRDefault="00EE481F" w:rsidP="002706CA">
      <w:pPr>
        <w:pStyle w:val="af5"/>
        <w:ind w:right="210"/>
        <w:rPr>
          <w:rFonts w:ascii="宋体" w:hAnsi="宋体"/>
        </w:rPr>
      </w:pPr>
      <w:r w:rsidRPr="00EE481F">
        <w:rPr>
          <w:rFonts w:hint="eastAsia"/>
        </w:rPr>
        <w:t>课程考核标准</w:t>
      </w:r>
    </w:p>
    <w:p w14:paraId="14761E4E" w14:textId="3D9F0DCC" w:rsidR="00EE481F" w:rsidRPr="002706CA" w:rsidRDefault="00EE481F" w:rsidP="002706CA">
      <w:pPr>
        <w:tabs>
          <w:tab w:val="left" w:pos="5807"/>
        </w:tabs>
        <w:ind w:left="420" w:firstLineChars="0" w:firstLine="0"/>
        <w:jc w:val="both"/>
      </w:pPr>
      <w:r w:rsidRPr="002706CA">
        <w:rPr>
          <w:rFonts w:hint="eastAsia"/>
        </w:rPr>
        <w:t>MOOC</w:t>
      </w:r>
      <w:r w:rsidRPr="002706CA">
        <w:t xml:space="preserve"> 10</w:t>
      </w:r>
      <w:r w:rsidRPr="002706CA">
        <w:rPr>
          <w:rFonts w:hint="eastAsia"/>
        </w:rPr>
        <w:t>%</w:t>
      </w:r>
      <w:r w:rsidRPr="002706CA">
        <w:rPr>
          <w:rFonts w:hint="eastAsia"/>
        </w:rPr>
        <w:t>、过程考核（小论文）</w:t>
      </w:r>
      <w:r w:rsidRPr="002706CA">
        <w:rPr>
          <w:rFonts w:hint="eastAsia"/>
        </w:rPr>
        <w:t>3</w:t>
      </w:r>
      <w:r w:rsidRPr="002706CA">
        <w:t>0</w:t>
      </w:r>
      <w:r w:rsidRPr="002706CA">
        <w:rPr>
          <w:rFonts w:hint="eastAsia"/>
        </w:rPr>
        <w:t>%</w:t>
      </w:r>
      <w:r w:rsidRPr="002706CA">
        <w:rPr>
          <w:rFonts w:hint="eastAsia"/>
        </w:rPr>
        <w:t>、期末</w:t>
      </w:r>
      <w:r w:rsidRPr="002706CA">
        <w:rPr>
          <w:rFonts w:hint="eastAsia"/>
        </w:rPr>
        <w:t>6</w:t>
      </w:r>
      <w:r w:rsidRPr="002706CA">
        <w:t>0</w:t>
      </w:r>
      <w:r w:rsidRPr="002706CA">
        <w:rPr>
          <w:rFonts w:hint="eastAsia"/>
        </w:rPr>
        <w:t>%</w:t>
      </w:r>
    </w:p>
    <w:p w14:paraId="2E963815" w14:textId="77777777" w:rsidR="002706CA" w:rsidRDefault="00EE481F" w:rsidP="002706CA">
      <w:pPr>
        <w:pStyle w:val="af5"/>
        <w:ind w:right="210"/>
        <w:rPr>
          <w:rFonts w:ascii="宋体" w:hAnsi="宋体"/>
        </w:rPr>
      </w:pPr>
      <w:r w:rsidRPr="00EE481F">
        <w:rPr>
          <w:rFonts w:hint="eastAsia"/>
        </w:rPr>
        <w:t>课程要点</w:t>
      </w:r>
    </w:p>
    <w:p w14:paraId="127541CC" w14:textId="07ADB8C6" w:rsidR="00EE481F" w:rsidRPr="002706CA" w:rsidRDefault="00EE481F" w:rsidP="002706CA">
      <w:pPr>
        <w:tabs>
          <w:tab w:val="left" w:pos="5807"/>
        </w:tabs>
        <w:ind w:left="420" w:firstLineChars="0" w:firstLine="0"/>
        <w:jc w:val="both"/>
      </w:pPr>
      <w:r w:rsidRPr="002706CA">
        <w:rPr>
          <w:rFonts w:hint="eastAsia"/>
        </w:rPr>
        <w:t>这是一门课堂内容较为轻松的课，上课注意老师画的重点即可。</w:t>
      </w:r>
    </w:p>
    <w:p w14:paraId="42CC6275" w14:textId="35E9F4ED" w:rsidR="002706CA" w:rsidRPr="00EE481F" w:rsidRDefault="00EE481F" w:rsidP="002706CA">
      <w:pPr>
        <w:pStyle w:val="af5"/>
        <w:ind w:right="210"/>
      </w:pPr>
      <w:r w:rsidRPr="00EE481F">
        <w:rPr>
          <w:rFonts w:hint="eastAsia"/>
        </w:rPr>
        <w:t>学习技巧</w:t>
      </w:r>
    </w:p>
    <w:p w14:paraId="762BCEE2" w14:textId="77777777" w:rsidR="00EE481F" w:rsidRPr="00EE481F" w:rsidRDefault="00EE481F" w:rsidP="00EE481F">
      <w:pPr>
        <w:ind w:firstLine="420"/>
      </w:pPr>
      <w:r w:rsidRPr="00EE481F">
        <w:rPr>
          <w:rFonts w:hint="eastAsia"/>
        </w:rPr>
        <w:t>这门课的期末考试在十几年的核心考点都没有变化，期末考试前可对课本进行充分复习，背诵重点，再在学习群里面找几套卷子查漏补缺就可以了。</w:t>
      </w:r>
    </w:p>
    <w:p w14:paraId="09ACA6F8" w14:textId="39C959D7" w:rsidR="00EE481F" w:rsidRDefault="002706CA" w:rsidP="00BB5023">
      <w:pPr>
        <w:pStyle w:val="a0"/>
      </w:pPr>
      <w:bookmarkStart w:id="66" w:name="_Toc14351031"/>
      <w:r>
        <w:rPr>
          <w:rFonts w:hint="eastAsia"/>
        </w:rPr>
        <w:lastRenderedPageBreak/>
        <w:t>竞赛与科研</w:t>
      </w:r>
      <w:bookmarkEnd w:id="66"/>
    </w:p>
    <w:p w14:paraId="61E18EF9" w14:textId="2E046F8D" w:rsidR="002706CA" w:rsidRDefault="002706CA" w:rsidP="00C60F96">
      <w:pPr>
        <w:pStyle w:val="af3"/>
        <w:numPr>
          <w:ilvl w:val="0"/>
          <w:numId w:val="31"/>
        </w:numPr>
      </w:pPr>
      <w:r>
        <w:t>竞赛</w:t>
      </w:r>
    </w:p>
    <w:p w14:paraId="2536D6B4" w14:textId="77777777" w:rsidR="002706CA" w:rsidRDefault="002706CA" w:rsidP="002706CA">
      <w:pPr>
        <w:ind w:firstLine="420"/>
      </w:pPr>
      <w:r>
        <w:rPr>
          <w:rFonts w:hint="eastAsia"/>
        </w:rPr>
        <w:t>大学里各种各样的竞赛是锻炼自己，增强竞争力的有效途径。大家可以根据自己实际的学习情况去参加如数学竞赛，数学建模比赛，英语竞赛等不同的竞赛。而对于化生班来说，与我们专业最直接相关的便是</w:t>
      </w:r>
      <w:proofErr w:type="spellStart"/>
      <w:r>
        <w:t>iGEM</w:t>
      </w:r>
      <w:proofErr w:type="spellEnd"/>
      <w:r>
        <w:t>竞赛。</w:t>
      </w:r>
      <w:proofErr w:type="spellStart"/>
      <w:r>
        <w:t>iGEM</w:t>
      </w:r>
      <w:proofErr w:type="spellEnd"/>
      <w:r>
        <w:t>竞赛，全称国际基因工程机器大赛，是合成生物学方向的顶尖热门赛事。而合成生物学是大家在大三时专业选修模块内的课程。</w:t>
      </w:r>
      <w:proofErr w:type="spellStart"/>
      <w:r>
        <w:t>iGEM</w:t>
      </w:r>
      <w:proofErr w:type="spellEnd"/>
      <w:r>
        <w:t>竞赛通常会在寒假前夕进行宣传招新，寒假中会有一定程度的培训课程，然后在开学后选拔成员，最终会在每年</w:t>
      </w:r>
      <w:r>
        <w:t>10</w:t>
      </w:r>
      <w:r>
        <w:t>月份左右前去波士顿的</w:t>
      </w:r>
      <w:r>
        <w:t>MIT</w:t>
      </w:r>
      <w:r>
        <w:t>进行比赛。参加</w:t>
      </w:r>
      <w:proofErr w:type="spellStart"/>
      <w:r>
        <w:t>iGEM</w:t>
      </w:r>
      <w:proofErr w:type="spellEnd"/>
      <w:r>
        <w:t>竞赛可以提前接触到分子生物学，合成生物</w:t>
      </w:r>
      <w:r>
        <w:rPr>
          <w:rFonts w:hint="eastAsia"/>
        </w:rPr>
        <w:t>学等相关知识，进入实验室参与科研工作，也会有建模编程等相关部分可以参与。有感兴趣的同学可以考虑一下。</w:t>
      </w:r>
    </w:p>
    <w:p w14:paraId="43D76E9D" w14:textId="6E12A664" w:rsidR="002706CA" w:rsidRDefault="002706CA" w:rsidP="00C60F96">
      <w:pPr>
        <w:pStyle w:val="af3"/>
      </w:pPr>
      <w:r>
        <w:t>科研</w:t>
      </w:r>
    </w:p>
    <w:p w14:paraId="7C8862BF" w14:textId="3ABB51DB" w:rsidR="002706CA" w:rsidRPr="002706CA" w:rsidRDefault="002706CA" w:rsidP="002706CA">
      <w:pPr>
        <w:ind w:firstLine="420"/>
      </w:pPr>
      <w:r>
        <w:rPr>
          <w:rFonts w:hint="eastAsia"/>
        </w:rPr>
        <w:t>学校为大家提供了很多科研机会。大一会分成</w:t>
      </w:r>
      <w:r>
        <w:t>10</w:t>
      </w:r>
      <w:r>
        <w:t>人左右的小组安排学业导师不定期与大家会谈，大二则会让大家选择自己感兴趣的老师和课题组去进行科研训练。除此以外，教务处每学期都会发布开放实验项目，大家也可以选择自己有兴趣的老师和方向去主动联系寻找科研机会。但是一般来说，大</w:t>
      </w:r>
      <w:proofErr w:type="gramStart"/>
      <w:r>
        <w:t>一</w:t>
      </w:r>
      <w:proofErr w:type="gramEnd"/>
      <w:r>
        <w:t>的基础课程较多，课业较重，不建议大一一开始就耗费过多精力在科研上，还是应当以学分绩为重。</w:t>
      </w:r>
    </w:p>
    <w:p w14:paraId="3F8E3D1A" w14:textId="77777777" w:rsidR="00EE481F" w:rsidRPr="00EE481F" w:rsidRDefault="00EE481F" w:rsidP="000045D4">
      <w:pPr>
        <w:pStyle w:val="a0"/>
        <w:numPr>
          <w:ilvl w:val="0"/>
          <w:numId w:val="20"/>
        </w:numPr>
      </w:pPr>
      <w:bookmarkStart w:id="67" w:name="_Toc14351032"/>
      <w:bookmarkStart w:id="68" w:name="_Toc13869399"/>
      <w:r w:rsidRPr="00EE481F">
        <w:lastRenderedPageBreak/>
        <w:t>写在最后</w:t>
      </w:r>
      <w:bookmarkEnd w:id="67"/>
      <w:bookmarkEnd w:id="68"/>
    </w:p>
    <w:p w14:paraId="4ECAF373" w14:textId="40E7D762" w:rsidR="00EE481F" w:rsidRDefault="00EE481F" w:rsidP="00EE481F">
      <w:pPr>
        <w:ind w:firstLine="420"/>
      </w:pPr>
      <w:r w:rsidRPr="00EE481F">
        <w:rPr>
          <w:rFonts w:hint="eastAsia"/>
        </w:rPr>
        <w:t>大一所接触到的课程都是大家刚迈入大学便开始的通识教育，它们的难度并不是很大，只要用心投入，都能取得不错的成绩。但是不论如何，一定要及时处理不会不懂的内容，不建议大家通过考前突击的方式来学习这些课程。事实上，你会发现自己可以利用的资源有很多很多，老师，同学，慕课，以及大家入学后会接触到</w:t>
      </w:r>
      <w:proofErr w:type="gramStart"/>
      <w:r w:rsidRPr="00EE481F">
        <w:rPr>
          <w:rFonts w:hint="eastAsia"/>
        </w:rPr>
        <w:t>的学辅团队</w:t>
      </w:r>
      <w:proofErr w:type="gramEnd"/>
      <w:r w:rsidRPr="00EE481F">
        <w:rPr>
          <w:rFonts w:hint="eastAsia"/>
        </w:rPr>
        <w:t>等等，你要做的，是根据自身情况，充分利用这些资源去更好的提升自己，勿忘初衷。</w:t>
      </w:r>
    </w:p>
    <w:p w14:paraId="193EB142" w14:textId="511C31DC" w:rsidR="00626E7E" w:rsidRPr="00626E7E" w:rsidRDefault="00626E7E" w:rsidP="00EE481F">
      <w:pPr>
        <w:ind w:firstLine="420"/>
        <w:rPr>
          <w:i/>
          <w:iCs/>
        </w:rPr>
      </w:pPr>
      <w:r w:rsidRPr="00626E7E">
        <w:rPr>
          <w:rFonts w:hint="eastAsia"/>
          <w:i/>
          <w:iCs/>
        </w:rPr>
        <w:t>这里的介绍十分简短，详见《化生学习生活指南》，那里有全面的学习生活的建议。</w:t>
      </w:r>
      <w:r>
        <w:rPr>
          <w:rFonts w:hint="eastAsia"/>
          <w:i/>
          <w:iCs/>
        </w:rPr>
        <w:t>已</w:t>
      </w:r>
      <w:r w:rsidRPr="00626E7E">
        <w:rPr>
          <w:rFonts w:hint="eastAsia"/>
          <w:i/>
          <w:iCs/>
        </w:rPr>
        <w:t>发布在</w:t>
      </w:r>
      <w:r w:rsidRPr="00626E7E">
        <w:rPr>
          <w:i/>
          <w:iCs/>
        </w:rPr>
        <w:t>QQ</w:t>
      </w:r>
      <w:r w:rsidRPr="00626E7E">
        <w:rPr>
          <w:i/>
          <w:iCs/>
        </w:rPr>
        <w:t>群</w:t>
      </w:r>
      <w:r w:rsidRPr="00626E7E">
        <w:rPr>
          <w:i/>
          <w:iCs/>
        </w:rPr>
        <w:t>“</w:t>
      </w:r>
      <w:r w:rsidRPr="00626E7E">
        <w:rPr>
          <w:i/>
          <w:iCs/>
        </w:rPr>
        <w:t>花</w:t>
      </w:r>
      <w:r w:rsidRPr="00626E7E">
        <w:rPr>
          <w:i/>
          <w:iCs/>
        </w:rPr>
        <w:t>(</w:t>
      </w:r>
      <w:r w:rsidRPr="00626E7E">
        <w:rPr>
          <w:i/>
          <w:iCs/>
        </w:rPr>
        <w:t>化</w:t>
      </w:r>
      <w:r w:rsidRPr="00626E7E">
        <w:rPr>
          <w:i/>
          <w:iCs/>
        </w:rPr>
        <w:t>)</w:t>
      </w:r>
      <w:r w:rsidRPr="00626E7E">
        <w:rPr>
          <w:i/>
          <w:iCs/>
        </w:rPr>
        <w:t>生米的大家庭</w:t>
      </w:r>
      <w:r w:rsidRPr="00626E7E">
        <w:rPr>
          <w:i/>
          <w:iCs/>
        </w:rPr>
        <w:t>”</w:t>
      </w:r>
      <w:r w:rsidRPr="00626E7E">
        <w:rPr>
          <w:i/>
          <w:iCs/>
        </w:rPr>
        <w:t>中，</w:t>
      </w:r>
      <w:proofErr w:type="gramStart"/>
      <w:r w:rsidRPr="00626E7E">
        <w:rPr>
          <w:i/>
          <w:iCs/>
        </w:rPr>
        <w:t>群号是</w:t>
      </w:r>
      <w:proofErr w:type="gramEnd"/>
      <w:r w:rsidRPr="00626E7E">
        <w:rPr>
          <w:i/>
          <w:iCs/>
        </w:rPr>
        <w:t>660190963</w:t>
      </w:r>
      <w:r w:rsidRPr="00626E7E">
        <w:rPr>
          <w:i/>
          <w:iCs/>
        </w:rPr>
        <w:t>。进群后就可以和学长学姐们咨询了。我们将会是你学习和生活的忠实伙伴，无论有什么问题都可以</w:t>
      </w:r>
      <w:proofErr w:type="gramStart"/>
      <w:r w:rsidRPr="00626E7E">
        <w:rPr>
          <w:i/>
          <w:iCs/>
        </w:rPr>
        <w:t>来戳哦</w:t>
      </w:r>
      <w:proofErr w:type="gramEnd"/>
      <w:r w:rsidRPr="00626E7E">
        <w:rPr>
          <w:i/>
          <w:iCs/>
        </w:rPr>
        <w:t>~</w:t>
      </w:r>
    </w:p>
    <w:p w14:paraId="5AEA56EC" w14:textId="77777777" w:rsidR="00EE481F" w:rsidRPr="00EE481F" w:rsidRDefault="00EE481F" w:rsidP="00EE481F">
      <w:pPr>
        <w:ind w:firstLineChars="0" w:firstLine="0"/>
        <w:jc w:val="both"/>
        <w:rPr>
          <w:rFonts w:ascii="Calibri" w:hAnsi="Calibri" w:cs="Times New Roman"/>
        </w:rPr>
      </w:pPr>
    </w:p>
    <w:p w14:paraId="6B1574E6" w14:textId="77777777" w:rsidR="00EE481F" w:rsidRPr="00EE481F" w:rsidRDefault="00EE481F" w:rsidP="00EE481F">
      <w:pPr>
        <w:ind w:firstLine="420"/>
      </w:pPr>
    </w:p>
    <w:p w14:paraId="31327B3D" w14:textId="77777777" w:rsidR="00EE481F" w:rsidRPr="00EE481F" w:rsidRDefault="00EE481F" w:rsidP="00EE481F">
      <w:pPr>
        <w:widowControl/>
        <w:ind w:firstLineChars="0" w:firstLine="0"/>
      </w:pPr>
      <w:r w:rsidRPr="00EE481F">
        <w:br w:type="page"/>
      </w:r>
    </w:p>
    <w:p w14:paraId="78AEAB59" w14:textId="77777777" w:rsidR="00EE481F" w:rsidRPr="00630392" w:rsidRDefault="00EE481F" w:rsidP="00692065">
      <w:pPr>
        <w:pStyle w:val="a"/>
      </w:pPr>
      <w:bookmarkStart w:id="69" w:name="_Toc14351033"/>
      <w:bookmarkStart w:id="70" w:name="_Toc13869400"/>
      <w:r w:rsidRPr="00630392">
        <w:rPr>
          <w:rFonts w:hint="eastAsia"/>
        </w:rPr>
        <w:lastRenderedPageBreak/>
        <w:t>计算机试验班</w:t>
      </w:r>
      <w:bookmarkEnd w:id="69"/>
      <w:bookmarkEnd w:id="70"/>
    </w:p>
    <w:p w14:paraId="5FF06D84" w14:textId="77777777" w:rsidR="00EE481F" w:rsidRPr="00EE481F" w:rsidRDefault="00EE481F" w:rsidP="000045D4">
      <w:pPr>
        <w:pStyle w:val="a0"/>
        <w:numPr>
          <w:ilvl w:val="0"/>
          <w:numId w:val="22"/>
        </w:numPr>
      </w:pPr>
      <w:bookmarkStart w:id="71" w:name="_Toc14351034"/>
      <w:bookmarkStart w:id="72" w:name="_Toc13869401"/>
      <w:r w:rsidRPr="00EE481F">
        <w:t>大</w:t>
      </w:r>
      <w:proofErr w:type="gramStart"/>
      <w:r w:rsidRPr="00EE481F">
        <w:t>一</w:t>
      </w:r>
      <w:proofErr w:type="gramEnd"/>
      <w:r w:rsidRPr="00EE481F">
        <w:t>主要课程</w:t>
      </w:r>
      <w:bookmarkEnd w:id="71"/>
      <w:bookmarkEnd w:id="72"/>
    </w:p>
    <w:p w14:paraId="25A6484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b/>
          <w:bCs/>
          <w:sz w:val="28"/>
          <w:szCs w:val="28"/>
        </w:rPr>
        <w:t>计算机程序设计</w:t>
      </w:r>
      <w:r w:rsidRPr="00EE481F">
        <w:rPr>
          <w:rFonts w:ascii="MS PGothic" w:eastAsia="思源宋体" w:hAnsi="MS PGothic" w:cstheme="majorBidi"/>
          <w:b/>
          <w:bCs/>
          <w:sz w:val="28"/>
          <w:szCs w:val="28"/>
        </w:rPr>
        <w:t>(C &amp; C++</w:t>
      </w:r>
      <w:r w:rsidRPr="00EE481F">
        <w:rPr>
          <w:rFonts w:ascii="MS PGothic" w:eastAsia="思源宋体" w:hAnsi="MS PGothic" w:cstheme="majorBidi"/>
          <w:b/>
          <w:bCs/>
          <w:sz w:val="28"/>
          <w:szCs w:val="28"/>
        </w:rPr>
        <w:t>语言</w:t>
      </w:r>
      <w:r w:rsidRPr="00EE481F">
        <w:rPr>
          <w:rFonts w:ascii="MS PGothic" w:eastAsia="思源宋体" w:hAnsi="MS PGothic" w:cstheme="majorBidi"/>
          <w:b/>
          <w:bCs/>
          <w:sz w:val="28"/>
          <w:szCs w:val="28"/>
        </w:rPr>
        <w:t>)</w:t>
      </w:r>
    </w:p>
    <w:p w14:paraId="772FB823" w14:textId="7E60DB8B" w:rsidR="00EE481F" w:rsidRPr="00EE481F" w:rsidRDefault="00EE481F" w:rsidP="00EE481F">
      <w:pPr>
        <w:widowControl/>
        <w:ind w:firstLineChars="0" w:firstLine="0"/>
      </w:pPr>
      <w:proofErr w:type="gramStart"/>
      <w:r w:rsidRPr="00EE481F">
        <w:rPr>
          <w:rFonts w:hint="eastAsia"/>
        </w:rPr>
        <w:t>这门课约等于</w:t>
      </w:r>
      <w:proofErr w:type="gramEnd"/>
      <w:r w:rsidRPr="00EE481F">
        <w:rPr>
          <w:rFonts w:hint="eastAsia"/>
        </w:rPr>
        <w:t>电类的程序设计基础加面向对象程序设计</w:t>
      </w:r>
      <w:r w:rsidR="002C596D">
        <w:t>，</w:t>
      </w:r>
      <w:r w:rsidRPr="00EE481F">
        <w:t>教材使用英文版的</w:t>
      </w:r>
      <w:r w:rsidRPr="00EE481F">
        <w:t>C++ Primer Plus</w:t>
      </w:r>
      <w:r w:rsidR="002C596D">
        <w:t>，</w:t>
      </w:r>
      <w:r w:rsidRPr="00EE481F">
        <w:t>是两本大部头书</w:t>
      </w:r>
      <w:r w:rsidR="002C596D">
        <w:t>，</w:t>
      </w:r>
      <w:r w:rsidRPr="00EE481F">
        <w:t>建议精读</w:t>
      </w:r>
      <w:r w:rsidRPr="00EE481F">
        <w:t>(</w:t>
      </w:r>
      <w:r w:rsidRPr="00EE481F">
        <w:t>当然你觉得你有类似的或者更好的阅读材料也可以</w:t>
      </w:r>
      <w:r w:rsidR="002C596D">
        <w:t>，</w:t>
      </w:r>
      <w:r w:rsidRPr="00EE481F">
        <w:t>比如</w:t>
      </w:r>
      <w:r w:rsidRPr="00EE481F">
        <w:t>C++ Primer</w:t>
      </w:r>
      <w:r w:rsidR="002C596D">
        <w:t>，</w:t>
      </w:r>
      <w:r w:rsidRPr="00EE481F">
        <w:t>比</w:t>
      </w:r>
      <w:r w:rsidRPr="00EE481F">
        <w:t>C++ Primer Plus</w:t>
      </w:r>
      <w:r w:rsidRPr="00EE481F">
        <w:t>稍难一些</w:t>
      </w:r>
      <w:r w:rsidRPr="00EE481F">
        <w:t>)</w:t>
      </w:r>
      <w:r w:rsidR="002C596D">
        <w:t>。</w:t>
      </w:r>
    </w:p>
    <w:p w14:paraId="7CB80994" w14:textId="1D9EB09A" w:rsidR="00EE481F" w:rsidRPr="00EE481F" w:rsidRDefault="00EE481F" w:rsidP="00EE481F">
      <w:pPr>
        <w:widowControl/>
        <w:ind w:firstLineChars="0" w:firstLine="0"/>
      </w:pPr>
      <w:r w:rsidRPr="00EE481F">
        <w:rPr>
          <w:rFonts w:hint="eastAsia"/>
        </w:rPr>
        <w:t>因为课时安排比较紧张</w:t>
      </w:r>
      <w:r w:rsidR="002C596D">
        <w:t>，</w:t>
      </w:r>
      <w:r w:rsidRPr="00EE481F">
        <w:t>课堂教学都是提纲挈领</w:t>
      </w:r>
      <w:r w:rsidR="002C596D">
        <w:t>，</w:t>
      </w:r>
      <w:r w:rsidRPr="00EE481F">
        <w:t>具体知识细节一定要自己多看书多写代码领悟</w:t>
      </w:r>
      <w:r w:rsidR="002C596D">
        <w:t>，</w:t>
      </w:r>
      <w:r w:rsidRPr="00EE481F">
        <w:t>带这门课的老师非常乐于助人</w:t>
      </w:r>
      <w:r w:rsidR="002C596D">
        <w:t>，</w:t>
      </w:r>
      <w:r w:rsidRPr="00EE481F">
        <w:t>不懂的一定要及时问</w:t>
      </w:r>
      <w:r w:rsidR="002C596D">
        <w:t>。</w:t>
      </w:r>
      <w:r w:rsidRPr="00EE481F">
        <w:t>如果你还没有配置好自己的编译器</w:t>
      </w:r>
      <w:r w:rsidR="002C596D">
        <w:t>，</w:t>
      </w:r>
      <w:r w:rsidRPr="00EE481F">
        <w:t>可以使用</w:t>
      </w:r>
      <w:proofErr w:type="spellStart"/>
      <w:r w:rsidRPr="00EE481F">
        <w:t>VSCode+Clang</w:t>
      </w:r>
      <w:proofErr w:type="spellEnd"/>
      <w:r w:rsidRPr="00EE481F">
        <w:t>的组合</w:t>
      </w:r>
      <w:r w:rsidR="002C596D">
        <w:t>，</w:t>
      </w:r>
      <w:r w:rsidRPr="00EE481F">
        <w:t>参考资料如下</w:t>
      </w:r>
      <w:r w:rsidRPr="00EE481F">
        <w:t>:</w:t>
      </w:r>
    </w:p>
    <w:p w14:paraId="3B545E23" w14:textId="1759A887" w:rsidR="00EE481F" w:rsidRPr="00EE481F" w:rsidRDefault="00A704D2" w:rsidP="00EE481F">
      <w:pPr>
        <w:widowControl/>
        <w:ind w:firstLineChars="0" w:firstLine="0"/>
      </w:pPr>
      <w:hyperlink r:id="rId33" w:history="1">
        <w:r w:rsidR="00EE481F" w:rsidRPr="002706CA">
          <w:rPr>
            <w:rStyle w:val="af0"/>
          </w:rPr>
          <w:t>https://www.zhihu.com/question/30315894/answer/154979413</w:t>
        </w:r>
      </w:hyperlink>
    </w:p>
    <w:p w14:paraId="2EAC49CB" w14:textId="142337BF" w:rsidR="00EE481F" w:rsidRPr="00EE481F" w:rsidRDefault="00EE481F" w:rsidP="00EE481F">
      <w:pPr>
        <w:widowControl/>
        <w:ind w:firstLineChars="0" w:firstLine="0"/>
      </w:pPr>
      <w:r w:rsidRPr="00EE481F">
        <w:rPr>
          <w:rFonts w:hint="eastAsia"/>
        </w:rPr>
        <w:t>学好编程是计算机科学与技术同学的基本功</w:t>
      </w:r>
      <w:r w:rsidR="002C596D">
        <w:t>，</w:t>
      </w:r>
      <w:r w:rsidR="002C596D">
        <w:rPr>
          <w:rFonts w:hint="eastAsia"/>
        </w:rPr>
        <w:t>别</w:t>
      </w:r>
      <w:r w:rsidRPr="00EE481F">
        <w:t>无它法</w:t>
      </w:r>
      <w:r w:rsidR="002C596D">
        <w:t>，</w:t>
      </w:r>
      <w:r w:rsidRPr="00EE481F">
        <w:t>但</w:t>
      </w:r>
      <w:proofErr w:type="gramStart"/>
      <w:r w:rsidRPr="00EE481F">
        <w:t>手熟尔</w:t>
      </w:r>
      <w:proofErr w:type="gramEnd"/>
      <w:r w:rsidR="002C596D">
        <w:t>，</w:t>
      </w:r>
      <w:r w:rsidRPr="00EE481F">
        <w:t>除了</w:t>
      </w:r>
      <w:r w:rsidRPr="00EE481F">
        <w:t>C</w:t>
      </w:r>
      <w:r w:rsidRPr="00EE481F">
        <w:t>与</w:t>
      </w:r>
      <w:r w:rsidRPr="00EE481F">
        <w:t>C++</w:t>
      </w:r>
      <w:r w:rsidRPr="00EE481F">
        <w:t>语言</w:t>
      </w:r>
      <w:r w:rsidR="002C596D">
        <w:t>，</w:t>
      </w:r>
      <w:r w:rsidRPr="00EE481F">
        <w:t>学习</w:t>
      </w:r>
      <w:r w:rsidRPr="00EE481F">
        <w:t>Java</w:t>
      </w:r>
      <w:r w:rsidR="002C596D">
        <w:t>，</w:t>
      </w:r>
      <w:r w:rsidRPr="00EE481F">
        <w:t>Python</w:t>
      </w:r>
      <w:r w:rsidR="002C596D">
        <w:t>，</w:t>
      </w:r>
      <w:r w:rsidRPr="00EE481F">
        <w:t>Haskell</w:t>
      </w:r>
      <w:r w:rsidRPr="00EE481F">
        <w:t>等语言重要性并不亚于课内的语言</w:t>
      </w:r>
      <w:r w:rsidR="002C596D">
        <w:t>。</w:t>
      </w:r>
    </w:p>
    <w:p w14:paraId="2297CBDC" w14:textId="668AC6E1" w:rsidR="00EE481F" w:rsidRPr="00EE481F" w:rsidRDefault="00EE481F" w:rsidP="00EE481F">
      <w:pPr>
        <w:widowControl/>
        <w:ind w:firstLineChars="0" w:firstLine="0"/>
      </w:pPr>
      <w:r w:rsidRPr="00EE481F">
        <w:rPr>
          <w:rFonts w:hint="eastAsia"/>
        </w:rPr>
        <w:t>这门课前三分之一时间基本上是讲解</w:t>
      </w:r>
      <w:r w:rsidRPr="00EE481F">
        <w:t>C/C++</w:t>
      </w:r>
      <w:r w:rsidRPr="00EE481F">
        <w:t>语言的语法</w:t>
      </w:r>
      <w:r w:rsidR="002C596D">
        <w:t>，</w:t>
      </w:r>
      <w:r w:rsidRPr="00EE481F">
        <w:t>比较轻松</w:t>
      </w:r>
      <w:r w:rsidR="002C596D">
        <w:t>，</w:t>
      </w:r>
      <w:r w:rsidRPr="00EE481F">
        <w:t>后面要把思想转向</w:t>
      </w:r>
      <w:r w:rsidRPr="00EE481F">
        <w:t>OOP</w:t>
      </w:r>
      <w:r w:rsidR="002C596D">
        <w:t>，</w:t>
      </w:r>
      <w:r w:rsidRPr="00EE481F">
        <w:t>对于初学者有一定挑战</w:t>
      </w:r>
      <w:r w:rsidR="002C596D">
        <w:t>，</w:t>
      </w:r>
      <w:r w:rsidRPr="00EE481F">
        <w:t>建议多上</w:t>
      </w:r>
      <w:proofErr w:type="spellStart"/>
      <w:r w:rsidRPr="00EE481F">
        <w:t>Github</w:t>
      </w:r>
      <w:proofErr w:type="spellEnd"/>
      <w:r w:rsidRPr="00EE481F">
        <w:t>阅读优秀代码范例</w:t>
      </w:r>
      <w:r w:rsidRPr="00EE481F">
        <w:t>(</w:t>
      </w:r>
      <w:r w:rsidRPr="00EE481F">
        <w:t>说不定就出自你的同学之手</w:t>
      </w:r>
      <w:r w:rsidRPr="00EE481F">
        <w:t>)</w:t>
      </w:r>
      <w:r w:rsidR="002C596D">
        <w:t>。</w:t>
      </w:r>
    </w:p>
    <w:p w14:paraId="34748BF7" w14:textId="0B843A32" w:rsidR="00EE481F" w:rsidRPr="00EE481F" w:rsidRDefault="00EE481F" w:rsidP="00EE481F">
      <w:pPr>
        <w:widowControl/>
        <w:ind w:firstLineChars="0" w:firstLine="0"/>
      </w:pPr>
      <w:r w:rsidRPr="00EE481F">
        <w:rPr>
          <w:rFonts w:hint="eastAsia"/>
        </w:rPr>
        <w:t>上课可以携带电脑</w:t>
      </w:r>
      <w:r w:rsidR="002C596D">
        <w:t>，</w:t>
      </w:r>
      <w:r w:rsidRPr="00EE481F">
        <w:t>跟着老师的节奏自己写一写</w:t>
      </w:r>
      <w:r w:rsidR="002C596D">
        <w:t>，</w:t>
      </w:r>
      <w:r w:rsidRPr="00EE481F">
        <w:t>编程也没有那么难</w:t>
      </w:r>
      <w:r w:rsidR="002C596D">
        <w:t>。</w:t>
      </w:r>
    </w:p>
    <w:p w14:paraId="762A62C9"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2</w:t>
      </w:r>
      <w:r w:rsidRPr="00EE481F">
        <w:rPr>
          <w:rFonts w:ascii="MS PGothic" w:eastAsia="思源宋体" w:hAnsi="MS PGothic" w:cstheme="majorBidi"/>
          <w:b/>
          <w:bCs/>
          <w:sz w:val="28"/>
          <w:szCs w:val="28"/>
        </w:rPr>
        <w:t>离散数学</w:t>
      </w:r>
    </w:p>
    <w:p w14:paraId="531CB3FA" w14:textId="5AEBD50B" w:rsidR="00EE481F" w:rsidRPr="00EE481F" w:rsidRDefault="00EE481F" w:rsidP="00EE481F">
      <w:pPr>
        <w:widowControl/>
        <w:ind w:firstLineChars="0" w:firstLine="0"/>
      </w:pPr>
      <w:r w:rsidRPr="00EE481F">
        <w:rPr>
          <w:rFonts w:hint="eastAsia"/>
        </w:rPr>
        <w:t>离散数学研究对象是离散量</w:t>
      </w:r>
      <w:r w:rsidR="002C596D">
        <w:t>，</w:t>
      </w:r>
      <w:r w:rsidRPr="00EE481F">
        <w:t>涉及的内容也如其名非常分散</w:t>
      </w:r>
      <w:r w:rsidR="002C596D">
        <w:t>，</w:t>
      </w:r>
      <w:r w:rsidRPr="00EE481F">
        <w:t>主要涉及集合论</w:t>
      </w:r>
      <w:r w:rsidR="002C596D">
        <w:t>，</w:t>
      </w:r>
      <w:r w:rsidRPr="00EE481F">
        <w:t>抽象代数</w:t>
      </w:r>
      <w:r w:rsidR="002C596D">
        <w:t>，</w:t>
      </w:r>
      <w:r w:rsidRPr="00EE481F">
        <w:t>组合数学等</w:t>
      </w:r>
      <w:r w:rsidR="002C596D">
        <w:t>。</w:t>
      </w:r>
      <w:r w:rsidRPr="00EE481F">
        <w:t>各种知识</w:t>
      </w:r>
      <w:proofErr w:type="gramStart"/>
      <w:r w:rsidRPr="00EE481F">
        <w:t>点范围</w:t>
      </w:r>
      <w:proofErr w:type="gramEnd"/>
      <w:r w:rsidRPr="00EE481F">
        <w:t>很广</w:t>
      </w:r>
      <w:r w:rsidR="002C596D">
        <w:t>，</w:t>
      </w:r>
      <w:r w:rsidRPr="00EE481F">
        <w:t>但是难度不大</w:t>
      </w:r>
      <w:r w:rsidR="002C596D">
        <w:t>。</w:t>
      </w:r>
      <w:r w:rsidRPr="00EE481F">
        <w:t>需要背诵概念加深理解</w:t>
      </w:r>
      <w:r w:rsidR="002C596D">
        <w:t>，</w:t>
      </w:r>
      <w:r w:rsidRPr="00EE481F">
        <w:t>平时会有一些</w:t>
      </w:r>
      <w:proofErr w:type="gramStart"/>
      <w:r w:rsidRPr="00EE481F">
        <w:t>章末小</w:t>
      </w:r>
      <w:proofErr w:type="gramEnd"/>
      <w:r w:rsidRPr="00EE481F">
        <w:t>测验</w:t>
      </w:r>
      <w:r w:rsidR="002C596D">
        <w:t>，</w:t>
      </w:r>
      <w:r w:rsidRPr="00EE481F">
        <w:t>不可放松平时学习</w:t>
      </w:r>
      <w:r w:rsidR="002C596D">
        <w:t>。</w:t>
      </w:r>
    </w:p>
    <w:p w14:paraId="0F315A83" w14:textId="34379368" w:rsidR="00EE481F" w:rsidRPr="00EE481F" w:rsidRDefault="00EE481F" w:rsidP="00EE481F">
      <w:pPr>
        <w:widowControl/>
        <w:ind w:firstLineChars="0" w:firstLine="0"/>
      </w:pPr>
      <w:r w:rsidRPr="00EE481F">
        <w:rPr>
          <w:rFonts w:hint="eastAsia"/>
        </w:rPr>
        <w:t>离散数学课后题目不少</w:t>
      </w:r>
      <w:r w:rsidR="002C596D">
        <w:t>，</w:t>
      </w:r>
      <w:r w:rsidRPr="00EE481F">
        <w:t>难度差异很大</w:t>
      </w:r>
      <w:r w:rsidR="002C596D">
        <w:t>，</w:t>
      </w:r>
      <w:r w:rsidRPr="00EE481F">
        <w:t>老师布置的题目一般都不难</w:t>
      </w:r>
      <w:r w:rsidR="002C596D">
        <w:t>，</w:t>
      </w:r>
      <w:r w:rsidRPr="00EE481F">
        <w:t>难题目都隐藏在最后</w:t>
      </w:r>
      <w:r w:rsidR="002C596D">
        <w:t>，</w:t>
      </w:r>
      <w:r w:rsidRPr="00EE481F">
        <w:t>把它们做完基本上考试也就解决了</w:t>
      </w:r>
      <w:r w:rsidR="002C596D">
        <w:t>。</w:t>
      </w:r>
      <w:proofErr w:type="gramStart"/>
      <w:r w:rsidRPr="00EE481F">
        <w:t>背概念</w:t>
      </w:r>
      <w:proofErr w:type="gramEnd"/>
      <w:r w:rsidRPr="00EE481F">
        <w:t>可能比较累</w:t>
      </w:r>
      <w:r w:rsidR="002C596D">
        <w:t>，</w:t>
      </w:r>
      <w:r w:rsidRPr="00EE481F">
        <w:t>平稳认真地学</w:t>
      </w:r>
      <w:proofErr w:type="gramStart"/>
      <w:r w:rsidRPr="00EE481F">
        <w:t>完</w:t>
      </w:r>
      <w:r w:rsidR="002C596D">
        <w:rPr>
          <w:rFonts w:hint="eastAsia"/>
        </w:rPr>
        <w:t>成绩</w:t>
      </w:r>
      <w:proofErr w:type="gramEnd"/>
      <w:r w:rsidR="002C596D">
        <w:rPr>
          <w:rFonts w:hint="eastAsia"/>
        </w:rPr>
        <w:t>就</w:t>
      </w:r>
      <w:r w:rsidRPr="00EE481F">
        <w:t>不会有问题</w:t>
      </w:r>
      <w:r w:rsidRPr="00EE481F">
        <w:rPr>
          <w:rFonts w:hint="eastAsia"/>
        </w:rPr>
        <w:t>。</w:t>
      </w:r>
    </w:p>
    <w:p w14:paraId="7369FB2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b/>
          <w:bCs/>
          <w:sz w:val="28"/>
          <w:szCs w:val="28"/>
        </w:rPr>
        <w:t>数据结构和算法</w:t>
      </w:r>
    </w:p>
    <w:p w14:paraId="43D4DD69" w14:textId="384AC769" w:rsidR="00EE481F" w:rsidRPr="00EE481F" w:rsidRDefault="00EE481F" w:rsidP="00EE481F">
      <w:pPr>
        <w:widowControl/>
        <w:ind w:firstLineChars="0" w:firstLine="0"/>
      </w:pPr>
      <w:r w:rsidRPr="00EE481F">
        <w:rPr>
          <w:rFonts w:hint="eastAsia"/>
        </w:rPr>
        <w:t>这是一门专业基础课</w:t>
      </w:r>
      <w:r w:rsidR="002C596D">
        <w:t>，</w:t>
      </w:r>
      <w:r w:rsidRPr="00EE481F">
        <w:t>可惜按照课内的课时无法讲到尽善尽美</w:t>
      </w:r>
      <w:r w:rsidR="002C596D">
        <w:t>，</w:t>
      </w:r>
      <w:r w:rsidRPr="00EE481F">
        <w:t>如果你有</w:t>
      </w:r>
      <w:r w:rsidRPr="00EE481F">
        <w:t>OI</w:t>
      </w:r>
      <w:r w:rsidRPr="00EE481F">
        <w:t>基础学这门课会很容易</w:t>
      </w:r>
      <w:r w:rsidR="002C596D">
        <w:t>，</w:t>
      </w:r>
      <w:r w:rsidRPr="00EE481F">
        <w:t>如果你还想参加</w:t>
      </w:r>
      <w:r w:rsidRPr="00EE481F">
        <w:t>ACM/ICPC</w:t>
      </w:r>
      <w:r w:rsidR="002C596D">
        <w:rPr>
          <w:rFonts w:hint="eastAsia"/>
        </w:rPr>
        <w:t>，</w:t>
      </w:r>
      <w:r w:rsidRPr="00EE481F">
        <w:t>课内学的知识是非常</w:t>
      </w:r>
      <w:r w:rsidR="002C596D">
        <w:rPr>
          <w:rFonts w:hint="eastAsia"/>
        </w:rPr>
        <w:t>重要</w:t>
      </w:r>
      <w:r w:rsidRPr="00EE481F">
        <w:t>的</w:t>
      </w:r>
      <w:r w:rsidR="002C596D">
        <w:t>。</w:t>
      </w:r>
    </w:p>
    <w:p w14:paraId="583EE1AE" w14:textId="27D0C6AF" w:rsidR="00EE481F" w:rsidRPr="00EE481F" w:rsidRDefault="00EE481F" w:rsidP="00EE481F">
      <w:pPr>
        <w:widowControl/>
        <w:ind w:firstLineChars="0" w:firstLine="0"/>
      </w:pPr>
      <w:r w:rsidRPr="00EE481F">
        <w:rPr>
          <w:rFonts w:hint="eastAsia"/>
        </w:rPr>
        <w:t>关于这门课</w:t>
      </w:r>
      <w:r w:rsidR="002C596D">
        <w:t>，</w:t>
      </w:r>
      <w:r w:rsidRPr="00EE481F">
        <w:t>建议阅读</w:t>
      </w:r>
      <w:r w:rsidRPr="00EE481F">
        <w:t>ACM/ICPC</w:t>
      </w:r>
      <w:r w:rsidRPr="00EE481F">
        <w:t>的书籍</w:t>
      </w:r>
      <w:r w:rsidRPr="00EE481F">
        <w:t>(</w:t>
      </w:r>
      <w:r w:rsidRPr="00EE481F">
        <w:t>哪怕你不打算参加这个竞赛</w:t>
      </w:r>
      <w:r w:rsidRPr="00EE481F">
        <w:t>)</w:t>
      </w:r>
      <w:r w:rsidR="002C596D">
        <w:t>，</w:t>
      </w:r>
      <w:r w:rsidRPr="00EE481F">
        <w:t>站在一个更高的起点</w:t>
      </w:r>
      <w:r w:rsidR="002C596D">
        <w:t>，</w:t>
      </w:r>
      <w:r w:rsidRPr="00EE481F">
        <w:t>俯视这些知识</w:t>
      </w:r>
      <w:r w:rsidR="002C596D">
        <w:t>，</w:t>
      </w:r>
      <w:r w:rsidRPr="00EE481F">
        <w:t>而不是为了应付考试死记硬背</w:t>
      </w:r>
      <w:r w:rsidR="002C596D">
        <w:t>。</w:t>
      </w:r>
      <w:r w:rsidRPr="00EE481F">
        <w:t>这门</w:t>
      </w:r>
      <w:proofErr w:type="gramStart"/>
      <w:r w:rsidRPr="00EE481F">
        <w:t>课需要</w:t>
      </w:r>
      <w:proofErr w:type="gramEnd"/>
      <w:r w:rsidRPr="00EE481F">
        <w:t>大量的编程实战</w:t>
      </w:r>
      <w:r w:rsidR="002C596D">
        <w:t>，</w:t>
      </w:r>
      <w:r w:rsidRPr="00EE481F">
        <w:t>ACM/ICPC</w:t>
      </w:r>
      <w:r w:rsidRPr="00EE481F">
        <w:t>是一种练习方式</w:t>
      </w:r>
      <w:r w:rsidR="002C596D">
        <w:rPr>
          <w:rFonts w:hint="eastAsia"/>
        </w:rPr>
        <w:t>，</w:t>
      </w:r>
      <w:r w:rsidRPr="00EE481F">
        <w:t>但不是最好的</w:t>
      </w:r>
      <w:r w:rsidR="002C596D">
        <w:t>。</w:t>
      </w:r>
    </w:p>
    <w:p w14:paraId="7F64B68F" w14:textId="77777777" w:rsidR="00EE481F" w:rsidRPr="00EE481F" w:rsidRDefault="00EE481F" w:rsidP="000045D4">
      <w:pPr>
        <w:pStyle w:val="a0"/>
        <w:numPr>
          <w:ilvl w:val="0"/>
          <w:numId w:val="20"/>
        </w:numPr>
      </w:pPr>
      <w:bookmarkStart w:id="73" w:name="_Toc14351035"/>
      <w:bookmarkStart w:id="74" w:name="_Toc13869402"/>
      <w:r w:rsidRPr="00EE481F">
        <w:t>竞赛</w:t>
      </w:r>
      <w:bookmarkEnd w:id="73"/>
      <w:bookmarkEnd w:id="74"/>
    </w:p>
    <w:p w14:paraId="55BC90CC" w14:textId="77777777" w:rsidR="00EE481F" w:rsidRPr="002A7D35" w:rsidRDefault="00EE481F" w:rsidP="00C60F96">
      <w:pPr>
        <w:pStyle w:val="af3"/>
        <w:numPr>
          <w:ilvl w:val="0"/>
          <w:numId w:val="23"/>
        </w:numPr>
      </w:pPr>
      <w:r w:rsidRPr="002A7D35">
        <w:t xml:space="preserve">ACM/ICPC </w:t>
      </w:r>
    </w:p>
    <w:p w14:paraId="3E0BBDE6" w14:textId="0C6E1A9E" w:rsidR="00EE481F" w:rsidRPr="00EE481F" w:rsidRDefault="00EE481F" w:rsidP="00EE481F">
      <w:pPr>
        <w:widowControl/>
        <w:ind w:firstLineChars="0" w:firstLine="0"/>
      </w:pPr>
      <w:r w:rsidRPr="00EE481F">
        <w:rPr>
          <w:rFonts w:hint="eastAsia"/>
        </w:rPr>
        <w:t>这是一个算法程序设计竞赛</w:t>
      </w:r>
      <w:r w:rsidR="002C596D">
        <w:t>，</w:t>
      </w:r>
      <w:r w:rsidRPr="00EE481F">
        <w:t>对于编程语言的了解要求不是很高</w:t>
      </w:r>
      <w:r w:rsidR="002C596D">
        <w:t>，</w:t>
      </w:r>
      <w:r w:rsidRPr="00EE481F">
        <w:t>主要考验选手对于算法和数据结构的应用能力</w:t>
      </w:r>
      <w:r w:rsidR="002C596D">
        <w:t>，</w:t>
      </w:r>
      <w:r w:rsidRPr="00EE481F">
        <w:t>三人一组共用一台电脑</w:t>
      </w:r>
      <w:r w:rsidR="002C596D">
        <w:t>，</w:t>
      </w:r>
      <w:r w:rsidRPr="00EE481F">
        <w:t>可以携带纸质资料</w:t>
      </w:r>
      <w:r w:rsidR="002C596D">
        <w:t>。</w:t>
      </w:r>
      <w:r w:rsidRPr="00EE481F">
        <w:t>建议有这方面基础</w:t>
      </w:r>
      <w:r w:rsidR="002C596D">
        <w:t>，</w:t>
      </w:r>
      <w:r w:rsidRPr="00EE481F">
        <w:t>对此很感兴趣的同学</w:t>
      </w:r>
      <w:r w:rsidR="00316B2B">
        <w:rPr>
          <w:rFonts w:hint="eastAsia"/>
        </w:rPr>
        <w:t>报名参加</w:t>
      </w:r>
      <w:r w:rsidR="002C596D">
        <w:t>，</w:t>
      </w:r>
      <w:r w:rsidRPr="00EE481F">
        <w:t>因为要拿奖需要大量的练习</w:t>
      </w:r>
      <w:r w:rsidR="002C596D">
        <w:t>。</w:t>
      </w:r>
    </w:p>
    <w:p w14:paraId="6380E796" w14:textId="1C23D3BF" w:rsidR="00EE481F" w:rsidRPr="00EE481F" w:rsidRDefault="00EE481F" w:rsidP="00EE481F">
      <w:pPr>
        <w:widowControl/>
        <w:ind w:firstLineChars="0" w:firstLine="0"/>
      </w:pPr>
      <w:r w:rsidRPr="00EE481F">
        <w:rPr>
          <w:rFonts w:hint="eastAsia"/>
        </w:rPr>
        <w:lastRenderedPageBreak/>
        <w:t>加入校队的方式</w:t>
      </w:r>
      <w:proofErr w:type="gramStart"/>
      <w:r w:rsidRPr="00EE481F">
        <w:rPr>
          <w:rFonts w:hint="eastAsia"/>
        </w:rPr>
        <w:t>有校赛和</w:t>
      </w:r>
      <w:proofErr w:type="gramEnd"/>
      <w:r w:rsidRPr="00EE481F">
        <w:rPr>
          <w:rFonts w:hint="eastAsia"/>
        </w:rPr>
        <w:t>小学期</w:t>
      </w:r>
      <w:r w:rsidRPr="00EE481F">
        <w:t>ACM/ICPC</w:t>
      </w:r>
      <w:r w:rsidRPr="00EE481F">
        <w:t>集训两种</w:t>
      </w:r>
      <w:r w:rsidR="002C596D">
        <w:t>，</w:t>
      </w:r>
      <w:proofErr w:type="gramStart"/>
      <w:r w:rsidRPr="00EE481F">
        <w:t>校赛收</w:t>
      </w:r>
      <w:proofErr w:type="gramEnd"/>
      <w:r w:rsidRPr="00EE481F">
        <w:t>的新队员极少</w:t>
      </w:r>
      <w:r w:rsidR="002C596D">
        <w:t>，</w:t>
      </w:r>
      <w:r w:rsidR="00316B2B">
        <w:rPr>
          <w:rFonts w:hint="eastAsia"/>
        </w:rPr>
        <w:t>名额</w:t>
      </w:r>
      <w:r w:rsidRPr="00EE481F">
        <w:t>留给那些原本就很出色的同学</w:t>
      </w:r>
      <w:r w:rsidR="002C596D">
        <w:t>，</w:t>
      </w:r>
      <w:r w:rsidRPr="00EE481F">
        <w:t>而小学期</w:t>
      </w:r>
      <w:r w:rsidRPr="00EE481F">
        <w:t>ACM/ICPC</w:t>
      </w:r>
      <w:r w:rsidRPr="00EE481F">
        <w:t>集训课程节奏快</w:t>
      </w:r>
      <w:r w:rsidR="002C596D">
        <w:t>，</w:t>
      </w:r>
      <w:r w:rsidRPr="00EE481F">
        <w:t>没有基础也比较吃力</w:t>
      </w:r>
      <w:r w:rsidR="002C596D">
        <w:t>，</w:t>
      </w:r>
      <w:r w:rsidRPr="00EE481F">
        <w:t>但是这一段经历可以让你对算法和数据结构有更深的理解</w:t>
      </w:r>
      <w:r w:rsidR="002C596D">
        <w:t>，</w:t>
      </w:r>
      <w:r w:rsidRPr="00EE481F">
        <w:t>将来去企业面试时</w:t>
      </w:r>
      <w:proofErr w:type="gramStart"/>
      <w:r w:rsidRPr="00EE481F">
        <w:t>软实力</w:t>
      </w:r>
      <w:proofErr w:type="gramEnd"/>
      <w:r w:rsidRPr="00EE481F">
        <w:t>会有体现</w:t>
      </w:r>
      <w:r w:rsidR="002C596D">
        <w:t>。</w:t>
      </w:r>
    </w:p>
    <w:p w14:paraId="1C767885" w14:textId="77777777" w:rsidR="002706CA" w:rsidRDefault="00EE481F" w:rsidP="002706CA">
      <w:pPr>
        <w:pStyle w:val="af5"/>
        <w:ind w:right="210"/>
      </w:pPr>
      <w:r w:rsidRPr="00EE481F">
        <w:rPr>
          <w:rFonts w:hint="eastAsia"/>
        </w:rPr>
        <w:t>推荐书籍</w:t>
      </w:r>
    </w:p>
    <w:p w14:paraId="634146D2" w14:textId="7A57195E" w:rsidR="00EE481F" w:rsidRPr="00EE481F" w:rsidRDefault="00EE481F" w:rsidP="00EE481F">
      <w:pPr>
        <w:widowControl/>
        <w:ind w:firstLineChars="0" w:firstLine="0"/>
      </w:pPr>
      <w:r w:rsidRPr="00EE481F">
        <w:t>刘汝佳</w:t>
      </w:r>
      <w:r w:rsidR="00316B2B">
        <w:rPr>
          <w:rFonts w:hint="eastAsia"/>
        </w:rPr>
        <w:t>.</w:t>
      </w:r>
      <w:r w:rsidRPr="00EE481F">
        <w:t>算法入门竞赛经典</w:t>
      </w:r>
      <w:r w:rsidRPr="00EE481F">
        <w:t>(</w:t>
      </w:r>
      <w:r w:rsidRPr="00EE481F">
        <w:t>第</w:t>
      </w:r>
      <w:r w:rsidRPr="00EE481F">
        <w:t>2</w:t>
      </w:r>
      <w:r w:rsidRPr="00EE481F">
        <w:t>版</w:t>
      </w:r>
      <w:r w:rsidRPr="00EE481F">
        <w:t>)(</w:t>
      </w:r>
      <w:proofErr w:type="gramStart"/>
      <w:r w:rsidRPr="00EE481F">
        <w:t>紫书</w:t>
      </w:r>
      <w:proofErr w:type="gramEnd"/>
      <w:r w:rsidRPr="00EE481F">
        <w:t xml:space="preserve">) </w:t>
      </w:r>
      <w:r w:rsidRPr="00EE481F">
        <w:t>配套训练指南</w:t>
      </w:r>
      <w:r w:rsidRPr="00EE481F">
        <w:t>(</w:t>
      </w:r>
      <w:proofErr w:type="gramStart"/>
      <w:r w:rsidRPr="00EE481F">
        <w:t>蓝书</w:t>
      </w:r>
      <w:proofErr w:type="gramEnd"/>
      <w:r w:rsidRPr="00EE481F">
        <w:t>)</w:t>
      </w:r>
    </w:p>
    <w:p w14:paraId="5A46E49E" w14:textId="2EC9821B" w:rsidR="00EE481F" w:rsidRPr="00EE481F" w:rsidRDefault="00EE481F" w:rsidP="00EE481F">
      <w:pPr>
        <w:widowControl/>
        <w:ind w:firstLineChars="0" w:firstLine="0"/>
      </w:pPr>
      <w:r w:rsidRPr="00EE481F">
        <w:rPr>
          <w:rFonts w:hint="eastAsia"/>
        </w:rPr>
        <w:t>秋叶</w:t>
      </w:r>
      <w:proofErr w:type="gramStart"/>
      <w:r w:rsidRPr="00EE481F">
        <w:rPr>
          <w:rFonts w:hint="eastAsia"/>
        </w:rPr>
        <w:t>拓载等</w:t>
      </w:r>
      <w:proofErr w:type="gramEnd"/>
      <w:r w:rsidR="00316B2B">
        <w:rPr>
          <w:rFonts w:hint="eastAsia"/>
        </w:rPr>
        <w:t>.</w:t>
      </w:r>
      <w:r w:rsidRPr="00EE481F">
        <w:t>挑战程序设计竞赛</w:t>
      </w:r>
      <w:r w:rsidRPr="00EE481F">
        <w:t>(</w:t>
      </w:r>
      <w:r w:rsidRPr="00EE481F">
        <w:t>第</w:t>
      </w:r>
      <w:r w:rsidRPr="00EE481F">
        <w:t>2</w:t>
      </w:r>
      <w:r w:rsidRPr="00EE481F">
        <w:t>版</w:t>
      </w:r>
      <w:r w:rsidRPr="00EE481F">
        <w:t>)(</w:t>
      </w:r>
      <w:r w:rsidRPr="00EE481F">
        <w:t>白书</w:t>
      </w:r>
      <w:r w:rsidRPr="00EE481F">
        <w:t>)</w:t>
      </w:r>
    </w:p>
    <w:p w14:paraId="6CBD64AD" w14:textId="4616180F" w:rsidR="00EE481F" w:rsidRPr="00316B2B" w:rsidRDefault="00EE481F" w:rsidP="00EE481F">
      <w:pPr>
        <w:widowControl/>
        <w:ind w:firstLineChars="0" w:firstLine="0"/>
        <w:rPr>
          <w:b/>
          <w:bCs/>
        </w:rPr>
      </w:pPr>
      <w:r w:rsidRPr="00316B2B">
        <w:rPr>
          <w:rFonts w:hint="eastAsia"/>
          <w:b/>
          <w:bCs/>
        </w:rPr>
        <w:t>然后要做的就是刷题</w:t>
      </w:r>
      <w:r w:rsidR="002C596D" w:rsidRPr="00316B2B">
        <w:rPr>
          <w:b/>
          <w:bCs/>
        </w:rPr>
        <w:t>。</w:t>
      </w:r>
    </w:p>
    <w:p w14:paraId="38CC348A" w14:textId="77777777" w:rsidR="00EE481F" w:rsidRPr="00EE481F" w:rsidRDefault="00EE481F" w:rsidP="00EE481F">
      <w:pPr>
        <w:widowControl/>
        <w:ind w:firstLineChars="0" w:firstLine="0"/>
      </w:pPr>
    </w:p>
    <w:p w14:paraId="0D0856FF" w14:textId="77777777" w:rsidR="00EE481F" w:rsidRPr="00EE481F" w:rsidRDefault="00EE481F" w:rsidP="00C60F96">
      <w:pPr>
        <w:pStyle w:val="af3"/>
        <w:numPr>
          <w:ilvl w:val="0"/>
          <w:numId w:val="23"/>
        </w:numPr>
      </w:pPr>
      <w:r w:rsidRPr="00EE481F">
        <w:t>数学建模国赛</w:t>
      </w:r>
    </w:p>
    <w:p w14:paraId="13FE2558" w14:textId="4F2F5768" w:rsidR="00EE481F" w:rsidRPr="00EE481F" w:rsidRDefault="00EE481F" w:rsidP="00EE481F">
      <w:pPr>
        <w:widowControl/>
        <w:ind w:firstLineChars="0" w:firstLine="0"/>
      </w:pPr>
      <w:r w:rsidRPr="00EE481F">
        <w:rPr>
          <w:rFonts w:hint="eastAsia"/>
        </w:rPr>
        <w:t>这项比赛非常亲民</w:t>
      </w:r>
      <w:r w:rsidR="002C596D">
        <w:t>，</w:t>
      </w:r>
      <w:r w:rsidRPr="00EE481F">
        <w:t>几乎没有门槛</w:t>
      </w:r>
      <w:r w:rsidR="002C596D">
        <w:t>，</w:t>
      </w:r>
      <w:r w:rsidRPr="00EE481F">
        <w:t>在三天时间内建立数学模型描述实际问题并优化</w:t>
      </w:r>
      <w:r w:rsidR="002C596D">
        <w:t>，</w:t>
      </w:r>
      <w:r w:rsidRPr="00EE481F">
        <w:t>可以查阅各种资料</w:t>
      </w:r>
      <w:r w:rsidR="002C596D">
        <w:t>，</w:t>
      </w:r>
      <w:r w:rsidRPr="00EE481F">
        <w:t>同样是三人一组</w:t>
      </w:r>
      <w:r w:rsidR="002C596D">
        <w:t>，</w:t>
      </w:r>
      <w:r w:rsidRPr="00EE481F">
        <w:t>想拿到省级奖项相对容易</w:t>
      </w:r>
      <w:r w:rsidR="002C596D">
        <w:t>，</w:t>
      </w:r>
      <w:r w:rsidRPr="00EE481F">
        <w:t>冲击国家级奖项可以获得更多加分</w:t>
      </w:r>
      <w:r w:rsidR="002C596D">
        <w:t>。</w:t>
      </w:r>
    </w:p>
    <w:p w14:paraId="5A42F8E3" w14:textId="77777777" w:rsidR="002706CA" w:rsidRDefault="00EE481F" w:rsidP="00C60F96">
      <w:pPr>
        <w:pStyle w:val="af3"/>
      </w:pPr>
      <w:r w:rsidRPr="00EE481F">
        <w:rPr>
          <w:rFonts w:hint="eastAsia"/>
        </w:rPr>
        <w:t>其它竞赛</w:t>
      </w:r>
    </w:p>
    <w:p w14:paraId="126BE523" w14:textId="77777777" w:rsidR="002706CA" w:rsidRDefault="00EE481F" w:rsidP="00EE481F">
      <w:pPr>
        <w:widowControl/>
        <w:ind w:firstLineChars="0" w:firstLine="0"/>
      </w:pPr>
      <w:r w:rsidRPr="00EE481F">
        <w:t>全国大学生英语能力竞赛</w:t>
      </w:r>
    </w:p>
    <w:p w14:paraId="17EB56FF" w14:textId="1645E4EC" w:rsidR="00EE481F" w:rsidRPr="00EE481F" w:rsidRDefault="00EE481F" w:rsidP="00EE481F">
      <w:pPr>
        <w:widowControl/>
        <w:ind w:firstLineChars="0" w:firstLine="0"/>
      </w:pPr>
      <w:r w:rsidRPr="00EE481F">
        <w:t>全国大学生数学竞赛</w:t>
      </w:r>
    </w:p>
    <w:p w14:paraId="3A7526B1" w14:textId="77777777" w:rsidR="00EE481F" w:rsidRPr="00EE481F" w:rsidRDefault="00EE481F" w:rsidP="00EE481F">
      <w:pPr>
        <w:widowControl/>
        <w:ind w:firstLineChars="0" w:firstLine="0"/>
      </w:pPr>
    </w:p>
    <w:p w14:paraId="3B5A14AA" w14:textId="67A3507B" w:rsidR="00EE481F" w:rsidRPr="00EE481F" w:rsidRDefault="00EE481F" w:rsidP="00EE481F">
      <w:pPr>
        <w:widowControl/>
        <w:ind w:firstLineChars="0" w:firstLine="0"/>
        <w:rPr>
          <w:rFonts w:asciiTheme="majorHAnsi" w:eastAsia="思源黑体 CN Regular" w:hAnsiTheme="majorHAnsi" w:cstheme="majorBidi"/>
          <w:b/>
          <w:bCs/>
          <w:sz w:val="30"/>
          <w:szCs w:val="32"/>
        </w:rPr>
      </w:pPr>
      <w:r w:rsidRPr="00EE481F">
        <w:rPr>
          <w:rFonts w:hint="eastAsia"/>
          <w:b/>
          <w:bCs/>
        </w:rPr>
        <w:t>结语</w:t>
      </w:r>
      <w:r w:rsidRPr="00EE481F">
        <w:rPr>
          <w:b/>
          <w:bCs/>
        </w:rPr>
        <w:t>:</w:t>
      </w:r>
      <w:r w:rsidRPr="00EE481F">
        <w:rPr>
          <w:b/>
          <w:bCs/>
        </w:rPr>
        <w:t>大一是充满新奇的一年</w:t>
      </w:r>
      <w:r w:rsidR="002C596D">
        <w:rPr>
          <w:b/>
          <w:bCs/>
        </w:rPr>
        <w:t>，</w:t>
      </w:r>
      <w:r w:rsidRPr="00EE481F">
        <w:rPr>
          <w:b/>
          <w:bCs/>
        </w:rPr>
        <w:t>也是最容易流逝的宝贵时光</w:t>
      </w:r>
      <w:r w:rsidR="002C596D">
        <w:rPr>
          <w:b/>
          <w:bCs/>
        </w:rPr>
        <w:t>，</w:t>
      </w:r>
      <w:r w:rsidRPr="00EE481F">
        <w:rPr>
          <w:b/>
          <w:bCs/>
        </w:rPr>
        <w:t>有时间就发展发展自己兴趣</w:t>
      </w:r>
      <w:r w:rsidR="002C596D">
        <w:rPr>
          <w:b/>
          <w:bCs/>
        </w:rPr>
        <w:t>，</w:t>
      </w:r>
      <w:r w:rsidRPr="00EE481F">
        <w:rPr>
          <w:b/>
          <w:bCs/>
        </w:rPr>
        <w:t>学学</w:t>
      </w:r>
      <w:r w:rsidRPr="00EE481F">
        <w:rPr>
          <w:b/>
          <w:bCs/>
        </w:rPr>
        <w:t>Linux</w:t>
      </w:r>
      <w:r w:rsidR="002C596D">
        <w:rPr>
          <w:b/>
          <w:bCs/>
        </w:rPr>
        <w:t>，</w:t>
      </w:r>
      <w:r w:rsidRPr="00EE481F">
        <w:rPr>
          <w:b/>
          <w:bCs/>
        </w:rPr>
        <w:t>学学英语</w:t>
      </w:r>
      <w:r w:rsidR="002C596D">
        <w:rPr>
          <w:b/>
          <w:bCs/>
        </w:rPr>
        <w:t>，</w:t>
      </w:r>
      <w:r w:rsidRPr="00EE481F">
        <w:rPr>
          <w:b/>
          <w:bCs/>
        </w:rPr>
        <w:t>都可以让你接下来的大学生活更精彩</w:t>
      </w:r>
      <w:r w:rsidR="002C596D">
        <w:rPr>
          <w:b/>
          <w:bCs/>
        </w:rPr>
        <w:t>。</w:t>
      </w:r>
      <w:r w:rsidRPr="00EE481F">
        <w:rPr>
          <w:b/>
          <w:bCs/>
        </w:rPr>
        <w:br w:type="page"/>
      </w:r>
    </w:p>
    <w:p w14:paraId="09D798B9" w14:textId="77777777" w:rsidR="00EE481F" w:rsidRPr="00EE481F" w:rsidRDefault="00EE481F" w:rsidP="00692065">
      <w:pPr>
        <w:pStyle w:val="a"/>
      </w:pPr>
      <w:bookmarkStart w:id="75" w:name="_Toc14351036"/>
      <w:bookmarkStart w:id="76" w:name="_Toc13869403"/>
      <w:r w:rsidRPr="00EE481F">
        <w:rPr>
          <w:rFonts w:hint="eastAsia"/>
        </w:rPr>
        <w:lastRenderedPageBreak/>
        <w:t>侯宗濂医学试验班</w:t>
      </w:r>
      <w:bookmarkEnd w:id="75"/>
      <w:bookmarkEnd w:id="76"/>
    </w:p>
    <w:p w14:paraId="2F0AB851" w14:textId="77777777" w:rsidR="00EE481F" w:rsidRPr="002A7D35" w:rsidRDefault="00EE481F" w:rsidP="000045D4">
      <w:pPr>
        <w:pStyle w:val="a0"/>
        <w:numPr>
          <w:ilvl w:val="0"/>
          <w:numId w:val="24"/>
        </w:numPr>
      </w:pPr>
      <w:bookmarkStart w:id="77" w:name="_Toc14351037"/>
      <w:bookmarkStart w:id="78" w:name="_Toc13869404"/>
      <w:r w:rsidRPr="002A7D35">
        <w:rPr>
          <w:rFonts w:hint="eastAsia"/>
        </w:rPr>
        <w:t>宗濂班大体培养方案</w:t>
      </w:r>
      <w:bookmarkEnd w:id="77"/>
      <w:bookmarkEnd w:id="78"/>
    </w:p>
    <w:p w14:paraId="494DBD5D" w14:textId="730D7667" w:rsidR="00EE481F" w:rsidRPr="00EE481F" w:rsidRDefault="00EE481F" w:rsidP="00EE481F">
      <w:pPr>
        <w:ind w:firstLine="420"/>
      </w:pPr>
      <w:r w:rsidRPr="00EE481F">
        <w:rPr>
          <w:rFonts w:hint="eastAsia"/>
        </w:rPr>
        <w:t>首先，以往的宗濂班是八年制的临床医学专业（</w:t>
      </w:r>
      <w:proofErr w:type="gramStart"/>
      <w:r w:rsidRPr="00EE481F">
        <w:rPr>
          <w:rFonts w:hint="eastAsia"/>
        </w:rPr>
        <w:t>本博连读</w:t>
      </w:r>
      <w:proofErr w:type="gramEnd"/>
      <w:r w:rsidRPr="00EE481F">
        <w:rPr>
          <w:rFonts w:hint="eastAsia"/>
        </w:rPr>
        <w:t>），顺利毕业后可以取得</w:t>
      </w:r>
      <w:r w:rsidRPr="00EE481F">
        <w:rPr>
          <w:rFonts w:hint="eastAsia"/>
        </w:rPr>
        <w:t>M</w:t>
      </w:r>
      <w:r w:rsidR="002C596D">
        <w:rPr>
          <w:rFonts w:hint="eastAsia"/>
        </w:rPr>
        <w:t>。</w:t>
      </w:r>
      <w:r w:rsidRPr="00EE481F">
        <w:rPr>
          <w:rFonts w:hint="eastAsia"/>
        </w:rPr>
        <w:t>D</w:t>
      </w:r>
      <w:r w:rsidRPr="00EE481F">
        <w:rPr>
          <w:rFonts w:hint="eastAsia"/>
        </w:rPr>
        <w:t>（医学博士学位），所有医院都是认可我们的八年培养制的，</w:t>
      </w:r>
      <w:r w:rsidRPr="00EE481F">
        <w:rPr>
          <w:rFonts w:hint="eastAsia"/>
        </w:rPr>
        <w:t>19</w:t>
      </w:r>
      <w:r w:rsidRPr="00EE481F">
        <w:rPr>
          <w:rFonts w:hint="eastAsia"/>
        </w:rPr>
        <w:t>级开始宗濂班招生计划上变成五年制，学姐们也不知道你们的培养计划变成了什么，故还是介绍以往年宗濂班计划给大家参考。</w:t>
      </w:r>
    </w:p>
    <w:p w14:paraId="46666CA1" w14:textId="77777777" w:rsidR="00EE481F" w:rsidRPr="00EE481F" w:rsidRDefault="00EE481F" w:rsidP="00EE481F">
      <w:pPr>
        <w:ind w:firstLine="420"/>
      </w:pPr>
      <w:r w:rsidRPr="00EE481F">
        <w:rPr>
          <w:rFonts w:hint="eastAsia"/>
        </w:rPr>
        <w:t>另外，由于宗濂班的特殊性，我们虽然归属于医学部，但是在大一大二期间，大家是被托管在东区理学院的，在大二结束后再去西区学习医学知识。</w:t>
      </w:r>
    </w:p>
    <w:p w14:paraId="62624024" w14:textId="77777777" w:rsidR="00EE481F" w:rsidRPr="00EE481F" w:rsidRDefault="00EE481F" w:rsidP="000045D4">
      <w:pPr>
        <w:pStyle w:val="a0"/>
        <w:numPr>
          <w:ilvl w:val="0"/>
          <w:numId w:val="24"/>
        </w:numPr>
      </w:pPr>
      <w:bookmarkStart w:id="79" w:name="_Toc14351038"/>
      <w:bookmarkStart w:id="80" w:name="_Toc13869405"/>
      <w:r w:rsidRPr="00EE481F">
        <w:rPr>
          <w:rFonts w:hint="eastAsia"/>
        </w:rPr>
        <w:t>关于分流：</w:t>
      </w:r>
      <w:bookmarkEnd w:id="79"/>
      <w:bookmarkEnd w:id="80"/>
    </w:p>
    <w:p w14:paraId="6E43953E" w14:textId="05AB34FA" w:rsidR="00EE481F" w:rsidRPr="00EE481F" w:rsidRDefault="00EE481F" w:rsidP="00EE481F">
      <w:pPr>
        <w:ind w:firstLine="420"/>
      </w:pPr>
      <w:r w:rsidRPr="00EE481F">
        <w:rPr>
          <w:rFonts w:hint="eastAsia"/>
        </w:rPr>
        <w:t>对于实验班来说，挂</w:t>
      </w:r>
      <w:proofErr w:type="gramStart"/>
      <w:r w:rsidRPr="00EE481F">
        <w:rPr>
          <w:rFonts w:hint="eastAsia"/>
        </w:rPr>
        <w:t>一</w:t>
      </w:r>
      <w:proofErr w:type="gramEnd"/>
      <w:r w:rsidRPr="00EE481F">
        <w:rPr>
          <w:rFonts w:hint="eastAsia"/>
        </w:rPr>
        <w:t>科分流是真的。在前两年必修课挂科，将会分流到其他专业（以化学和五年临床为主，主要是五年临床），</w:t>
      </w:r>
      <w:r w:rsidR="00316B2B">
        <w:rPr>
          <w:rFonts w:hint="eastAsia"/>
        </w:rPr>
        <w:t>大二以后</w:t>
      </w:r>
      <w:r w:rsidRPr="00EE481F">
        <w:rPr>
          <w:rFonts w:hint="eastAsia"/>
        </w:rPr>
        <w:t>再挂科，跟宗濂班一起上课，但无法获得保</w:t>
      </w:r>
      <w:proofErr w:type="gramStart"/>
      <w:r w:rsidRPr="00EE481F">
        <w:rPr>
          <w:rFonts w:hint="eastAsia"/>
        </w:rPr>
        <w:t>研</w:t>
      </w:r>
      <w:proofErr w:type="gramEnd"/>
      <w:r w:rsidRPr="00EE481F">
        <w:rPr>
          <w:rFonts w:hint="eastAsia"/>
        </w:rPr>
        <w:t>资格（每年的政策都会有变动，大家以学院和教务处政策为准）。大</w:t>
      </w:r>
      <w:proofErr w:type="gramStart"/>
      <w:r w:rsidRPr="00EE481F">
        <w:rPr>
          <w:rFonts w:hint="eastAsia"/>
        </w:rPr>
        <w:t>二之前</w:t>
      </w:r>
      <w:proofErr w:type="gramEnd"/>
      <w:r w:rsidRPr="00EE481F">
        <w:rPr>
          <w:rFonts w:hint="eastAsia"/>
        </w:rPr>
        <w:t>需要通过大学英语四级，大三之前需要通过英语六级。宗濂班没有设置末端淘汰制，只要</w:t>
      </w:r>
      <w:proofErr w:type="gramStart"/>
      <w:r w:rsidRPr="00EE481F">
        <w:rPr>
          <w:rFonts w:hint="eastAsia"/>
        </w:rPr>
        <w:t>没有挂科就</w:t>
      </w:r>
      <w:proofErr w:type="gramEnd"/>
      <w:r w:rsidRPr="00EE481F">
        <w:rPr>
          <w:rFonts w:hint="eastAsia"/>
        </w:rPr>
        <w:t>不会被淘汰。</w:t>
      </w:r>
    </w:p>
    <w:p w14:paraId="31C16881" w14:textId="77777777" w:rsidR="00EE481F" w:rsidRPr="00EE481F" w:rsidRDefault="00EE481F" w:rsidP="000045D4">
      <w:pPr>
        <w:pStyle w:val="a0"/>
        <w:numPr>
          <w:ilvl w:val="0"/>
          <w:numId w:val="24"/>
        </w:numPr>
      </w:pPr>
      <w:bookmarkStart w:id="81" w:name="_Toc14351039"/>
      <w:bookmarkStart w:id="82" w:name="_Toc13869406"/>
      <w:r w:rsidRPr="00EE481F">
        <w:rPr>
          <w:rFonts w:hint="eastAsia"/>
        </w:rPr>
        <w:lastRenderedPageBreak/>
        <w:t>大</w:t>
      </w:r>
      <w:proofErr w:type="gramStart"/>
      <w:r w:rsidRPr="00EE481F">
        <w:rPr>
          <w:rFonts w:hint="eastAsia"/>
        </w:rPr>
        <w:t>一</w:t>
      </w:r>
      <w:proofErr w:type="gramEnd"/>
      <w:r w:rsidRPr="00EE481F">
        <w:rPr>
          <w:rFonts w:hint="eastAsia"/>
        </w:rPr>
        <w:t>课程安排：</w:t>
      </w:r>
      <w:bookmarkEnd w:id="81"/>
      <w:bookmarkEnd w:id="82"/>
    </w:p>
    <w:p w14:paraId="63D2F5C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 xml:space="preserve"> [</w:t>
      </w:r>
      <w:r w:rsidRPr="00EE481F">
        <w:rPr>
          <w:rFonts w:eastAsia="汉仪粗仿宋简" w:hint="eastAsia"/>
          <w:b/>
          <w:bCs/>
          <w:sz w:val="28"/>
          <w:szCs w:val="28"/>
        </w:rPr>
        <w:t>大一上</w:t>
      </w:r>
      <w:r w:rsidRPr="00EE481F">
        <w:rPr>
          <w:rFonts w:eastAsia="汉仪粗仿宋简" w:hint="eastAsia"/>
          <w:b/>
          <w:bCs/>
          <w:sz w:val="28"/>
          <w:szCs w:val="28"/>
        </w:rPr>
        <w:t>]</w:t>
      </w:r>
      <w:r w:rsidRPr="00EE481F">
        <w:rPr>
          <w:rFonts w:eastAsia="汉仪粗仿宋简" w:hint="eastAsia"/>
          <w:b/>
          <w:bCs/>
          <w:sz w:val="28"/>
          <w:szCs w:val="28"/>
        </w:rPr>
        <w:t>：</w:t>
      </w:r>
    </w:p>
    <w:tbl>
      <w:tblPr>
        <w:tblStyle w:val="11"/>
        <w:tblW w:w="0" w:type="auto"/>
        <w:tblInd w:w="-318" w:type="dxa"/>
        <w:tblLook w:val="04A0" w:firstRow="1" w:lastRow="0" w:firstColumn="1" w:lastColumn="0" w:noHBand="0" w:noVBand="1"/>
      </w:tblPr>
      <w:tblGrid>
        <w:gridCol w:w="3119"/>
        <w:gridCol w:w="3120"/>
      </w:tblGrid>
      <w:tr w:rsidR="00EE481F" w:rsidRPr="00EE481F" w14:paraId="38D0EAAF" w14:textId="77777777" w:rsidTr="002A7D35">
        <w:trPr>
          <w:trHeight w:val="340"/>
        </w:trPr>
        <w:tc>
          <w:tcPr>
            <w:tcW w:w="3119" w:type="dxa"/>
          </w:tcPr>
          <w:p w14:paraId="2F2CAA9E"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1</w:t>
            </w:r>
            <w:r w:rsidRPr="00EE481F">
              <w:rPr>
                <w:rFonts w:hint="eastAsia"/>
              </w:rPr>
              <w:t>》</w:t>
            </w:r>
          </w:p>
        </w:tc>
        <w:tc>
          <w:tcPr>
            <w:tcW w:w="3120" w:type="dxa"/>
          </w:tcPr>
          <w:p w14:paraId="5F9A2D83" w14:textId="77777777" w:rsidR="00EE481F" w:rsidRPr="00EE481F" w:rsidRDefault="00EE481F" w:rsidP="00EE481F">
            <w:pPr>
              <w:ind w:firstLine="420"/>
            </w:pPr>
            <w:r w:rsidRPr="00EE481F">
              <w:rPr>
                <w:rFonts w:hint="eastAsia"/>
              </w:rPr>
              <w:t>6.</w:t>
            </w:r>
            <w:r w:rsidRPr="00EE481F">
              <w:rPr>
                <w:rFonts w:hint="eastAsia"/>
              </w:rPr>
              <w:t>《生物技术原理</w:t>
            </w:r>
            <w:r w:rsidRPr="00EE481F">
              <w:rPr>
                <w:rFonts w:hint="eastAsia"/>
              </w:rPr>
              <w:t>1</w:t>
            </w:r>
            <w:r w:rsidRPr="00EE481F">
              <w:rPr>
                <w:rFonts w:hint="eastAsia"/>
              </w:rPr>
              <w:t>》</w:t>
            </w:r>
          </w:p>
        </w:tc>
      </w:tr>
      <w:tr w:rsidR="00EE481F" w:rsidRPr="00EE481F" w14:paraId="2A6A5DF9" w14:textId="77777777" w:rsidTr="002A7D35">
        <w:trPr>
          <w:trHeight w:val="340"/>
        </w:trPr>
        <w:tc>
          <w:tcPr>
            <w:tcW w:w="3119" w:type="dxa"/>
          </w:tcPr>
          <w:p w14:paraId="41C80B39" w14:textId="77777777" w:rsidR="00EE481F" w:rsidRPr="00EE481F" w:rsidRDefault="00EE481F" w:rsidP="00EE481F">
            <w:pPr>
              <w:ind w:firstLine="420"/>
            </w:pPr>
            <w:r w:rsidRPr="00EE481F">
              <w:rPr>
                <w:rFonts w:hint="eastAsia"/>
              </w:rPr>
              <w:t>学分：</w:t>
            </w:r>
            <w:r w:rsidRPr="00EE481F">
              <w:rPr>
                <w:rFonts w:hint="eastAsia"/>
              </w:rPr>
              <w:t>6.5</w:t>
            </w:r>
          </w:p>
        </w:tc>
        <w:tc>
          <w:tcPr>
            <w:tcW w:w="3120" w:type="dxa"/>
          </w:tcPr>
          <w:p w14:paraId="326366C5"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350A14DD" w14:textId="77777777" w:rsidTr="002A7D35">
        <w:trPr>
          <w:trHeight w:val="340"/>
        </w:trPr>
        <w:tc>
          <w:tcPr>
            <w:tcW w:w="3119" w:type="dxa"/>
          </w:tcPr>
          <w:p w14:paraId="4DA3DB18" w14:textId="77777777" w:rsidR="00EE481F" w:rsidRPr="00EE481F" w:rsidRDefault="00EE481F" w:rsidP="00EE481F">
            <w:pPr>
              <w:ind w:firstLine="420"/>
            </w:pPr>
            <w:r w:rsidRPr="00EE481F">
              <w:rPr>
                <w:rFonts w:hint="eastAsia"/>
              </w:rPr>
              <w:t>学时：</w:t>
            </w:r>
            <w:r w:rsidRPr="00EE481F">
              <w:rPr>
                <w:rFonts w:hint="eastAsia"/>
              </w:rPr>
              <w:t>92</w:t>
            </w:r>
          </w:p>
        </w:tc>
        <w:tc>
          <w:tcPr>
            <w:tcW w:w="3120" w:type="dxa"/>
          </w:tcPr>
          <w:p w14:paraId="2219060E" w14:textId="77777777" w:rsidR="00EE481F" w:rsidRPr="00EE481F" w:rsidRDefault="00EE481F" w:rsidP="00EE481F">
            <w:pPr>
              <w:ind w:firstLine="420"/>
            </w:pPr>
            <w:r w:rsidRPr="00EE481F">
              <w:rPr>
                <w:rFonts w:hint="eastAsia"/>
              </w:rPr>
              <w:t>学时：</w:t>
            </w:r>
            <w:r w:rsidRPr="00EE481F">
              <w:rPr>
                <w:rFonts w:hint="eastAsia"/>
              </w:rPr>
              <w:t>16</w:t>
            </w:r>
          </w:p>
        </w:tc>
      </w:tr>
      <w:tr w:rsidR="00EE481F" w:rsidRPr="00EE481F" w14:paraId="75719795" w14:textId="77777777" w:rsidTr="002A7D35">
        <w:trPr>
          <w:trHeight w:val="340"/>
        </w:trPr>
        <w:tc>
          <w:tcPr>
            <w:tcW w:w="3119" w:type="dxa"/>
          </w:tcPr>
          <w:p w14:paraId="5ECF2A97" w14:textId="77777777" w:rsidR="00EE481F" w:rsidRPr="00EE481F" w:rsidRDefault="00EE481F" w:rsidP="00EE481F">
            <w:pPr>
              <w:ind w:firstLine="420"/>
            </w:pPr>
            <w:r w:rsidRPr="00EE481F">
              <w:rPr>
                <w:rFonts w:hint="eastAsia"/>
              </w:rPr>
              <w:t>2.</w:t>
            </w:r>
            <w:r w:rsidRPr="00EE481F">
              <w:rPr>
                <w:rFonts w:hint="eastAsia"/>
              </w:rPr>
              <w:t>《线性代数与解析几何》</w:t>
            </w:r>
          </w:p>
        </w:tc>
        <w:tc>
          <w:tcPr>
            <w:tcW w:w="3120" w:type="dxa"/>
          </w:tcPr>
          <w:p w14:paraId="4CA1C78F" w14:textId="77777777" w:rsidR="00EE481F" w:rsidRPr="00EE481F" w:rsidRDefault="00EE481F" w:rsidP="00EE481F">
            <w:pPr>
              <w:ind w:firstLine="420"/>
            </w:pPr>
            <w:r w:rsidRPr="00EE481F">
              <w:rPr>
                <w:rFonts w:hint="eastAsia"/>
              </w:rPr>
              <w:t>7.</w:t>
            </w:r>
            <w:r w:rsidRPr="00EE481F">
              <w:rPr>
                <w:rFonts w:hint="eastAsia"/>
              </w:rPr>
              <w:t>《大学英语》</w:t>
            </w:r>
          </w:p>
        </w:tc>
      </w:tr>
      <w:tr w:rsidR="00EE481F" w:rsidRPr="00EE481F" w14:paraId="23AAB644" w14:textId="77777777" w:rsidTr="002A7D35">
        <w:trPr>
          <w:trHeight w:val="340"/>
        </w:trPr>
        <w:tc>
          <w:tcPr>
            <w:tcW w:w="3119" w:type="dxa"/>
          </w:tcPr>
          <w:p w14:paraId="21D118C8" w14:textId="77777777" w:rsidR="00EE481F" w:rsidRPr="00EE481F" w:rsidRDefault="00EE481F" w:rsidP="00EE481F">
            <w:pPr>
              <w:ind w:firstLine="420"/>
            </w:pPr>
            <w:r w:rsidRPr="00EE481F">
              <w:rPr>
                <w:rFonts w:hint="eastAsia"/>
              </w:rPr>
              <w:t>学分：</w:t>
            </w:r>
            <w:r w:rsidRPr="00EE481F">
              <w:rPr>
                <w:rFonts w:hint="eastAsia"/>
              </w:rPr>
              <w:t>4</w:t>
            </w:r>
          </w:p>
        </w:tc>
        <w:tc>
          <w:tcPr>
            <w:tcW w:w="3120" w:type="dxa"/>
          </w:tcPr>
          <w:p w14:paraId="6DB068A0"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551F0A60" w14:textId="77777777" w:rsidTr="002A7D35">
        <w:trPr>
          <w:trHeight w:val="340"/>
        </w:trPr>
        <w:tc>
          <w:tcPr>
            <w:tcW w:w="3119" w:type="dxa"/>
          </w:tcPr>
          <w:p w14:paraId="671F1728" w14:textId="77777777" w:rsidR="00EE481F" w:rsidRPr="00EE481F" w:rsidRDefault="00EE481F" w:rsidP="00EE481F">
            <w:pPr>
              <w:ind w:firstLine="420"/>
            </w:pPr>
            <w:r w:rsidRPr="00EE481F">
              <w:rPr>
                <w:rFonts w:hint="eastAsia"/>
              </w:rPr>
              <w:t>学时：</w:t>
            </w:r>
            <w:r w:rsidRPr="00EE481F">
              <w:rPr>
                <w:rFonts w:hint="eastAsia"/>
              </w:rPr>
              <w:t>56</w:t>
            </w:r>
          </w:p>
        </w:tc>
        <w:tc>
          <w:tcPr>
            <w:tcW w:w="3120" w:type="dxa"/>
          </w:tcPr>
          <w:p w14:paraId="2EC84C2C"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73C7EF64" w14:textId="77777777" w:rsidTr="002A7D35">
        <w:trPr>
          <w:trHeight w:val="340"/>
        </w:trPr>
        <w:tc>
          <w:tcPr>
            <w:tcW w:w="3119" w:type="dxa"/>
          </w:tcPr>
          <w:p w14:paraId="22DDEF46"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1</w:t>
            </w:r>
            <w:r w:rsidRPr="00EE481F">
              <w:rPr>
                <w:rFonts w:hint="eastAsia"/>
              </w:rPr>
              <w:t>》</w:t>
            </w:r>
          </w:p>
        </w:tc>
        <w:tc>
          <w:tcPr>
            <w:tcW w:w="3120" w:type="dxa"/>
          </w:tcPr>
          <w:p w14:paraId="37312792" w14:textId="77777777" w:rsidR="00EE481F" w:rsidRPr="00EE481F" w:rsidRDefault="00EE481F" w:rsidP="00EE481F">
            <w:pPr>
              <w:ind w:firstLine="420"/>
            </w:pPr>
            <w:r w:rsidRPr="00EE481F">
              <w:rPr>
                <w:rFonts w:hint="eastAsia"/>
              </w:rPr>
              <w:t>8.</w:t>
            </w:r>
            <w:r w:rsidRPr="00EE481F">
              <w:rPr>
                <w:rFonts w:hint="eastAsia"/>
              </w:rPr>
              <w:t>体育</w:t>
            </w:r>
          </w:p>
        </w:tc>
      </w:tr>
      <w:tr w:rsidR="00EE481F" w:rsidRPr="00EE481F" w14:paraId="6BFE2A9D" w14:textId="77777777" w:rsidTr="002A7D35">
        <w:trPr>
          <w:trHeight w:val="340"/>
        </w:trPr>
        <w:tc>
          <w:tcPr>
            <w:tcW w:w="3119" w:type="dxa"/>
          </w:tcPr>
          <w:p w14:paraId="5837C9FC"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6F4CAFB8"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34F35613" w14:textId="77777777" w:rsidTr="002A7D35">
        <w:trPr>
          <w:trHeight w:val="340"/>
        </w:trPr>
        <w:tc>
          <w:tcPr>
            <w:tcW w:w="3119" w:type="dxa"/>
          </w:tcPr>
          <w:p w14:paraId="10B5C425"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283283B4"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655D2035" w14:textId="77777777" w:rsidTr="002A7D35">
        <w:trPr>
          <w:trHeight w:val="340"/>
        </w:trPr>
        <w:tc>
          <w:tcPr>
            <w:tcW w:w="3119" w:type="dxa"/>
          </w:tcPr>
          <w:p w14:paraId="7639EDE4"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1</w:t>
            </w:r>
            <w:r w:rsidRPr="00EE481F">
              <w:rPr>
                <w:rFonts w:hint="eastAsia"/>
              </w:rPr>
              <w:t>》</w:t>
            </w:r>
          </w:p>
        </w:tc>
        <w:tc>
          <w:tcPr>
            <w:tcW w:w="3120" w:type="dxa"/>
          </w:tcPr>
          <w:p w14:paraId="27683F9D" w14:textId="77777777" w:rsidR="00EE481F" w:rsidRPr="00EE481F" w:rsidRDefault="00EE481F" w:rsidP="00EE481F">
            <w:pPr>
              <w:ind w:firstLine="420"/>
            </w:pPr>
            <w:r w:rsidRPr="00EE481F">
              <w:rPr>
                <w:rFonts w:hint="eastAsia"/>
              </w:rPr>
              <w:t>9.</w:t>
            </w:r>
            <w:r w:rsidRPr="00EE481F">
              <w:rPr>
                <w:rFonts w:hint="eastAsia"/>
              </w:rPr>
              <w:t>《国防教育》</w:t>
            </w:r>
          </w:p>
        </w:tc>
      </w:tr>
      <w:tr w:rsidR="00EE481F" w:rsidRPr="00EE481F" w14:paraId="7DC16E74" w14:textId="77777777" w:rsidTr="002A7D35">
        <w:trPr>
          <w:trHeight w:val="340"/>
        </w:trPr>
        <w:tc>
          <w:tcPr>
            <w:tcW w:w="3119" w:type="dxa"/>
          </w:tcPr>
          <w:p w14:paraId="40A9779B" w14:textId="77777777" w:rsidR="00EE481F" w:rsidRPr="00EE481F" w:rsidRDefault="00EE481F" w:rsidP="00EE481F">
            <w:pPr>
              <w:ind w:firstLine="420"/>
            </w:pPr>
            <w:r w:rsidRPr="00EE481F">
              <w:rPr>
                <w:rFonts w:hint="eastAsia"/>
              </w:rPr>
              <w:t>学分：</w:t>
            </w:r>
            <w:r w:rsidRPr="00EE481F">
              <w:rPr>
                <w:rFonts w:hint="eastAsia"/>
              </w:rPr>
              <w:t>2</w:t>
            </w:r>
          </w:p>
        </w:tc>
        <w:tc>
          <w:tcPr>
            <w:tcW w:w="3120" w:type="dxa"/>
          </w:tcPr>
          <w:p w14:paraId="405E53CB"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41E23F79" w14:textId="77777777" w:rsidTr="002A7D35">
        <w:trPr>
          <w:trHeight w:val="340"/>
        </w:trPr>
        <w:tc>
          <w:tcPr>
            <w:tcW w:w="3119" w:type="dxa"/>
          </w:tcPr>
          <w:p w14:paraId="00B764EF" w14:textId="77777777" w:rsidR="00EE481F" w:rsidRPr="00EE481F" w:rsidRDefault="00EE481F" w:rsidP="00EE481F">
            <w:pPr>
              <w:ind w:firstLine="420"/>
            </w:pPr>
            <w:r w:rsidRPr="00EE481F">
              <w:rPr>
                <w:rFonts w:hint="eastAsia"/>
              </w:rPr>
              <w:t>学时：</w:t>
            </w:r>
            <w:r w:rsidRPr="00EE481F">
              <w:rPr>
                <w:rFonts w:hint="eastAsia"/>
              </w:rPr>
              <w:t>32</w:t>
            </w:r>
          </w:p>
        </w:tc>
        <w:tc>
          <w:tcPr>
            <w:tcW w:w="3120" w:type="dxa"/>
          </w:tcPr>
          <w:p w14:paraId="16A7E3FE"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38C00C47" w14:textId="77777777" w:rsidTr="002A7D35">
        <w:trPr>
          <w:trHeight w:val="340"/>
        </w:trPr>
        <w:tc>
          <w:tcPr>
            <w:tcW w:w="3119" w:type="dxa"/>
          </w:tcPr>
          <w:p w14:paraId="1FA9CCC7" w14:textId="77777777" w:rsidR="00EE481F" w:rsidRPr="00EE481F" w:rsidRDefault="00EE481F" w:rsidP="00EE481F">
            <w:pPr>
              <w:ind w:firstLine="420"/>
            </w:pPr>
            <w:r w:rsidRPr="00EE481F">
              <w:rPr>
                <w:rFonts w:hint="eastAsia"/>
              </w:rPr>
              <w:t xml:space="preserve">5. </w:t>
            </w:r>
            <w:r w:rsidRPr="00EE481F">
              <w:rPr>
                <w:rFonts w:hint="eastAsia"/>
              </w:rPr>
              <w:t>《思想道德修养与法律基础》（老师可以自己选择）</w:t>
            </w:r>
          </w:p>
        </w:tc>
        <w:tc>
          <w:tcPr>
            <w:tcW w:w="3120" w:type="dxa"/>
          </w:tcPr>
          <w:p w14:paraId="5021B8EC" w14:textId="77777777" w:rsidR="00EE481F" w:rsidRPr="00EE481F" w:rsidRDefault="00EE481F" w:rsidP="00EE481F">
            <w:pPr>
              <w:ind w:firstLine="420"/>
            </w:pPr>
            <w:r w:rsidRPr="00EE481F">
              <w:rPr>
                <w:rFonts w:hint="eastAsia"/>
              </w:rPr>
              <w:t>10.</w:t>
            </w:r>
            <w:r w:rsidRPr="00EE481F">
              <w:rPr>
                <w:rFonts w:hint="eastAsia"/>
              </w:rPr>
              <w:t>军训！（西安的太阳很大，建议大家提前做好防晒工作哟。）</w:t>
            </w:r>
          </w:p>
        </w:tc>
      </w:tr>
      <w:tr w:rsidR="00EE481F" w:rsidRPr="00EE481F" w14:paraId="2723988D" w14:textId="77777777" w:rsidTr="002A7D35">
        <w:trPr>
          <w:trHeight w:val="340"/>
        </w:trPr>
        <w:tc>
          <w:tcPr>
            <w:tcW w:w="3119" w:type="dxa"/>
          </w:tcPr>
          <w:p w14:paraId="3AA3D1C4"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39B31B1A"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5709F6CE" w14:textId="77777777" w:rsidTr="002A7D35">
        <w:trPr>
          <w:trHeight w:val="340"/>
        </w:trPr>
        <w:tc>
          <w:tcPr>
            <w:tcW w:w="3119" w:type="dxa"/>
          </w:tcPr>
          <w:p w14:paraId="1BA0267A"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69F0D435" w14:textId="77777777" w:rsidR="00EE481F" w:rsidRPr="00EE481F" w:rsidRDefault="00EE481F" w:rsidP="00EE481F">
            <w:pPr>
              <w:ind w:firstLine="420"/>
            </w:pPr>
            <w:r w:rsidRPr="00EE481F">
              <w:rPr>
                <w:rFonts w:hint="eastAsia"/>
              </w:rPr>
              <w:t>时长：两周左右</w:t>
            </w:r>
          </w:p>
        </w:tc>
      </w:tr>
    </w:tbl>
    <w:p w14:paraId="344E18D9"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w:t>
      </w:r>
      <w:r w:rsidRPr="00EE481F">
        <w:rPr>
          <w:rFonts w:eastAsia="汉仪粗仿宋简" w:hint="eastAsia"/>
          <w:b/>
          <w:bCs/>
          <w:sz w:val="28"/>
          <w:szCs w:val="28"/>
        </w:rPr>
        <w:t>大一下</w:t>
      </w:r>
      <w:r w:rsidRPr="00EE481F">
        <w:rPr>
          <w:rFonts w:eastAsia="汉仪粗仿宋简" w:hint="eastAsia"/>
          <w:b/>
          <w:bCs/>
          <w:sz w:val="28"/>
          <w:szCs w:val="28"/>
        </w:rPr>
        <w:t xml:space="preserve">] </w:t>
      </w:r>
    </w:p>
    <w:tbl>
      <w:tblPr>
        <w:tblStyle w:val="11"/>
        <w:tblW w:w="0" w:type="auto"/>
        <w:tblInd w:w="-318" w:type="dxa"/>
        <w:tblLook w:val="04A0" w:firstRow="1" w:lastRow="0" w:firstColumn="1" w:lastColumn="0" w:noHBand="0" w:noVBand="1"/>
      </w:tblPr>
      <w:tblGrid>
        <w:gridCol w:w="3118"/>
        <w:gridCol w:w="3118"/>
      </w:tblGrid>
      <w:tr w:rsidR="00EE481F" w:rsidRPr="00EE481F" w14:paraId="09A6EADD" w14:textId="77777777" w:rsidTr="002A7D35">
        <w:trPr>
          <w:trHeight w:val="20"/>
        </w:trPr>
        <w:tc>
          <w:tcPr>
            <w:tcW w:w="3118" w:type="dxa"/>
          </w:tcPr>
          <w:p w14:paraId="331C18C5"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2</w:t>
            </w:r>
            <w:r w:rsidRPr="00EE481F">
              <w:rPr>
                <w:rFonts w:hint="eastAsia"/>
              </w:rPr>
              <w:t>》</w:t>
            </w:r>
          </w:p>
        </w:tc>
        <w:tc>
          <w:tcPr>
            <w:tcW w:w="3118" w:type="dxa"/>
          </w:tcPr>
          <w:p w14:paraId="57EF1289" w14:textId="77777777" w:rsidR="00EE481F" w:rsidRPr="00EE481F" w:rsidRDefault="00EE481F" w:rsidP="00EE481F">
            <w:pPr>
              <w:ind w:firstLine="420"/>
            </w:pPr>
            <w:r w:rsidRPr="00EE481F">
              <w:rPr>
                <w:rFonts w:hint="eastAsia"/>
              </w:rPr>
              <w:t>5.</w:t>
            </w:r>
            <w:r w:rsidRPr="00EE481F">
              <w:rPr>
                <w:rFonts w:hint="eastAsia"/>
              </w:rPr>
              <w:t>《生物技术原理</w:t>
            </w:r>
            <w:r w:rsidRPr="00EE481F">
              <w:rPr>
                <w:rFonts w:hint="eastAsia"/>
              </w:rPr>
              <w:t>2</w:t>
            </w:r>
            <w:r w:rsidRPr="00EE481F">
              <w:rPr>
                <w:rFonts w:hint="eastAsia"/>
              </w:rPr>
              <w:t>》</w:t>
            </w:r>
          </w:p>
        </w:tc>
      </w:tr>
      <w:tr w:rsidR="00EE481F" w:rsidRPr="00EE481F" w14:paraId="4F1A939E" w14:textId="77777777" w:rsidTr="002A7D35">
        <w:trPr>
          <w:trHeight w:val="20"/>
        </w:trPr>
        <w:tc>
          <w:tcPr>
            <w:tcW w:w="3118" w:type="dxa"/>
          </w:tcPr>
          <w:p w14:paraId="638CD2A3" w14:textId="77777777" w:rsidR="00EE481F" w:rsidRPr="00EE481F" w:rsidRDefault="00EE481F" w:rsidP="00EE481F">
            <w:pPr>
              <w:ind w:firstLine="420"/>
            </w:pPr>
            <w:r w:rsidRPr="00EE481F">
              <w:rPr>
                <w:rFonts w:hint="eastAsia"/>
              </w:rPr>
              <w:lastRenderedPageBreak/>
              <w:t>学分：</w:t>
            </w:r>
            <w:r w:rsidRPr="00EE481F">
              <w:rPr>
                <w:rFonts w:hint="eastAsia"/>
              </w:rPr>
              <w:t>6.5</w:t>
            </w:r>
          </w:p>
        </w:tc>
        <w:tc>
          <w:tcPr>
            <w:tcW w:w="3118" w:type="dxa"/>
          </w:tcPr>
          <w:p w14:paraId="2C799374"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25CB48F0" w14:textId="77777777" w:rsidTr="002A7D35">
        <w:trPr>
          <w:trHeight w:val="20"/>
        </w:trPr>
        <w:tc>
          <w:tcPr>
            <w:tcW w:w="3118" w:type="dxa"/>
          </w:tcPr>
          <w:p w14:paraId="499E035E" w14:textId="77777777" w:rsidR="00EE481F" w:rsidRPr="00EE481F" w:rsidRDefault="00EE481F" w:rsidP="00EE481F">
            <w:pPr>
              <w:ind w:firstLine="420"/>
            </w:pPr>
            <w:r w:rsidRPr="00EE481F">
              <w:rPr>
                <w:rFonts w:hint="eastAsia"/>
              </w:rPr>
              <w:t>学时：</w:t>
            </w:r>
            <w:r w:rsidRPr="00EE481F">
              <w:rPr>
                <w:rFonts w:hint="eastAsia"/>
              </w:rPr>
              <w:t>92</w:t>
            </w:r>
          </w:p>
        </w:tc>
        <w:tc>
          <w:tcPr>
            <w:tcW w:w="3118" w:type="dxa"/>
          </w:tcPr>
          <w:p w14:paraId="4DF4075D" w14:textId="77777777" w:rsidR="00EE481F" w:rsidRPr="00EE481F" w:rsidRDefault="00EE481F" w:rsidP="00EE481F">
            <w:pPr>
              <w:ind w:firstLine="420"/>
            </w:pPr>
            <w:r w:rsidRPr="00EE481F">
              <w:rPr>
                <w:rFonts w:hint="eastAsia"/>
              </w:rPr>
              <w:t>学时：</w:t>
            </w:r>
            <w:r w:rsidRPr="00EE481F">
              <w:rPr>
                <w:rFonts w:hint="eastAsia"/>
              </w:rPr>
              <w:t>28</w:t>
            </w:r>
          </w:p>
        </w:tc>
      </w:tr>
      <w:tr w:rsidR="00EE481F" w:rsidRPr="00EE481F" w14:paraId="2AA20319" w14:textId="77777777" w:rsidTr="002A7D35">
        <w:trPr>
          <w:trHeight w:val="20"/>
        </w:trPr>
        <w:tc>
          <w:tcPr>
            <w:tcW w:w="3118" w:type="dxa"/>
          </w:tcPr>
          <w:p w14:paraId="02B9E3FA" w14:textId="77777777" w:rsidR="00EE481F" w:rsidRPr="00EE481F" w:rsidRDefault="00EE481F" w:rsidP="00EE481F">
            <w:pPr>
              <w:ind w:firstLine="420"/>
            </w:pPr>
            <w:r w:rsidRPr="00EE481F">
              <w:rPr>
                <w:rFonts w:hint="eastAsia"/>
              </w:rPr>
              <w:t>2.</w:t>
            </w:r>
            <w:r w:rsidRPr="00EE481F">
              <w:t xml:space="preserve"> </w:t>
            </w:r>
            <w:r w:rsidRPr="00EE481F">
              <w:rPr>
                <w:rFonts w:hint="eastAsia"/>
              </w:rPr>
              <w:t>《大学物理实验》</w:t>
            </w:r>
            <w:r w:rsidRPr="00EE481F">
              <w:rPr>
                <w:rFonts w:hint="eastAsia"/>
              </w:rPr>
              <w:t xml:space="preserve"> </w:t>
            </w:r>
          </w:p>
        </w:tc>
        <w:tc>
          <w:tcPr>
            <w:tcW w:w="3118" w:type="dxa"/>
          </w:tcPr>
          <w:p w14:paraId="306B978F" w14:textId="77777777" w:rsidR="00EE481F" w:rsidRPr="00EE481F" w:rsidRDefault="00EE481F" w:rsidP="00EE481F">
            <w:pPr>
              <w:ind w:firstLine="420"/>
            </w:pPr>
            <w:r w:rsidRPr="00EE481F">
              <w:rPr>
                <w:rFonts w:hint="eastAsia"/>
              </w:rPr>
              <w:t>6.</w:t>
            </w:r>
            <w:r w:rsidRPr="00EE481F">
              <w:rPr>
                <w:rFonts w:hint="eastAsia"/>
              </w:rPr>
              <w:t>《近代史纲要》</w:t>
            </w:r>
          </w:p>
        </w:tc>
      </w:tr>
      <w:tr w:rsidR="00EE481F" w:rsidRPr="00EE481F" w14:paraId="465C3035" w14:textId="77777777" w:rsidTr="002A7D35">
        <w:trPr>
          <w:trHeight w:val="20"/>
        </w:trPr>
        <w:tc>
          <w:tcPr>
            <w:tcW w:w="3118" w:type="dxa"/>
          </w:tcPr>
          <w:p w14:paraId="245D9EC4" w14:textId="77777777" w:rsidR="00EE481F" w:rsidRPr="00EE481F" w:rsidRDefault="00EE481F" w:rsidP="00EE481F">
            <w:pPr>
              <w:ind w:firstLine="420"/>
            </w:pPr>
            <w:r w:rsidRPr="00EE481F">
              <w:rPr>
                <w:rFonts w:hint="eastAsia"/>
              </w:rPr>
              <w:t>学分：</w:t>
            </w:r>
            <w:r w:rsidRPr="00EE481F">
              <w:rPr>
                <w:rFonts w:hint="eastAsia"/>
              </w:rPr>
              <w:t>1</w:t>
            </w:r>
          </w:p>
        </w:tc>
        <w:tc>
          <w:tcPr>
            <w:tcW w:w="3118" w:type="dxa"/>
          </w:tcPr>
          <w:p w14:paraId="36A08006" w14:textId="77777777" w:rsidR="00EE481F" w:rsidRPr="00EE481F" w:rsidRDefault="00EE481F" w:rsidP="00EE481F">
            <w:pPr>
              <w:ind w:firstLine="420"/>
            </w:pPr>
            <w:r w:rsidRPr="00EE481F">
              <w:rPr>
                <w:rFonts w:hint="eastAsia"/>
              </w:rPr>
              <w:t>学分：</w:t>
            </w:r>
            <w:r w:rsidRPr="00EE481F">
              <w:rPr>
                <w:rFonts w:hint="eastAsia"/>
              </w:rPr>
              <w:t>3</w:t>
            </w:r>
          </w:p>
        </w:tc>
      </w:tr>
      <w:tr w:rsidR="00EE481F" w:rsidRPr="00EE481F" w14:paraId="103748EB" w14:textId="77777777" w:rsidTr="002A7D35">
        <w:trPr>
          <w:trHeight w:val="20"/>
        </w:trPr>
        <w:tc>
          <w:tcPr>
            <w:tcW w:w="3118" w:type="dxa"/>
          </w:tcPr>
          <w:p w14:paraId="59B24CC6"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8383ADF"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4B57F825" w14:textId="77777777" w:rsidTr="002A7D35">
        <w:trPr>
          <w:trHeight w:val="20"/>
        </w:trPr>
        <w:tc>
          <w:tcPr>
            <w:tcW w:w="3118" w:type="dxa"/>
          </w:tcPr>
          <w:p w14:paraId="33F512EC"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2</w:t>
            </w:r>
            <w:r w:rsidRPr="00EE481F">
              <w:rPr>
                <w:rFonts w:hint="eastAsia"/>
              </w:rPr>
              <w:t>》</w:t>
            </w:r>
          </w:p>
        </w:tc>
        <w:tc>
          <w:tcPr>
            <w:tcW w:w="3118" w:type="dxa"/>
          </w:tcPr>
          <w:p w14:paraId="5BE3C060" w14:textId="77777777" w:rsidR="00EE481F" w:rsidRPr="00EE481F" w:rsidRDefault="00EE481F" w:rsidP="00EE481F">
            <w:pPr>
              <w:ind w:firstLine="420"/>
            </w:pPr>
            <w:r w:rsidRPr="00EE481F">
              <w:rPr>
                <w:rFonts w:hint="eastAsia"/>
              </w:rPr>
              <w:t>7.</w:t>
            </w:r>
            <w:r w:rsidRPr="00EE481F">
              <w:rPr>
                <w:rFonts w:hint="eastAsia"/>
              </w:rPr>
              <w:t>体育</w:t>
            </w:r>
          </w:p>
        </w:tc>
      </w:tr>
      <w:tr w:rsidR="00EE481F" w:rsidRPr="00EE481F" w14:paraId="21FA06CF" w14:textId="77777777" w:rsidTr="002A7D35">
        <w:trPr>
          <w:trHeight w:val="20"/>
        </w:trPr>
        <w:tc>
          <w:tcPr>
            <w:tcW w:w="3118" w:type="dxa"/>
          </w:tcPr>
          <w:p w14:paraId="08D7720B"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C3ED83A"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4FE09CB2" w14:textId="77777777" w:rsidTr="002A7D35">
        <w:trPr>
          <w:trHeight w:val="20"/>
        </w:trPr>
        <w:tc>
          <w:tcPr>
            <w:tcW w:w="3118" w:type="dxa"/>
          </w:tcPr>
          <w:p w14:paraId="0FE3EF98" w14:textId="77777777" w:rsidR="00EE481F" w:rsidRPr="00EE481F" w:rsidRDefault="00EE481F" w:rsidP="00EE481F">
            <w:pPr>
              <w:ind w:firstLine="420"/>
            </w:pPr>
            <w:r w:rsidRPr="00EE481F">
              <w:rPr>
                <w:rFonts w:hint="eastAsia"/>
              </w:rPr>
              <w:t>学时：</w:t>
            </w:r>
            <w:r w:rsidRPr="00EE481F">
              <w:rPr>
                <w:rFonts w:hint="eastAsia"/>
              </w:rPr>
              <w:t>48</w:t>
            </w:r>
          </w:p>
        </w:tc>
        <w:tc>
          <w:tcPr>
            <w:tcW w:w="3118" w:type="dxa"/>
          </w:tcPr>
          <w:p w14:paraId="366B5D21"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4EDEA92E" w14:textId="77777777" w:rsidTr="002A7D35">
        <w:trPr>
          <w:trHeight w:val="20"/>
        </w:trPr>
        <w:tc>
          <w:tcPr>
            <w:tcW w:w="3118" w:type="dxa"/>
          </w:tcPr>
          <w:p w14:paraId="76E82D1B"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2</w:t>
            </w:r>
            <w:r w:rsidRPr="00EE481F">
              <w:rPr>
                <w:rFonts w:hint="eastAsia"/>
              </w:rPr>
              <w:t>》</w:t>
            </w:r>
          </w:p>
        </w:tc>
        <w:tc>
          <w:tcPr>
            <w:tcW w:w="3118" w:type="dxa"/>
          </w:tcPr>
          <w:p w14:paraId="441759D9" w14:textId="77777777" w:rsidR="00EE481F" w:rsidRPr="00EE481F" w:rsidRDefault="00EE481F" w:rsidP="00EE481F">
            <w:pPr>
              <w:ind w:firstLine="420"/>
            </w:pPr>
            <w:r w:rsidRPr="00EE481F">
              <w:rPr>
                <w:rFonts w:hint="eastAsia"/>
              </w:rPr>
              <w:t>8.</w:t>
            </w:r>
            <w:r w:rsidRPr="00EE481F">
              <w:rPr>
                <w:rFonts w:hint="eastAsia"/>
              </w:rPr>
              <w:t>《英语》</w:t>
            </w:r>
          </w:p>
        </w:tc>
      </w:tr>
      <w:tr w:rsidR="00EE481F" w:rsidRPr="00EE481F" w14:paraId="35ED4193" w14:textId="77777777" w:rsidTr="002A7D35">
        <w:trPr>
          <w:trHeight w:val="20"/>
        </w:trPr>
        <w:tc>
          <w:tcPr>
            <w:tcW w:w="3118" w:type="dxa"/>
          </w:tcPr>
          <w:p w14:paraId="4F0D3143"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827B23A"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6A913E6B" w14:textId="77777777" w:rsidTr="002A7D35">
        <w:trPr>
          <w:trHeight w:val="20"/>
        </w:trPr>
        <w:tc>
          <w:tcPr>
            <w:tcW w:w="3118" w:type="dxa"/>
          </w:tcPr>
          <w:p w14:paraId="69F96A75"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0760457" w14:textId="77777777" w:rsidR="00EE481F" w:rsidRPr="00EE481F" w:rsidRDefault="00EE481F" w:rsidP="00EE481F">
            <w:pPr>
              <w:ind w:firstLine="420"/>
            </w:pPr>
            <w:r w:rsidRPr="00EE481F">
              <w:rPr>
                <w:rFonts w:hint="eastAsia"/>
              </w:rPr>
              <w:t>学时：</w:t>
            </w:r>
            <w:r w:rsidRPr="00EE481F">
              <w:rPr>
                <w:rFonts w:hint="eastAsia"/>
              </w:rPr>
              <w:t>32</w:t>
            </w:r>
          </w:p>
        </w:tc>
      </w:tr>
    </w:tbl>
    <w:p w14:paraId="61146D47" w14:textId="72B257FF" w:rsidR="00EE481F" w:rsidRPr="00EE481F" w:rsidRDefault="00EE481F" w:rsidP="00EE481F">
      <w:pPr>
        <w:ind w:firstLine="420"/>
      </w:pPr>
      <w:r w:rsidRPr="00EE481F">
        <w:rPr>
          <w:rFonts w:hint="eastAsia"/>
        </w:rPr>
        <w:t>（</w:t>
      </w:r>
      <w:r w:rsidR="00316B2B" w:rsidRPr="00316B2B">
        <w:rPr>
          <w:rFonts w:hint="eastAsia"/>
        </w:rPr>
        <w:t>政策在</w:t>
      </w:r>
      <w:r w:rsidR="00316B2B" w:rsidRPr="00316B2B">
        <w:t>19</w:t>
      </w:r>
      <w:r w:rsidR="00316B2B" w:rsidRPr="00316B2B">
        <w:t>届可能有新调整，第二学期英语不再固定，大家可以自由选择</w:t>
      </w:r>
      <w:r w:rsidR="00316B2B">
        <w:rPr>
          <w:rFonts w:hint="eastAsia"/>
        </w:rPr>
        <w:t>）</w:t>
      </w:r>
    </w:p>
    <w:p w14:paraId="67B137E6" w14:textId="77777777" w:rsidR="00EE481F" w:rsidRPr="00EE481F" w:rsidRDefault="00EE481F" w:rsidP="00EE481F">
      <w:pPr>
        <w:ind w:firstLine="420"/>
      </w:pPr>
      <w:r w:rsidRPr="00EE481F">
        <w:rPr>
          <w:rFonts w:hint="eastAsia"/>
        </w:rPr>
        <w:t>除了这些必修课程选修课程，要求在本科阶段</w:t>
      </w:r>
      <w:proofErr w:type="gramStart"/>
      <w:r w:rsidRPr="00EE481F">
        <w:rPr>
          <w:rFonts w:hint="eastAsia"/>
        </w:rPr>
        <w:t>通识类选修课</w:t>
      </w:r>
      <w:proofErr w:type="gramEnd"/>
      <w:r w:rsidRPr="00EE481F">
        <w:rPr>
          <w:rFonts w:hint="eastAsia"/>
        </w:rPr>
        <w:t>和核心类选修课各修满</w:t>
      </w:r>
      <w:r w:rsidRPr="00EE481F">
        <w:rPr>
          <w:rFonts w:hint="eastAsia"/>
        </w:rPr>
        <w:t>6</w:t>
      </w:r>
      <w:r w:rsidRPr="00EE481F">
        <w:rPr>
          <w:rFonts w:hint="eastAsia"/>
        </w:rPr>
        <w:t>学分（即需要选修每类选修课</w:t>
      </w:r>
      <w:r w:rsidRPr="00EE481F">
        <w:rPr>
          <w:rFonts w:hint="eastAsia"/>
        </w:rPr>
        <w:t>2~3</w:t>
      </w:r>
      <w:r w:rsidRPr="00EE481F">
        <w:rPr>
          <w:rFonts w:hint="eastAsia"/>
        </w:rPr>
        <w:t>门），以及课外八学分。</w:t>
      </w:r>
    </w:p>
    <w:p w14:paraId="14BA5D1B" w14:textId="77777777" w:rsidR="00EE481F" w:rsidRPr="00EE481F" w:rsidRDefault="00EE481F" w:rsidP="000045D4">
      <w:pPr>
        <w:pStyle w:val="a0"/>
        <w:numPr>
          <w:ilvl w:val="0"/>
          <w:numId w:val="24"/>
        </w:numPr>
      </w:pPr>
      <w:bookmarkStart w:id="83" w:name="_Toc14351040"/>
      <w:bookmarkStart w:id="84" w:name="_Toc13869407"/>
      <w:r w:rsidRPr="00EE481F">
        <w:rPr>
          <w:rFonts w:hint="eastAsia"/>
        </w:rPr>
        <w:t>出国交流情况</w:t>
      </w:r>
      <w:bookmarkEnd w:id="83"/>
      <w:bookmarkEnd w:id="84"/>
    </w:p>
    <w:p w14:paraId="4C929386" w14:textId="77777777" w:rsidR="00EE481F" w:rsidRPr="00EE481F" w:rsidRDefault="00EE481F" w:rsidP="00EE481F">
      <w:pPr>
        <w:ind w:firstLine="420"/>
      </w:pPr>
      <w:r w:rsidRPr="00EE481F">
        <w:rPr>
          <w:rFonts w:hint="eastAsia"/>
        </w:rPr>
        <w:t>由于国内医学生的培养方式与国外不同，在本科期间，宗濂班的同学很少有出国交流的机会，不过在研究生和博士阶段，大家还是有许多交流机会的。</w:t>
      </w:r>
    </w:p>
    <w:p w14:paraId="2E3256CB" w14:textId="77777777" w:rsidR="00EE481F" w:rsidRPr="00EE481F" w:rsidRDefault="00EE481F" w:rsidP="000045D4">
      <w:pPr>
        <w:pStyle w:val="a0"/>
        <w:numPr>
          <w:ilvl w:val="0"/>
          <w:numId w:val="24"/>
        </w:numPr>
      </w:pPr>
      <w:bookmarkStart w:id="85" w:name="_Toc14351041"/>
      <w:bookmarkStart w:id="86" w:name="_Toc13869408"/>
      <w:r w:rsidRPr="00EE481F">
        <w:rPr>
          <w:rFonts w:hint="eastAsia"/>
        </w:rPr>
        <w:t>竞赛与比赛</w:t>
      </w:r>
      <w:bookmarkEnd w:id="85"/>
      <w:bookmarkEnd w:id="86"/>
    </w:p>
    <w:p w14:paraId="5C387ECA" w14:textId="77777777" w:rsidR="00EE481F" w:rsidRPr="00EE481F" w:rsidRDefault="00EE481F" w:rsidP="00EE481F">
      <w:pPr>
        <w:ind w:firstLine="420"/>
      </w:pPr>
      <w:r w:rsidRPr="00EE481F">
        <w:rPr>
          <w:rFonts w:hint="eastAsia"/>
        </w:rPr>
        <w:t>除了大学生数学、物理竞赛，我们可以参加所有校级比赛和学院比赛，比如物理建模、数学建模、</w:t>
      </w:r>
      <w:proofErr w:type="spellStart"/>
      <w:r w:rsidRPr="00EE481F">
        <w:rPr>
          <w:rFonts w:hint="eastAsia"/>
        </w:rPr>
        <w:t>iGEM</w:t>
      </w:r>
      <w:proofErr w:type="spellEnd"/>
      <w:r w:rsidRPr="00EE481F">
        <w:rPr>
          <w:rFonts w:hint="eastAsia"/>
        </w:rPr>
        <w:t>、机器人赛等，只</w:t>
      </w:r>
      <w:r w:rsidRPr="00EE481F">
        <w:rPr>
          <w:rFonts w:hint="eastAsia"/>
        </w:rPr>
        <w:lastRenderedPageBreak/>
        <w:t>要大家有兴趣，都可以参加。</w:t>
      </w:r>
    </w:p>
    <w:p w14:paraId="7E64EB70" w14:textId="05F69242" w:rsidR="00EE481F" w:rsidRPr="00EE481F" w:rsidRDefault="00EE481F" w:rsidP="00EE481F">
      <w:pPr>
        <w:ind w:firstLine="420"/>
      </w:pPr>
      <w:r w:rsidRPr="00EE481F">
        <w:rPr>
          <w:rFonts w:hint="eastAsia"/>
        </w:rPr>
        <w:t>如果有兴趣参加竞赛的同学，建议早做准备，多关注</w:t>
      </w:r>
      <w:r w:rsidR="00316B2B">
        <w:rPr>
          <w:rFonts w:hint="eastAsia"/>
        </w:rPr>
        <w:t>相关</w:t>
      </w:r>
      <w:r w:rsidRPr="00EE481F">
        <w:rPr>
          <w:rFonts w:hint="eastAsia"/>
        </w:rPr>
        <w:t>方面的信息，学院和书院并不会特别通知大家（就</w:t>
      </w:r>
      <w:r w:rsidRPr="00EE481F">
        <w:rPr>
          <w:rFonts w:hint="eastAsia"/>
        </w:rPr>
        <w:t>18</w:t>
      </w:r>
      <w:r w:rsidRPr="00EE481F">
        <w:rPr>
          <w:rFonts w:hint="eastAsia"/>
        </w:rPr>
        <w:t>级来说），大多数比赛需要自己组队。</w:t>
      </w:r>
    </w:p>
    <w:p w14:paraId="00A922A6" w14:textId="77777777" w:rsidR="00EE481F" w:rsidRPr="00EE481F" w:rsidRDefault="00EE481F" w:rsidP="00EE481F">
      <w:pPr>
        <w:ind w:firstLine="420"/>
      </w:pPr>
      <w:r w:rsidRPr="00EE481F">
        <w:rPr>
          <w:rFonts w:hint="eastAsia"/>
        </w:rPr>
        <w:t>校级和国家级、国际竞赛比赛获奖可以加德育分，在申请出国交流时帮助也很大。鉴于宗濂班是保</w:t>
      </w:r>
      <w:proofErr w:type="gramStart"/>
      <w:r w:rsidRPr="00EE481F">
        <w:rPr>
          <w:rFonts w:hint="eastAsia"/>
        </w:rPr>
        <w:t>研</w:t>
      </w:r>
      <w:proofErr w:type="gramEnd"/>
      <w:r w:rsidRPr="00EE481F">
        <w:rPr>
          <w:rFonts w:hint="eastAsia"/>
        </w:rPr>
        <w:t>的，竞赛保</w:t>
      </w:r>
      <w:proofErr w:type="gramStart"/>
      <w:r w:rsidRPr="00EE481F">
        <w:rPr>
          <w:rFonts w:hint="eastAsia"/>
        </w:rPr>
        <w:t>研</w:t>
      </w:r>
      <w:proofErr w:type="gramEnd"/>
      <w:r w:rsidRPr="00EE481F">
        <w:rPr>
          <w:rFonts w:hint="eastAsia"/>
        </w:rPr>
        <w:t>加分对同学们影响不大。</w:t>
      </w:r>
    </w:p>
    <w:p w14:paraId="73A2F0A0" w14:textId="77777777" w:rsidR="00EE481F" w:rsidRPr="00EE481F" w:rsidRDefault="00EE481F" w:rsidP="00EE481F">
      <w:pPr>
        <w:ind w:firstLine="420"/>
      </w:pPr>
      <w:r w:rsidRPr="00EE481F">
        <w:rPr>
          <w:rFonts w:hint="eastAsia"/>
        </w:rPr>
        <w:t>竞赛要耗费大量心力和时间，宗濂班的课业压力比较大，参加理工科竞赛的功利性加成相比其他专业是较少的，建议学弟学妹们量力而行，以专业课学习为重。</w:t>
      </w:r>
    </w:p>
    <w:p w14:paraId="4CF61E6A" w14:textId="77777777" w:rsidR="00EE481F" w:rsidRPr="00EE481F" w:rsidRDefault="00EE481F" w:rsidP="000045D4">
      <w:pPr>
        <w:pStyle w:val="a0"/>
        <w:numPr>
          <w:ilvl w:val="0"/>
          <w:numId w:val="24"/>
        </w:numPr>
      </w:pPr>
      <w:bookmarkStart w:id="87" w:name="_Toc14351042"/>
      <w:bookmarkStart w:id="88" w:name="_Toc13869409"/>
      <w:r w:rsidRPr="00EE481F">
        <w:rPr>
          <w:rFonts w:hint="eastAsia"/>
        </w:rPr>
        <w:t>科研平台与临床训练</w:t>
      </w:r>
      <w:bookmarkEnd w:id="87"/>
      <w:bookmarkEnd w:id="88"/>
    </w:p>
    <w:p w14:paraId="18F9AA4B" w14:textId="72003DBE" w:rsidR="00EE481F" w:rsidRPr="00EE481F" w:rsidRDefault="00EE481F" w:rsidP="00EE481F">
      <w:pPr>
        <w:ind w:firstLine="420"/>
      </w:pPr>
      <w:r w:rsidRPr="00EE481F">
        <w:rPr>
          <w:rFonts w:hint="eastAsia"/>
        </w:rPr>
        <w:t>首先是科研资源。鉴于宗濂班先理后</w:t>
      </w:r>
      <w:proofErr w:type="gramStart"/>
      <w:r w:rsidRPr="00EE481F">
        <w:rPr>
          <w:rFonts w:hint="eastAsia"/>
        </w:rPr>
        <w:t>医</w:t>
      </w:r>
      <w:proofErr w:type="gramEnd"/>
      <w:r w:rsidRPr="00EE481F">
        <w:rPr>
          <w:rFonts w:hint="eastAsia"/>
        </w:rPr>
        <w:t>的特殊性，我们可以同时享受到东区和西区的科研资源，大一大二两年在理学院主要以基础课学习为主，如果学有余力也可以加入感兴趣的实验室做实验（需要自己联系老师）。大一大二大家没有太多专业知识，在科研方面还是以打基础为主。大一下学期开始我们就会统一开展物理、化学、生物实验。到医学部之后，会安排与医学相关的科研训练。就</w:t>
      </w:r>
      <w:r w:rsidRPr="00EE481F">
        <w:rPr>
          <w:rFonts w:hint="eastAsia"/>
        </w:rPr>
        <w:t>11</w:t>
      </w:r>
      <w:r w:rsidRPr="00EE481F">
        <w:rPr>
          <w:rFonts w:hint="eastAsia"/>
        </w:rPr>
        <w:t>级宗濂班来说，</w:t>
      </w:r>
      <w:r w:rsidRPr="00EE481F">
        <w:rPr>
          <w:rFonts w:hint="eastAsia"/>
        </w:rPr>
        <w:t>11-12</w:t>
      </w:r>
      <w:r w:rsidRPr="00EE481F">
        <w:rPr>
          <w:rFonts w:hint="eastAsia"/>
        </w:rPr>
        <w:t>学期会进行临床通科轮转（届时会开展</w:t>
      </w:r>
      <w:r w:rsidRPr="00EE481F">
        <w:rPr>
          <w:rFonts w:hint="eastAsia"/>
        </w:rPr>
        <w:t>OSCE</w:t>
      </w:r>
      <w:r w:rsidRPr="00EE481F">
        <w:rPr>
          <w:rFonts w:hint="eastAsia"/>
        </w:rPr>
        <w:t>训练），</w:t>
      </w:r>
      <w:r w:rsidRPr="00EE481F">
        <w:rPr>
          <w:rFonts w:hint="eastAsia"/>
        </w:rPr>
        <w:t>13</w:t>
      </w:r>
      <w:r w:rsidRPr="00EE481F">
        <w:rPr>
          <w:rFonts w:hint="eastAsia"/>
        </w:rPr>
        <w:t>学期时会集中开展临床科研训练。</w:t>
      </w:r>
    </w:p>
    <w:p w14:paraId="3D06B44C" w14:textId="77777777" w:rsidR="00EE481F" w:rsidRPr="00EE481F" w:rsidRDefault="00EE481F" w:rsidP="00EE481F">
      <w:pPr>
        <w:ind w:firstLine="420"/>
      </w:pPr>
      <w:r w:rsidRPr="00EE481F">
        <w:rPr>
          <w:rFonts w:hint="eastAsia"/>
        </w:rPr>
        <w:t>总体来说，西安交通大学的科研氛围还是很浓厚的，老师们都很乐意指导本科生进行科研素养学习，研究生和博士阶段就更不必说了。作为医学</w:t>
      </w:r>
      <w:proofErr w:type="gramStart"/>
      <w:r w:rsidRPr="00EE481F">
        <w:rPr>
          <w:rFonts w:hint="eastAsia"/>
        </w:rPr>
        <w:t>部最好</w:t>
      </w:r>
      <w:proofErr w:type="gramEnd"/>
      <w:r w:rsidRPr="00EE481F">
        <w:rPr>
          <w:rFonts w:hint="eastAsia"/>
        </w:rPr>
        <w:t>的专业，宗濂班在医学部的科研资源相对也很丰厚，绝对值回票价</w:t>
      </w:r>
      <w:r w:rsidRPr="00EE481F">
        <w:rPr>
          <w:rFonts w:hint="eastAsia"/>
        </w:rPr>
        <w:t>(o</w:t>
      </w:r>
      <w:r w:rsidRPr="00EE481F">
        <w:rPr>
          <w:rFonts w:hint="eastAsia"/>
        </w:rPr>
        <w:t>゜▽゜</w:t>
      </w:r>
      <w:r w:rsidRPr="00EE481F">
        <w:rPr>
          <w:rFonts w:hint="eastAsia"/>
        </w:rPr>
        <w:t>)o</w:t>
      </w:r>
      <w:r w:rsidRPr="00EE481F">
        <w:rPr>
          <w:rFonts w:hint="eastAsia"/>
        </w:rPr>
        <w:t>☆</w:t>
      </w:r>
    </w:p>
    <w:p w14:paraId="453F922A" w14:textId="77777777" w:rsidR="00EE481F" w:rsidRPr="00EE481F" w:rsidRDefault="00EE481F" w:rsidP="00BB5023">
      <w:pPr>
        <w:pStyle w:val="a0"/>
      </w:pPr>
      <w:bookmarkStart w:id="89" w:name="_Toc14351043"/>
      <w:bookmarkStart w:id="90" w:name="_Toc13869410"/>
      <w:r w:rsidRPr="00EE481F">
        <w:rPr>
          <w:rFonts w:hint="eastAsia"/>
        </w:rPr>
        <w:lastRenderedPageBreak/>
        <w:t>寄语</w:t>
      </w:r>
      <w:bookmarkEnd w:id="89"/>
      <w:bookmarkEnd w:id="90"/>
    </w:p>
    <w:p w14:paraId="32D724D5" w14:textId="77777777" w:rsidR="00EE481F" w:rsidRPr="00EE481F" w:rsidRDefault="00EE481F" w:rsidP="00EE481F">
      <w:pPr>
        <w:ind w:firstLine="420"/>
      </w:pPr>
      <w:r w:rsidRPr="00EE481F">
        <w:rPr>
          <w:rFonts w:hint="eastAsia"/>
        </w:rPr>
        <w:t>A</w:t>
      </w:r>
      <w:r w:rsidRPr="00EE481F">
        <w:rPr>
          <w:rFonts w:hint="eastAsia"/>
        </w:rPr>
        <w:t>学姐：首先恭喜大家考入宗濂班！选择即热爱，大家的大学生活一定会是丰富多彩滴</w:t>
      </w:r>
      <w:r w:rsidRPr="00EE481F">
        <w:rPr>
          <w:rFonts w:hint="eastAsia"/>
        </w:rPr>
        <w:t>~</w:t>
      </w:r>
      <w:r w:rsidRPr="00EE481F">
        <w:rPr>
          <w:rFonts w:hint="eastAsia"/>
        </w:rPr>
        <w:t>在保证学习成绩的同时，学</w:t>
      </w:r>
      <w:proofErr w:type="gramStart"/>
      <w:r w:rsidRPr="00EE481F">
        <w:rPr>
          <w:rFonts w:hint="eastAsia"/>
        </w:rPr>
        <w:t>姐希望</w:t>
      </w:r>
      <w:proofErr w:type="gramEnd"/>
      <w:r w:rsidRPr="00EE481F">
        <w:rPr>
          <w:rFonts w:hint="eastAsia"/>
        </w:rPr>
        <w:t>大家可以多多参加喜爱的社团，做喜欢的事情，吃好喝好，不负此行哦</w:t>
      </w:r>
      <w:r w:rsidRPr="00EE481F">
        <w:rPr>
          <w:rFonts w:hint="eastAsia"/>
        </w:rPr>
        <w:t>~</w:t>
      </w:r>
    </w:p>
    <w:p w14:paraId="02ACD57A" w14:textId="77777777" w:rsidR="00EE481F" w:rsidRPr="00EE481F" w:rsidRDefault="00EE481F" w:rsidP="00EE481F">
      <w:pPr>
        <w:ind w:firstLine="420"/>
      </w:pPr>
      <w:r w:rsidRPr="00EE481F">
        <w:rPr>
          <w:rFonts w:hint="eastAsia"/>
        </w:rPr>
        <w:t>B</w:t>
      </w:r>
      <w:r w:rsidRPr="00EE481F">
        <w:rPr>
          <w:rFonts w:hint="eastAsia"/>
        </w:rPr>
        <w:t>学姐：虽然医学生的学习生涯看起来很漫长，虽然大家在前两年的学习生活中可能会忘记自己医学生的身份，但是，在这个过程中有那么多可爱的小伙伴儿的陪伴，学姐相信，学弟学妹们一定可以努力并快乐地坚持着，最终成为更加优秀的自己。加油哦！</w:t>
      </w:r>
    </w:p>
    <w:p w14:paraId="3B86517C" w14:textId="77777777" w:rsidR="00EE481F" w:rsidRPr="00EE481F" w:rsidRDefault="00EE481F" w:rsidP="00EE481F">
      <w:pPr>
        <w:ind w:firstLine="420"/>
        <w:jc w:val="right"/>
      </w:pPr>
      <w:r w:rsidRPr="00EE481F">
        <w:rPr>
          <w:rFonts w:hint="eastAsia"/>
        </w:rPr>
        <w:t>2019.7.5</w:t>
      </w:r>
    </w:p>
    <w:p w14:paraId="2AF0C350" w14:textId="77777777" w:rsidR="00EE481F" w:rsidRPr="00EE481F" w:rsidRDefault="00EE481F" w:rsidP="00EE481F">
      <w:pPr>
        <w:ind w:firstLine="420"/>
      </w:pPr>
    </w:p>
    <w:p w14:paraId="7181A68E" w14:textId="77777777" w:rsidR="00EE481F" w:rsidRPr="00EE481F" w:rsidRDefault="00EE481F" w:rsidP="00EE481F">
      <w:pPr>
        <w:widowControl/>
        <w:ind w:firstLineChars="0" w:firstLine="0"/>
      </w:pPr>
      <w:r w:rsidRPr="00EE481F">
        <w:br w:type="page"/>
      </w:r>
    </w:p>
    <w:p w14:paraId="15DF9544" w14:textId="77777777" w:rsidR="00EE481F" w:rsidRPr="00EE481F" w:rsidRDefault="00EE481F" w:rsidP="00692065">
      <w:pPr>
        <w:pStyle w:val="a"/>
      </w:pPr>
      <w:bookmarkStart w:id="91" w:name="_Toc14351044"/>
      <w:bookmarkStart w:id="92" w:name="_Toc13869411"/>
      <w:r w:rsidRPr="00EE481F">
        <w:rPr>
          <w:rFonts w:hint="eastAsia"/>
        </w:rPr>
        <w:lastRenderedPageBreak/>
        <w:t>人工智能试验班</w:t>
      </w:r>
      <w:bookmarkEnd w:id="91"/>
      <w:bookmarkEnd w:id="92"/>
    </w:p>
    <w:p w14:paraId="3D6E18F6" w14:textId="77777777" w:rsidR="00EE481F" w:rsidRPr="002A7D35" w:rsidRDefault="00EE481F" w:rsidP="000045D4">
      <w:pPr>
        <w:pStyle w:val="a0"/>
        <w:numPr>
          <w:ilvl w:val="0"/>
          <w:numId w:val="25"/>
        </w:numPr>
      </w:pPr>
      <w:bookmarkStart w:id="93" w:name="_Toc14351045"/>
      <w:bookmarkStart w:id="94" w:name="_Toc13869412"/>
      <w:r w:rsidRPr="002A7D35">
        <w:rPr>
          <w:rFonts w:hint="eastAsia"/>
        </w:rPr>
        <w:t>专业简介</w:t>
      </w:r>
      <w:bookmarkEnd w:id="93"/>
      <w:bookmarkEnd w:id="94"/>
    </w:p>
    <w:p w14:paraId="43C0653E" w14:textId="77777777" w:rsidR="00EE481F" w:rsidRPr="00EE481F" w:rsidRDefault="00EE481F" w:rsidP="00EE481F">
      <w:pPr>
        <w:ind w:firstLine="480"/>
        <w:rPr>
          <w:sz w:val="24"/>
          <w:szCs w:val="28"/>
        </w:rPr>
      </w:pPr>
      <w:r w:rsidRPr="00EE481F">
        <w:rPr>
          <w:rFonts w:hint="eastAsia"/>
          <w:sz w:val="24"/>
          <w:szCs w:val="28"/>
        </w:rPr>
        <w:t>人工智能</w:t>
      </w:r>
      <w:r w:rsidRPr="00EE481F">
        <w:rPr>
          <w:sz w:val="24"/>
          <w:szCs w:val="28"/>
        </w:rPr>
        <w:t>是</w:t>
      </w:r>
      <w:hyperlink r:id="rId34" w:tgtFrame="_blank" w:history="1">
        <w:r w:rsidRPr="00EE481F">
          <w:rPr>
            <w:sz w:val="24"/>
            <w:szCs w:val="28"/>
          </w:rPr>
          <w:t>研究</w:t>
        </w:r>
      </w:hyperlink>
      <w:r w:rsidRPr="00EE481F">
        <w:rPr>
          <w:sz w:val="24"/>
          <w:szCs w:val="28"/>
        </w:rPr>
        <w:t>、</w:t>
      </w:r>
      <w:hyperlink r:id="rId35" w:tgtFrame="_blank" w:history="1">
        <w:r w:rsidRPr="00EE481F">
          <w:rPr>
            <w:sz w:val="24"/>
            <w:szCs w:val="28"/>
          </w:rPr>
          <w:t>开发</w:t>
        </w:r>
      </w:hyperlink>
      <w:r w:rsidRPr="00EE481F">
        <w:rPr>
          <w:sz w:val="24"/>
          <w:szCs w:val="28"/>
        </w:rPr>
        <w:t>用于</w:t>
      </w:r>
      <w:hyperlink r:id="rId36" w:tgtFrame="_blank" w:history="1">
        <w:r w:rsidRPr="00EE481F">
          <w:rPr>
            <w:sz w:val="24"/>
            <w:szCs w:val="28"/>
          </w:rPr>
          <w:t>模拟</w:t>
        </w:r>
      </w:hyperlink>
      <w:r w:rsidRPr="00EE481F">
        <w:rPr>
          <w:sz w:val="24"/>
          <w:szCs w:val="28"/>
        </w:rPr>
        <w:t>、</w:t>
      </w:r>
      <w:hyperlink r:id="rId37" w:tgtFrame="_blank" w:history="1">
        <w:r w:rsidRPr="00EE481F">
          <w:rPr>
            <w:sz w:val="24"/>
            <w:szCs w:val="28"/>
          </w:rPr>
          <w:t>延伸</w:t>
        </w:r>
      </w:hyperlink>
      <w:r w:rsidRPr="00EE481F">
        <w:rPr>
          <w:sz w:val="24"/>
          <w:szCs w:val="28"/>
        </w:rPr>
        <w:t>和扩展人的</w:t>
      </w:r>
      <w:hyperlink r:id="rId38" w:tgtFrame="_blank" w:history="1">
        <w:r w:rsidRPr="00EE481F">
          <w:rPr>
            <w:sz w:val="24"/>
            <w:szCs w:val="28"/>
          </w:rPr>
          <w:t>智能</w:t>
        </w:r>
      </w:hyperlink>
      <w:r w:rsidRPr="00EE481F">
        <w:rPr>
          <w:sz w:val="24"/>
          <w:szCs w:val="28"/>
        </w:rPr>
        <w:t>的理论、方法、技术及应用系统的一门新的技术科学</w:t>
      </w:r>
      <w:r w:rsidRPr="00EE481F">
        <w:rPr>
          <w:rFonts w:hint="eastAsia"/>
          <w:sz w:val="24"/>
          <w:szCs w:val="28"/>
        </w:rPr>
        <w:t>，主要通过大量的数据以及特定的算法使得机器能够表现出智能化的特点。人工智能是在本科阶段设立的一个全新的学科，希望进入实验班的各位能对未来的学习充满兴趣，并投之以全身心的热情。相信这四年的学习会让你们受益匪浅的。以下均为</w:t>
      </w:r>
      <w:r w:rsidRPr="00EE481F">
        <w:rPr>
          <w:rFonts w:hint="eastAsia"/>
          <w:sz w:val="24"/>
          <w:szCs w:val="28"/>
        </w:rPr>
        <w:t>1</w:t>
      </w:r>
      <w:r w:rsidRPr="00EE481F">
        <w:rPr>
          <w:sz w:val="24"/>
          <w:szCs w:val="28"/>
        </w:rPr>
        <w:t>8</w:t>
      </w:r>
      <w:r w:rsidRPr="00EE481F">
        <w:rPr>
          <w:rFonts w:hint="eastAsia"/>
          <w:sz w:val="24"/>
          <w:szCs w:val="28"/>
        </w:rPr>
        <w:t>级人工智能实验班的相关培养方案，仅供参考。</w:t>
      </w:r>
    </w:p>
    <w:p w14:paraId="46F8C720" w14:textId="77777777" w:rsidR="00EE481F" w:rsidRPr="00EE481F" w:rsidRDefault="00EE481F" w:rsidP="000045D4">
      <w:pPr>
        <w:pStyle w:val="a0"/>
        <w:numPr>
          <w:ilvl w:val="0"/>
          <w:numId w:val="25"/>
        </w:numPr>
      </w:pPr>
      <w:bookmarkStart w:id="95" w:name="_Toc14351046"/>
      <w:bookmarkStart w:id="96" w:name="_Toc13869413"/>
      <w:r w:rsidRPr="00EE481F">
        <w:rPr>
          <w:rFonts w:hint="eastAsia"/>
        </w:rPr>
        <w:t>大</w:t>
      </w:r>
      <w:proofErr w:type="gramStart"/>
      <w:r w:rsidRPr="00EE481F">
        <w:rPr>
          <w:rFonts w:hint="eastAsia"/>
        </w:rPr>
        <w:t>一</w:t>
      </w:r>
      <w:proofErr w:type="gramEnd"/>
      <w:r w:rsidRPr="00EE481F">
        <w:rPr>
          <w:rFonts w:hint="eastAsia"/>
        </w:rPr>
        <w:t>课程设置</w:t>
      </w:r>
      <w:bookmarkEnd w:id="95"/>
      <w:bookmarkEnd w:id="96"/>
    </w:p>
    <w:p w14:paraId="50FBFB07" w14:textId="4B770CE9" w:rsidR="00EE481F" w:rsidRPr="00EE481F" w:rsidRDefault="00C60F96" w:rsidP="00C60F96">
      <w:pPr>
        <w:pStyle w:val="af3"/>
      </w:pPr>
      <w:r>
        <w:rPr>
          <w:rFonts w:hint="eastAsia"/>
        </w:rPr>
        <w:t>1</w:t>
      </w:r>
      <w:r w:rsidR="00EE481F" w:rsidRPr="00EE481F">
        <w:rPr>
          <w:rFonts w:hint="eastAsia"/>
        </w:rPr>
        <w:t>计算机程序设计</w:t>
      </w:r>
    </w:p>
    <w:p w14:paraId="6DDA24AA" w14:textId="11F6E7CE" w:rsidR="00EE481F" w:rsidRPr="00EE481F" w:rsidRDefault="00C60F96" w:rsidP="00C60F96">
      <w:pPr>
        <w:ind w:firstLine="420"/>
      </w:pPr>
      <w:r w:rsidRPr="00C60F96">
        <w:rPr>
          <w:rFonts w:hint="eastAsia"/>
        </w:rPr>
        <w:t>在</w:t>
      </w:r>
      <w:r w:rsidRPr="00C60F96">
        <w:t>18</w:t>
      </w:r>
      <w:r w:rsidRPr="00C60F96">
        <w:t>级这是一门</w:t>
      </w:r>
      <w:r w:rsidRPr="00C60F96">
        <w:t>5</w:t>
      </w:r>
      <w:r w:rsidRPr="00C60F96">
        <w:t>学分的课程，由于培养方案的更改，</w:t>
      </w:r>
      <w:r w:rsidRPr="00C60F96">
        <w:t>19</w:t>
      </w:r>
      <w:r w:rsidRPr="00C60F96">
        <w:t>级该课程名称改为计算机程序设计</w:t>
      </w:r>
      <w:r w:rsidRPr="00C60F96">
        <w:t>1</w:t>
      </w:r>
      <w:r w:rsidRPr="00C60F96">
        <w:t>，并降至</w:t>
      </w:r>
      <w:r w:rsidRPr="00C60F96">
        <w:t>2</w:t>
      </w:r>
      <w:r w:rsidRPr="00C60F96">
        <w:t>学分，教学内容很有可能从</w:t>
      </w:r>
      <w:r w:rsidRPr="00C60F96">
        <w:t>C++</w:t>
      </w:r>
      <w:r w:rsidRPr="00C60F96">
        <w:t>调整至</w:t>
      </w:r>
      <w:r w:rsidRPr="00C60F96">
        <w:t>C</w:t>
      </w:r>
      <w:r w:rsidRPr="00C60F96">
        <w:t>，以下仅介绍</w:t>
      </w:r>
      <w:r w:rsidRPr="00C60F96">
        <w:t>18</w:t>
      </w:r>
      <w:r w:rsidRPr="00C60F96">
        <w:t>级该课程内容。这门课教的是</w:t>
      </w:r>
      <w:r w:rsidRPr="00C60F96">
        <w:t>C++</w:t>
      </w:r>
      <w:r w:rsidRPr="00C60F96">
        <w:t>语言以及相关的编程和调试技巧。个人认为这门课的课本</w:t>
      </w:r>
      <w:r w:rsidRPr="00C60F96">
        <w:t>C++ primer plus</w:t>
      </w:r>
      <w:r w:rsidRPr="00C60F96">
        <w:t>写得非常好，大家课后一定要把课本相关内容好好咀嚼一下。平时的作业一定要尽量独立完成，并且不要往后拖，很多作业题都是很锻炼能力的。这门课考试分为笔试和机试。其中笔试主要考查我们对知识的理解，而</w:t>
      </w:r>
      <w:proofErr w:type="gramStart"/>
      <w:r w:rsidRPr="00C60F96">
        <w:t>机试则</w:t>
      </w:r>
      <w:proofErr w:type="gramEnd"/>
      <w:r w:rsidRPr="00C60F96">
        <w:t>是对编</w:t>
      </w:r>
      <w:r w:rsidRPr="00C60F96">
        <w:lastRenderedPageBreak/>
        <w:t>程能力的一次测试。</w:t>
      </w:r>
    </w:p>
    <w:p w14:paraId="34BFDF9F" w14:textId="31373085" w:rsidR="00EE481F" w:rsidRPr="00C60F96" w:rsidRDefault="00C60F96" w:rsidP="00C60F96">
      <w:pPr>
        <w:pStyle w:val="af3"/>
      </w:pPr>
      <w:r>
        <w:rPr>
          <w:rFonts w:hint="eastAsia"/>
        </w:rPr>
        <w:t>2</w:t>
      </w:r>
      <w:r w:rsidR="00EE481F" w:rsidRPr="00C60F96">
        <w:rPr>
          <w:rFonts w:hint="eastAsia"/>
        </w:rPr>
        <w:t>计算机科学的数学基础</w:t>
      </w:r>
    </w:p>
    <w:p w14:paraId="3FF2A4C3" w14:textId="21173DFF" w:rsidR="00EE481F" w:rsidRPr="00EE481F" w:rsidRDefault="00EE481F" w:rsidP="00EE481F">
      <w:pPr>
        <w:ind w:firstLine="420"/>
      </w:pPr>
      <w:r w:rsidRPr="00EE481F">
        <w:rPr>
          <w:rFonts w:hint="eastAsia"/>
        </w:rPr>
        <w:t>该课程俗称</w:t>
      </w:r>
      <w:r w:rsidRPr="00EE481F">
        <w:t>离散数学</w:t>
      </w:r>
      <w:r w:rsidRPr="00EE481F">
        <w:rPr>
          <w:rFonts w:hint="eastAsia"/>
        </w:rPr>
        <w:t>，其</w:t>
      </w:r>
      <w:r w:rsidRPr="00EE481F">
        <w:t>思想和方法，广泛地体现在计算机科学技术及相关专业的诸领域，从科学计算到信息处理，从理论计算机科学到计算机应用技术，从计算机软件到计算机硬件，从人工智能到认知系统，无不与离散数学密切相关。由于数字电子计算机是一个离散结构，它只能处理离散的或离散化了的数量关系，</w:t>
      </w:r>
      <w:r w:rsidRPr="00EE481F">
        <w:t xml:space="preserve"> </w:t>
      </w:r>
      <w:r w:rsidRPr="00EE481F">
        <w:t>因此，无论计算机科学本身，还是与计算机科学及其应用密切相关的现代科学研究领域，都面临着</w:t>
      </w:r>
      <w:r w:rsidR="00316B2B">
        <w:rPr>
          <w:rFonts w:hint="eastAsia"/>
        </w:rPr>
        <w:t>如下问题：</w:t>
      </w:r>
      <w:r w:rsidRPr="00EE481F">
        <w:t>如何对离散结构建立相应的数学模型；又如何将已用连续数量关系建立起来的数学模型离散化，从而可由计算机加以处理。</w:t>
      </w:r>
    </w:p>
    <w:p w14:paraId="5AA7AA0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6D338D10" w14:textId="77777777" w:rsidR="00EE481F" w:rsidRPr="00EE481F" w:rsidRDefault="00EE481F" w:rsidP="000045D4">
      <w:pPr>
        <w:numPr>
          <w:ilvl w:val="0"/>
          <w:numId w:val="16"/>
        </w:numPr>
        <w:ind w:firstLineChars="0"/>
      </w:pPr>
      <w:r w:rsidRPr="00EE481F">
        <w:t>集合论部分：集合及其运算、二元关系与函数、自然数及自然数集、集合的基数。</w:t>
      </w:r>
    </w:p>
    <w:p w14:paraId="6DB77E92" w14:textId="77777777" w:rsidR="00EE481F" w:rsidRPr="00EE481F" w:rsidRDefault="00EE481F" w:rsidP="000045D4">
      <w:pPr>
        <w:numPr>
          <w:ilvl w:val="0"/>
          <w:numId w:val="16"/>
        </w:numPr>
        <w:ind w:firstLineChars="0"/>
      </w:pPr>
      <w:r w:rsidRPr="00EE481F">
        <w:t>图论部分：图的基本概念、欧拉图与哈密顿图、树、图的矩阵表示、平面图、图着色、支配集、覆盖集、独立集与匹配、</w:t>
      </w:r>
      <w:proofErr w:type="gramStart"/>
      <w:r w:rsidRPr="00EE481F">
        <w:t>带权图</w:t>
      </w:r>
      <w:proofErr w:type="gramEnd"/>
      <w:r w:rsidRPr="00EE481F">
        <w:t>及其应用。</w:t>
      </w:r>
    </w:p>
    <w:p w14:paraId="337F8646" w14:textId="77777777" w:rsidR="00EE481F" w:rsidRPr="00EE481F" w:rsidRDefault="00EE481F" w:rsidP="000045D4">
      <w:pPr>
        <w:numPr>
          <w:ilvl w:val="0"/>
          <w:numId w:val="16"/>
        </w:numPr>
        <w:ind w:firstLineChars="0"/>
      </w:pPr>
      <w:r w:rsidRPr="00EE481F">
        <w:t>组合数学部分：组合存在性定理、基本的计数公式、组合计数方法、组合计数定理。</w:t>
      </w:r>
    </w:p>
    <w:p w14:paraId="3E4F002D" w14:textId="77777777" w:rsidR="00EE481F" w:rsidRPr="00EE481F" w:rsidRDefault="00EE481F" w:rsidP="000045D4">
      <w:pPr>
        <w:numPr>
          <w:ilvl w:val="0"/>
          <w:numId w:val="16"/>
        </w:numPr>
        <w:ind w:firstLineChars="0"/>
      </w:pPr>
      <w:r w:rsidRPr="00EE481F">
        <w:t>数理逻辑部分：命题逻辑、一阶谓词演算、消解原理。</w:t>
      </w:r>
    </w:p>
    <w:p w14:paraId="77C68288" w14:textId="77777777" w:rsidR="00EE481F" w:rsidRPr="00EE481F" w:rsidRDefault="00EE481F" w:rsidP="000045D4">
      <w:pPr>
        <w:numPr>
          <w:ilvl w:val="0"/>
          <w:numId w:val="16"/>
        </w:numPr>
        <w:ind w:firstLineChars="0"/>
      </w:pPr>
      <w:r w:rsidRPr="00EE481F">
        <w:rPr>
          <w:rFonts w:hint="eastAsia"/>
        </w:rPr>
        <w:t>测度论初步</w:t>
      </w:r>
    </w:p>
    <w:p w14:paraId="158A807D" w14:textId="77777777" w:rsidR="00EE481F" w:rsidRPr="00EE481F" w:rsidRDefault="00EE481F" w:rsidP="000045D4">
      <w:pPr>
        <w:numPr>
          <w:ilvl w:val="0"/>
          <w:numId w:val="16"/>
        </w:numPr>
        <w:ind w:firstLineChars="0"/>
      </w:pPr>
      <w:r w:rsidRPr="00EE481F">
        <w:rPr>
          <w:rFonts w:hint="eastAsia"/>
        </w:rPr>
        <w:t>矩阵论初步</w:t>
      </w:r>
    </w:p>
    <w:p w14:paraId="7D6FF03B" w14:textId="77777777" w:rsidR="00EE481F" w:rsidRPr="00EE481F" w:rsidRDefault="00EE481F" w:rsidP="00EE481F">
      <w:pPr>
        <w:ind w:firstLine="420"/>
      </w:pPr>
      <w:r w:rsidRPr="00EE481F">
        <w:rPr>
          <w:rFonts w:hint="eastAsia"/>
        </w:rPr>
        <w:t>其中测度论和矩阵论这两部分难度较大，不过就学长学姐的考试经验来看，涉及测度论和矩阵论的题目不是很多，大概每个部分只出简单的一题。</w:t>
      </w:r>
    </w:p>
    <w:p w14:paraId="4A6009CF" w14:textId="6BDE5DCE" w:rsidR="00EE481F" w:rsidRPr="00EE481F" w:rsidRDefault="00C60F96" w:rsidP="00C60F96">
      <w:pPr>
        <w:pStyle w:val="af3"/>
      </w:pPr>
      <w:r>
        <w:rPr>
          <w:rFonts w:hint="eastAsia"/>
        </w:rPr>
        <w:lastRenderedPageBreak/>
        <w:t>3</w:t>
      </w:r>
      <w:r w:rsidR="00EE481F" w:rsidRPr="00EE481F">
        <w:rPr>
          <w:rFonts w:hint="eastAsia"/>
        </w:rPr>
        <w:t>数据结构与算法</w:t>
      </w:r>
    </w:p>
    <w:p w14:paraId="61652622" w14:textId="4B5DCB1D" w:rsidR="00EE481F" w:rsidRPr="00EE481F" w:rsidRDefault="00EE481F" w:rsidP="00EE481F">
      <w:pPr>
        <w:ind w:firstLine="420"/>
      </w:pPr>
      <w:r w:rsidRPr="00EE481F">
        <w:rPr>
          <w:rFonts w:hint="eastAsia"/>
        </w:rPr>
        <w:t>数据结构与算法是建立在程序设计的基础上提高同学们编程能力的课程。这门课教会你的就是如何让一堆数据在计算机中有序的组织起来，让解决问题的效率最大化。这</w:t>
      </w:r>
      <w:r w:rsidR="00316B2B">
        <w:rPr>
          <w:rFonts w:hint="eastAsia"/>
        </w:rPr>
        <w:t>门</w:t>
      </w:r>
      <w:r w:rsidRPr="00EE481F">
        <w:rPr>
          <w:rFonts w:hint="eastAsia"/>
        </w:rPr>
        <w:t>课与离散数学有共通之处，可以说，离散数学是数据结构的数学基础，而数据结构就是离散数学的实际应用。在看具体的算法的时候，同学们可能很容易就理解该算法的思路与流程，但是要想真正的用代码实现确是一件有一定难度的事情，建议同学们课后在看书</w:t>
      </w:r>
      <w:r w:rsidR="00316B2B">
        <w:rPr>
          <w:rFonts w:hint="eastAsia"/>
        </w:rPr>
        <w:t>、</w:t>
      </w:r>
      <w:r w:rsidRPr="00EE481F">
        <w:rPr>
          <w:rFonts w:hint="eastAsia"/>
        </w:rPr>
        <w:t>完成课后习题之余找</w:t>
      </w:r>
      <w:proofErr w:type="gramStart"/>
      <w:r w:rsidRPr="00EE481F">
        <w:rPr>
          <w:rFonts w:hint="eastAsia"/>
        </w:rPr>
        <w:t>一些题练练手</w:t>
      </w:r>
      <w:proofErr w:type="gramEnd"/>
      <w:r w:rsidRPr="00EE481F">
        <w:rPr>
          <w:rFonts w:hint="eastAsia"/>
        </w:rPr>
        <w:t>，这样能较为有效</w:t>
      </w:r>
      <w:r w:rsidR="00316B2B">
        <w:rPr>
          <w:rFonts w:hint="eastAsia"/>
        </w:rPr>
        <w:t>地</w:t>
      </w:r>
      <w:r w:rsidRPr="00EE481F">
        <w:rPr>
          <w:rFonts w:hint="eastAsia"/>
        </w:rPr>
        <w:t>提高自己对算法的理解以及用计算机编程来解决问题的能力。</w:t>
      </w:r>
    </w:p>
    <w:p w14:paraId="0074E1B0"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71A8E8F9" w14:textId="7A712691" w:rsidR="00C60F96" w:rsidRPr="00EE481F" w:rsidRDefault="00C60F96" w:rsidP="00C60F96">
      <w:pPr>
        <w:numPr>
          <w:ilvl w:val="0"/>
          <w:numId w:val="15"/>
        </w:numPr>
        <w:ind w:firstLineChars="0"/>
        <w:jc w:val="both"/>
      </w:pPr>
      <w:r>
        <w:rPr>
          <w:rFonts w:hint="eastAsia"/>
        </w:rPr>
        <w:t>线</w:t>
      </w:r>
      <w:r w:rsidRPr="00EE481F">
        <w:rPr>
          <w:rFonts w:hint="eastAsia"/>
        </w:rPr>
        <w:t>性结构：线性表、</w:t>
      </w:r>
      <w:proofErr w:type="gramStart"/>
      <w:r w:rsidRPr="00EE481F">
        <w:rPr>
          <w:rFonts w:hint="eastAsia"/>
        </w:rPr>
        <w:t>栈</w:t>
      </w:r>
      <w:proofErr w:type="gramEnd"/>
      <w:r w:rsidRPr="00EE481F">
        <w:rPr>
          <w:rFonts w:hint="eastAsia"/>
        </w:rPr>
        <w:t>、队列</w:t>
      </w:r>
    </w:p>
    <w:p w14:paraId="77FE9848" w14:textId="77777777" w:rsidR="00C60F96" w:rsidRPr="00EE481F" w:rsidRDefault="00C60F96" w:rsidP="00C60F96">
      <w:pPr>
        <w:numPr>
          <w:ilvl w:val="0"/>
          <w:numId w:val="15"/>
        </w:numPr>
        <w:ind w:firstLineChars="0"/>
        <w:jc w:val="both"/>
      </w:pPr>
      <w:r w:rsidRPr="00EE481F">
        <w:rPr>
          <w:rFonts w:hint="eastAsia"/>
        </w:rPr>
        <w:t>树形结构：</w:t>
      </w:r>
      <w:proofErr w:type="gramStart"/>
      <w:r w:rsidRPr="00EE481F">
        <w:rPr>
          <w:rFonts w:hint="eastAsia"/>
        </w:rPr>
        <w:t>二叉搜索树</w:t>
      </w:r>
      <w:proofErr w:type="gramEnd"/>
      <w:r w:rsidRPr="00EE481F">
        <w:rPr>
          <w:rFonts w:hint="eastAsia"/>
        </w:rPr>
        <w:t>、</w:t>
      </w:r>
      <w:proofErr w:type="gramStart"/>
      <w:r w:rsidRPr="00EE481F">
        <w:rPr>
          <w:rFonts w:hint="eastAsia"/>
        </w:rPr>
        <w:t>二叉平衡树</w:t>
      </w:r>
      <w:proofErr w:type="gramEnd"/>
      <w:r w:rsidRPr="00EE481F">
        <w:rPr>
          <w:rFonts w:hint="eastAsia"/>
        </w:rPr>
        <w:t>、堆、树的应用</w:t>
      </w:r>
    </w:p>
    <w:p w14:paraId="7D24FDDC" w14:textId="77777777" w:rsidR="00C60F96" w:rsidRPr="00EE481F" w:rsidRDefault="00C60F96" w:rsidP="00C60F96">
      <w:pPr>
        <w:numPr>
          <w:ilvl w:val="0"/>
          <w:numId w:val="15"/>
        </w:numPr>
        <w:ind w:firstLineChars="0"/>
        <w:jc w:val="both"/>
      </w:pPr>
      <w:r w:rsidRPr="00EE481F">
        <w:rPr>
          <w:rFonts w:hint="eastAsia"/>
        </w:rPr>
        <w:t>散列结构：散列表与散列函数</w:t>
      </w:r>
    </w:p>
    <w:p w14:paraId="0F2BDCEE" w14:textId="77777777" w:rsidR="00C60F96" w:rsidRPr="00EE481F" w:rsidRDefault="00C60F96" w:rsidP="00C60F96">
      <w:pPr>
        <w:numPr>
          <w:ilvl w:val="0"/>
          <w:numId w:val="15"/>
        </w:numPr>
        <w:ind w:firstLineChars="0"/>
        <w:jc w:val="both"/>
      </w:pPr>
      <w:r w:rsidRPr="00EE481F">
        <w:rPr>
          <w:rFonts w:hint="eastAsia"/>
        </w:rPr>
        <w:t>图形结构：图的存储结构、图的遍历、最小生成树、最短路径、关键路径、</w:t>
      </w:r>
      <w:proofErr w:type="gramStart"/>
      <w:r w:rsidRPr="00EE481F">
        <w:rPr>
          <w:rFonts w:hint="eastAsia"/>
        </w:rPr>
        <w:t>拓朴</w:t>
      </w:r>
      <w:proofErr w:type="gramEnd"/>
      <w:r w:rsidRPr="00EE481F">
        <w:rPr>
          <w:rFonts w:hint="eastAsia"/>
        </w:rPr>
        <w:t>排序</w:t>
      </w:r>
    </w:p>
    <w:p w14:paraId="20C7619E" w14:textId="77777777" w:rsidR="00C60F96" w:rsidRPr="00EE481F" w:rsidRDefault="00C60F96" w:rsidP="00C60F96">
      <w:pPr>
        <w:numPr>
          <w:ilvl w:val="0"/>
          <w:numId w:val="15"/>
        </w:numPr>
        <w:ind w:firstLineChars="0"/>
        <w:jc w:val="both"/>
      </w:pPr>
      <w:r w:rsidRPr="00EE481F">
        <w:rPr>
          <w:rFonts w:hint="eastAsia"/>
        </w:rPr>
        <w:t>排序：选择排序、插入排序、交换排序、归并排序、基数排序</w:t>
      </w:r>
    </w:p>
    <w:p w14:paraId="4B515E79" w14:textId="47786CFB"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非</w:t>
      </w:r>
      <w:r w:rsidRPr="00C60F96">
        <w:rPr>
          <w:rFonts w:ascii="宋体" w:eastAsia="宋体" w:hAnsi="宋体" w:cs="宋体" w:hint="eastAsia"/>
        </w:rPr>
        <w:t>线</w:t>
      </w:r>
      <w:r w:rsidRPr="00C60F96">
        <w:rPr>
          <w:rFonts w:ascii="Adobe 明體 Std L" w:eastAsia="Adobe 明體 Std L" w:hAnsi="Adobe 明體 Std L" w:cs="Adobe 明體 Std L" w:hint="eastAsia"/>
        </w:rPr>
        <w:t>性方程的</w:t>
      </w:r>
      <w:r w:rsidRPr="00C60F96">
        <w:rPr>
          <w:rFonts w:ascii="宋体" w:eastAsia="宋体" w:hAnsi="宋体" w:cs="宋体" w:hint="eastAsia"/>
        </w:rPr>
        <w:t>数</w:t>
      </w:r>
      <w:r w:rsidRPr="00C60F96">
        <w:rPr>
          <w:rFonts w:ascii="Adobe 明體 Std L" w:eastAsia="Adobe 明體 Std L" w:hAnsi="Adobe 明體 Std L" w:cs="Adobe 明體 Std L" w:hint="eastAsia"/>
        </w:rPr>
        <w:t>值解法</w:t>
      </w:r>
    </w:p>
    <w:p w14:paraId="357723D5" w14:textId="2F4F1F52" w:rsidR="00C60F96" w:rsidRPr="00C60F96" w:rsidRDefault="00C60F96" w:rsidP="00C60F96">
      <w:pPr>
        <w:pStyle w:val="af"/>
        <w:widowControl/>
        <w:numPr>
          <w:ilvl w:val="0"/>
          <w:numId w:val="15"/>
        </w:numPr>
        <w:spacing w:line="240" w:lineRule="auto"/>
        <w:ind w:firstLineChars="0"/>
        <w:rPr>
          <w:rFonts w:ascii="Adobe 明體 Std L" w:eastAsia="Adobe 明體 Std L" w:hAnsi="Adobe 明體 Std L" w:cs="Times New Roman"/>
        </w:rPr>
      </w:pPr>
      <w:r w:rsidRPr="00C60F96">
        <w:rPr>
          <w:rFonts w:ascii="宋体" w:eastAsia="宋体" w:hAnsi="宋体" w:cs="宋体" w:hint="eastAsia"/>
        </w:rPr>
        <w:t>线</w:t>
      </w:r>
      <w:r w:rsidRPr="00C60F96">
        <w:rPr>
          <w:rFonts w:ascii="Adobe 明體 Std L" w:eastAsia="Adobe 明體 Std L" w:hAnsi="Adobe 明體 Std L" w:cs="Adobe 明體 Std L" w:hint="eastAsia"/>
        </w:rPr>
        <w:t>性方程</w:t>
      </w:r>
      <w:r w:rsidRPr="00C60F96">
        <w:rPr>
          <w:rFonts w:ascii="宋体" w:eastAsia="宋体" w:hAnsi="宋体" w:cs="宋体" w:hint="eastAsia"/>
        </w:rPr>
        <w:t>组</w:t>
      </w:r>
      <w:r w:rsidRPr="00C60F96">
        <w:rPr>
          <w:rFonts w:ascii="Adobe 明體 Std L" w:eastAsia="Adobe 明體 Std L" w:hAnsi="Adobe 明體 Std L" w:cs="Adobe 明體 Std L" w:hint="eastAsia"/>
        </w:rPr>
        <w:t>的</w:t>
      </w:r>
      <w:r w:rsidRPr="00C60F96">
        <w:rPr>
          <w:rFonts w:ascii="宋体" w:eastAsia="宋体" w:hAnsi="宋体" w:cs="宋体" w:hint="eastAsia"/>
        </w:rPr>
        <w:t>数</w:t>
      </w:r>
      <w:r w:rsidRPr="00C60F96">
        <w:rPr>
          <w:rFonts w:ascii="Adobe 明體 Std L" w:eastAsia="Adobe 明體 Std L" w:hAnsi="Adobe 明體 Std L" w:cs="Adobe 明體 Std L" w:hint="eastAsia"/>
        </w:rPr>
        <w:t>值解法</w:t>
      </w:r>
    </w:p>
    <w:p w14:paraId="46D63DB1" w14:textId="60C62484"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插值与拟合方法</w:t>
      </w:r>
    </w:p>
    <w:p w14:paraId="16F8BBC1" w14:textId="55ACF543"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优化基</w:t>
      </w:r>
      <w:r w:rsidRPr="00C60F96">
        <w:rPr>
          <w:rFonts w:ascii="宋体" w:eastAsia="宋体" w:hAnsi="宋体" w:cs="宋体" w:hint="eastAsia"/>
        </w:rPr>
        <w:t>础</w:t>
      </w:r>
    </w:p>
    <w:p w14:paraId="78E4D53A" w14:textId="68073309" w:rsidR="00C60F96" w:rsidRPr="00C60F96" w:rsidRDefault="00C60F96" w:rsidP="00C60F96">
      <w:pPr>
        <w:numPr>
          <w:ilvl w:val="0"/>
          <w:numId w:val="15"/>
        </w:numPr>
        <w:spacing w:line="240" w:lineRule="auto"/>
        <w:ind w:firstLineChars="0"/>
        <w:jc w:val="both"/>
        <w:rPr>
          <w:rFonts w:ascii="Adobe 明體 Std L" w:eastAsia="Adobe 明體 Std L" w:hAnsi="Adobe 明體 Std L" w:cs="Times New Roman"/>
        </w:rPr>
      </w:pPr>
      <w:r w:rsidRPr="00C60F96">
        <w:rPr>
          <w:rFonts w:ascii="Adobe 明體 Std L" w:eastAsia="Adobe 明體 Std L" w:hAnsi="Adobe 明體 Std L" w:cs="Times New Roman"/>
        </w:rPr>
        <w:t>无</w:t>
      </w:r>
      <w:r w:rsidRPr="00C60F96">
        <w:rPr>
          <w:rFonts w:ascii="宋体" w:eastAsia="宋体" w:hAnsi="宋体" w:cs="宋体" w:hint="eastAsia"/>
        </w:rPr>
        <w:t>约</w:t>
      </w:r>
      <w:r w:rsidRPr="00C60F96">
        <w:rPr>
          <w:rFonts w:ascii="Adobe 明體 Std L" w:eastAsia="Adobe 明體 Std L" w:hAnsi="Adobe 明體 Std L" w:cs="Adobe 明體 Std L" w:hint="eastAsia"/>
        </w:rPr>
        <w:t>束优化</w:t>
      </w:r>
    </w:p>
    <w:p w14:paraId="3F1E7FCA" w14:textId="773DC379" w:rsidR="00C60F96" w:rsidRPr="00C60F96" w:rsidRDefault="00C60F96" w:rsidP="00C60F96">
      <w:pPr>
        <w:numPr>
          <w:ilvl w:val="0"/>
          <w:numId w:val="15"/>
        </w:numPr>
        <w:spacing w:line="240" w:lineRule="auto"/>
        <w:ind w:firstLineChars="0"/>
        <w:jc w:val="both"/>
        <w:rPr>
          <w:rFonts w:ascii="Times New Roman" w:hAnsi="Times New Roman" w:cs="Times New Roman"/>
        </w:rPr>
      </w:pPr>
      <w:r w:rsidRPr="00C60F96">
        <w:rPr>
          <w:rFonts w:ascii="宋体" w:eastAsia="宋体" w:hAnsi="宋体" w:cs="宋体" w:hint="eastAsia"/>
        </w:rPr>
        <w:t>线</w:t>
      </w:r>
      <w:r w:rsidRPr="00C60F96">
        <w:rPr>
          <w:rFonts w:ascii="Adobe 明體 Std L" w:eastAsia="Adobe 明體 Std L" w:hAnsi="Adobe 明體 Std L" w:cs="Adobe 明體 Std L" w:hint="eastAsia"/>
        </w:rPr>
        <w:t>性</w:t>
      </w:r>
      <w:r w:rsidRPr="00C60F96">
        <w:rPr>
          <w:rFonts w:ascii="宋体" w:eastAsia="宋体" w:hAnsi="宋体" w:cs="宋体" w:hint="eastAsia"/>
        </w:rPr>
        <w:t>规</w:t>
      </w:r>
      <w:r w:rsidRPr="00C60F96">
        <w:rPr>
          <w:rFonts w:ascii="Adobe 明體 Std L" w:eastAsia="Adobe 明體 Std L" w:hAnsi="Adobe 明體 Std L" w:cs="Adobe 明體 Std L" w:hint="eastAsia"/>
        </w:rPr>
        <w:t>划</w:t>
      </w:r>
    </w:p>
    <w:p w14:paraId="1DAC8FE4" w14:textId="77777777" w:rsidR="00C60F96" w:rsidRDefault="00C60F96" w:rsidP="00C60F96">
      <w:pPr>
        <w:numPr>
          <w:ilvl w:val="0"/>
          <w:numId w:val="15"/>
        </w:numPr>
        <w:ind w:firstLineChars="0"/>
        <w:jc w:val="both"/>
      </w:pPr>
      <w:r w:rsidRPr="00C60F96">
        <w:rPr>
          <w:rFonts w:hint="eastAsia"/>
        </w:rPr>
        <w:t>非线性约束优化</w:t>
      </w:r>
    </w:p>
    <w:p w14:paraId="53776E24" w14:textId="2B5958B3" w:rsidR="00EE481F" w:rsidRPr="00EE481F" w:rsidRDefault="00EE481F" w:rsidP="00C60F96">
      <w:pPr>
        <w:ind w:firstLineChars="0" w:firstLine="360"/>
        <w:jc w:val="both"/>
      </w:pPr>
      <w:r w:rsidRPr="00EE481F">
        <w:rPr>
          <w:rFonts w:hint="eastAsia"/>
        </w:rPr>
        <w:t>该课程的考试分两部分，第一部分是上机实验，只要从课后的</w:t>
      </w:r>
      <w:r w:rsidRPr="00EE481F">
        <w:rPr>
          <w:rFonts w:hint="eastAsia"/>
        </w:rPr>
        <w:lastRenderedPageBreak/>
        <w:t>实验题中挑出几道来写就好了。还有就是笔试，只要表示过程即可，最后有一道手写代码的题，不过代码量不大。</w:t>
      </w:r>
    </w:p>
    <w:p w14:paraId="27C94C4C" w14:textId="2D4D2B0B" w:rsidR="00EE481F" w:rsidRPr="00EE481F" w:rsidRDefault="00C60F96"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Pr>
          <w:rFonts w:ascii="MS PGothic" w:eastAsia="思源宋体" w:hAnsi="MS PGothic" w:cstheme="majorBidi" w:hint="eastAsia"/>
          <w:b/>
          <w:bCs/>
          <w:sz w:val="28"/>
          <w:szCs w:val="28"/>
        </w:rPr>
        <w:t>4</w:t>
      </w:r>
      <w:r w:rsidR="00EE481F" w:rsidRPr="00EE481F">
        <w:rPr>
          <w:rFonts w:ascii="MS PGothic" w:eastAsia="思源宋体" w:hAnsi="MS PGothic" w:cstheme="majorBidi" w:hint="eastAsia"/>
          <w:b/>
          <w:bCs/>
          <w:sz w:val="28"/>
          <w:szCs w:val="28"/>
        </w:rPr>
        <w:t>国防教育</w:t>
      </w:r>
    </w:p>
    <w:p w14:paraId="1706A646" w14:textId="1C67AF6E" w:rsidR="00EE481F" w:rsidRPr="00347DAA" w:rsidRDefault="00EE481F" w:rsidP="00347DAA">
      <w:pPr>
        <w:ind w:firstLine="420"/>
      </w:pPr>
      <w:r w:rsidRPr="00EE481F">
        <w:rPr>
          <w:rFonts w:hint="eastAsia"/>
        </w:rPr>
        <w:t>该课程主要内容为与军事有关的各个方面的知识，和</w:t>
      </w:r>
      <w:proofErr w:type="gramStart"/>
      <w:r w:rsidRPr="00EE481F">
        <w:rPr>
          <w:rFonts w:hint="eastAsia"/>
        </w:rPr>
        <w:t>思修类似</w:t>
      </w:r>
      <w:proofErr w:type="gramEnd"/>
      <w:r w:rsidRPr="00EE481F">
        <w:rPr>
          <w:rFonts w:hint="eastAsia"/>
        </w:rPr>
        <w:t>，上课注意老师强调的重点，考前几天背下上课画下的知识点就行</w:t>
      </w:r>
      <w:r w:rsidR="00347DAA">
        <w:rPr>
          <w:rFonts w:hint="eastAsia"/>
        </w:rPr>
        <w:t>。</w:t>
      </w:r>
    </w:p>
    <w:p w14:paraId="75259B86" w14:textId="745BC0E5" w:rsidR="00EE481F" w:rsidRPr="00EE481F" w:rsidRDefault="00C60F96"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Pr>
          <w:rFonts w:ascii="MS PGothic" w:eastAsia="思源宋体" w:hAnsi="MS PGothic" w:cstheme="majorBidi" w:hint="eastAsia"/>
          <w:b/>
          <w:bCs/>
          <w:sz w:val="28"/>
          <w:szCs w:val="28"/>
        </w:rPr>
        <w:t>5</w:t>
      </w:r>
      <w:r w:rsidR="00EE481F" w:rsidRPr="00EE481F">
        <w:rPr>
          <w:rFonts w:ascii="MS PGothic" w:eastAsia="思源宋体" w:hAnsi="MS PGothic" w:cstheme="majorBidi" w:hint="eastAsia"/>
          <w:b/>
          <w:bCs/>
          <w:sz w:val="28"/>
          <w:szCs w:val="28"/>
        </w:rPr>
        <w:t>体育</w:t>
      </w:r>
    </w:p>
    <w:p w14:paraId="3ECC6A8D" w14:textId="6B8E6134" w:rsidR="00EE481F" w:rsidRPr="00EE481F" w:rsidRDefault="00EE481F" w:rsidP="00EE481F">
      <w:pPr>
        <w:ind w:firstLine="420"/>
      </w:pPr>
      <w:r w:rsidRPr="00EE481F">
        <w:rPr>
          <w:rFonts w:hint="eastAsia"/>
        </w:rPr>
        <w:t>体育课不同的专项考试内容与难度都不一样，</w:t>
      </w:r>
      <w:r w:rsidR="00316B2B" w:rsidRPr="00316B2B">
        <w:rPr>
          <w:rFonts w:hint="eastAsia"/>
        </w:rPr>
        <w:t>教务处选课通知里有对难度的详细介绍</w:t>
      </w:r>
      <w:r w:rsidR="00316B2B">
        <w:rPr>
          <w:rFonts w:hint="eastAsia"/>
        </w:rPr>
        <w:t>，</w:t>
      </w:r>
      <w:r w:rsidRPr="00EE481F">
        <w:rPr>
          <w:rFonts w:hint="eastAsia"/>
        </w:rPr>
        <w:t>根据自身情况选择即可。体育成绩还包括体</w:t>
      </w:r>
      <w:r w:rsidR="00316B2B">
        <w:rPr>
          <w:rFonts w:hint="eastAsia"/>
        </w:rPr>
        <w:t>测</w:t>
      </w:r>
      <w:r w:rsidRPr="00EE481F">
        <w:rPr>
          <w:rFonts w:hint="eastAsia"/>
        </w:rPr>
        <w:t>与跑操部分，平时定量的运动也是必不可少的。</w:t>
      </w:r>
    </w:p>
    <w:p w14:paraId="43207B43" w14:textId="77777777" w:rsidR="00EE481F" w:rsidRPr="00EE481F" w:rsidRDefault="00EE481F" w:rsidP="000045D4">
      <w:pPr>
        <w:pStyle w:val="a0"/>
        <w:numPr>
          <w:ilvl w:val="0"/>
          <w:numId w:val="25"/>
        </w:numPr>
      </w:pPr>
      <w:bookmarkStart w:id="97" w:name="_Toc14351047"/>
      <w:bookmarkStart w:id="98" w:name="_Toc13869414"/>
      <w:r w:rsidRPr="00EE481F">
        <w:rPr>
          <w:rFonts w:hint="eastAsia"/>
        </w:rPr>
        <w:t>相关竞赛</w:t>
      </w:r>
      <w:bookmarkEnd w:id="97"/>
      <w:bookmarkEnd w:id="98"/>
    </w:p>
    <w:p w14:paraId="5025A396" w14:textId="7071AAF4" w:rsidR="00EE481F" w:rsidRPr="00EE481F" w:rsidRDefault="00EE481F" w:rsidP="00EE481F">
      <w:pPr>
        <w:ind w:firstLine="420"/>
        <w:rPr>
          <w:b/>
          <w:bCs/>
          <w:sz w:val="28"/>
          <w:szCs w:val="28"/>
        </w:rPr>
      </w:pPr>
      <w:r w:rsidRPr="00EE481F">
        <w:rPr>
          <w:rFonts w:hint="eastAsia"/>
        </w:rPr>
        <w:t>大学可以参加的竞赛种类十分多样</w:t>
      </w:r>
      <w:r w:rsidR="00316B2B">
        <w:rPr>
          <w:rFonts w:hint="eastAsia"/>
        </w:rPr>
        <w:t>。</w:t>
      </w:r>
      <w:r w:rsidR="00316B2B" w:rsidRPr="00316B2B">
        <w:rPr>
          <w:rFonts w:hint="eastAsia"/>
        </w:rPr>
        <w:t>英语学科类的竞赛有大学生英语竞赛、英语演讲比赛等。</w:t>
      </w:r>
      <w:r w:rsidRPr="00EE481F">
        <w:rPr>
          <w:rFonts w:hint="eastAsia"/>
        </w:rPr>
        <w:t>高等数学竞赛是在</w:t>
      </w:r>
      <w:r w:rsidR="00316B2B">
        <w:rPr>
          <w:rFonts w:hint="eastAsia"/>
        </w:rPr>
        <w:t>每年</w:t>
      </w:r>
      <w:r w:rsidRPr="00EE481F">
        <w:rPr>
          <w:rFonts w:hint="eastAsia"/>
        </w:rPr>
        <w:t>9</w:t>
      </w:r>
      <w:r w:rsidRPr="00EE481F">
        <w:rPr>
          <w:rFonts w:hint="eastAsia"/>
        </w:rPr>
        <w:t>月</w:t>
      </w:r>
      <w:r w:rsidR="00316B2B">
        <w:rPr>
          <w:rFonts w:hint="eastAsia"/>
        </w:rPr>
        <w:t>进行</w:t>
      </w:r>
      <w:r w:rsidRPr="00EE481F">
        <w:rPr>
          <w:rFonts w:hint="eastAsia"/>
        </w:rPr>
        <w:t>，有兴趣的同学可以利用暑假复习一下高数来备赛。数学建模比赛，含金量相对较高，确实</w:t>
      </w:r>
      <w:r w:rsidR="00316B2B">
        <w:rPr>
          <w:rFonts w:hint="eastAsia"/>
        </w:rPr>
        <w:t>锻炼学生多方面的能力</w:t>
      </w:r>
      <w:r w:rsidRPr="00EE481F">
        <w:rPr>
          <w:rFonts w:hint="eastAsia"/>
        </w:rPr>
        <w:t>，它对</w:t>
      </w:r>
      <w:r w:rsidRPr="00EE481F">
        <w:rPr>
          <w:rFonts w:hint="eastAsia"/>
        </w:rPr>
        <w:t>MATLAB</w:t>
      </w:r>
      <w:r w:rsidRPr="00EE481F">
        <w:rPr>
          <w:rFonts w:hint="eastAsia"/>
        </w:rPr>
        <w:t>等工具的使用</w:t>
      </w:r>
      <w:r w:rsidR="00316B2B">
        <w:rPr>
          <w:rFonts w:hint="eastAsia"/>
        </w:rPr>
        <w:t>能力、</w:t>
      </w:r>
      <w:r w:rsidRPr="00EE481F">
        <w:rPr>
          <w:rFonts w:hint="eastAsia"/>
        </w:rPr>
        <w:t>数学各方面知识应用能力以及编程能力的要求都很高。该比赛为</w:t>
      </w:r>
      <w:r w:rsidRPr="00EE481F">
        <w:rPr>
          <w:rFonts w:hint="eastAsia"/>
        </w:rPr>
        <w:t>3</w:t>
      </w:r>
      <w:r w:rsidRPr="00EE481F">
        <w:rPr>
          <w:rFonts w:hint="eastAsia"/>
        </w:rPr>
        <w:t>人组队，需要先参加</w:t>
      </w:r>
      <w:r w:rsidR="00347DAA">
        <w:rPr>
          <w:rFonts w:hint="eastAsia"/>
        </w:rPr>
        <w:t>五月份的校内</w:t>
      </w:r>
      <w:r w:rsidRPr="00EE481F">
        <w:rPr>
          <w:rFonts w:hint="eastAsia"/>
        </w:rPr>
        <w:t>选拔赛，通过选拔以后会在小学期进行</w:t>
      </w:r>
      <w:r w:rsidR="00347DAA">
        <w:rPr>
          <w:rFonts w:hint="eastAsia"/>
        </w:rPr>
        <w:t>国赛</w:t>
      </w:r>
      <w:r w:rsidRPr="00EE481F">
        <w:rPr>
          <w:rFonts w:hint="eastAsia"/>
        </w:rPr>
        <w:t>培训</w:t>
      </w:r>
      <w:r w:rsidR="00347DAA">
        <w:rPr>
          <w:rFonts w:hint="eastAsia"/>
        </w:rPr>
        <w:t>。小学期中还会有</w:t>
      </w:r>
      <w:r w:rsidRPr="00EE481F">
        <w:rPr>
          <w:rFonts w:hint="eastAsia"/>
        </w:rPr>
        <w:t>每周一次的模拟赛的训练，期间会有相应的老师对学生的建模成果进行指导与评价。如果能在数</w:t>
      </w:r>
      <w:proofErr w:type="gramStart"/>
      <w:r w:rsidRPr="00EE481F">
        <w:rPr>
          <w:rFonts w:hint="eastAsia"/>
        </w:rPr>
        <w:t>模最后</w:t>
      </w:r>
      <w:proofErr w:type="gramEnd"/>
      <w:r w:rsidRPr="00EE481F">
        <w:rPr>
          <w:rFonts w:hint="eastAsia"/>
        </w:rPr>
        <w:t>的国赛中获得国家级的奖项，无论是对保</w:t>
      </w:r>
      <w:proofErr w:type="gramStart"/>
      <w:r w:rsidRPr="00EE481F">
        <w:rPr>
          <w:rFonts w:hint="eastAsia"/>
        </w:rPr>
        <w:t>研</w:t>
      </w:r>
      <w:proofErr w:type="gramEnd"/>
      <w:r w:rsidRPr="00EE481F">
        <w:rPr>
          <w:rFonts w:hint="eastAsia"/>
        </w:rPr>
        <w:t>还是考研都有着很大的帮助。这个奖项可以为保</w:t>
      </w:r>
      <w:proofErr w:type="gramStart"/>
      <w:r w:rsidRPr="00EE481F">
        <w:rPr>
          <w:rFonts w:hint="eastAsia"/>
        </w:rPr>
        <w:t>研</w:t>
      </w:r>
      <w:proofErr w:type="gramEnd"/>
      <w:r w:rsidRPr="00EE481F">
        <w:rPr>
          <w:rFonts w:hint="eastAsia"/>
        </w:rPr>
        <w:t>加分</w:t>
      </w:r>
      <w:r w:rsidR="00347DAA">
        <w:rPr>
          <w:rFonts w:hint="eastAsia"/>
        </w:rPr>
        <w:t>。</w:t>
      </w:r>
      <w:r w:rsidRPr="00EE481F">
        <w:rPr>
          <w:rFonts w:hint="eastAsia"/>
        </w:rPr>
        <w:t>其次就是在选择导师的时候，</w:t>
      </w:r>
      <w:r w:rsidR="00347DAA">
        <w:rPr>
          <w:rFonts w:hint="eastAsia"/>
        </w:rPr>
        <w:t>有些</w:t>
      </w:r>
      <w:r w:rsidRPr="00EE481F">
        <w:rPr>
          <w:rFonts w:hint="eastAsia"/>
        </w:rPr>
        <w:t>导师</w:t>
      </w:r>
      <w:r w:rsidR="00347DAA">
        <w:rPr>
          <w:rFonts w:hint="eastAsia"/>
        </w:rPr>
        <w:t>也</w:t>
      </w:r>
      <w:r w:rsidRPr="00EE481F">
        <w:rPr>
          <w:rFonts w:hint="eastAsia"/>
        </w:rPr>
        <w:t>非常倾向于选择</w:t>
      </w:r>
      <w:hyperlink r:id="rId39" w:tgtFrame="_blank" w:history="1">
        <w:r w:rsidRPr="00EE481F">
          <w:rPr>
            <w:rFonts w:hint="eastAsia"/>
          </w:rPr>
          <w:t>数学建模</w:t>
        </w:r>
      </w:hyperlink>
      <w:r w:rsidRPr="00EE481F">
        <w:rPr>
          <w:rFonts w:hint="eastAsia"/>
        </w:rPr>
        <w:t>获奖的学生。</w:t>
      </w:r>
    </w:p>
    <w:p w14:paraId="4F01A10F" w14:textId="77777777" w:rsidR="00EE481F" w:rsidRPr="00EE481F" w:rsidRDefault="00EE481F" w:rsidP="000045D4">
      <w:pPr>
        <w:pStyle w:val="a0"/>
        <w:numPr>
          <w:ilvl w:val="0"/>
          <w:numId w:val="25"/>
        </w:numPr>
      </w:pPr>
      <w:bookmarkStart w:id="99" w:name="_Toc14351048"/>
      <w:bookmarkStart w:id="100" w:name="_Toc13869415"/>
      <w:r w:rsidRPr="00EE481F">
        <w:rPr>
          <w:rFonts w:hint="eastAsia"/>
        </w:rPr>
        <w:lastRenderedPageBreak/>
        <w:t>出国交流机会</w:t>
      </w:r>
      <w:bookmarkEnd w:id="99"/>
      <w:bookmarkEnd w:id="100"/>
    </w:p>
    <w:p w14:paraId="0C8CA80D" w14:textId="5C08A05B" w:rsidR="00EE481F" w:rsidRPr="00EE481F" w:rsidRDefault="00EE481F" w:rsidP="00EE481F">
      <w:pPr>
        <w:ind w:firstLine="420"/>
      </w:pPr>
      <w:r w:rsidRPr="00EE481F">
        <w:t>人工智能班的出国交流机会很多，除了钱学森学院筹划的出国项目，据说人机所也与国外一些大学和研究机构建立了某些合作机制。大家可以多关注钱学森</w:t>
      </w:r>
      <w:proofErr w:type="gramStart"/>
      <w:r w:rsidRPr="00EE481F">
        <w:t>学院官网的</w:t>
      </w:r>
      <w:proofErr w:type="gramEnd"/>
      <w:r w:rsidRPr="00EE481F">
        <w:t>通知来了解是否有适合自己的项目。根据其它专业的情况，交流项目和国外科研实践基本上</w:t>
      </w:r>
      <w:r w:rsidR="00347DAA">
        <w:rPr>
          <w:rFonts w:hint="eastAsia"/>
        </w:rPr>
        <w:t>从大</w:t>
      </w:r>
      <w:proofErr w:type="gramStart"/>
      <w:r w:rsidR="00347DAA">
        <w:rPr>
          <w:rFonts w:hint="eastAsia"/>
        </w:rPr>
        <w:t>一</w:t>
      </w:r>
      <w:proofErr w:type="gramEnd"/>
      <w:r w:rsidR="00347DAA">
        <w:rPr>
          <w:rFonts w:hint="eastAsia"/>
        </w:rPr>
        <w:t>暑假开始，由于我们专业第一年开办，</w:t>
      </w:r>
      <w:r w:rsidRPr="00EE481F">
        <w:t>因此我们相关经验并不丰富。具体的选拔机制可以参考其它试验班的新生指南。但是有一点是确定的，想要</w:t>
      </w:r>
      <w:r w:rsidR="00347DAA" w:rsidRPr="00347DAA">
        <w:rPr>
          <w:rFonts w:hint="eastAsia"/>
        </w:rPr>
        <w:t>获得公派出国的机会，必须保证自己的成绩排名靠前，因此不能放松学习。</w:t>
      </w:r>
    </w:p>
    <w:p w14:paraId="0B17A7E8" w14:textId="77777777" w:rsidR="00EE481F" w:rsidRPr="00EE481F" w:rsidRDefault="00EE481F" w:rsidP="000045D4">
      <w:pPr>
        <w:pStyle w:val="a0"/>
        <w:numPr>
          <w:ilvl w:val="0"/>
          <w:numId w:val="25"/>
        </w:numPr>
      </w:pPr>
      <w:bookmarkStart w:id="101" w:name="_Toc14351049"/>
      <w:bookmarkStart w:id="102" w:name="_Toc13869416"/>
      <w:r w:rsidRPr="00EE481F">
        <w:rPr>
          <w:rFonts w:hint="eastAsia"/>
        </w:rPr>
        <w:t>导师分配</w:t>
      </w:r>
      <w:bookmarkEnd w:id="101"/>
      <w:bookmarkEnd w:id="102"/>
    </w:p>
    <w:p w14:paraId="25913711" w14:textId="77777777" w:rsidR="00EE481F" w:rsidRPr="00EE481F" w:rsidRDefault="00EE481F" w:rsidP="00EE481F">
      <w:pPr>
        <w:ind w:firstLine="420"/>
      </w:pPr>
      <w:r w:rsidRPr="00EE481F">
        <w:rPr>
          <w:rFonts w:hint="eastAsia"/>
        </w:rPr>
        <w:t>就</w:t>
      </w:r>
      <w:r w:rsidRPr="00EE481F">
        <w:rPr>
          <w:rFonts w:hint="eastAsia"/>
        </w:rPr>
        <w:t>1</w:t>
      </w:r>
      <w:r w:rsidRPr="00EE481F">
        <w:t>8</w:t>
      </w:r>
      <w:r w:rsidRPr="00EE481F">
        <w:rPr>
          <w:rFonts w:hint="eastAsia"/>
        </w:rPr>
        <w:t>级人工智能实验班而言，大一上学期就给学生分配了导师，而且导师均是相关领域内的专家。</w:t>
      </w:r>
      <w:r w:rsidRPr="00EE481F">
        <w:rPr>
          <w:rFonts w:hint="eastAsia"/>
        </w:rPr>
        <w:t>5</w:t>
      </w:r>
      <w:r w:rsidRPr="00EE481F">
        <w:rPr>
          <w:rFonts w:hint="eastAsia"/>
        </w:rPr>
        <w:t>名学生分配一位导师，导师定期会与学生进行学业及生活方面的见面交流，见面的同时还会有相关专业的学长或学</w:t>
      </w:r>
      <w:proofErr w:type="gramStart"/>
      <w:r w:rsidRPr="00EE481F">
        <w:rPr>
          <w:rFonts w:hint="eastAsia"/>
        </w:rPr>
        <w:t>姐介绍</w:t>
      </w:r>
      <w:proofErr w:type="gramEnd"/>
      <w:r w:rsidRPr="00EE481F">
        <w:rPr>
          <w:rFonts w:hint="eastAsia"/>
        </w:rPr>
        <w:t>他们的学习经验，科研项目等。</w:t>
      </w:r>
    </w:p>
    <w:p w14:paraId="4EFA3B1A" w14:textId="77777777" w:rsidR="00EE481F" w:rsidRPr="00EE481F" w:rsidRDefault="00EE481F" w:rsidP="000045D4">
      <w:pPr>
        <w:pStyle w:val="a0"/>
        <w:numPr>
          <w:ilvl w:val="0"/>
          <w:numId w:val="25"/>
        </w:numPr>
      </w:pPr>
      <w:bookmarkStart w:id="103" w:name="_Toc14351050"/>
      <w:bookmarkStart w:id="104" w:name="_Toc13869417"/>
      <w:r w:rsidRPr="00EE481F">
        <w:rPr>
          <w:rFonts w:hint="eastAsia"/>
        </w:rPr>
        <w:t>淘汰机制</w:t>
      </w:r>
      <w:bookmarkEnd w:id="103"/>
      <w:bookmarkEnd w:id="104"/>
    </w:p>
    <w:p w14:paraId="70BA2990" w14:textId="660C5D03" w:rsidR="00EE481F" w:rsidRPr="00EE481F" w:rsidRDefault="00EE481F" w:rsidP="00EE481F">
      <w:pPr>
        <w:ind w:firstLine="420"/>
      </w:pPr>
      <w:r w:rsidRPr="00EE481F">
        <w:rPr>
          <w:rFonts w:hint="eastAsia"/>
        </w:rPr>
        <w:t>有任意一门必修课程不及格或是任意一学期中有超过</w:t>
      </w:r>
      <w:r w:rsidR="00C60F96">
        <w:rPr>
          <w:rFonts w:hint="eastAsia"/>
        </w:rPr>
        <w:t>2</w:t>
      </w:r>
      <w:r w:rsidRPr="00EE481F">
        <w:rPr>
          <w:rFonts w:hint="eastAsia"/>
        </w:rPr>
        <w:t>门必修课在</w:t>
      </w:r>
      <w:r w:rsidRPr="00EE481F">
        <w:rPr>
          <w:rFonts w:hint="eastAsia"/>
        </w:rPr>
        <w:t>7</w:t>
      </w:r>
      <w:r w:rsidRPr="00EE481F">
        <w:t>0</w:t>
      </w:r>
      <w:r w:rsidRPr="00EE481F">
        <w:rPr>
          <w:rFonts w:hint="eastAsia"/>
        </w:rPr>
        <w:t>分以下的学生将会</w:t>
      </w:r>
      <w:r w:rsidR="00C60F96">
        <w:rPr>
          <w:rFonts w:hint="eastAsia"/>
        </w:rPr>
        <w:t>取消保</w:t>
      </w:r>
      <w:proofErr w:type="gramStart"/>
      <w:r w:rsidR="00C60F96">
        <w:rPr>
          <w:rFonts w:hint="eastAsia"/>
        </w:rPr>
        <w:t>研</w:t>
      </w:r>
      <w:proofErr w:type="gramEnd"/>
      <w:r w:rsidR="00C60F96">
        <w:rPr>
          <w:rFonts w:hint="eastAsia"/>
        </w:rPr>
        <w:t>资格。</w:t>
      </w:r>
    </w:p>
    <w:p w14:paraId="30D96057" w14:textId="77777777" w:rsidR="00EE481F" w:rsidRPr="00EE481F" w:rsidRDefault="00EE481F" w:rsidP="00EE481F">
      <w:pPr>
        <w:ind w:firstLineChars="0" w:firstLine="0"/>
        <w:jc w:val="center"/>
        <w:rPr>
          <w:rFonts w:eastAsiaTheme="minorEastAsia"/>
          <w:b/>
          <w:bCs/>
          <w:szCs w:val="21"/>
        </w:rPr>
      </w:pPr>
    </w:p>
    <w:p w14:paraId="405F4E1F" w14:textId="1AE7538A" w:rsidR="00EE481F" w:rsidRPr="00EE481F" w:rsidRDefault="00EE481F" w:rsidP="003D3769">
      <w:pPr>
        <w:ind w:firstLineChars="0" w:firstLine="0"/>
        <w:jc w:val="center"/>
      </w:pPr>
      <w:r w:rsidRPr="00EE481F">
        <w:rPr>
          <w:rFonts w:eastAsiaTheme="minorEastAsia" w:hint="eastAsia"/>
          <w:b/>
          <w:bCs/>
          <w:szCs w:val="21"/>
        </w:rPr>
        <w:t>最后，</w:t>
      </w:r>
      <w:proofErr w:type="gramStart"/>
      <w:r w:rsidRPr="00EE481F">
        <w:rPr>
          <w:rFonts w:eastAsiaTheme="minorEastAsia" w:hint="eastAsia"/>
          <w:b/>
          <w:bCs/>
          <w:szCs w:val="21"/>
        </w:rPr>
        <w:t>祝学弟</w:t>
      </w:r>
      <w:proofErr w:type="gramEnd"/>
      <w:r w:rsidRPr="00EE481F">
        <w:rPr>
          <w:rFonts w:eastAsiaTheme="minorEastAsia" w:hint="eastAsia"/>
          <w:b/>
          <w:bCs/>
          <w:szCs w:val="21"/>
        </w:rPr>
        <w:t>学妹们能度过美好的大学时光！</w:t>
      </w:r>
      <w:r w:rsidRPr="00EE481F">
        <w:br w:type="page"/>
      </w:r>
    </w:p>
    <w:p w14:paraId="2344E0F1" w14:textId="77777777" w:rsidR="00EE481F" w:rsidRPr="00EE481F" w:rsidRDefault="00EE481F" w:rsidP="00692065">
      <w:pPr>
        <w:pStyle w:val="a"/>
      </w:pPr>
      <w:bookmarkStart w:id="105" w:name="_Toc14351051"/>
      <w:bookmarkStart w:id="106" w:name="_Toc13869418"/>
      <w:r w:rsidRPr="00EE481F">
        <w:rPr>
          <w:rFonts w:hint="eastAsia"/>
        </w:rPr>
        <w:lastRenderedPageBreak/>
        <w:t>工科试验班（钱学森班）</w:t>
      </w:r>
      <w:bookmarkEnd w:id="105"/>
      <w:bookmarkEnd w:id="106"/>
    </w:p>
    <w:p w14:paraId="247643B0" w14:textId="77777777" w:rsidR="00EE481F" w:rsidRPr="00EE481F" w:rsidRDefault="00EE481F" w:rsidP="000045D4">
      <w:pPr>
        <w:pStyle w:val="a0"/>
        <w:numPr>
          <w:ilvl w:val="0"/>
          <w:numId w:val="26"/>
        </w:numPr>
      </w:pPr>
      <w:bookmarkStart w:id="107" w:name="_Toc14351052"/>
      <w:bookmarkStart w:id="108" w:name="_Toc13869419"/>
      <w:r w:rsidRPr="00EE481F">
        <w:rPr>
          <w:rFonts w:hint="eastAsia"/>
        </w:rPr>
        <w:t>纲要</w:t>
      </w:r>
      <w:bookmarkEnd w:id="107"/>
      <w:bookmarkEnd w:id="108"/>
    </w:p>
    <w:p w14:paraId="680F6B03" w14:textId="64BA652E" w:rsidR="00EE481F" w:rsidRDefault="00EE481F" w:rsidP="005476FA">
      <w:pPr>
        <w:ind w:firstLineChars="0" w:firstLine="0"/>
        <w:rPr>
          <w:b/>
          <w:bCs/>
        </w:rPr>
      </w:pPr>
      <w:r w:rsidRPr="00EE481F">
        <w:rPr>
          <w:rFonts w:hint="eastAsia"/>
          <w:b/>
          <w:bCs/>
        </w:rPr>
        <w:t>大</w:t>
      </w:r>
      <w:proofErr w:type="gramStart"/>
      <w:r w:rsidRPr="00EE481F">
        <w:rPr>
          <w:rFonts w:hint="eastAsia"/>
          <w:b/>
          <w:bCs/>
        </w:rPr>
        <w:t>一</w:t>
      </w:r>
      <w:proofErr w:type="gramEnd"/>
      <w:r w:rsidRPr="00EE481F">
        <w:rPr>
          <w:rFonts w:hint="eastAsia"/>
          <w:b/>
          <w:bCs/>
        </w:rPr>
        <w:t>必修课表</w:t>
      </w:r>
    </w:p>
    <w:p w14:paraId="5DC88A73" w14:textId="77777777" w:rsidR="005476FA" w:rsidRPr="00EE481F" w:rsidRDefault="005476FA" w:rsidP="00EE481F">
      <w:pPr>
        <w:ind w:firstLine="431"/>
        <w:rPr>
          <w:b/>
          <w:bCs/>
        </w:rPr>
      </w:pPr>
    </w:p>
    <w:tbl>
      <w:tblPr>
        <w:tblW w:w="0" w:type="auto"/>
        <w:tblLayout w:type="fixed"/>
        <w:tblCellMar>
          <w:left w:w="0" w:type="dxa"/>
          <w:right w:w="0" w:type="dxa"/>
        </w:tblCellMar>
        <w:tblLook w:val="0000" w:firstRow="0" w:lastRow="0" w:firstColumn="0" w:lastColumn="0" w:noHBand="0" w:noVBand="0"/>
      </w:tblPr>
      <w:tblGrid>
        <w:gridCol w:w="2515"/>
        <w:gridCol w:w="525"/>
        <w:gridCol w:w="378"/>
        <w:gridCol w:w="2037"/>
        <w:gridCol w:w="466"/>
      </w:tblGrid>
      <w:tr w:rsidR="00EE481F" w:rsidRPr="00EE481F" w14:paraId="70019030" w14:textId="77777777" w:rsidTr="005476FA">
        <w:trPr>
          <w:trHeight w:val="270"/>
        </w:trPr>
        <w:tc>
          <w:tcPr>
            <w:tcW w:w="3040"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2893525" w14:textId="77777777" w:rsidR="00EE481F" w:rsidRPr="00EE481F" w:rsidRDefault="00EE481F" w:rsidP="005476FA">
            <w:pPr>
              <w:ind w:firstLineChars="0" w:firstLine="0"/>
              <w:jc w:val="center"/>
            </w:pPr>
            <w:r w:rsidRPr="00EE481F">
              <w:rPr>
                <w:rFonts w:hint="eastAsia"/>
              </w:rPr>
              <w:t>第一学期</w:t>
            </w:r>
          </w:p>
        </w:tc>
        <w:tc>
          <w:tcPr>
            <w:tcW w:w="378" w:type="dxa"/>
            <w:tcBorders>
              <w:top w:val="nil"/>
              <w:left w:val="nil"/>
              <w:bottom w:val="nil"/>
              <w:right w:val="nil"/>
            </w:tcBorders>
            <w:tcMar>
              <w:top w:w="15" w:type="dxa"/>
              <w:left w:w="15" w:type="dxa"/>
              <w:right w:w="15" w:type="dxa"/>
            </w:tcMar>
            <w:vAlign w:val="center"/>
          </w:tcPr>
          <w:p w14:paraId="54C8AB3A" w14:textId="77777777" w:rsidR="00EE481F" w:rsidRPr="00EE481F" w:rsidRDefault="00EE481F" w:rsidP="00EE481F">
            <w:pPr>
              <w:ind w:firstLine="420"/>
              <w:jc w:val="both"/>
            </w:pPr>
          </w:p>
        </w:tc>
        <w:tc>
          <w:tcPr>
            <w:tcW w:w="2503"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15DA14B" w14:textId="77777777" w:rsidR="00EE481F" w:rsidRPr="00EE481F" w:rsidRDefault="00EE481F" w:rsidP="005476FA">
            <w:pPr>
              <w:ind w:firstLineChars="0" w:firstLine="0"/>
              <w:jc w:val="center"/>
            </w:pPr>
            <w:r w:rsidRPr="00EE481F">
              <w:rPr>
                <w:rFonts w:hint="eastAsia"/>
              </w:rPr>
              <w:t>第二学期</w:t>
            </w:r>
          </w:p>
        </w:tc>
      </w:tr>
      <w:tr w:rsidR="00EE481F" w:rsidRPr="00EE481F" w14:paraId="4551D8E2"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7056865" w14:textId="77777777" w:rsidR="00EE481F" w:rsidRPr="005476FA" w:rsidRDefault="00EE481F" w:rsidP="005476FA">
            <w:pPr>
              <w:ind w:firstLineChars="0" w:firstLine="0"/>
              <w:jc w:val="both"/>
              <w:rPr>
                <w:b/>
                <w:bCs/>
              </w:rPr>
            </w:pPr>
            <w:r w:rsidRPr="005476FA">
              <w:rPr>
                <w:rFonts w:hint="eastAsia"/>
                <w:b/>
                <w:bCs/>
              </w:rPr>
              <w:t>课程名称</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5828DFB" w14:textId="77777777" w:rsidR="00EE481F" w:rsidRPr="005476FA" w:rsidRDefault="00EE481F" w:rsidP="005476FA">
            <w:pPr>
              <w:ind w:firstLineChars="0" w:firstLine="0"/>
              <w:rPr>
                <w:b/>
                <w:bCs/>
              </w:rPr>
            </w:pPr>
            <w:r w:rsidRPr="005476FA">
              <w:rPr>
                <w:rFonts w:hint="eastAsia"/>
                <w:b/>
                <w:bCs/>
              </w:rPr>
              <w:t>学分</w:t>
            </w:r>
          </w:p>
        </w:tc>
        <w:tc>
          <w:tcPr>
            <w:tcW w:w="378" w:type="dxa"/>
            <w:tcBorders>
              <w:top w:val="nil"/>
              <w:left w:val="nil"/>
              <w:bottom w:val="nil"/>
              <w:right w:val="nil"/>
            </w:tcBorders>
            <w:tcMar>
              <w:top w:w="15" w:type="dxa"/>
              <w:left w:w="15" w:type="dxa"/>
              <w:right w:w="15" w:type="dxa"/>
            </w:tcMar>
            <w:vAlign w:val="center"/>
          </w:tcPr>
          <w:p w14:paraId="2C8DC53B"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D42367" w14:textId="77777777" w:rsidR="00EE481F" w:rsidRPr="005476FA" w:rsidRDefault="00EE481F" w:rsidP="00EE481F">
            <w:pPr>
              <w:ind w:firstLineChars="0" w:firstLine="0"/>
              <w:jc w:val="both"/>
              <w:rPr>
                <w:b/>
                <w:bCs/>
              </w:rPr>
            </w:pPr>
            <w:r w:rsidRPr="005476FA">
              <w:rPr>
                <w:rFonts w:hint="eastAsia"/>
                <w:b/>
                <w:bCs/>
              </w:rPr>
              <w:t>课程名称</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65EFE62" w14:textId="77777777" w:rsidR="00EE481F" w:rsidRPr="005476FA" w:rsidRDefault="00EE481F" w:rsidP="005476FA">
            <w:pPr>
              <w:ind w:firstLineChars="0" w:firstLine="0"/>
              <w:jc w:val="center"/>
              <w:rPr>
                <w:b/>
                <w:bCs/>
              </w:rPr>
            </w:pPr>
            <w:r w:rsidRPr="005476FA">
              <w:rPr>
                <w:rFonts w:hint="eastAsia"/>
                <w:b/>
                <w:bCs/>
              </w:rPr>
              <w:t>学分</w:t>
            </w:r>
          </w:p>
        </w:tc>
      </w:tr>
      <w:tr w:rsidR="00EE481F" w:rsidRPr="00EE481F" w14:paraId="52940972"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FA236D" w14:textId="77777777" w:rsidR="00EE481F" w:rsidRPr="00EE481F" w:rsidRDefault="00EE481F" w:rsidP="005476FA">
            <w:pPr>
              <w:ind w:firstLineChars="0" w:firstLine="0"/>
              <w:jc w:val="both"/>
            </w:pPr>
            <w:r w:rsidRPr="00EE481F">
              <w:rPr>
                <w:rFonts w:hint="eastAsia"/>
              </w:rPr>
              <w:t>伦理与人生</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A2DF7D1" w14:textId="77777777" w:rsidR="00EE481F" w:rsidRPr="00EE481F" w:rsidRDefault="00EE481F" w:rsidP="005476FA">
            <w:pPr>
              <w:ind w:firstLineChars="0" w:firstLine="0"/>
              <w:jc w:val="center"/>
            </w:pPr>
            <w:r w:rsidRPr="00EE481F">
              <w:rPr>
                <w:rFonts w:hint="eastAsia"/>
              </w:rPr>
              <w:t>2</w:t>
            </w:r>
          </w:p>
        </w:tc>
        <w:tc>
          <w:tcPr>
            <w:tcW w:w="378" w:type="dxa"/>
            <w:tcBorders>
              <w:top w:val="nil"/>
              <w:left w:val="nil"/>
              <w:bottom w:val="nil"/>
              <w:right w:val="nil"/>
            </w:tcBorders>
            <w:tcMar>
              <w:top w:w="15" w:type="dxa"/>
              <w:left w:w="15" w:type="dxa"/>
              <w:right w:w="15" w:type="dxa"/>
            </w:tcMar>
            <w:vAlign w:val="center"/>
          </w:tcPr>
          <w:p w14:paraId="00890A6F"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4620151" w14:textId="77777777" w:rsidR="00EE481F" w:rsidRPr="00EE481F" w:rsidRDefault="00EE481F" w:rsidP="00EE481F">
            <w:pPr>
              <w:ind w:firstLineChars="0" w:firstLine="0"/>
              <w:jc w:val="both"/>
            </w:pPr>
            <w:r w:rsidRPr="00EE481F">
              <w:rPr>
                <w:rFonts w:hint="eastAsia"/>
              </w:rPr>
              <w:t>中国近现代史纲要</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ED954B8" w14:textId="77777777" w:rsidR="00EE481F" w:rsidRPr="00EE481F" w:rsidRDefault="00EE481F" w:rsidP="005476FA">
            <w:pPr>
              <w:ind w:firstLineChars="0" w:firstLine="0"/>
              <w:jc w:val="center"/>
            </w:pPr>
            <w:r w:rsidRPr="00EE481F">
              <w:rPr>
                <w:rFonts w:hint="eastAsia"/>
              </w:rPr>
              <w:t>2</w:t>
            </w:r>
          </w:p>
        </w:tc>
      </w:tr>
      <w:tr w:rsidR="00EE481F" w:rsidRPr="00EE481F" w14:paraId="30D5AAEE"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43B4078" w14:textId="77777777" w:rsidR="00EE481F" w:rsidRPr="00EE481F" w:rsidRDefault="00EE481F" w:rsidP="005476FA">
            <w:pPr>
              <w:ind w:firstLineChars="0" w:firstLine="0"/>
              <w:jc w:val="both"/>
            </w:pPr>
            <w:r w:rsidRPr="00EE481F">
              <w:rPr>
                <w:rFonts w:hint="eastAsia"/>
              </w:rPr>
              <w:t>大学综合英语</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024FE35"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6638FD16"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35219EC" w14:textId="77777777" w:rsidR="00EE481F" w:rsidRPr="00EE481F" w:rsidRDefault="00EE481F" w:rsidP="00EE481F">
            <w:pPr>
              <w:ind w:firstLineChars="0" w:firstLine="0"/>
              <w:jc w:val="both"/>
            </w:pPr>
            <w:r w:rsidRPr="00EE481F">
              <w:rPr>
                <w:rFonts w:hint="eastAsia"/>
              </w:rPr>
              <w:t>国防教育</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B93FE8" w14:textId="77777777" w:rsidR="00EE481F" w:rsidRPr="00EE481F" w:rsidRDefault="00EE481F" w:rsidP="005476FA">
            <w:pPr>
              <w:ind w:firstLineChars="0" w:firstLine="0"/>
              <w:jc w:val="center"/>
            </w:pPr>
            <w:r w:rsidRPr="00EE481F">
              <w:rPr>
                <w:rFonts w:hint="eastAsia"/>
              </w:rPr>
              <w:t>1</w:t>
            </w:r>
          </w:p>
        </w:tc>
      </w:tr>
      <w:tr w:rsidR="00EE481F" w:rsidRPr="00EE481F" w14:paraId="4251ED71"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0B4BD9" w14:textId="77777777" w:rsidR="00EE481F" w:rsidRPr="00EE481F" w:rsidRDefault="00EE481F" w:rsidP="005476FA">
            <w:pPr>
              <w:ind w:firstLineChars="0" w:firstLine="0"/>
              <w:jc w:val="both"/>
            </w:pPr>
            <w:r w:rsidRPr="00EE481F">
              <w:rPr>
                <w:rFonts w:hint="eastAsia"/>
              </w:rPr>
              <w:t>体育</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C698014" w14:textId="77777777" w:rsidR="00EE481F" w:rsidRPr="00EE481F" w:rsidRDefault="00EE481F" w:rsidP="005476FA">
            <w:pPr>
              <w:ind w:firstLineChars="0" w:firstLine="0"/>
              <w:jc w:val="center"/>
            </w:pPr>
            <w:r w:rsidRPr="00EE481F">
              <w:rPr>
                <w:rFonts w:hint="eastAsia"/>
              </w:rPr>
              <w:t>0.5</w:t>
            </w:r>
          </w:p>
        </w:tc>
        <w:tc>
          <w:tcPr>
            <w:tcW w:w="378" w:type="dxa"/>
            <w:tcBorders>
              <w:top w:val="nil"/>
              <w:left w:val="nil"/>
              <w:bottom w:val="nil"/>
              <w:right w:val="nil"/>
            </w:tcBorders>
            <w:tcMar>
              <w:top w:w="15" w:type="dxa"/>
              <w:left w:w="15" w:type="dxa"/>
              <w:right w:w="15" w:type="dxa"/>
            </w:tcMar>
            <w:vAlign w:val="center"/>
          </w:tcPr>
          <w:p w14:paraId="1663343E"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6D7F21B" w14:textId="77777777" w:rsidR="00EE481F" w:rsidRPr="00EE481F" w:rsidRDefault="00EE481F" w:rsidP="00EE481F">
            <w:pPr>
              <w:ind w:firstLineChars="0" w:firstLine="0"/>
              <w:jc w:val="both"/>
            </w:pPr>
            <w:r w:rsidRPr="00EE481F">
              <w:rPr>
                <w:rFonts w:hint="eastAsia"/>
              </w:rPr>
              <w:t>大学综合英语</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6FEFDE" w14:textId="77777777" w:rsidR="00EE481F" w:rsidRPr="00EE481F" w:rsidRDefault="00EE481F" w:rsidP="005476FA">
            <w:pPr>
              <w:ind w:firstLineChars="0" w:firstLine="0"/>
              <w:jc w:val="center"/>
            </w:pPr>
            <w:r w:rsidRPr="00EE481F">
              <w:rPr>
                <w:rFonts w:hint="eastAsia"/>
              </w:rPr>
              <w:t>4</w:t>
            </w:r>
          </w:p>
        </w:tc>
      </w:tr>
      <w:tr w:rsidR="00EE481F" w:rsidRPr="00EE481F" w14:paraId="5599A51C"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C0EE110" w14:textId="77777777" w:rsidR="00EE481F" w:rsidRPr="00EE481F" w:rsidRDefault="00EE481F" w:rsidP="005476FA">
            <w:pPr>
              <w:ind w:firstLineChars="0" w:firstLine="0"/>
              <w:jc w:val="both"/>
            </w:pPr>
            <w:r w:rsidRPr="00EE481F">
              <w:rPr>
                <w:rFonts w:hint="eastAsia"/>
              </w:rPr>
              <w:t>高等数学</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DD1AEC" w14:textId="77777777" w:rsidR="00EE481F" w:rsidRPr="00EE481F" w:rsidRDefault="00EE481F" w:rsidP="005476FA">
            <w:pPr>
              <w:ind w:firstLineChars="0" w:firstLine="0"/>
              <w:jc w:val="center"/>
            </w:pPr>
            <w:r w:rsidRPr="00EE481F">
              <w:rPr>
                <w:rFonts w:hint="eastAsia"/>
              </w:rPr>
              <w:t>6</w:t>
            </w:r>
          </w:p>
        </w:tc>
        <w:tc>
          <w:tcPr>
            <w:tcW w:w="378" w:type="dxa"/>
            <w:tcBorders>
              <w:top w:val="nil"/>
              <w:left w:val="nil"/>
              <w:bottom w:val="nil"/>
              <w:right w:val="nil"/>
            </w:tcBorders>
            <w:tcMar>
              <w:top w:w="15" w:type="dxa"/>
              <w:left w:w="15" w:type="dxa"/>
              <w:right w:w="15" w:type="dxa"/>
            </w:tcMar>
            <w:vAlign w:val="center"/>
          </w:tcPr>
          <w:p w14:paraId="5A5EB017"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D9652D2" w14:textId="77777777" w:rsidR="00EE481F" w:rsidRPr="00EE481F" w:rsidRDefault="00EE481F" w:rsidP="00EE481F">
            <w:pPr>
              <w:ind w:firstLineChars="0" w:firstLine="0"/>
              <w:jc w:val="both"/>
            </w:pPr>
            <w:r w:rsidRPr="00EE481F">
              <w:rPr>
                <w:rFonts w:hint="eastAsia"/>
              </w:rPr>
              <w:t>体育</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AF434C8" w14:textId="77777777" w:rsidR="00EE481F" w:rsidRPr="00EE481F" w:rsidRDefault="00EE481F" w:rsidP="005476FA">
            <w:pPr>
              <w:ind w:firstLineChars="0" w:firstLine="0"/>
              <w:jc w:val="center"/>
            </w:pPr>
            <w:r w:rsidRPr="00EE481F">
              <w:rPr>
                <w:rFonts w:hint="eastAsia"/>
              </w:rPr>
              <w:t>0.5</w:t>
            </w:r>
          </w:p>
        </w:tc>
      </w:tr>
      <w:tr w:rsidR="00EE481F" w:rsidRPr="00EE481F" w14:paraId="23C0A2FE"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26015D1" w14:textId="77777777" w:rsidR="00EE481F" w:rsidRPr="00EE481F" w:rsidRDefault="00EE481F" w:rsidP="005476FA">
            <w:pPr>
              <w:ind w:firstLineChars="0" w:firstLine="0"/>
              <w:jc w:val="both"/>
            </w:pPr>
            <w:r w:rsidRPr="00EE481F">
              <w:rPr>
                <w:rFonts w:hint="eastAsia"/>
              </w:rPr>
              <w:t>线性代数与空间解析几何</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31A2F5"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7A45550A"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0DC4EC7" w14:textId="77777777" w:rsidR="00EE481F" w:rsidRPr="00EE481F" w:rsidRDefault="00EE481F" w:rsidP="005476FA">
            <w:pPr>
              <w:ind w:firstLineChars="0" w:firstLine="0"/>
              <w:jc w:val="both"/>
            </w:pPr>
            <w:r w:rsidRPr="00EE481F">
              <w:rPr>
                <w:rFonts w:hint="eastAsia"/>
              </w:rPr>
              <w:t>专业导论</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C702BC" w14:textId="77777777" w:rsidR="00EE481F" w:rsidRPr="00EE481F" w:rsidRDefault="00EE481F" w:rsidP="005476FA">
            <w:pPr>
              <w:ind w:firstLineChars="0" w:firstLine="0"/>
              <w:jc w:val="center"/>
            </w:pPr>
            <w:r w:rsidRPr="00EE481F">
              <w:rPr>
                <w:rFonts w:hint="eastAsia"/>
              </w:rPr>
              <w:t>1</w:t>
            </w:r>
          </w:p>
        </w:tc>
      </w:tr>
      <w:tr w:rsidR="00EE481F" w:rsidRPr="00EE481F" w14:paraId="75693F94"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039A2B2" w14:textId="4983EA25" w:rsidR="00EE481F" w:rsidRPr="00EE481F" w:rsidRDefault="00EE481F" w:rsidP="005476FA">
            <w:pPr>
              <w:ind w:firstLineChars="0" w:firstLine="0"/>
              <w:jc w:val="both"/>
            </w:pPr>
            <w:r w:rsidRPr="00EE481F">
              <w:rPr>
                <w:rFonts w:hint="eastAsia"/>
              </w:rPr>
              <w:t>大学化学</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2357E3"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1CEF7569"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977FDBC" w14:textId="77777777" w:rsidR="00EE481F" w:rsidRPr="00EE481F" w:rsidRDefault="00EE481F" w:rsidP="005476FA">
            <w:pPr>
              <w:ind w:firstLineChars="0" w:firstLine="0"/>
              <w:jc w:val="both"/>
            </w:pPr>
            <w:r w:rsidRPr="00EE481F">
              <w:rPr>
                <w:rFonts w:hint="eastAsia"/>
              </w:rPr>
              <w:t>高等数学</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B4DDECC" w14:textId="77777777" w:rsidR="00EE481F" w:rsidRPr="00EE481F" w:rsidRDefault="00EE481F" w:rsidP="005476FA">
            <w:pPr>
              <w:ind w:firstLineChars="0" w:firstLine="0"/>
              <w:jc w:val="center"/>
            </w:pPr>
            <w:r w:rsidRPr="00EE481F">
              <w:rPr>
                <w:rFonts w:hint="eastAsia"/>
              </w:rPr>
              <w:t>6</w:t>
            </w:r>
          </w:p>
        </w:tc>
      </w:tr>
      <w:tr w:rsidR="00EE481F" w:rsidRPr="00EE481F" w14:paraId="4BE82E69"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1B8FA30" w14:textId="77777777" w:rsidR="00EE481F" w:rsidRPr="00EE481F" w:rsidRDefault="00EE481F" w:rsidP="005476FA">
            <w:pPr>
              <w:ind w:firstLineChars="0" w:firstLine="0"/>
              <w:jc w:val="both"/>
            </w:pPr>
            <w:r w:rsidRPr="00EE481F">
              <w:rPr>
                <w:rFonts w:hint="eastAsia"/>
              </w:rPr>
              <w:t>工程制图</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62F329" w14:textId="77777777" w:rsidR="00EE481F" w:rsidRPr="00EE481F" w:rsidRDefault="00EE481F" w:rsidP="005476FA">
            <w:pPr>
              <w:ind w:firstLineChars="0" w:firstLine="0"/>
              <w:jc w:val="center"/>
            </w:pPr>
            <w:r w:rsidRPr="00EE481F">
              <w:rPr>
                <w:rFonts w:hint="eastAsia"/>
              </w:rPr>
              <w:t>3</w:t>
            </w:r>
          </w:p>
        </w:tc>
        <w:tc>
          <w:tcPr>
            <w:tcW w:w="378" w:type="dxa"/>
            <w:tcBorders>
              <w:top w:val="nil"/>
              <w:left w:val="nil"/>
              <w:bottom w:val="nil"/>
              <w:right w:val="nil"/>
            </w:tcBorders>
            <w:tcMar>
              <w:top w:w="15" w:type="dxa"/>
              <w:left w:w="15" w:type="dxa"/>
              <w:right w:w="15" w:type="dxa"/>
            </w:tcMar>
            <w:vAlign w:val="center"/>
          </w:tcPr>
          <w:p w14:paraId="3F1718B4"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41B7CB1" w14:textId="77777777" w:rsidR="00EE481F" w:rsidRPr="00EE481F" w:rsidRDefault="00EE481F" w:rsidP="005476FA">
            <w:pPr>
              <w:ind w:firstLineChars="0" w:firstLine="0"/>
              <w:jc w:val="both"/>
            </w:pPr>
            <w:r w:rsidRPr="00EE481F">
              <w:rPr>
                <w:rFonts w:hint="eastAsia"/>
              </w:rPr>
              <w:t>大学物理Ⅱ</w:t>
            </w:r>
            <w:r w:rsidRPr="00EE481F">
              <w:rPr>
                <w:rFonts w:hint="eastAsia"/>
              </w:rPr>
              <w:t>1</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8B8131" w14:textId="77777777" w:rsidR="00EE481F" w:rsidRPr="00EE481F" w:rsidRDefault="00EE481F" w:rsidP="005476FA">
            <w:pPr>
              <w:ind w:firstLineChars="0" w:firstLine="0"/>
              <w:jc w:val="center"/>
            </w:pPr>
            <w:r w:rsidRPr="00EE481F">
              <w:rPr>
                <w:rFonts w:hint="eastAsia"/>
              </w:rPr>
              <w:t>4</w:t>
            </w:r>
          </w:p>
        </w:tc>
      </w:tr>
      <w:tr w:rsidR="00EE481F" w:rsidRPr="00EE481F" w14:paraId="46F3F7E7"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549446B" w14:textId="77777777" w:rsidR="00EE481F" w:rsidRPr="00EE481F" w:rsidRDefault="00EE481F" w:rsidP="005476FA">
            <w:pPr>
              <w:ind w:firstLineChars="0" w:firstLine="0"/>
              <w:jc w:val="both"/>
            </w:pPr>
            <w:r w:rsidRPr="00EE481F">
              <w:rPr>
                <w:rFonts w:hint="eastAsia"/>
              </w:rPr>
              <w:t>综合工程训练</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6D28149" w14:textId="77777777" w:rsidR="00EE481F" w:rsidRPr="00EE481F" w:rsidRDefault="00EE481F" w:rsidP="005476FA">
            <w:pPr>
              <w:ind w:firstLineChars="0" w:firstLine="0"/>
              <w:jc w:val="center"/>
            </w:pPr>
            <w:r w:rsidRPr="00EE481F">
              <w:rPr>
                <w:rFonts w:hint="eastAsia"/>
              </w:rPr>
              <w:t>1</w:t>
            </w:r>
          </w:p>
        </w:tc>
        <w:tc>
          <w:tcPr>
            <w:tcW w:w="378" w:type="dxa"/>
            <w:tcBorders>
              <w:top w:val="nil"/>
              <w:left w:val="nil"/>
              <w:bottom w:val="nil"/>
              <w:right w:val="nil"/>
            </w:tcBorders>
            <w:tcMar>
              <w:top w:w="15" w:type="dxa"/>
              <w:left w:w="15" w:type="dxa"/>
              <w:right w:w="15" w:type="dxa"/>
            </w:tcMar>
            <w:vAlign w:val="center"/>
          </w:tcPr>
          <w:p w14:paraId="54B67AC6"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790F30A" w14:textId="77777777" w:rsidR="00EE481F" w:rsidRPr="00EE481F" w:rsidRDefault="00EE481F" w:rsidP="005476FA">
            <w:pPr>
              <w:ind w:firstLineChars="0" w:firstLine="0"/>
              <w:jc w:val="both"/>
            </w:pPr>
            <w:r w:rsidRPr="00EE481F">
              <w:rPr>
                <w:rFonts w:hint="eastAsia"/>
              </w:rPr>
              <w:t>大学物理实验Ⅲ</w:t>
            </w:r>
            <w:r w:rsidRPr="00EE481F">
              <w:rPr>
                <w:rFonts w:hint="eastAsia"/>
              </w:rPr>
              <w:t>1</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EC8C32B" w14:textId="77777777" w:rsidR="00EE481F" w:rsidRPr="00EE481F" w:rsidRDefault="00EE481F" w:rsidP="005476FA">
            <w:pPr>
              <w:ind w:firstLineChars="0" w:firstLine="0"/>
              <w:jc w:val="center"/>
            </w:pPr>
            <w:r w:rsidRPr="00EE481F">
              <w:rPr>
                <w:rFonts w:hint="eastAsia"/>
              </w:rPr>
              <w:t>0.75</w:t>
            </w:r>
          </w:p>
        </w:tc>
      </w:tr>
      <w:tr w:rsidR="00EE481F" w:rsidRPr="00EE481F" w14:paraId="4EEDEE09"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7A2400" w14:textId="77777777" w:rsidR="00EE481F" w:rsidRPr="00EE481F" w:rsidRDefault="00EE481F" w:rsidP="005476FA">
            <w:pPr>
              <w:ind w:firstLineChars="0" w:firstLine="0"/>
              <w:jc w:val="both"/>
            </w:pPr>
            <w:r w:rsidRPr="00EE481F">
              <w:rPr>
                <w:rFonts w:hint="eastAsia"/>
              </w:rPr>
              <w:t>军训</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0C3C7A1" w14:textId="77777777" w:rsidR="00EE481F" w:rsidRPr="00EE481F" w:rsidRDefault="00EE481F" w:rsidP="005476FA">
            <w:pPr>
              <w:ind w:firstLineChars="0" w:firstLine="0"/>
              <w:jc w:val="center"/>
            </w:pPr>
            <w:r w:rsidRPr="00EE481F">
              <w:rPr>
                <w:rFonts w:hint="eastAsia"/>
              </w:rPr>
              <w:t>1</w:t>
            </w:r>
          </w:p>
        </w:tc>
        <w:tc>
          <w:tcPr>
            <w:tcW w:w="378" w:type="dxa"/>
            <w:tcBorders>
              <w:top w:val="nil"/>
              <w:left w:val="nil"/>
              <w:bottom w:val="nil"/>
              <w:right w:val="nil"/>
            </w:tcBorders>
            <w:tcMar>
              <w:top w:w="15" w:type="dxa"/>
              <w:left w:w="15" w:type="dxa"/>
              <w:right w:w="15" w:type="dxa"/>
            </w:tcMar>
            <w:vAlign w:val="center"/>
          </w:tcPr>
          <w:p w14:paraId="11CE24BD"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C641172" w14:textId="77777777" w:rsidR="00EE481F" w:rsidRPr="00EE481F" w:rsidRDefault="00EE481F" w:rsidP="005476FA">
            <w:pPr>
              <w:ind w:firstLineChars="0" w:firstLine="0"/>
              <w:jc w:val="both"/>
            </w:pPr>
            <w:r w:rsidRPr="00EE481F">
              <w:rPr>
                <w:rFonts w:hint="eastAsia"/>
              </w:rPr>
              <w:t>计算机程序设计</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5FE1164" w14:textId="77777777" w:rsidR="00EE481F" w:rsidRPr="00EE481F" w:rsidRDefault="00EE481F" w:rsidP="005476FA">
            <w:pPr>
              <w:ind w:firstLineChars="0" w:firstLine="0"/>
              <w:jc w:val="center"/>
            </w:pPr>
            <w:r w:rsidRPr="00EE481F">
              <w:rPr>
                <w:rFonts w:hint="eastAsia"/>
              </w:rPr>
              <w:t>3</w:t>
            </w:r>
          </w:p>
        </w:tc>
      </w:tr>
      <w:tr w:rsidR="00EE481F" w:rsidRPr="00EE481F" w14:paraId="181F9BE4"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D1BEC4" w14:textId="77777777" w:rsidR="00EE481F" w:rsidRPr="00EE481F" w:rsidRDefault="00EE481F" w:rsidP="00EE481F">
            <w:pPr>
              <w:ind w:firstLine="420"/>
              <w:jc w:val="both"/>
            </w:pP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902378" w14:textId="77777777" w:rsidR="00EE481F" w:rsidRPr="00EE481F" w:rsidRDefault="00EE481F" w:rsidP="005476FA">
            <w:pPr>
              <w:ind w:firstLine="420"/>
              <w:jc w:val="center"/>
            </w:pPr>
          </w:p>
        </w:tc>
        <w:tc>
          <w:tcPr>
            <w:tcW w:w="378" w:type="dxa"/>
            <w:tcBorders>
              <w:top w:val="nil"/>
              <w:left w:val="nil"/>
              <w:bottom w:val="nil"/>
              <w:right w:val="nil"/>
            </w:tcBorders>
            <w:tcMar>
              <w:top w:w="15" w:type="dxa"/>
              <w:left w:w="15" w:type="dxa"/>
              <w:right w:w="15" w:type="dxa"/>
            </w:tcMar>
            <w:vAlign w:val="center"/>
          </w:tcPr>
          <w:p w14:paraId="51AD8A42"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99DF3C0" w14:textId="77777777" w:rsidR="00EE481F" w:rsidRPr="00EE481F" w:rsidRDefault="00EE481F" w:rsidP="005476FA">
            <w:pPr>
              <w:ind w:firstLineChars="0" w:firstLine="0"/>
              <w:jc w:val="both"/>
            </w:pPr>
            <w:r w:rsidRPr="00EE481F">
              <w:rPr>
                <w:rFonts w:hint="eastAsia"/>
              </w:rPr>
              <w:t>综合工程训练</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B9CC433" w14:textId="77777777" w:rsidR="00EE481F" w:rsidRPr="00EE481F" w:rsidRDefault="00EE481F" w:rsidP="005476FA">
            <w:pPr>
              <w:ind w:firstLineChars="0" w:firstLine="0"/>
              <w:jc w:val="center"/>
            </w:pPr>
            <w:r w:rsidRPr="00EE481F">
              <w:rPr>
                <w:rFonts w:hint="eastAsia"/>
              </w:rPr>
              <w:t>1</w:t>
            </w:r>
          </w:p>
        </w:tc>
      </w:tr>
      <w:tr w:rsidR="00EE481F" w:rsidRPr="00EE481F" w14:paraId="1E5CA517"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FAC389F" w14:textId="77777777" w:rsidR="00EE481F" w:rsidRPr="00EE481F" w:rsidRDefault="00EE481F" w:rsidP="005476FA">
            <w:pPr>
              <w:ind w:firstLineChars="0" w:firstLine="0"/>
              <w:jc w:val="both"/>
            </w:pPr>
            <w:r w:rsidRPr="00EE481F">
              <w:rPr>
                <w:rFonts w:hint="eastAsia"/>
              </w:rPr>
              <w:t>合计</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04E77A" w14:textId="77777777" w:rsidR="00EE481F" w:rsidRPr="00EE481F" w:rsidRDefault="00EE481F" w:rsidP="005476FA">
            <w:pPr>
              <w:ind w:firstLineChars="0" w:firstLine="0"/>
              <w:jc w:val="center"/>
            </w:pPr>
            <w:r w:rsidRPr="00EE481F">
              <w:rPr>
                <w:rFonts w:hint="eastAsia"/>
              </w:rPr>
              <w:t>25.5</w:t>
            </w:r>
          </w:p>
        </w:tc>
        <w:tc>
          <w:tcPr>
            <w:tcW w:w="378" w:type="dxa"/>
            <w:tcBorders>
              <w:top w:val="nil"/>
              <w:left w:val="nil"/>
              <w:bottom w:val="nil"/>
              <w:right w:val="nil"/>
            </w:tcBorders>
            <w:tcMar>
              <w:top w:w="15" w:type="dxa"/>
              <w:left w:w="15" w:type="dxa"/>
              <w:right w:w="15" w:type="dxa"/>
            </w:tcMar>
            <w:vAlign w:val="center"/>
          </w:tcPr>
          <w:p w14:paraId="20312A9C"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93C5CBE" w14:textId="77777777" w:rsidR="00EE481F" w:rsidRPr="00EE481F" w:rsidRDefault="00EE481F" w:rsidP="005476FA">
            <w:pPr>
              <w:ind w:firstLineChars="0" w:firstLine="0"/>
              <w:jc w:val="both"/>
            </w:pPr>
            <w:r w:rsidRPr="00EE481F">
              <w:rPr>
                <w:rFonts w:hint="eastAsia"/>
              </w:rPr>
              <w:t>合计</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BEB619" w14:textId="77777777" w:rsidR="00EE481F" w:rsidRPr="00EE481F" w:rsidRDefault="00EE481F" w:rsidP="005476FA">
            <w:pPr>
              <w:ind w:firstLineChars="0" w:firstLine="0"/>
              <w:jc w:val="center"/>
            </w:pPr>
            <w:r w:rsidRPr="00EE481F">
              <w:rPr>
                <w:rFonts w:hint="eastAsia"/>
              </w:rPr>
              <w:t>23.25</w:t>
            </w:r>
          </w:p>
        </w:tc>
      </w:tr>
    </w:tbl>
    <w:p w14:paraId="3049F632" w14:textId="6E59205F" w:rsidR="00EE481F" w:rsidRPr="00EE481F" w:rsidRDefault="002A7D35" w:rsidP="000045D4">
      <w:pPr>
        <w:pStyle w:val="a0"/>
        <w:numPr>
          <w:ilvl w:val="0"/>
          <w:numId w:val="25"/>
        </w:numPr>
      </w:pPr>
      <w:bookmarkStart w:id="109" w:name="_Toc14351053"/>
      <w:bookmarkStart w:id="110" w:name="_Toc13869420"/>
      <w:r>
        <w:rPr>
          <w:rFonts w:hint="eastAsia"/>
        </w:rPr>
        <w:lastRenderedPageBreak/>
        <w:t>课程</w:t>
      </w:r>
      <w:r w:rsidR="00EE481F" w:rsidRPr="00EE481F">
        <w:rPr>
          <w:rFonts w:hint="eastAsia"/>
        </w:rPr>
        <w:t>介绍</w:t>
      </w:r>
      <w:bookmarkEnd w:id="109"/>
      <w:bookmarkEnd w:id="110"/>
    </w:p>
    <w:p w14:paraId="20769DF4" w14:textId="2EC8829F"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计算机程序设计（</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1965F8E" w14:textId="77777777" w:rsidR="00EE481F" w:rsidRPr="00EE481F" w:rsidRDefault="00EE481F" w:rsidP="002A7D35">
      <w:pPr>
        <w:pStyle w:val="af5"/>
        <w:ind w:right="210"/>
      </w:pPr>
      <w:r w:rsidRPr="00EE481F">
        <w:rPr>
          <w:rFonts w:hint="eastAsia"/>
        </w:rPr>
        <w:t>学习内容：</w:t>
      </w:r>
    </w:p>
    <w:p w14:paraId="00DC69C3" w14:textId="3D09C4D2" w:rsidR="00EE481F" w:rsidRPr="00EE481F" w:rsidRDefault="00EE481F" w:rsidP="00EE481F">
      <w:pPr>
        <w:ind w:firstLine="420"/>
      </w:pPr>
      <w:r w:rsidRPr="00EE481F">
        <w:rPr>
          <w:rFonts w:hint="eastAsia"/>
        </w:rPr>
        <w:t>这门课会在</w:t>
      </w:r>
      <w:r w:rsidR="00345018">
        <w:rPr>
          <w:rFonts w:hint="eastAsia"/>
        </w:rPr>
        <w:t>大一</w:t>
      </w:r>
      <w:r w:rsidRPr="00EE481F">
        <w:rPr>
          <w:rFonts w:hint="eastAsia"/>
        </w:rPr>
        <w:t>下学期开设，主要讲述</w:t>
      </w:r>
      <w:r w:rsidRPr="00EE481F">
        <w:rPr>
          <w:rFonts w:hint="eastAsia"/>
        </w:rPr>
        <w:t>C++</w:t>
      </w:r>
      <w:r w:rsidRPr="00EE481F">
        <w:rPr>
          <w:rFonts w:hint="eastAsia"/>
        </w:rPr>
        <w:t>面向对象的程序设计，内容包括从基本语法、函数、指针、</w:t>
      </w:r>
      <w:proofErr w:type="gramStart"/>
      <w:r w:rsidRPr="00EE481F">
        <w:rPr>
          <w:rFonts w:hint="eastAsia"/>
        </w:rPr>
        <w:t>结构体到类的</w:t>
      </w:r>
      <w:proofErr w:type="gramEnd"/>
      <w:r w:rsidRPr="00EE481F">
        <w:rPr>
          <w:rFonts w:hint="eastAsia"/>
        </w:rPr>
        <w:t>定义与使用、重载、继承和输入输出流。（</w:t>
      </w:r>
      <w:r w:rsidRPr="005476FA">
        <w:rPr>
          <w:rFonts w:hint="eastAsia"/>
          <w:i/>
          <w:iCs/>
        </w:rPr>
        <w:t>打一波广告：</w:t>
      </w:r>
      <w:proofErr w:type="gramStart"/>
      <w:r w:rsidRPr="005476FA">
        <w:rPr>
          <w:rFonts w:hint="eastAsia"/>
          <w:i/>
          <w:iCs/>
        </w:rPr>
        <w:t>钱院学辅</w:t>
      </w:r>
      <w:proofErr w:type="gramEnd"/>
      <w:r w:rsidRPr="005476FA">
        <w:rPr>
          <w:rFonts w:hint="eastAsia"/>
          <w:i/>
          <w:iCs/>
        </w:rPr>
        <w:t>也对这门课程编写了与章节完全相应的学习小助手，欢迎关注</w:t>
      </w:r>
      <w:r w:rsidRPr="00EE481F">
        <w:rPr>
          <w:rFonts w:hint="eastAsia"/>
        </w:rPr>
        <w:t>）</w:t>
      </w:r>
    </w:p>
    <w:p w14:paraId="22D20089" w14:textId="77777777" w:rsidR="00EE481F" w:rsidRPr="00EE481F" w:rsidRDefault="00EE481F" w:rsidP="002A7D35">
      <w:pPr>
        <w:pStyle w:val="af5"/>
        <w:ind w:right="210"/>
      </w:pPr>
      <w:r w:rsidRPr="00EE481F">
        <w:rPr>
          <w:rFonts w:hint="eastAsia"/>
        </w:rPr>
        <w:t>学习心得与经验分享：</w:t>
      </w:r>
    </w:p>
    <w:p w14:paraId="6D6B4A90" w14:textId="3AD08468" w:rsidR="00EE481F" w:rsidRPr="00EE481F" w:rsidRDefault="00EE481F" w:rsidP="00EE481F">
      <w:pPr>
        <w:ind w:firstLine="420"/>
      </w:pPr>
      <w:r w:rsidRPr="00EE481F">
        <w:rPr>
          <w:rFonts w:hint="eastAsia"/>
        </w:rPr>
        <w:t>这门课可以说对没有基础的同学很不友好。建议如果开学前从来没有接触过编程方面的东西并且心里没底的同学寒假可以预习预习（本人寒假预习使用的是中国大学</w:t>
      </w:r>
      <w:r w:rsidRPr="00EE481F">
        <w:rPr>
          <w:rFonts w:hint="eastAsia"/>
        </w:rPr>
        <w:t>MOOC</w:t>
      </w:r>
      <w:r w:rsidRPr="00EE481F">
        <w:rPr>
          <w:rFonts w:hint="eastAsia"/>
        </w:rPr>
        <w:t>上翁恺的《程序设计入门——</w:t>
      </w:r>
      <w:r w:rsidRPr="00EE481F">
        <w:rPr>
          <w:rFonts w:hint="eastAsia"/>
        </w:rPr>
        <w:t>C</w:t>
      </w:r>
      <w:r w:rsidRPr="00EE481F">
        <w:rPr>
          <w:rFonts w:hint="eastAsia"/>
        </w:rPr>
        <w:t>语言》和《</w:t>
      </w:r>
      <w:r w:rsidRPr="00EE481F">
        <w:rPr>
          <w:rFonts w:hint="eastAsia"/>
        </w:rPr>
        <w:t>C</w:t>
      </w:r>
      <w:r w:rsidRPr="00EE481F">
        <w:rPr>
          <w:rFonts w:hint="eastAsia"/>
        </w:rPr>
        <w:t>语言程序设计进阶》，当然更有针对性的直接使用钱</w:t>
      </w:r>
      <w:proofErr w:type="gramStart"/>
      <w:r w:rsidRPr="00EE481F">
        <w:rPr>
          <w:rFonts w:hint="eastAsia"/>
        </w:rPr>
        <w:t>院学辅编写</w:t>
      </w:r>
      <w:proofErr w:type="gramEnd"/>
      <w:r w:rsidRPr="00EE481F">
        <w:rPr>
          <w:rFonts w:hint="eastAsia"/>
        </w:rPr>
        <w:t>的学习小助手也是很好的选择）。预习并不需要你全部搞懂，但是这个过程必须要有。预习进度的话，学到指针左右你就可以在下一学期里面相对轻松地进行到期中考试，期中考试以后的内容就会开始讲</w:t>
      </w:r>
      <w:r w:rsidRPr="00EE481F">
        <w:rPr>
          <w:rFonts w:hint="eastAsia"/>
        </w:rPr>
        <w:t>C++</w:t>
      </w:r>
      <w:r w:rsidRPr="00EE481F">
        <w:rPr>
          <w:rFonts w:hint="eastAsia"/>
        </w:rPr>
        <w:t>独有的类和对象了，不过这部分开学之后再预习也不迟嘛。另外还要说的一点就是，这门课的作业一定要独立完成！一定要独立完成！一定要独立完成！尽管后期的一次作业题可能会花费你周末的</w:t>
      </w:r>
      <w:proofErr w:type="gramStart"/>
      <w:r w:rsidRPr="00EE481F">
        <w:rPr>
          <w:rFonts w:hint="eastAsia"/>
        </w:rPr>
        <w:t>一</w:t>
      </w:r>
      <w:proofErr w:type="gramEnd"/>
      <w:r w:rsidRPr="00EE481F">
        <w:rPr>
          <w:rFonts w:hint="eastAsia"/>
        </w:rPr>
        <w:t>整个下午加晚上，但是，请相信我，如果你每次作业都是独立完成的，即使你考前不怎么复习你的成绩也肯定不会差！</w:t>
      </w:r>
    </w:p>
    <w:p w14:paraId="6C91B2B8" w14:textId="50992EC1" w:rsidR="00EE481F" w:rsidRPr="00EE481F" w:rsidRDefault="00EE481F" w:rsidP="00C226A5">
      <w:pPr>
        <w:ind w:firstLine="420"/>
      </w:pPr>
      <w:r w:rsidRPr="00EE481F">
        <w:rPr>
          <w:rFonts w:hint="eastAsia"/>
        </w:rPr>
        <w:t>编程主要就是多练，在练习中体会解决问题的思想。这门课不会涉及算法部分，所以对于每道问题你只需要把它实现出来就</w:t>
      </w:r>
      <w:r w:rsidRPr="00EE481F">
        <w:rPr>
          <w:rFonts w:hint="eastAsia"/>
        </w:rPr>
        <w:lastRenderedPageBreak/>
        <w:t>行了，不用想太多。最后说一句，如果你计算机程序设计的老师是顾老师，那么恭喜你</w:t>
      </w:r>
      <w:r w:rsidR="00381477">
        <w:rPr>
          <w:rFonts w:hint="eastAsia"/>
        </w:rPr>
        <w:t>，你会度过非常有意义的一个学期。</w:t>
      </w:r>
    </w:p>
    <w:p w14:paraId="2C8220CD" w14:textId="28288C2A"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工程制图（</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173117F1" w14:textId="77777777" w:rsidR="00EE481F" w:rsidRPr="00EE481F" w:rsidRDefault="00EE481F" w:rsidP="002A7D35">
      <w:pPr>
        <w:pStyle w:val="af5"/>
        <w:ind w:right="210"/>
      </w:pPr>
      <w:r w:rsidRPr="00EE481F">
        <w:rPr>
          <w:rFonts w:hint="eastAsia"/>
        </w:rPr>
        <w:t>学习内容：</w:t>
      </w:r>
    </w:p>
    <w:p w14:paraId="51702642" w14:textId="77777777" w:rsidR="00EE481F" w:rsidRPr="00EE481F" w:rsidRDefault="00EE481F" w:rsidP="00EE481F">
      <w:pPr>
        <w:ind w:firstLine="420"/>
      </w:pPr>
      <w:r w:rsidRPr="00EE481F">
        <w:rPr>
          <w:rFonts w:hint="eastAsia"/>
        </w:rPr>
        <w:t>这门</w:t>
      </w:r>
      <w:proofErr w:type="gramStart"/>
      <w:r w:rsidRPr="00EE481F">
        <w:rPr>
          <w:rFonts w:hint="eastAsia"/>
        </w:rPr>
        <w:t>课属于</w:t>
      </w:r>
      <w:proofErr w:type="gramEnd"/>
      <w:r w:rsidRPr="00EE481F">
        <w:rPr>
          <w:rFonts w:hint="eastAsia"/>
        </w:rPr>
        <w:t>机械专业的</w:t>
      </w:r>
      <w:proofErr w:type="gramStart"/>
      <w:r w:rsidRPr="00EE481F">
        <w:rPr>
          <w:rFonts w:hint="eastAsia"/>
        </w:rPr>
        <w:t>最</w:t>
      </w:r>
      <w:proofErr w:type="gramEnd"/>
      <w:r w:rsidRPr="00EE481F">
        <w:rPr>
          <w:rFonts w:hint="eastAsia"/>
        </w:rPr>
        <w:t>基础的课程，如果有想学机械的同学请一定要重视这门课。</w:t>
      </w:r>
      <w:proofErr w:type="gramStart"/>
      <w:r w:rsidRPr="00EE481F">
        <w:rPr>
          <w:rFonts w:hint="eastAsia"/>
        </w:rPr>
        <w:t>对于钱班的</w:t>
      </w:r>
      <w:proofErr w:type="gramEnd"/>
      <w:r w:rsidRPr="00EE481F">
        <w:rPr>
          <w:rFonts w:hint="eastAsia"/>
        </w:rPr>
        <w:t>同学来说上学期开设，一周理论课、</w:t>
      </w:r>
      <w:proofErr w:type="gramStart"/>
      <w:r w:rsidRPr="00EE481F">
        <w:rPr>
          <w:rFonts w:hint="eastAsia"/>
        </w:rPr>
        <w:t>习题课各一次</w:t>
      </w:r>
      <w:proofErr w:type="gramEnd"/>
      <w:r w:rsidRPr="00EE481F">
        <w:rPr>
          <w:rFonts w:hint="eastAsia"/>
        </w:rPr>
        <w:t>。上课的主要内容包括三视图的画法、零件图的表示，还会涉及装配图什么的，总体来讲前半学期</w:t>
      </w:r>
      <w:proofErr w:type="gramStart"/>
      <w:r w:rsidRPr="00EE481F">
        <w:rPr>
          <w:rFonts w:hint="eastAsia"/>
        </w:rPr>
        <w:t>偏空间</w:t>
      </w:r>
      <w:proofErr w:type="gramEnd"/>
      <w:r w:rsidRPr="00EE481F">
        <w:rPr>
          <w:rFonts w:hint="eastAsia"/>
        </w:rPr>
        <w:t>想象能力的考察，后半学期主要是考察记忆和细心的程度。学期临近结束会有用</w:t>
      </w:r>
      <w:r w:rsidRPr="00EE481F">
        <w:rPr>
          <w:rFonts w:hint="eastAsia"/>
        </w:rPr>
        <w:t>Inventor</w:t>
      </w:r>
      <w:r w:rsidRPr="00EE481F">
        <w:rPr>
          <w:rFonts w:hint="eastAsia"/>
        </w:rPr>
        <w:t>建立模型的大作业。</w:t>
      </w:r>
    </w:p>
    <w:p w14:paraId="5678842C" w14:textId="77777777" w:rsidR="00EE481F" w:rsidRPr="00EE481F" w:rsidRDefault="00EE481F" w:rsidP="002A7D35">
      <w:pPr>
        <w:pStyle w:val="af5"/>
        <w:ind w:right="210"/>
      </w:pPr>
      <w:r w:rsidRPr="00EE481F">
        <w:rPr>
          <w:rFonts w:hint="eastAsia"/>
        </w:rPr>
        <w:t>学习心得与经验分享：</w:t>
      </w:r>
    </w:p>
    <w:p w14:paraId="68736FC9" w14:textId="77777777" w:rsidR="00EE481F" w:rsidRPr="00EE481F" w:rsidRDefault="00EE481F" w:rsidP="00EE481F">
      <w:pPr>
        <w:ind w:firstLine="420"/>
      </w:pPr>
      <w:r w:rsidRPr="00EE481F">
        <w:rPr>
          <w:rFonts w:hint="eastAsia"/>
        </w:rPr>
        <w:t>这门课相对来讲没什么难的，不过有些复杂，不细心的话是拿不了高分的。如果你高中数学立体几何部分基础扎实，掌握得很好，那么恭喜你，你可能会不用花太大力气就能在期中考试中获得一个不错的成绩。对于后半部分的内容，只要做到仔细认真，搞清楚每一个细小的知识点，就肯定没问题。可以说，这门课想要学好是需要你平时花一定的时间的，但是你花费的时间一定是有等值的回报的。</w:t>
      </w:r>
    </w:p>
    <w:p w14:paraId="6C9E49FF" w14:textId="32F4566B"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军理（</w:t>
      </w:r>
      <w:r w:rsidRPr="00EE481F">
        <w:rPr>
          <w:rFonts w:ascii="MS PGothic" w:eastAsia="思源宋体" w:hAnsi="MS PGothic" w:cstheme="majorBidi" w:hint="eastAsia"/>
          <w:b/>
          <w:bCs/>
          <w:sz w:val="28"/>
          <w:szCs w:val="28"/>
        </w:rPr>
        <w:t>1</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F89BBB1" w14:textId="77777777" w:rsidR="00EE481F" w:rsidRPr="00EE481F" w:rsidRDefault="00EE481F" w:rsidP="002A7D35">
      <w:pPr>
        <w:pStyle w:val="af5"/>
        <w:ind w:right="210"/>
      </w:pPr>
      <w:r w:rsidRPr="00EE481F">
        <w:rPr>
          <w:rFonts w:hint="eastAsia"/>
        </w:rPr>
        <w:t>学习内容：</w:t>
      </w:r>
    </w:p>
    <w:p w14:paraId="31F2391D" w14:textId="77777777" w:rsidR="00EE481F" w:rsidRPr="00EE481F" w:rsidRDefault="00EE481F" w:rsidP="00EE481F">
      <w:pPr>
        <w:ind w:firstLine="420"/>
      </w:pPr>
      <w:r w:rsidRPr="00EE481F">
        <w:rPr>
          <w:rFonts w:hint="eastAsia"/>
        </w:rPr>
        <w:t>下学期开设（可以上学期提前选），一周一次课，内容涉及中国国防、国际战略环境以及军事高技术等方面。</w:t>
      </w:r>
    </w:p>
    <w:p w14:paraId="3485CFC6" w14:textId="77777777" w:rsidR="00EE481F" w:rsidRPr="00EE481F" w:rsidRDefault="00EE481F" w:rsidP="002A7D35">
      <w:pPr>
        <w:pStyle w:val="af5"/>
        <w:ind w:right="210"/>
      </w:pPr>
      <w:r w:rsidRPr="00EE481F">
        <w:rPr>
          <w:rFonts w:hint="eastAsia"/>
        </w:rPr>
        <w:lastRenderedPageBreak/>
        <w:t>学习心得与经验分享：</w:t>
      </w:r>
    </w:p>
    <w:p w14:paraId="0C80A84A" w14:textId="77777777" w:rsidR="00EE481F" w:rsidRPr="00EE481F" w:rsidRDefault="00EE481F" w:rsidP="00EE481F">
      <w:pPr>
        <w:ind w:firstLine="420"/>
      </w:pPr>
      <w:r w:rsidRPr="00EE481F">
        <w:rPr>
          <w:rFonts w:hint="eastAsia"/>
        </w:rPr>
        <w:t>如果你想拿高分（</w:t>
      </w:r>
      <w:r w:rsidRPr="00EE481F">
        <w:rPr>
          <w:rFonts w:hint="eastAsia"/>
        </w:rPr>
        <w:t>9</w:t>
      </w:r>
      <w:r w:rsidRPr="00EE481F">
        <w:t>5+</w:t>
      </w:r>
      <w:r w:rsidRPr="00EE481F">
        <w:rPr>
          <w:rFonts w:hint="eastAsia"/>
        </w:rPr>
        <w:t>），请务必上课听老师讲，老师说过的重点一定要记在书上，因为每年老师讲的章节不完全相同，所以应对考试的最好方法就是认真听讲，抓住考点。如果你不想花太大精力，那么一定要在考前腾出</w:t>
      </w:r>
      <w:r w:rsidRPr="00EE481F">
        <w:rPr>
          <w:rFonts w:hint="eastAsia"/>
          <w:b/>
          <w:bCs/>
        </w:rPr>
        <w:t>至少</w:t>
      </w:r>
      <w:r w:rsidRPr="00EE481F">
        <w:rPr>
          <w:rFonts w:hint="eastAsia"/>
        </w:rPr>
        <w:t>1~</w:t>
      </w:r>
      <w:r w:rsidRPr="00EE481F">
        <w:t>3</w:t>
      </w:r>
      <w:r w:rsidRPr="00EE481F">
        <w:rPr>
          <w:rFonts w:hint="eastAsia"/>
        </w:rPr>
        <w:t>天的时间（视个人背诵而定）去背诵</w:t>
      </w:r>
      <w:proofErr w:type="gramStart"/>
      <w:r w:rsidRPr="00EE481F">
        <w:rPr>
          <w:rFonts w:hint="eastAsia"/>
        </w:rPr>
        <w:t>军理知识</w:t>
      </w:r>
      <w:proofErr w:type="gramEnd"/>
      <w:r w:rsidRPr="00EE481F">
        <w:rPr>
          <w:rFonts w:hint="eastAsia"/>
        </w:rPr>
        <w:t>点（偷偷告诉你其</w:t>
      </w:r>
      <w:proofErr w:type="gramStart"/>
      <w:r w:rsidRPr="00EE481F">
        <w:rPr>
          <w:rFonts w:hint="eastAsia"/>
        </w:rPr>
        <w:t>实学粉群里</w:t>
      </w:r>
      <w:proofErr w:type="gramEnd"/>
      <w:r w:rsidRPr="00EE481F">
        <w:rPr>
          <w:rFonts w:hint="eastAsia"/>
        </w:rPr>
        <w:t>有知识点总结，把那个认真背过就能上</w:t>
      </w:r>
      <w:r w:rsidRPr="00EE481F">
        <w:rPr>
          <w:rFonts w:hint="eastAsia"/>
        </w:rPr>
        <w:t>9</w:t>
      </w:r>
      <w:r w:rsidRPr="00EE481F">
        <w:t>0</w:t>
      </w:r>
      <w:r w:rsidRPr="00EE481F">
        <w:rPr>
          <w:rFonts w:hint="eastAsia"/>
        </w:rPr>
        <w:t>了，</w:t>
      </w:r>
      <w:proofErr w:type="gramStart"/>
      <w:r w:rsidRPr="00EE481F">
        <w:rPr>
          <w:rFonts w:hint="eastAsia"/>
        </w:rPr>
        <w:t>亲测有效</w:t>
      </w:r>
      <w:proofErr w:type="gramEnd"/>
      <w:r w:rsidRPr="00EE481F">
        <w:rPr>
          <w:rFonts w:hint="eastAsia"/>
        </w:rPr>
        <w:t>）。咳咳，大家还是要认真学习的！</w:t>
      </w:r>
    </w:p>
    <w:p w14:paraId="1EC7109B" w14:textId="1260746C" w:rsidR="00EE481F" w:rsidRDefault="00EE481F" w:rsidP="00C60F96">
      <w:pPr>
        <w:pStyle w:val="af3"/>
      </w:pPr>
      <w:r w:rsidRPr="00EE481F">
        <w:rPr>
          <w:rFonts w:hint="eastAsia"/>
        </w:rPr>
        <w:t>体育（</w:t>
      </w:r>
      <w:r w:rsidRPr="00EE481F">
        <w:rPr>
          <w:rFonts w:hint="eastAsia"/>
        </w:rPr>
        <w:t>0.5</w:t>
      </w:r>
      <w:r w:rsidR="00345018">
        <w:rPr>
          <w:rFonts w:hint="eastAsia"/>
        </w:rPr>
        <w:t>学分</w:t>
      </w:r>
      <w:r w:rsidRPr="00EE481F">
        <w:rPr>
          <w:rFonts w:hint="eastAsia"/>
        </w:rPr>
        <w:t>）</w:t>
      </w:r>
    </w:p>
    <w:p w14:paraId="09CE833D" w14:textId="78D4E07F" w:rsidR="00345018" w:rsidRPr="00345018" w:rsidRDefault="00345018" w:rsidP="00345018">
      <w:pPr>
        <w:ind w:firstLine="431"/>
      </w:pPr>
      <w:r>
        <w:rPr>
          <w:rFonts w:hint="eastAsia"/>
          <w:b/>
          <w:bCs/>
        </w:rPr>
        <w:t>同学们可以根据自己兴趣从乒乓球、足球、篮球、羽毛球、武术、健美等课程中任选一门修读。笔者简单介绍一下自己修读过的乒乓球课。</w:t>
      </w:r>
    </w:p>
    <w:p w14:paraId="55D4D2D7" w14:textId="4240AB91" w:rsidR="00EE481F" w:rsidRPr="00EE481F" w:rsidRDefault="00EE481F" w:rsidP="00C226A5">
      <w:pPr>
        <w:pStyle w:val="af5"/>
        <w:ind w:right="210"/>
      </w:pPr>
      <w:r w:rsidRPr="00EE481F">
        <w:rPr>
          <w:rFonts w:hint="eastAsia"/>
        </w:rPr>
        <w:t>学习大体内容</w:t>
      </w:r>
    </w:p>
    <w:p w14:paraId="60A95559" w14:textId="43D6AE63" w:rsidR="00EE481F" w:rsidRPr="00EE481F" w:rsidRDefault="00EE481F" w:rsidP="00EE481F">
      <w:pPr>
        <w:ind w:firstLine="420"/>
      </w:pPr>
      <w:r w:rsidRPr="00EE481F">
        <w:rPr>
          <w:rFonts w:hint="eastAsia"/>
        </w:rPr>
        <w:t>上课形式为每周一节，</w:t>
      </w:r>
      <w:r w:rsidRPr="00EE481F">
        <w:rPr>
          <w:rFonts w:hint="eastAsia"/>
        </w:rPr>
        <w:t>1-16</w:t>
      </w:r>
      <w:r w:rsidRPr="00EE481F">
        <w:rPr>
          <w:rFonts w:hint="eastAsia"/>
        </w:rPr>
        <w:t>周都有，</w:t>
      </w:r>
      <w:proofErr w:type="gramStart"/>
      <w:r w:rsidRPr="00EE481F">
        <w:rPr>
          <w:rFonts w:hint="eastAsia"/>
        </w:rPr>
        <w:t>钱班不</w:t>
      </w:r>
      <w:proofErr w:type="gramEnd"/>
      <w:r w:rsidRPr="00EE481F">
        <w:rPr>
          <w:rFonts w:hint="eastAsia"/>
        </w:rPr>
        <w:t>固定安排老师，选课时和大类同学一起选。成绩由课外锻炼，理论作业，体测，技术考核组成，技术考核上学期为正手和反手基本功，一分钟</w:t>
      </w:r>
      <w:r w:rsidRPr="00EE481F">
        <w:rPr>
          <w:rFonts w:hint="eastAsia"/>
        </w:rPr>
        <w:t>60</w:t>
      </w:r>
      <w:r w:rsidRPr="00EE481F">
        <w:rPr>
          <w:rFonts w:hint="eastAsia"/>
        </w:rPr>
        <w:t>个即可满分，允许中断。下学期为左推右攻和比赛，左推右攻一分钟</w:t>
      </w:r>
      <w:r w:rsidRPr="00EE481F">
        <w:rPr>
          <w:rFonts w:hint="eastAsia"/>
        </w:rPr>
        <w:t>20</w:t>
      </w:r>
      <w:r w:rsidRPr="00EE481F">
        <w:rPr>
          <w:rFonts w:hint="eastAsia"/>
        </w:rPr>
        <w:t>组即为满分，不可中断，比赛由排名决定。</w:t>
      </w:r>
    </w:p>
    <w:p w14:paraId="5B3C2FF7" w14:textId="77777777" w:rsidR="00EE481F" w:rsidRPr="00EE481F" w:rsidRDefault="00EE481F" w:rsidP="00C226A5">
      <w:pPr>
        <w:pStyle w:val="af5"/>
        <w:ind w:right="210"/>
      </w:pPr>
      <w:r w:rsidRPr="00EE481F">
        <w:rPr>
          <w:rFonts w:hint="eastAsia"/>
        </w:rPr>
        <w:t>学习总体感受</w:t>
      </w:r>
    </w:p>
    <w:p w14:paraId="2F090181" w14:textId="3D2E0A37" w:rsidR="00EE481F" w:rsidRDefault="00EE481F" w:rsidP="00EE481F">
      <w:pPr>
        <w:ind w:firstLine="420"/>
      </w:pPr>
      <w:r w:rsidRPr="00EE481F">
        <w:rPr>
          <w:rFonts w:hint="eastAsia"/>
        </w:rPr>
        <w:t>如果以前正式学过乒乓球，搭档不坑的情况下很容易拿满分。如果上学期乒乓球成绩不错，下学期左推</w:t>
      </w:r>
      <w:proofErr w:type="gramStart"/>
      <w:r w:rsidRPr="00EE481F">
        <w:rPr>
          <w:rFonts w:hint="eastAsia"/>
        </w:rPr>
        <w:t>右攻很容易</w:t>
      </w:r>
      <w:proofErr w:type="gramEnd"/>
      <w:r w:rsidRPr="00EE481F">
        <w:rPr>
          <w:rFonts w:hint="eastAsia"/>
        </w:rPr>
        <w:t>拿满分，但是比赛比较艰难。总之，如果以前乒乓球打得很好，那么这门课上下学期拿满分都不难，如果是</w:t>
      </w:r>
      <w:proofErr w:type="gramStart"/>
      <w:r w:rsidRPr="00EE481F">
        <w:rPr>
          <w:rFonts w:hint="eastAsia"/>
        </w:rPr>
        <w:t>打野球</w:t>
      </w:r>
      <w:proofErr w:type="gramEnd"/>
      <w:r w:rsidRPr="00EE481F">
        <w:rPr>
          <w:rFonts w:hint="eastAsia"/>
        </w:rPr>
        <w:t>和没有接触过乒乓球的同学，慎选。</w:t>
      </w:r>
    </w:p>
    <w:p w14:paraId="2A4AC43C" w14:textId="53212A6E" w:rsidR="00345018" w:rsidRPr="00EE481F" w:rsidRDefault="00345018" w:rsidP="00345018">
      <w:pPr>
        <w:ind w:firstLineChars="0" w:firstLine="0"/>
      </w:pPr>
    </w:p>
    <w:p w14:paraId="0E8CB4CD" w14:textId="5BAF68B1" w:rsidR="00EE481F" w:rsidRPr="00EE481F" w:rsidRDefault="00EE481F" w:rsidP="00C60F96">
      <w:pPr>
        <w:pStyle w:val="af3"/>
      </w:pPr>
      <w:r w:rsidRPr="00EE481F">
        <w:rPr>
          <w:rFonts w:hint="eastAsia"/>
        </w:rPr>
        <w:t>伦理与人生（</w:t>
      </w:r>
      <w:r w:rsidRPr="00EE481F">
        <w:rPr>
          <w:rFonts w:hint="eastAsia"/>
        </w:rPr>
        <w:t>2</w:t>
      </w:r>
      <w:r w:rsidR="00345018">
        <w:rPr>
          <w:rFonts w:hint="eastAsia"/>
        </w:rPr>
        <w:t>学</w:t>
      </w:r>
      <w:r w:rsidRPr="00EE481F">
        <w:rPr>
          <w:rFonts w:hint="eastAsia"/>
        </w:rPr>
        <w:t>分）</w:t>
      </w:r>
    </w:p>
    <w:p w14:paraId="4700CC47" w14:textId="77777777" w:rsidR="00EE481F" w:rsidRPr="00C226A5" w:rsidRDefault="00EE481F" w:rsidP="00C226A5">
      <w:pPr>
        <w:pStyle w:val="af5"/>
        <w:ind w:right="210"/>
      </w:pPr>
      <w:r w:rsidRPr="00EE481F">
        <w:rPr>
          <w:rFonts w:hint="eastAsia"/>
        </w:rPr>
        <w:t>学习的大体内容</w:t>
      </w:r>
    </w:p>
    <w:p w14:paraId="04A9954A" w14:textId="77777777" w:rsidR="00EE481F" w:rsidRPr="00EE481F" w:rsidRDefault="00EE481F" w:rsidP="00EE481F">
      <w:pPr>
        <w:ind w:firstLine="420"/>
      </w:pPr>
      <w:r w:rsidRPr="00EE481F">
        <w:rPr>
          <w:rFonts w:hint="eastAsia"/>
        </w:rPr>
        <w:t>课程通俗称法为“思修”，性质上是一门政治课，上课形式是两周一次的讲座加上网课自主学习，时间是</w:t>
      </w:r>
      <w:r w:rsidRPr="00EE481F">
        <w:rPr>
          <w:rFonts w:hint="eastAsia"/>
        </w:rPr>
        <w:t>1</w:t>
      </w:r>
      <w:r w:rsidRPr="00EE481F">
        <w:rPr>
          <w:rFonts w:hint="eastAsia"/>
        </w:rPr>
        <w:t>至</w:t>
      </w:r>
      <w:r w:rsidRPr="00EE481F">
        <w:rPr>
          <w:rFonts w:hint="eastAsia"/>
        </w:rPr>
        <w:t>16</w:t>
      </w:r>
      <w:r w:rsidRPr="00EE481F">
        <w:rPr>
          <w:rFonts w:hint="eastAsia"/>
        </w:rPr>
        <w:t>周；课上会不定期进行签到，未到场会被视为缺勤处理；总成绩由</w:t>
      </w:r>
      <w:r w:rsidRPr="00EE481F">
        <w:rPr>
          <w:rFonts w:hint="eastAsia"/>
        </w:rPr>
        <w:t>2000</w:t>
      </w:r>
      <w:r w:rsidRPr="00EE481F">
        <w:rPr>
          <w:rFonts w:hint="eastAsia"/>
        </w:rPr>
        <w:t>字的论文和小组讨论构成。</w:t>
      </w:r>
    </w:p>
    <w:p w14:paraId="78D0F505" w14:textId="77777777" w:rsidR="00EE481F" w:rsidRPr="00EE481F" w:rsidRDefault="00EE481F" w:rsidP="00C226A5">
      <w:pPr>
        <w:pStyle w:val="af5"/>
        <w:ind w:right="210"/>
      </w:pPr>
      <w:r w:rsidRPr="00EE481F">
        <w:rPr>
          <w:rFonts w:hint="eastAsia"/>
        </w:rPr>
        <w:t>建议预习章节</w:t>
      </w:r>
    </w:p>
    <w:p w14:paraId="0354C96A" w14:textId="77777777" w:rsidR="00EE481F" w:rsidRPr="00EE481F" w:rsidRDefault="00EE481F" w:rsidP="00EE481F">
      <w:pPr>
        <w:ind w:firstLine="420"/>
      </w:pPr>
      <w:r w:rsidRPr="00EE481F">
        <w:rPr>
          <w:rFonts w:hint="eastAsia"/>
        </w:rPr>
        <w:t>政治课无需提前预习，小组讨论时认真发言并积极争当组长即可。</w:t>
      </w:r>
    </w:p>
    <w:p w14:paraId="66BFA014" w14:textId="77777777" w:rsidR="00EE481F" w:rsidRPr="00EE481F" w:rsidRDefault="00EE481F" w:rsidP="00C226A5">
      <w:pPr>
        <w:pStyle w:val="af5"/>
        <w:ind w:right="210"/>
      </w:pPr>
      <w:r w:rsidRPr="00EE481F">
        <w:rPr>
          <w:rFonts w:hint="eastAsia"/>
        </w:rPr>
        <w:t>学习总体感受</w:t>
      </w:r>
    </w:p>
    <w:p w14:paraId="606CFE6D" w14:textId="77777777" w:rsidR="00EE481F" w:rsidRPr="00EE481F" w:rsidRDefault="00EE481F" w:rsidP="00EE481F">
      <w:pPr>
        <w:ind w:firstLine="420"/>
      </w:pPr>
      <w:r w:rsidRPr="00EE481F">
        <w:rPr>
          <w:rFonts w:hint="eastAsia"/>
        </w:rPr>
        <w:t>鉴于多个老师授课的情况，老师水平本身的参差不齐或多或少影响了这门课的上限，但作为大学教育的第一届</w:t>
      </w:r>
      <w:proofErr w:type="gramStart"/>
      <w:r w:rsidRPr="00EE481F">
        <w:rPr>
          <w:rFonts w:hint="eastAsia"/>
        </w:rPr>
        <w:t>思政课</w:t>
      </w:r>
      <w:proofErr w:type="gramEnd"/>
      <w:r w:rsidRPr="00EE481F">
        <w:rPr>
          <w:rFonts w:hint="eastAsia"/>
        </w:rPr>
        <w:t>是有其存在的科学性和实用性的。</w:t>
      </w:r>
    </w:p>
    <w:p w14:paraId="18C76BF6" w14:textId="42E77094" w:rsidR="00EE481F" w:rsidRPr="00EE481F" w:rsidRDefault="00EE481F" w:rsidP="00C60F96">
      <w:pPr>
        <w:pStyle w:val="af3"/>
      </w:pPr>
      <w:r w:rsidRPr="00EE481F">
        <w:rPr>
          <w:rFonts w:hint="eastAsia"/>
        </w:rPr>
        <w:t>专业导论（</w:t>
      </w:r>
      <w:r w:rsidRPr="00EE481F">
        <w:rPr>
          <w:rFonts w:hint="eastAsia"/>
        </w:rPr>
        <w:t>1</w:t>
      </w:r>
      <w:r w:rsidR="00345018">
        <w:rPr>
          <w:rFonts w:hint="eastAsia"/>
        </w:rPr>
        <w:t>学</w:t>
      </w:r>
      <w:r w:rsidRPr="00EE481F">
        <w:rPr>
          <w:rFonts w:hint="eastAsia"/>
        </w:rPr>
        <w:t>分）</w:t>
      </w:r>
    </w:p>
    <w:p w14:paraId="35857457" w14:textId="77777777" w:rsidR="00EE481F" w:rsidRPr="00EE481F" w:rsidRDefault="00EE481F" w:rsidP="00C226A5">
      <w:pPr>
        <w:pStyle w:val="af5"/>
        <w:ind w:right="210"/>
      </w:pPr>
      <w:r w:rsidRPr="00EE481F">
        <w:rPr>
          <w:rFonts w:hint="eastAsia"/>
        </w:rPr>
        <w:t>学习的大体内容</w:t>
      </w:r>
    </w:p>
    <w:p w14:paraId="5BCCFB61" w14:textId="77777777" w:rsidR="00EE481F" w:rsidRPr="00EE481F" w:rsidRDefault="00EE481F" w:rsidP="00EE481F">
      <w:pPr>
        <w:ind w:firstLine="420"/>
      </w:pPr>
      <w:r w:rsidRPr="00EE481F">
        <w:rPr>
          <w:rFonts w:hint="eastAsia"/>
        </w:rPr>
        <w:t>从第二学期的第</w:t>
      </w:r>
      <w:r w:rsidRPr="00EE481F">
        <w:rPr>
          <w:rFonts w:hint="eastAsia"/>
        </w:rPr>
        <w:t>8</w:t>
      </w:r>
      <w:r w:rsidRPr="00EE481F">
        <w:rPr>
          <w:rFonts w:hint="eastAsia"/>
        </w:rPr>
        <w:t>周左右开始的一门科目，以讲座的形式系统地介绍学校各个学院的优势，期末成绩主要由上课的到课情况决定（但是往往就很迷）。</w:t>
      </w:r>
    </w:p>
    <w:p w14:paraId="61D4A6E8" w14:textId="77777777" w:rsidR="00EE481F" w:rsidRPr="00EE481F" w:rsidRDefault="00EE481F" w:rsidP="00C226A5">
      <w:pPr>
        <w:pStyle w:val="af5"/>
        <w:ind w:right="210"/>
      </w:pPr>
      <w:r w:rsidRPr="00EE481F">
        <w:rPr>
          <w:rFonts w:hint="eastAsia"/>
        </w:rPr>
        <w:t>建议预习章节</w:t>
      </w:r>
    </w:p>
    <w:p w14:paraId="3613F6FC" w14:textId="77777777" w:rsidR="00EE481F" w:rsidRPr="00EE481F" w:rsidRDefault="00EE481F" w:rsidP="00EE481F">
      <w:pPr>
        <w:ind w:firstLine="420"/>
      </w:pPr>
      <w:r w:rsidRPr="00EE481F">
        <w:rPr>
          <w:rFonts w:hint="eastAsia"/>
        </w:rPr>
        <w:t>电气以及电信这些热门专业的讲座请务必认真对待，其余学院的也请到场参加。</w:t>
      </w:r>
    </w:p>
    <w:p w14:paraId="36F7002F" w14:textId="77777777" w:rsidR="00EE481F" w:rsidRPr="00EE481F" w:rsidRDefault="00EE481F" w:rsidP="00C226A5">
      <w:pPr>
        <w:pStyle w:val="af5"/>
        <w:ind w:right="210"/>
      </w:pPr>
      <w:r w:rsidRPr="00EE481F">
        <w:rPr>
          <w:rFonts w:hint="eastAsia"/>
        </w:rPr>
        <w:lastRenderedPageBreak/>
        <w:t>学习总体感受</w:t>
      </w:r>
    </w:p>
    <w:p w14:paraId="07128984" w14:textId="442FD8D0" w:rsidR="00EE481F" w:rsidRPr="00EE481F" w:rsidRDefault="00EE481F" w:rsidP="00C226A5">
      <w:pPr>
        <w:ind w:firstLine="420"/>
      </w:pPr>
      <w:r w:rsidRPr="00EE481F">
        <w:rPr>
          <w:rFonts w:hint="eastAsia"/>
        </w:rPr>
        <w:t>大一结束后填写专业分流意愿时不可仅参考这个课程，还需要自己多和老师沟通交流。</w:t>
      </w:r>
    </w:p>
    <w:p w14:paraId="6D323723" w14:textId="77777777" w:rsidR="00EE481F" w:rsidRPr="00EE481F" w:rsidRDefault="00EE481F" w:rsidP="00BB5023">
      <w:pPr>
        <w:pStyle w:val="a0"/>
      </w:pPr>
      <w:bookmarkStart w:id="111" w:name="_Toc14351054"/>
      <w:bookmarkStart w:id="112" w:name="_Toc13869421"/>
      <w:r w:rsidRPr="00EE481F">
        <w:rPr>
          <w:rFonts w:hint="eastAsia"/>
        </w:rPr>
        <w:t>保</w:t>
      </w:r>
      <w:proofErr w:type="gramStart"/>
      <w:r w:rsidRPr="00EE481F">
        <w:rPr>
          <w:rFonts w:hint="eastAsia"/>
        </w:rPr>
        <w:t>研</w:t>
      </w:r>
      <w:proofErr w:type="gramEnd"/>
      <w:r w:rsidRPr="00EE481F">
        <w:rPr>
          <w:rFonts w:hint="eastAsia"/>
        </w:rPr>
        <w:t>出国的情况</w:t>
      </w:r>
      <w:bookmarkEnd w:id="111"/>
      <w:bookmarkEnd w:id="112"/>
    </w:p>
    <w:p w14:paraId="3A7A1DAB" w14:textId="77777777" w:rsidR="00EE481F" w:rsidRPr="00C226A5" w:rsidRDefault="00EE481F" w:rsidP="00C60F96">
      <w:pPr>
        <w:pStyle w:val="af3"/>
        <w:numPr>
          <w:ilvl w:val="0"/>
          <w:numId w:val="27"/>
        </w:numPr>
      </w:pPr>
      <w:r w:rsidRPr="00C226A5">
        <w:rPr>
          <w:rFonts w:hint="eastAsia"/>
        </w:rPr>
        <w:t>保</w:t>
      </w:r>
      <w:proofErr w:type="gramStart"/>
      <w:r w:rsidRPr="00C226A5">
        <w:rPr>
          <w:rFonts w:hint="eastAsia"/>
        </w:rPr>
        <w:t>研</w:t>
      </w:r>
      <w:proofErr w:type="gramEnd"/>
      <w:r w:rsidRPr="00C226A5">
        <w:rPr>
          <w:rFonts w:hint="eastAsia"/>
        </w:rPr>
        <w:t>情况</w:t>
      </w:r>
    </w:p>
    <w:p w14:paraId="79D10EF2" w14:textId="77777777" w:rsidR="00EE481F" w:rsidRPr="00EE481F" w:rsidRDefault="00EE481F" w:rsidP="00EE481F">
      <w:pPr>
        <w:ind w:firstLine="420"/>
      </w:pPr>
      <w:proofErr w:type="gramStart"/>
      <w:r w:rsidRPr="00EE481F">
        <w:rPr>
          <w:rFonts w:hint="eastAsia"/>
        </w:rPr>
        <w:t>钱班的</w:t>
      </w:r>
      <w:proofErr w:type="gramEnd"/>
      <w:r w:rsidRPr="00EE481F">
        <w:rPr>
          <w:rFonts w:hint="eastAsia"/>
        </w:rPr>
        <w:t>保</w:t>
      </w:r>
      <w:proofErr w:type="gramStart"/>
      <w:r w:rsidRPr="00EE481F">
        <w:rPr>
          <w:rFonts w:hint="eastAsia"/>
        </w:rPr>
        <w:t>研</w:t>
      </w:r>
      <w:proofErr w:type="gramEnd"/>
      <w:r w:rsidRPr="00EE481F">
        <w:rPr>
          <w:rFonts w:hint="eastAsia"/>
        </w:rPr>
        <w:t>政策是一学年内</w:t>
      </w:r>
      <w:r w:rsidRPr="00EE481F">
        <w:rPr>
          <w:rFonts w:hint="eastAsia"/>
        </w:rPr>
        <w:t>3</w:t>
      </w:r>
      <w:r w:rsidRPr="00EE481F">
        <w:rPr>
          <w:rFonts w:hint="eastAsia"/>
        </w:rPr>
        <w:t>门及以上的科目低于</w:t>
      </w:r>
      <w:r w:rsidRPr="00EE481F">
        <w:rPr>
          <w:rFonts w:hint="eastAsia"/>
        </w:rPr>
        <w:t>70</w:t>
      </w:r>
      <w:r w:rsidRPr="00EE481F">
        <w:rPr>
          <w:rFonts w:hint="eastAsia"/>
        </w:rPr>
        <w:t>分或有一门低于</w:t>
      </w:r>
      <w:r w:rsidRPr="00EE481F">
        <w:rPr>
          <w:rFonts w:hint="eastAsia"/>
        </w:rPr>
        <w:t>60</w:t>
      </w:r>
      <w:r w:rsidRPr="00EE481F">
        <w:rPr>
          <w:rFonts w:hint="eastAsia"/>
        </w:rPr>
        <w:t>分即取消保</w:t>
      </w:r>
      <w:proofErr w:type="gramStart"/>
      <w:r w:rsidRPr="00EE481F">
        <w:rPr>
          <w:rFonts w:hint="eastAsia"/>
        </w:rPr>
        <w:t>研</w:t>
      </w:r>
      <w:proofErr w:type="gramEnd"/>
      <w:r w:rsidRPr="00EE481F">
        <w:rPr>
          <w:rFonts w:hint="eastAsia"/>
        </w:rPr>
        <w:t>资格，但仍会被</w:t>
      </w:r>
      <w:proofErr w:type="gramStart"/>
      <w:r w:rsidRPr="00EE481F">
        <w:rPr>
          <w:rFonts w:hint="eastAsia"/>
        </w:rPr>
        <w:t>视为钱班</w:t>
      </w:r>
      <w:proofErr w:type="gramEnd"/>
      <w:r w:rsidRPr="00EE481F">
        <w:rPr>
          <w:rFonts w:hint="eastAsia"/>
        </w:rPr>
        <w:t>毕业，也可以报名考研。</w:t>
      </w:r>
    </w:p>
    <w:p w14:paraId="64375458" w14:textId="77777777" w:rsidR="00EE481F" w:rsidRPr="00EE481F" w:rsidRDefault="00EE481F" w:rsidP="00C60F96">
      <w:pPr>
        <w:pStyle w:val="af3"/>
      </w:pPr>
      <w:r w:rsidRPr="00EE481F">
        <w:rPr>
          <w:rFonts w:hint="eastAsia"/>
        </w:rPr>
        <w:t>出国情况</w:t>
      </w:r>
    </w:p>
    <w:p w14:paraId="39ABACAE" w14:textId="1BF2BD8F" w:rsidR="00EE481F" w:rsidRPr="00345018" w:rsidRDefault="00345018" w:rsidP="00EE481F">
      <w:pPr>
        <w:ind w:firstLine="420"/>
      </w:pPr>
      <w:r w:rsidRPr="00345018">
        <w:rPr>
          <w:rFonts w:hint="eastAsia"/>
        </w:rPr>
        <w:t>学院没有统一的出国安排，想出国的同学可以自行上</w:t>
      </w:r>
      <w:proofErr w:type="gramStart"/>
      <w:r w:rsidRPr="00345018">
        <w:rPr>
          <w:rFonts w:hint="eastAsia"/>
        </w:rPr>
        <w:t>教务处官网并</w:t>
      </w:r>
      <w:proofErr w:type="gramEnd"/>
      <w:r w:rsidRPr="00345018">
        <w:rPr>
          <w:rFonts w:hint="eastAsia"/>
        </w:rPr>
        <w:t>关注出国访学栏目的动态，并且要抓紧时间考托福雅思，出国会有硬性要求，而且到了高年级之后学业压力会变得更大，先考了到大三大</w:t>
      </w:r>
      <w:proofErr w:type="gramStart"/>
      <w:r w:rsidRPr="00345018">
        <w:rPr>
          <w:rFonts w:hint="eastAsia"/>
        </w:rPr>
        <w:t>四压力</w:t>
      </w:r>
      <w:proofErr w:type="gramEnd"/>
      <w:r w:rsidRPr="00345018">
        <w:rPr>
          <w:rFonts w:hint="eastAsia"/>
        </w:rPr>
        <w:t>会比较小。</w:t>
      </w:r>
    </w:p>
    <w:p w14:paraId="16FC225B" w14:textId="77777777" w:rsidR="00EE481F" w:rsidRPr="00EE481F" w:rsidRDefault="00EE481F" w:rsidP="00C60F96">
      <w:pPr>
        <w:pStyle w:val="af3"/>
      </w:pPr>
      <w:r w:rsidRPr="00EE481F">
        <w:rPr>
          <w:rFonts w:hint="eastAsia"/>
        </w:rPr>
        <w:t>本科生科研项目</w:t>
      </w:r>
    </w:p>
    <w:p w14:paraId="6FABF9B8" w14:textId="34F4D452" w:rsidR="00EE481F" w:rsidRPr="00345018" w:rsidRDefault="00345018" w:rsidP="00C103B2">
      <w:pPr>
        <w:ind w:firstLine="420"/>
      </w:pPr>
      <w:r w:rsidRPr="00345018">
        <w:rPr>
          <w:rFonts w:hint="eastAsia"/>
        </w:rPr>
        <w:t>一般最早在大二才进行科研，因为大一结束才会分专业，而且大一也没有做科研的知识基础。报名科研项目的流程一般就是先给自己的导师发邮件表明自己的意愿，及想要报名项目的具体信息，然后听从老师指挥即可，一般老师都比较喜欢学生去找他们弄科研，来者不拒。</w:t>
      </w:r>
      <w:bookmarkEnd w:id="38"/>
    </w:p>
    <w:p w14:paraId="0762F221" w14:textId="77777777" w:rsidR="00435F09" w:rsidRDefault="00435F09">
      <w:pPr>
        <w:widowControl/>
        <w:spacing w:line="240" w:lineRule="auto"/>
        <w:ind w:firstLineChars="0" w:firstLine="0"/>
      </w:pPr>
      <w:r>
        <w:br w:type="page"/>
      </w:r>
    </w:p>
    <w:p w14:paraId="40DD82BD" w14:textId="3E029381" w:rsidR="00A47194" w:rsidRDefault="00A47194" w:rsidP="00C103B2">
      <w:pPr>
        <w:ind w:firstLineChars="95" w:firstLine="205"/>
        <w:rPr>
          <w:rFonts w:ascii="思源宋体 CN Light" w:hAnsi="思源宋体 CN Light"/>
          <w:b/>
          <w:bCs/>
          <w:noProof/>
          <w:szCs w:val="21"/>
        </w:rPr>
      </w:pPr>
      <w:r w:rsidRPr="00435F09">
        <w:rPr>
          <w:rFonts w:ascii="思源宋体 CN Light" w:hAnsi="思源宋体 CN Light"/>
          <w:b/>
          <w:bCs/>
          <w:noProof/>
          <w:szCs w:val="21"/>
        </w:rPr>
        <w:lastRenderedPageBreak/>
        <w:drawing>
          <wp:anchor distT="0" distB="0" distL="114300" distR="114300" simplePos="0" relativeHeight="251685888" behindDoc="0" locked="0" layoutInCell="1" allowOverlap="1" wp14:anchorId="6122B231" wp14:editId="5F01AAC8">
            <wp:simplePos x="0" y="0"/>
            <wp:positionH relativeFrom="column">
              <wp:posOffset>-2314</wp:posOffset>
            </wp:positionH>
            <wp:positionV relativeFrom="paragraph">
              <wp:posOffset>239395</wp:posOffset>
            </wp:positionV>
            <wp:extent cx="3846195" cy="5130165"/>
            <wp:effectExtent l="0" t="0" r="190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6195" cy="5130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F09" w:rsidRPr="00435F09">
        <w:rPr>
          <w:rFonts w:hint="eastAsia"/>
          <w:b/>
          <w:bCs/>
        </w:rPr>
        <w:t>附录</w:t>
      </w:r>
      <w:r w:rsidR="00435F09">
        <w:rPr>
          <w:rFonts w:ascii="思源宋体 CN Light" w:hAnsi="思源宋体 CN Light" w:hint="eastAsia"/>
          <w:b/>
          <w:bCs/>
          <w:noProof/>
          <w:szCs w:val="21"/>
        </w:rPr>
        <w:t>：</w:t>
      </w:r>
      <w:r w:rsidR="002F139E">
        <w:rPr>
          <w:rFonts w:ascii="思源宋体 CN Light" w:hAnsi="思源宋体 CN Light" w:hint="eastAsia"/>
          <w:b/>
          <w:bCs/>
          <w:noProof/>
          <w:szCs w:val="21"/>
        </w:rPr>
        <w:t>交大地图</w:t>
      </w:r>
    </w:p>
    <w:p w14:paraId="74D8D8D0" w14:textId="7321EF0C" w:rsidR="00EE481F" w:rsidRPr="00A47194" w:rsidRDefault="00A47194" w:rsidP="00A47194">
      <w:pPr>
        <w:widowControl/>
        <w:spacing w:line="240" w:lineRule="auto"/>
        <w:ind w:firstLineChars="0" w:firstLine="0"/>
        <w:rPr>
          <w:rFonts w:ascii="思源宋体 CN Light" w:hAnsi="思源宋体 CN Light"/>
          <w:b/>
          <w:bCs/>
          <w:noProof/>
          <w:szCs w:val="21"/>
        </w:rPr>
      </w:pPr>
      <w:r>
        <w:rPr>
          <w:rFonts w:ascii="思源宋体 CN Light" w:hAnsi="思源宋体 CN Light"/>
          <w:b/>
          <w:bCs/>
          <w:noProof/>
          <w:szCs w:val="21"/>
        </w:rPr>
        <w:br w:type="page"/>
      </w:r>
      <w:r>
        <w:rPr>
          <w:rFonts w:ascii="思源宋体 CN Light" w:hAnsi="思源宋体 CN Light" w:hint="eastAsia"/>
          <w:b/>
          <w:bCs/>
          <w:noProof/>
          <w:szCs w:val="21"/>
        </w:rPr>
        <w:lastRenderedPageBreak/>
        <w:drawing>
          <wp:anchor distT="0" distB="0" distL="114300" distR="114300" simplePos="0" relativeHeight="251693056" behindDoc="0" locked="0" layoutInCell="1" allowOverlap="1" wp14:anchorId="77DC907F" wp14:editId="786CF8DE">
            <wp:simplePos x="0" y="0"/>
            <wp:positionH relativeFrom="column">
              <wp:posOffset>-464185</wp:posOffset>
            </wp:positionH>
            <wp:positionV relativeFrom="page">
              <wp:posOffset>6106</wp:posOffset>
            </wp:positionV>
            <wp:extent cx="4737722" cy="6634089"/>
            <wp:effectExtent l="0" t="0" r="635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封底.PNG"/>
                    <pic:cNvPicPr/>
                  </pic:nvPicPr>
                  <pic:blipFill>
                    <a:blip r:embed="rId41">
                      <a:extLst>
                        <a:ext uri="{28A0092B-C50C-407E-A947-70E740481C1C}">
                          <a14:useLocalDpi xmlns:a14="http://schemas.microsoft.com/office/drawing/2010/main" val="0"/>
                        </a:ext>
                      </a:extLst>
                    </a:blip>
                    <a:stretch>
                      <a:fillRect/>
                    </a:stretch>
                  </pic:blipFill>
                  <pic:spPr>
                    <a:xfrm>
                      <a:off x="0" y="0"/>
                      <a:ext cx="4737722" cy="6634089"/>
                    </a:xfrm>
                    <a:prstGeom prst="rect">
                      <a:avLst/>
                    </a:prstGeom>
                  </pic:spPr>
                </pic:pic>
              </a:graphicData>
            </a:graphic>
            <wp14:sizeRelH relativeFrom="margin">
              <wp14:pctWidth>0</wp14:pctWidth>
            </wp14:sizeRelH>
            <wp14:sizeRelV relativeFrom="margin">
              <wp14:pctHeight>0</wp14:pctHeight>
            </wp14:sizeRelV>
          </wp:anchor>
        </w:drawing>
      </w:r>
    </w:p>
    <w:sectPr w:rsidR="00EE481F" w:rsidRPr="00A47194" w:rsidSect="00F34E5C">
      <w:headerReference w:type="even" r:id="rId42"/>
      <w:headerReference w:type="default" r:id="rId43"/>
      <w:footerReference w:type="even" r:id="rId44"/>
      <w:footerReference w:type="default" r:id="rId45"/>
      <w:headerReference w:type="first" r:id="rId46"/>
      <w:footerReference w:type="first" r:id="rId47"/>
      <w:pgSz w:w="7371" w:h="10433"/>
      <w:pgMar w:top="720" w:right="720" w:bottom="720" w:left="720" w:header="283" w:footer="567" w:gutter="0"/>
      <w:pgNumType w:fmt="numberInDash"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36A81" w14:textId="77777777" w:rsidR="00A704D2" w:rsidRDefault="00A704D2" w:rsidP="00782CC2">
      <w:pPr>
        <w:spacing w:line="240" w:lineRule="auto"/>
        <w:ind w:firstLine="420"/>
      </w:pPr>
      <w:r>
        <w:separator/>
      </w:r>
    </w:p>
  </w:endnote>
  <w:endnote w:type="continuationSeparator" w:id="0">
    <w:p w14:paraId="1114E473" w14:textId="77777777" w:rsidR="00A704D2" w:rsidRDefault="00A704D2" w:rsidP="00782CC2">
      <w:pPr>
        <w:spacing w:line="240" w:lineRule="auto"/>
        <w:ind w:firstLine="420"/>
      </w:pPr>
      <w:r>
        <w:continuationSeparator/>
      </w:r>
    </w:p>
  </w:endnote>
  <w:endnote w:type="continuationNotice" w:id="1">
    <w:p w14:paraId="5A47CDF8" w14:textId="77777777" w:rsidR="00A704D2" w:rsidRDefault="00A704D2">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 w:name="Adobe 明體 Std L">
    <w:panose1 w:val="02020300000000000000"/>
    <w:charset w:val="80"/>
    <w:family w:val="roman"/>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760271"/>
      <w:docPartObj>
        <w:docPartGallery w:val="Page Numbers (Bottom of Page)"/>
        <w:docPartUnique/>
      </w:docPartObj>
    </w:sdtPr>
    <w:sdtEndPr>
      <w:rPr>
        <w:rFonts w:ascii="Times New Roman" w:hAnsi="Times New Roman" w:cs="Times New Roman"/>
      </w:rPr>
    </w:sdtEndPr>
    <w:sdtContent>
      <w:p w14:paraId="7E55D7E0" w14:textId="01D185D8" w:rsidR="00C60F96" w:rsidRPr="00CF6E38" w:rsidRDefault="00C60F96"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rPr>
          <w:t>- 3 -</w:t>
        </w:r>
        <w:r w:rsidRPr="00CF6E3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407745"/>
      <w:docPartObj>
        <w:docPartGallery w:val="Page Numbers (Bottom of Page)"/>
        <w:docPartUnique/>
      </w:docPartObj>
    </w:sdtPr>
    <w:sdtEndPr>
      <w:rPr>
        <w:rFonts w:ascii="Times New Roman" w:hAnsi="Times New Roman" w:cs="Times New Roman"/>
      </w:rPr>
    </w:sdtEndPr>
    <w:sdtContent>
      <w:p w14:paraId="78BBCE95" w14:textId="68065D71" w:rsidR="00C60F96" w:rsidRPr="00CF6E38" w:rsidRDefault="00C60F96"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lang w:val="zh-CN"/>
          </w:rPr>
          <w:t>2</w:t>
        </w:r>
        <w:r w:rsidRPr="00CF6E38">
          <w:rPr>
            <w:rFonts w:ascii="Times New Roman" w:hAnsi="Times New Roman" w:cs="Times New Roman"/>
          </w:rPr>
          <w:fldChar w:fldCharType="end"/>
        </w:r>
      </w:p>
    </w:sdtContent>
  </w:sdt>
  <w:p w14:paraId="5DE584D3" w14:textId="77777777" w:rsidR="00C60F96" w:rsidRDefault="00C60F96">
    <w:pPr>
      <w:pStyle w:val="aff"/>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97020" w14:textId="77777777" w:rsidR="00C60F96" w:rsidRDefault="00C60F96">
    <w:pPr>
      <w:pStyle w:val="aff"/>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CA45E" w14:textId="77777777" w:rsidR="00A704D2" w:rsidRDefault="00A704D2" w:rsidP="00782CC2">
      <w:pPr>
        <w:spacing w:line="240" w:lineRule="auto"/>
        <w:ind w:firstLine="420"/>
      </w:pPr>
      <w:r>
        <w:separator/>
      </w:r>
    </w:p>
  </w:footnote>
  <w:footnote w:type="continuationSeparator" w:id="0">
    <w:p w14:paraId="106AA357" w14:textId="77777777" w:rsidR="00A704D2" w:rsidRDefault="00A704D2" w:rsidP="00782CC2">
      <w:pPr>
        <w:spacing w:line="240" w:lineRule="auto"/>
        <w:ind w:firstLine="420"/>
      </w:pPr>
      <w:r>
        <w:continuationSeparator/>
      </w:r>
    </w:p>
  </w:footnote>
  <w:footnote w:type="continuationNotice" w:id="1">
    <w:p w14:paraId="03545B1A" w14:textId="77777777" w:rsidR="00A704D2" w:rsidRDefault="00A704D2">
      <w:pPr>
        <w:spacing w:line="240" w:lineRule="auto"/>
        <w:ind w:firstLine="4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58991" w14:textId="2BDA9583" w:rsidR="00C60F96" w:rsidRPr="001C008B" w:rsidRDefault="00C60F96" w:rsidP="00956B79">
    <w:pPr>
      <w:pStyle w:val="afd"/>
      <w:ind w:firstLineChars="0" w:firstLine="0"/>
      <w:rPr>
        <w:rFonts w:ascii="汉仪粗仿宋简" w:eastAsia="汉仪粗仿宋简"/>
      </w:rPr>
    </w:pPr>
    <w:proofErr w:type="gramStart"/>
    <w:r w:rsidRPr="001C008B">
      <w:rPr>
        <w:rFonts w:ascii="汉仪粗仿宋简" w:eastAsia="汉仪粗仿宋简" w:hint="eastAsia"/>
      </w:rPr>
      <w:t>钱院学</w:t>
    </w:r>
    <w:proofErr w:type="gramEnd"/>
    <w:r w:rsidRPr="001C008B">
      <w:rPr>
        <w:rFonts w:ascii="汉仪粗仿宋简" w:eastAsia="汉仪粗仿宋简" w:hint="eastAsia"/>
      </w:rPr>
      <w:t>辅</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EAF59" w14:textId="70D2C198" w:rsidR="00C60F96" w:rsidRPr="007620A8" w:rsidRDefault="00C60F96" w:rsidP="00956B79">
    <w:pPr>
      <w:pStyle w:val="afd"/>
      <w:ind w:firstLineChars="0" w:firstLine="0"/>
      <w:rPr>
        <w:rFonts w:ascii="汉仪粗仿宋简" w:eastAsia="汉仪粗仿宋简"/>
        <w:color w:val="262626" w:themeColor="text1" w:themeTint="D9"/>
      </w:rPr>
    </w:pPr>
    <w:r w:rsidRPr="007620A8">
      <w:rPr>
        <w:rFonts w:ascii="汉仪粗仿宋简" w:eastAsia="汉仪粗仿宋简" w:hint="eastAsia"/>
        <w:color w:val="262626" w:themeColor="text1" w:themeTint="D9"/>
      </w:rPr>
      <w:t>新生手册</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315C8" w14:textId="77777777" w:rsidR="00C60F96" w:rsidRDefault="00C60F96">
    <w:pPr>
      <w:pStyle w:val="afd"/>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3506"/>
    <w:multiLevelType w:val="hybridMultilevel"/>
    <w:tmpl w:val="BEA8C6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B3D30D3"/>
    <w:multiLevelType w:val="hybridMultilevel"/>
    <w:tmpl w:val="637E3B02"/>
    <w:lvl w:ilvl="0" w:tplc="04090001">
      <w:start w:val="1"/>
      <w:numFmt w:val="bullet"/>
      <w:lvlText w:val=""/>
      <w:lvlJc w:val="left"/>
      <w:pPr>
        <w:ind w:left="1272" w:hanging="420"/>
      </w:pPr>
      <w:rPr>
        <w:rFonts w:ascii="Wingdings" w:hAnsi="Wingding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 w15:restartNumberingAfterBreak="0">
    <w:nsid w:val="1D296969"/>
    <w:multiLevelType w:val="hybridMultilevel"/>
    <w:tmpl w:val="7778D404"/>
    <w:lvl w:ilvl="0" w:tplc="3C1A0612">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FEA1128"/>
    <w:multiLevelType w:val="hybridMultilevel"/>
    <w:tmpl w:val="08C4B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076908"/>
    <w:multiLevelType w:val="hybridMultilevel"/>
    <w:tmpl w:val="A4FE4C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0848CC"/>
    <w:multiLevelType w:val="hybridMultilevel"/>
    <w:tmpl w:val="B504FFD6"/>
    <w:lvl w:ilvl="0" w:tplc="3E2A1D52">
      <w:start w:val="1"/>
      <w:numFmt w:val="japaneseCounting"/>
      <w:pStyle w:val="a"/>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C20B35"/>
    <w:multiLevelType w:val="hybridMultilevel"/>
    <w:tmpl w:val="D4DA49F4"/>
    <w:lvl w:ilvl="0" w:tplc="2C424E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7E35FD6"/>
    <w:multiLevelType w:val="hybridMultilevel"/>
    <w:tmpl w:val="0CC06DB2"/>
    <w:lvl w:ilvl="0" w:tplc="D0B0A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EC2DE1"/>
    <w:multiLevelType w:val="hybridMultilevel"/>
    <w:tmpl w:val="7E40C1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29642127"/>
    <w:multiLevelType w:val="hybridMultilevel"/>
    <w:tmpl w:val="FB94F16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1C3A2A"/>
    <w:multiLevelType w:val="hybridMultilevel"/>
    <w:tmpl w:val="42E6BC64"/>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1" w15:restartNumberingAfterBreak="0">
    <w:nsid w:val="2D3F10CB"/>
    <w:multiLevelType w:val="hybridMultilevel"/>
    <w:tmpl w:val="038682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8B68AC"/>
    <w:multiLevelType w:val="hybridMultilevel"/>
    <w:tmpl w:val="C818CE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131DEB"/>
    <w:multiLevelType w:val="hybridMultilevel"/>
    <w:tmpl w:val="E1AACE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2977B41"/>
    <w:multiLevelType w:val="hybridMultilevel"/>
    <w:tmpl w:val="9CC2680E"/>
    <w:lvl w:ilvl="0" w:tplc="737A9036">
      <w:start w:val="1"/>
      <w:numFmt w:val="chineseCountingThousand"/>
      <w:pStyle w:val="a0"/>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DED6833"/>
    <w:multiLevelType w:val="hybridMultilevel"/>
    <w:tmpl w:val="FA0A0A28"/>
    <w:lvl w:ilvl="0" w:tplc="0D00F3D4">
      <w:start w:val="1"/>
      <w:numFmt w:val="decimal"/>
      <w:lvlText w:val="%1."/>
      <w:lvlJc w:val="left"/>
      <w:pPr>
        <w:ind w:left="0" w:firstLine="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9FF4FD8"/>
    <w:multiLevelType w:val="hybridMultilevel"/>
    <w:tmpl w:val="A5204248"/>
    <w:lvl w:ilvl="0" w:tplc="9D5C72E2">
      <w:start w:val="4"/>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765713"/>
    <w:multiLevelType w:val="hybridMultilevel"/>
    <w:tmpl w:val="9A12119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D67B8A"/>
    <w:multiLevelType w:val="hybridMultilevel"/>
    <w:tmpl w:val="1CAA29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6A452EDF"/>
    <w:multiLevelType w:val="hybridMultilevel"/>
    <w:tmpl w:val="6A129344"/>
    <w:lvl w:ilvl="0" w:tplc="053E8690">
      <w:start w:val="1"/>
      <w:numFmt w:val="chineseCountingThousand"/>
      <w:lvlText w:val="%1、"/>
      <w:lvlJc w:val="left"/>
      <w:pPr>
        <w:ind w:left="0" w:firstLine="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0" w15:restartNumberingAfterBreak="0">
    <w:nsid w:val="72283046"/>
    <w:multiLevelType w:val="hybridMultilevel"/>
    <w:tmpl w:val="A6209A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E50367"/>
    <w:multiLevelType w:val="hybridMultilevel"/>
    <w:tmpl w:val="5792F082"/>
    <w:lvl w:ilvl="0" w:tplc="2B825F92">
      <w:start w:val="1"/>
      <w:numFmt w:val="chineseCountingThousand"/>
      <w:pStyle w:val="a1"/>
      <w:lvlText w:val="第%1部分"/>
      <w:lvlJc w:val="center"/>
      <w:pPr>
        <w:ind w:left="840" w:hanging="420"/>
      </w:pPr>
      <w:rPr>
        <w:rFonts w:hint="default"/>
      </w:rPr>
    </w:lvl>
    <w:lvl w:ilvl="1" w:tplc="3F982870">
      <w:start w:val="1"/>
      <w:numFmt w:val="japaneseCounting"/>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17A35"/>
    <w:multiLevelType w:val="hybridMultilevel"/>
    <w:tmpl w:val="620240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5"/>
  </w:num>
  <w:num w:numId="3">
    <w:abstractNumId w:val="15"/>
  </w:num>
  <w:num w:numId="4">
    <w:abstractNumId w:val="15"/>
    <w:lvlOverride w:ilvl="0">
      <w:startOverride w:val="1"/>
    </w:lvlOverride>
  </w:num>
  <w:num w:numId="5">
    <w:abstractNumId w:val="14"/>
  </w:num>
  <w:num w:numId="6">
    <w:abstractNumId w:val="15"/>
    <w:lvlOverride w:ilvl="0">
      <w:startOverride w:val="1"/>
    </w:lvlOverride>
  </w:num>
  <w:num w:numId="7">
    <w:abstractNumId w:val="18"/>
  </w:num>
  <w:num w:numId="8">
    <w:abstractNumId w:val="8"/>
  </w:num>
  <w:num w:numId="9">
    <w:abstractNumId w:val="9"/>
  </w:num>
  <w:num w:numId="10">
    <w:abstractNumId w:val="15"/>
    <w:lvlOverride w:ilvl="0">
      <w:startOverride w:val="1"/>
    </w:lvlOverride>
  </w:num>
  <w:num w:numId="11">
    <w:abstractNumId w:val="11"/>
  </w:num>
  <w:num w:numId="12">
    <w:abstractNumId w:val="15"/>
    <w:lvlOverride w:ilvl="0">
      <w:startOverride w:val="1"/>
    </w:lvlOverride>
  </w:num>
  <w:num w:numId="13">
    <w:abstractNumId w:val="12"/>
  </w:num>
  <w:num w:numId="14">
    <w:abstractNumId w:val="14"/>
    <w:lvlOverride w:ilvl="0">
      <w:startOverride w:val="1"/>
    </w:lvlOverride>
  </w:num>
  <w:num w:numId="15">
    <w:abstractNumId w:val="7"/>
  </w:num>
  <w:num w:numId="16">
    <w:abstractNumId w:val="2"/>
  </w:num>
  <w:num w:numId="17">
    <w:abstractNumId w:val="15"/>
    <w:lvlOverride w:ilvl="0">
      <w:startOverride w:val="1"/>
    </w:lvlOverride>
  </w:num>
  <w:num w:numId="18">
    <w:abstractNumId w:val="16"/>
  </w:num>
  <w:num w:numId="19">
    <w:abstractNumId w:val="15"/>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5"/>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5"/>
    <w:lvlOverride w:ilvl="0">
      <w:startOverride w:val="1"/>
    </w:lvlOverride>
  </w:num>
  <w:num w:numId="28">
    <w:abstractNumId w:val="5"/>
    <w:lvlOverride w:ilvl="0">
      <w:startOverride w:val="1"/>
    </w:lvlOverride>
  </w:num>
  <w:num w:numId="29">
    <w:abstractNumId w:val="15"/>
    <w:lvlOverride w:ilvl="0">
      <w:startOverride w:val="1"/>
    </w:lvlOverride>
  </w:num>
  <w:num w:numId="30">
    <w:abstractNumId w:val="14"/>
    <w:lvlOverride w:ilvl="0">
      <w:startOverride w:val="1"/>
    </w:lvlOverride>
  </w:num>
  <w:num w:numId="31">
    <w:abstractNumId w:val="15"/>
    <w:lvlOverride w:ilvl="0">
      <w:startOverride w:val="1"/>
    </w:lvlOverride>
  </w:num>
  <w:num w:numId="32">
    <w:abstractNumId w:val="14"/>
    <w:lvlOverride w:ilvl="0">
      <w:startOverride w:val="1"/>
    </w:lvlOverride>
  </w:num>
  <w:num w:numId="33">
    <w:abstractNumId w:val="15"/>
    <w:lvlOverride w:ilvl="0">
      <w:startOverride w:val="1"/>
    </w:lvlOverride>
  </w:num>
  <w:num w:numId="34">
    <w:abstractNumId w:val="6"/>
  </w:num>
  <w:num w:numId="35">
    <w:abstractNumId w:val="15"/>
    <w:lvlOverride w:ilvl="0">
      <w:startOverride w:val="1"/>
    </w:lvlOverride>
  </w:num>
  <w:num w:numId="36">
    <w:abstractNumId w:val="19"/>
  </w:num>
  <w:num w:numId="37">
    <w:abstractNumId w:val="20"/>
  </w:num>
  <w:num w:numId="38">
    <w:abstractNumId w:val="1"/>
  </w:num>
  <w:num w:numId="39">
    <w:abstractNumId w:val="13"/>
  </w:num>
  <w:num w:numId="40">
    <w:abstractNumId w:val="4"/>
  </w:num>
  <w:num w:numId="41">
    <w:abstractNumId w:val="3"/>
  </w:num>
  <w:num w:numId="42">
    <w:abstractNumId w:val="22"/>
  </w:num>
  <w:num w:numId="43">
    <w:abstractNumId w:val="19"/>
    <w:lvlOverride w:ilvl="0">
      <w:startOverride w:val="1"/>
    </w:lvlOverride>
  </w:num>
  <w:num w:numId="44">
    <w:abstractNumId w:val="10"/>
  </w:num>
  <w:num w:numId="45">
    <w:abstractNumId w:val="0"/>
  </w:num>
  <w:num w:numId="46">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C1MDY3NjW1NLBQ0lEKTi0uzszPAykwNK8FAPdOW2AtAAAA"/>
  </w:docVars>
  <w:rsids>
    <w:rsidRoot w:val="00A1321A"/>
    <w:rsid w:val="000045D4"/>
    <w:rsid w:val="00007719"/>
    <w:rsid w:val="00007FC7"/>
    <w:rsid w:val="000678A1"/>
    <w:rsid w:val="0008592D"/>
    <w:rsid w:val="00096C4A"/>
    <w:rsid w:val="000A1268"/>
    <w:rsid w:val="000A18E0"/>
    <w:rsid w:val="000B771E"/>
    <w:rsid w:val="000E2BB2"/>
    <w:rsid w:val="000E4047"/>
    <w:rsid w:val="000F2672"/>
    <w:rsid w:val="000F4DCC"/>
    <w:rsid w:val="00136F74"/>
    <w:rsid w:val="00164618"/>
    <w:rsid w:val="00170ED5"/>
    <w:rsid w:val="001B66A9"/>
    <w:rsid w:val="001C008B"/>
    <w:rsid w:val="001C4B50"/>
    <w:rsid w:val="002056F2"/>
    <w:rsid w:val="00220D42"/>
    <w:rsid w:val="002253D1"/>
    <w:rsid w:val="0024495C"/>
    <w:rsid w:val="002706CA"/>
    <w:rsid w:val="00270F0A"/>
    <w:rsid w:val="0028141F"/>
    <w:rsid w:val="0028462C"/>
    <w:rsid w:val="002A10FA"/>
    <w:rsid w:val="002A7D35"/>
    <w:rsid w:val="002B3BDE"/>
    <w:rsid w:val="002B696C"/>
    <w:rsid w:val="002C596D"/>
    <w:rsid w:val="002D3E81"/>
    <w:rsid w:val="002F139E"/>
    <w:rsid w:val="002F7B07"/>
    <w:rsid w:val="00302A7F"/>
    <w:rsid w:val="00305B87"/>
    <w:rsid w:val="00315DE5"/>
    <w:rsid w:val="00316B2B"/>
    <w:rsid w:val="003340FB"/>
    <w:rsid w:val="00345018"/>
    <w:rsid w:val="00347DAA"/>
    <w:rsid w:val="00363052"/>
    <w:rsid w:val="00381477"/>
    <w:rsid w:val="00392138"/>
    <w:rsid w:val="003B2B1A"/>
    <w:rsid w:val="003B3C79"/>
    <w:rsid w:val="003B524D"/>
    <w:rsid w:val="003C47AE"/>
    <w:rsid w:val="003D3769"/>
    <w:rsid w:val="003D5A6F"/>
    <w:rsid w:val="004031CE"/>
    <w:rsid w:val="004162F7"/>
    <w:rsid w:val="004237F6"/>
    <w:rsid w:val="00435F09"/>
    <w:rsid w:val="00453DFD"/>
    <w:rsid w:val="00456616"/>
    <w:rsid w:val="004625AF"/>
    <w:rsid w:val="00463929"/>
    <w:rsid w:val="004777DC"/>
    <w:rsid w:val="00484E11"/>
    <w:rsid w:val="00492ADD"/>
    <w:rsid w:val="004A76A7"/>
    <w:rsid w:val="004B7A99"/>
    <w:rsid w:val="00510360"/>
    <w:rsid w:val="0052008A"/>
    <w:rsid w:val="005220F9"/>
    <w:rsid w:val="00530AD3"/>
    <w:rsid w:val="005354B8"/>
    <w:rsid w:val="00535D50"/>
    <w:rsid w:val="005476FA"/>
    <w:rsid w:val="00557E5D"/>
    <w:rsid w:val="00561EDF"/>
    <w:rsid w:val="00570F61"/>
    <w:rsid w:val="00595DC5"/>
    <w:rsid w:val="00597B7D"/>
    <w:rsid w:val="005B5809"/>
    <w:rsid w:val="005E5E4F"/>
    <w:rsid w:val="00626E7E"/>
    <w:rsid w:val="00630392"/>
    <w:rsid w:val="00667EB9"/>
    <w:rsid w:val="006860D5"/>
    <w:rsid w:val="006872B0"/>
    <w:rsid w:val="00692065"/>
    <w:rsid w:val="006A48DB"/>
    <w:rsid w:val="006C2005"/>
    <w:rsid w:val="007036AF"/>
    <w:rsid w:val="007618AF"/>
    <w:rsid w:val="007620A8"/>
    <w:rsid w:val="007801F2"/>
    <w:rsid w:val="00782CC2"/>
    <w:rsid w:val="007E08D6"/>
    <w:rsid w:val="00800C91"/>
    <w:rsid w:val="008036B1"/>
    <w:rsid w:val="00803AC4"/>
    <w:rsid w:val="0080600C"/>
    <w:rsid w:val="0081099E"/>
    <w:rsid w:val="00845A5D"/>
    <w:rsid w:val="00850875"/>
    <w:rsid w:val="00860ABF"/>
    <w:rsid w:val="00876E40"/>
    <w:rsid w:val="00880D67"/>
    <w:rsid w:val="008A33FD"/>
    <w:rsid w:val="008A46AC"/>
    <w:rsid w:val="008C5CCE"/>
    <w:rsid w:val="008F1E59"/>
    <w:rsid w:val="00911ACE"/>
    <w:rsid w:val="009259B2"/>
    <w:rsid w:val="00956B79"/>
    <w:rsid w:val="0097402B"/>
    <w:rsid w:val="00975B72"/>
    <w:rsid w:val="00993AD9"/>
    <w:rsid w:val="0099544D"/>
    <w:rsid w:val="009968C3"/>
    <w:rsid w:val="009B310D"/>
    <w:rsid w:val="009B5B69"/>
    <w:rsid w:val="009E3B83"/>
    <w:rsid w:val="00A1321A"/>
    <w:rsid w:val="00A17360"/>
    <w:rsid w:val="00A271CB"/>
    <w:rsid w:val="00A33C06"/>
    <w:rsid w:val="00A41095"/>
    <w:rsid w:val="00A42EA1"/>
    <w:rsid w:val="00A47194"/>
    <w:rsid w:val="00A62EE7"/>
    <w:rsid w:val="00A704D2"/>
    <w:rsid w:val="00A72DA3"/>
    <w:rsid w:val="00A77C63"/>
    <w:rsid w:val="00A818F3"/>
    <w:rsid w:val="00A96B36"/>
    <w:rsid w:val="00A97FE4"/>
    <w:rsid w:val="00AA0A71"/>
    <w:rsid w:val="00AA5A64"/>
    <w:rsid w:val="00AC144C"/>
    <w:rsid w:val="00AE6BBF"/>
    <w:rsid w:val="00B11352"/>
    <w:rsid w:val="00B141BC"/>
    <w:rsid w:val="00B213D9"/>
    <w:rsid w:val="00B464FF"/>
    <w:rsid w:val="00B766E6"/>
    <w:rsid w:val="00B770EC"/>
    <w:rsid w:val="00B8145F"/>
    <w:rsid w:val="00BA5981"/>
    <w:rsid w:val="00BB4B24"/>
    <w:rsid w:val="00BB5023"/>
    <w:rsid w:val="00C103B2"/>
    <w:rsid w:val="00C226A5"/>
    <w:rsid w:val="00C54FEF"/>
    <w:rsid w:val="00C60F96"/>
    <w:rsid w:val="00CC204E"/>
    <w:rsid w:val="00CD605A"/>
    <w:rsid w:val="00CE4908"/>
    <w:rsid w:val="00CF6E38"/>
    <w:rsid w:val="00D24E09"/>
    <w:rsid w:val="00D378D3"/>
    <w:rsid w:val="00D57A22"/>
    <w:rsid w:val="00D64E2D"/>
    <w:rsid w:val="00D84764"/>
    <w:rsid w:val="00DA0CE9"/>
    <w:rsid w:val="00DC3A1F"/>
    <w:rsid w:val="00DD7D5B"/>
    <w:rsid w:val="00DE2789"/>
    <w:rsid w:val="00E054D0"/>
    <w:rsid w:val="00E05956"/>
    <w:rsid w:val="00E71539"/>
    <w:rsid w:val="00E840D3"/>
    <w:rsid w:val="00E93D1D"/>
    <w:rsid w:val="00EB13BC"/>
    <w:rsid w:val="00EB333D"/>
    <w:rsid w:val="00EB379A"/>
    <w:rsid w:val="00ED3DD6"/>
    <w:rsid w:val="00EE16B3"/>
    <w:rsid w:val="00EE481F"/>
    <w:rsid w:val="00F34E5C"/>
    <w:rsid w:val="00F43D33"/>
    <w:rsid w:val="00F45FC4"/>
    <w:rsid w:val="00F8667F"/>
    <w:rsid w:val="00FB7F31"/>
    <w:rsid w:val="00FC2761"/>
    <w:rsid w:val="00FD07F5"/>
    <w:rsid w:val="00FE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1111F"/>
  <w15:chartTrackingRefBased/>
  <w15:docId w15:val="{983E7976-92E9-43E3-B6E4-B1033376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8F1E59"/>
    <w:pPr>
      <w:widowControl w:val="0"/>
      <w:spacing w:line="300" w:lineRule="exact"/>
      <w:ind w:firstLineChars="200" w:firstLine="200"/>
    </w:pPr>
    <w:rPr>
      <w:rFonts w:eastAsia="思源宋体 CN Light"/>
    </w:rPr>
  </w:style>
  <w:style w:type="paragraph" w:styleId="1">
    <w:name w:val="heading 1"/>
    <w:basedOn w:val="a2"/>
    <w:next w:val="a2"/>
    <w:link w:val="10"/>
    <w:uiPriority w:val="9"/>
    <w:qFormat/>
    <w:rsid w:val="004A76A7"/>
    <w:pPr>
      <w:keepNext/>
      <w:keepLines/>
      <w:spacing w:before="340" w:after="330" w:line="578" w:lineRule="auto"/>
      <w:outlineLvl w:val="0"/>
    </w:pPr>
    <w:rPr>
      <w:b/>
      <w:bCs/>
      <w:kern w:val="44"/>
      <w:sz w:val="44"/>
      <w:szCs w:val="44"/>
    </w:rPr>
  </w:style>
  <w:style w:type="paragraph" w:styleId="2">
    <w:name w:val="heading 2"/>
    <w:basedOn w:val="a2"/>
    <w:next w:val="a2"/>
    <w:link w:val="20"/>
    <w:uiPriority w:val="9"/>
    <w:unhideWhenUsed/>
    <w:qFormat/>
    <w:rsid w:val="004A76A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2"/>
    <w:next w:val="a2"/>
    <w:link w:val="30"/>
    <w:uiPriority w:val="9"/>
    <w:unhideWhenUsed/>
    <w:qFormat/>
    <w:rsid w:val="007801F2"/>
    <w:pPr>
      <w:keepNext/>
      <w:keepLines/>
      <w:spacing w:before="260" w:after="260" w:line="416" w:lineRule="auto"/>
      <w:outlineLvl w:val="2"/>
    </w:pPr>
    <w:rPr>
      <w:b/>
      <w:bCs/>
      <w:sz w:val="32"/>
      <w:szCs w:val="32"/>
    </w:rPr>
  </w:style>
  <w:style w:type="paragraph" w:styleId="4">
    <w:name w:val="heading 4"/>
    <w:basedOn w:val="a2"/>
    <w:next w:val="a2"/>
    <w:link w:val="40"/>
    <w:uiPriority w:val="9"/>
    <w:unhideWhenUsed/>
    <w:qFormat/>
    <w:rsid w:val="00302A7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2"/>
    <w:next w:val="a2"/>
    <w:link w:val="50"/>
    <w:uiPriority w:val="9"/>
    <w:unhideWhenUsed/>
    <w:qFormat/>
    <w:rsid w:val="00302A7F"/>
    <w:pPr>
      <w:keepNext/>
      <w:keepLines/>
      <w:spacing w:before="280" w:after="290" w:line="376" w:lineRule="auto"/>
      <w:outlineLvl w:val="4"/>
    </w:pPr>
    <w:rPr>
      <w:b/>
      <w:bCs/>
      <w:sz w:val="28"/>
      <w:szCs w:val="28"/>
    </w:rPr>
  </w:style>
  <w:style w:type="paragraph" w:styleId="6">
    <w:name w:val="heading 6"/>
    <w:basedOn w:val="a2"/>
    <w:next w:val="a2"/>
    <w:link w:val="60"/>
    <w:uiPriority w:val="9"/>
    <w:unhideWhenUsed/>
    <w:qFormat/>
    <w:rsid w:val="0085087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6">
    <w:name w:val="论文正文"/>
    <w:basedOn w:val="a2"/>
    <w:link w:val="a7"/>
    <w:autoRedefine/>
    <w:rsid w:val="00E840D3"/>
    <w:rPr>
      <w:sz w:val="28"/>
      <w:szCs w:val="28"/>
    </w:rPr>
  </w:style>
  <w:style w:type="character" w:customStyle="1" w:styleId="a7">
    <w:name w:val="论文正文 字符"/>
    <w:basedOn w:val="a3"/>
    <w:link w:val="a6"/>
    <w:rsid w:val="00E840D3"/>
    <w:rPr>
      <w:rFonts w:eastAsia="宋体"/>
      <w:sz w:val="28"/>
      <w:szCs w:val="28"/>
    </w:rPr>
  </w:style>
  <w:style w:type="paragraph" w:customStyle="1" w:styleId="a8">
    <w:name w:val="摘要"/>
    <w:basedOn w:val="a2"/>
    <w:qFormat/>
    <w:rsid w:val="00E840D3"/>
    <w:pPr>
      <w:ind w:left="420" w:hanging="420"/>
    </w:pPr>
    <w:rPr>
      <w:rFonts w:eastAsia="楷体"/>
      <w:b/>
      <w:bCs/>
      <w:kern w:val="44"/>
      <w:sz w:val="24"/>
      <w:szCs w:val="44"/>
    </w:rPr>
  </w:style>
  <w:style w:type="paragraph" w:customStyle="1" w:styleId="a9">
    <w:name w:val="论文标题"/>
    <w:basedOn w:val="aa"/>
    <w:link w:val="ab"/>
    <w:autoRedefine/>
    <w:rsid w:val="00D57A22"/>
    <w:pPr>
      <w:spacing w:line="480" w:lineRule="auto"/>
    </w:pPr>
    <w:rPr>
      <w:rFonts w:eastAsia="黑体"/>
    </w:rPr>
  </w:style>
  <w:style w:type="character" w:customStyle="1" w:styleId="ab">
    <w:name w:val="论文标题 字符"/>
    <w:basedOn w:val="ac"/>
    <w:link w:val="a9"/>
    <w:rsid w:val="00D57A22"/>
    <w:rPr>
      <w:rFonts w:asciiTheme="majorHAnsi" w:eastAsia="黑体" w:hAnsiTheme="majorHAnsi" w:cstheme="majorBidi"/>
      <w:b/>
      <w:bCs/>
      <w:sz w:val="32"/>
      <w:szCs w:val="32"/>
    </w:rPr>
  </w:style>
  <w:style w:type="paragraph" w:styleId="aa">
    <w:name w:val="Title"/>
    <w:basedOn w:val="a2"/>
    <w:next w:val="a2"/>
    <w:link w:val="ac"/>
    <w:uiPriority w:val="10"/>
    <w:qFormat/>
    <w:rsid w:val="00D57A22"/>
    <w:pPr>
      <w:spacing w:before="240" w:after="60"/>
      <w:jc w:val="center"/>
      <w:outlineLvl w:val="0"/>
    </w:pPr>
    <w:rPr>
      <w:rFonts w:asciiTheme="majorHAnsi" w:eastAsiaTheme="majorEastAsia" w:hAnsiTheme="majorHAnsi" w:cstheme="majorBidi"/>
      <w:b/>
      <w:bCs/>
      <w:sz w:val="32"/>
      <w:szCs w:val="32"/>
    </w:rPr>
  </w:style>
  <w:style w:type="character" w:customStyle="1" w:styleId="ac">
    <w:name w:val="标题 字符"/>
    <w:basedOn w:val="a3"/>
    <w:link w:val="aa"/>
    <w:uiPriority w:val="10"/>
    <w:rsid w:val="00D57A22"/>
    <w:rPr>
      <w:rFonts w:asciiTheme="majorHAnsi" w:eastAsiaTheme="majorEastAsia" w:hAnsiTheme="majorHAnsi" w:cstheme="majorBidi"/>
      <w:b/>
      <w:bCs/>
      <w:sz w:val="32"/>
      <w:szCs w:val="32"/>
    </w:rPr>
  </w:style>
  <w:style w:type="paragraph" w:styleId="ad">
    <w:name w:val="No Spacing"/>
    <w:link w:val="ae"/>
    <w:uiPriority w:val="1"/>
    <w:qFormat/>
    <w:rsid w:val="004A76A7"/>
    <w:rPr>
      <w:kern w:val="0"/>
      <w:sz w:val="22"/>
    </w:rPr>
  </w:style>
  <w:style w:type="character" w:customStyle="1" w:styleId="ae">
    <w:name w:val="无间隔 字符"/>
    <w:basedOn w:val="a3"/>
    <w:link w:val="ad"/>
    <w:uiPriority w:val="1"/>
    <w:rsid w:val="004A76A7"/>
    <w:rPr>
      <w:kern w:val="0"/>
      <w:sz w:val="22"/>
    </w:rPr>
  </w:style>
  <w:style w:type="character" w:customStyle="1" w:styleId="10">
    <w:name w:val="标题 1 字符"/>
    <w:basedOn w:val="a3"/>
    <w:link w:val="1"/>
    <w:uiPriority w:val="9"/>
    <w:rsid w:val="004A76A7"/>
    <w:rPr>
      <w:b/>
      <w:bCs/>
      <w:kern w:val="44"/>
      <w:sz w:val="44"/>
      <w:szCs w:val="44"/>
    </w:rPr>
  </w:style>
  <w:style w:type="paragraph" w:styleId="TOC">
    <w:name w:val="TOC Heading"/>
    <w:basedOn w:val="1"/>
    <w:next w:val="a2"/>
    <w:uiPriority w:val="39"/>
    <w:unhideWhenUsed/>
    <w:rsid w:val="004A76A7"/>
    <w:pPr>
      <w:widowControl/>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
    <w:name w:val="List Paragraph"/>
    <w:basedOn w:val="a2"/>
    <w:uiPriority w:val="34"/>
    <w:qFormat/>
    <w:rsid w:val="004A76A7"/>
    <w:pPr>
      <w:ind w:firstLine="420"/>
    </w:pPr>
  </w:style>
  <w:style w:type="paragraph" w:styleId="TOC1">
    <w:name w:val="toc 1"/>
    <w:basedOn w:val="a2"/>
    <w:next w:val="a2"/>
    <w:autoRedefine/>
    <w:uiPriority w:val="39"/>
    <w:unhideWhenUsed/>
    <w:rsid w:val="007801F2"/>
    <w:pPr>
      <w:tabs>
        <w:tab w:val="left" w:pos="1680"/>
        <w:tab w:val="right" w:leader="dot" w:pos="5921"/>
      </w:tabs>
      <w:spacing w:line="60" w:lineRule="auto"/>
      <w:ind w:firstLine="420"/>
    </w:pPr>
  </w:style>
  <w:style w:type="paragraph" w:styleId="TOC2">
    <w:name w:val="toc 2"/>
    <w:basedOn w:val="a2"/>
    <w:next w:val="a2"/>
    <w:autoRedefine/>
    <w:uiPriority w:val="39"/>
    <w:unhideWhenUsed/>
    <w:rsid w:val="007801F2"/>
    <w:pPr>
      <w:tabs>
        <w:tab w:val="left" w:pos="1470"/>
        <w:tab w:val="right" w:leader="dot" w:pos="5921"/>
      </w:tabs>
      <w:ind w:leftChars="200" w:left="420" w:firstLine="420"/>
    </w:pPr>
  </w:style>
  <w:style w:type="character" w:styleId="af0">
    <w:name w:val="Hyperlink"/>
    <w:basedOn w:val="a3"/>
    <w:uiPriority w:val="99"/>
    <w:unhideWhenUsed/>
    <w:rsid w:val="004A76A7"/>
    <w:rPr>
      <w:color w:val="0563C1" w:themeColor="hyperlink"/>
      <w:u w:val="single"/>
    </w:rPr>
  </w:style>
  <w:style w:type="paragraph" w:customStyle="1" w:styleId="a1">
    <w:name w:val="一级标题"/>
    <w:basedOn w:val="1"/>
    <w:next w:val="a2"/>
    <w:link w:val="af1"/>
    <w:autoRedefine/>
    <w:qFormat/>
    <w:rsid w:val="00B464FF"/>
    <w:pPr>
      <w:numPr>
        <w:numId w:val="1"/>
      </w:numPr>
      <w:pBdr>
        <w:bottom w:val="threeDEngrave" w:sz="24" w:space="1" w:color="auto"/>
      </w:pBdr>
      <w:shd w:val="clear" w:color="auto" w:fill="FFFFFF" w:themeFill="background1"/>
      <w:spacing w:line="480" w:lineRule="auto"/>
      <w:ind w:left="420" w:firstLineChars="0" w:firstLine="0"/>
      <w:jc w:val="center"/>
    </w:pPr>
    <w:rPr>
      <w:rFonts w:eastAsia="颜简体"/>
      <w:sz w:val="36"/>
    </w:rPr>
  </w:style>
  <w:style w:type="paragraph" w:customStyle="1" w:styleId="a">
    <w:name w:val="二级标题"/>
    <w:basedOn w:val="2"/>
    <w:next w:val="a2"/>
    <w:link w:val="af2"/>
    <w:autoRedefine/>
    <w:qFormat/>
    <w:rsid w:val="00692065"/>
    <w:pPr>
      <w:numPr>
        <w:numId w:val="2"/>
      </w:numPr>
      <w:spacing w:line="240" w:lineRule="auto"/>
      <w:ind w:left="567" w:firstLineChars="0" w:firstLine="0"/>
    </w:pPr>
    <w:rPr>
      <w:rFonts w:eastAsia="方正准雅宋_GBK"/>
      <w:sz w:val="30"/>
    </w:rPr>
  </w:style>
  <w:style w:type="character" w:customStyle="1" w:styleId="af1">
    <w:name w:val="一级标题 字符"/>
    <w:basedOn w:val="10"/>
    <w:link w:val="a1"/>
    <w:rsid w:val="00B464FF"/>
    <w:rPr>
      <w:rFonts w:eastAsia="颜简体"/>
      <w:b/>
      <w:bCs/>
      <w:kern w:val="44"/>
      <w:sz w:val="36"/>
      <w:szCs w:val="44"/>
      <w:shd w:val="clear" w:color="auto" w:fill="FFFFFF" w:themeFill="background1"/>
    </w:rPr>
  </w:style>
  <w:style w:type="paragraph" w:customStyle="1" w:styleId="af3">
    <w:name w:val="四级标题"/>
    <w:basedOn w:val="4"/>
    <w:next w:val="a2"/>
    <w:link w:val="af4"/>
    <w:autoRedefine/>
    <w:qFormat/>
    <w:rsid w:val="00C60F96"/>
    <w:pPr>
      <w:spacing w:before="40" w:after="50" w:line="240" w:lineRule="auto"/>
      <w:ind w:rightChars="100" w:right="210" w:firstLineChars="0" w:firstLine="0"/>
    </w:pPr>
    <w:rPr>
      <w:rFonts w:ascii="MS PGothic" w:eastAsia="思源宋体" w:hAnsi="MS PGothic"/>
    </w:rPr>
  </w:style>
  <w:style w:type="character" w:customStyle="1" w:styleId="20">
    <w:name w:val="标题 2 字符"/>
    <w:basedOn w:val="a3"/>
    <w:link w:val="2"/>
    <w:uiPriority w:val="9"/>
    <w:rsid w:val="004A76A7"/>
    <w:rPr>
      <w:rFonts w:asciiTheme="majorHAnsi" w:eastAsiaTheme="majorEastAsia" w:hAnsiTheme="majorHAnsi" w:cstheme="majorBidi"/>
      <w:b/>
      <w:bCs/>
      <w:sz w:val="32"/>
      <w:szCs w:val="32"/>
    </w:rPr>
  </w:style>
  <w:style w:type="character" w:customStyle="1" w:styleId="af2">
    <w:name w:val="二级标题 字符"/>
    <w:basedOn w:val="20"/>
    <w:link w:val="a"/>
    <w:rsid w:val="00692065"/>
    <w:rPr>
      <w:rFonts w:asciiTheme="majorHAnsi" w:eastAsia="方正准雅宋_GBK" w:hAnsiTheme="majorHAnsi" w:cstheme="majorBidi"/>
      <w:b/>
      <w:bCs/>
      <w:sz w:val="30"/>
      <w:szCs w:val="32"/>
    </w:rPr>
  </w:style>
  <w:style w:type="paragraph" w:customStyle="1" w:styleId="af5">
    <w:name w:val="五级标题"/>
    <w:basedOn w:val="5"/>
    <w:link w:val="af6"/>
    <w:qFormat/>
    <w:rsid w:val="00AA0A71"/>
    <w:pPr>
      <w:spacing w:before="40" w:after="50" w:line="377" w:lineRule="auto"/>
      <w:ind w:rightChars="100" w:right="100" w:firstLineChars="0" w:firstLine="0"/>
    </w:pPr>
    <w:rPr>
      <w:rFonts w:eastAsia="汉仪粗仿宋简"/>
      <w:sz w:val="21"/>
    </w:rPr>
  </w:style>
  <w:style w:type="character" w:customStyle="1" w:styleId="30">
    <w:name w:val="标题 3 字符"/>
    <w:basedOn w:val="a3"/>
    <w:link w:val="3"/>
    <w:uiPriority w:val="9"/>
    <w:rsid w:val="007801F2"/>
    <w:rPr>
      <w:rFonts w:eastAsia="思源宋体"/>
      <w:b/>
      <w:bCs/>
      <w:sz w:val="32"/>
      <w:szCs w:val="32"/>
    </w:rPr>
  </w:style>
  <w:style w:type="character" w:customStyle="1" w:styleId="af4">
    <w:name w:val="四级标题 字符"/>
    <w:basedOn w:val="30"/>
    <w:link w:val="af3"/>
    <w:rsid w:val="00C60F96"/>
    <w:rPr>
      <w:rFonts w:ascii="MS PGothic" w:eastAsia="思源宋体" w:hAnsi="MS PGothic" w:cstheme="majorBidi"/>
      <w:b/>
      <w:bCs/>
      <w:sz w:val="28"/>
      <w:szCs w:val="28"/>
    </w:rPr>
  </w:style>
  <w:style w:type="character" w:customStyle="1" w:styleId="40">
    <w:name w:val="标题 4 字符"/>
    <w:basedOn w:val="a3"/>
    <w:link w:val="4"/>
    <w:uiPriority w:val="9"/>
    <w:rsid w:val="00302A7F"/>
    <w:rPr>
      <w:rFonts w:asciiTheme="majorHAnsi" w:eastAsiaTheme="majorEastAsia" w:hAnsiTheme="majorHAnsi" w:cstheme="majorBidi"/>
      <w:b/>
      <w:bCs/>
      <w:sz w:val="28"/>
      <w:szCs w:val="28"/>
    </w:rPr>
  </w:style>
  <w:style w:type="paragraph" w:customStyle="1" w:styleId="a0">
    <w:name w:val="三级标题"/>
    <w:basedOn w:val="3"/>
    <w:next w:val="a2"/>
    <w:link w:val="af7"/>
    <w:autoRedefine/>
    <w:qFormat/>
    <w:rsid w:val="00BB5023"/>
    <w:pPr>
      <w:numPr>
        <w:numId w:val="5"/>
      </w:numPr>
      <w:ind w:firstLineChars="0" w:firstLine="0"/>
    </w:pPr>
    <w:rPr>
      <w:rFonts w:ascii="Times New Roman" w:eastAsia="思源宋体 CN Medium" w:hAnsi="Times New Roman"/>
      <w:sz w:val="28"/>
    </w:rPr>
  </w:style>
  <w:style w:type="character" w:customStyle="1" w:styleId="50">
    <w:name w:val="标题 5 字符"/>
    <w:basedOn w:val="a3"/>
    <w:link w:val="5"/>
    <w:uiPriority w:val="9"/>
    <w:rsid w:val="00302A7F"/>
    <w:rPr>
      <w:rFonts w:eastAsia="宋体"/>
      <w:b/>
      <w:bCs/>
      <w:sz w:val="28"/>
      <w:szCs w:val="28"/>
    </w:rPr>
  </w:style>
  <w:style w:type="character" w:customStyle="1" w:styleId="af6">
    <w:name w:val="五级标题 字符"/>
    <w:basedOn w:val="50"/>
    <w:link w:val="af5"/>
    <w:rsid w:val="00AA0A71"/>
    <w:rPr>
      <w:rFonts w:eastAsia="汉仪粗仿宋简"/>
      <w:b/>
      <w:bCs/>
      <w:sz w:val="28"/>
      <w:szCs w:val="28"/>
    </w:rPr>
  </w:style>
  <w:style w:type="paragraph" w:customStyle="1" w:styleId="af8">
    <w:name w:val="正文a"/>
    <w:basedOn w:val="a2"/>
    <w:link w:val="aChar"/>
    <w:rsid w:val="002F7B07"/>
    <w:pPr>
      <w:ind w:firstLineChars="0" w:firstLine="0"/>
      <w:jc w:val="both"/>
    </w:pPr>
    <w:rPr>
      <w:rFonts w:ascii="华文行楷" w:eastAsia="华文行楷"/>
      <w:sz w:val="30"/>
      <w:szCs w:val="30"/>
    </w:rPr>
  </w:style>
  <w:style w:type="character" w:customStyle="1" w:styleId="af7">
    <w:name w:val="三级标题 字符"/>
    <w:basedOn w:val="a3"/>
    <w:link w:val="a0"/>
    <w:rsid w:val="00BB5023"/>
    <w:rPr>
      <w:rFonts w:ascii="Times New Roman" w:eastAsia="思源宋体 CN Medium" w:hAnsi="Times New Roman"/>
      <w:b/>
      <w:bCs/>
      <w:sz w:val="28"/>
      <w:szCs w:val="32"/>
    </w:rPr>
  </w:style>
  <w:style w:type="character" w:customStyle="1" w:styleId="aChar">
    <w:name w:val="正文a Char"/>
    <w:basedOn w:val="a3"/>
    <w:link w:val="af8"/>
    <w:rsid w:val="002F7B07"/>
    <w:rPr>
      <w:rFonts w:ascii="华文行楷" w:eastAsia="华文行楷"/>
      <w:sz w:val="30"/>
      <w:szCs w:val="30"/>
    </w:rPr>
  </w:style>
  <w:style w:type="table" w:styleId="af9">
    <w:name w:val="Table Grid"/>
    <w:basedOn w:val="a4"/>
    <w:uiPriority w:val="59"/>
    <w:rsid w:val="002F7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标题 6 字符"/>
    <w:basedOn w:val="a3"/>
    <w:link w:val="6"/>
    <w:uiPriority w:val="9"/>
    <w:rsid w:val="00850875"/>
    <w:rPr>
      <w:rFonts w:asciiTheme="majorHAnsi" w:eastAsiaTheme="majorEastAsia" w:hAnsiTheme="majorHAnsi" w:cstheme="majorBidi"/>
      <w:b/>
      <w:bCs/>
      <w:sz w:val="24"/>
      <w:szCs w:val="24"/>
    </w:rPr>
  </w:style>
  <w:style w:type="paragraph" w:styleId="afa">
    <w:name w:val="Balloon Text"/>
    <w:basedOn w:val="a2"/>
    <w:link w:val="afb"/>
    <w:uiPriority w:val="99"/>
    <w:semiHidden/>
    <w:unhideWhenUsed/>
    <w:rsid w:val="009B5B69"/>
    <w:rPr>
      <w:sz w:val="18"/>
      <w:szCs w:val="18"/>
    </w:rPr>
  </w:style>
  <w:style w:type="character" w:customStyle="1" w:styleId="afb">
    <w:name w:val="批注框文本 字符"/>
    <w:basedOn w:val="a3"/>
    <w:link w:val="afa"/>
    <w:uiPriority w:val="99"/>
    <w:semiHidden/>
    <w:rsid w:val="009B5B69"/>
    <w:rPr>
      <w:rFonts w:eastAsia="宋体"/>
      <w:sz w:val="18"/>
      <w:szCs w:val="18"/>
    </w:rPr>
  </w:style>
  <w:style w:type="paragraph" w:styleId="afc">
    <w:name w:val="Revision"/>
    <w:hidden/>
    <w:uiPriority w:val="99"/>
    <w:semiHidden/>
    <w:rsid w:val="009B5B69"/>
    <w:rPr>
      <w:rFonts w:eastAsia="宋体"/>
    </w:rPr>
  </w:style>
  <w:style w:type="paragraph" w:styleId="afd">
    <w:name w:val="header"/>
    <w:basedOn w:val="a2"/>
    <w:link w:val="afe"/>
    <w:uiPriority w:val="99"/>
    <w:unhideWhenUsed/>
    <w:rsid w:val="00782CC2"/>
    <w:pPr>
      <w:pBdr>
        <w:bottom w:val="single" w:sz="6" w:space="1" w:color="auto"/>
      </w:pBdr>
      <w:tabs>
        <w:tab w:val="center" w:pos="4153"/>
        <w:tab w:val="right" w:pos="8306"/>
      </w:tabs>
      <w:snapToGrid w:val="0"/>
      <w:spacing w:line="240" w:lineRule="atLeast"/>
      <w:jc w:val="center"/>
    </w:pPr>
    <w:rPr>
      <w:szCs w:val="18"/>
    </w:rPr>
  </w:style>
  <w:style w:type="character" w:customStyle="1" w:styleId="afe">
    <w:name w:val="页眉 字符"/>
    <w:basedOn w:val="a3"/>
    <w:link w:val="afd"/>
    <w:uiPriority w:val="99"/>
    <w:rsid w:val="00782CC2"/>
    <w:rPr>
      <w:rFonts w:eastAsia="思源宋体 CN Light"/>
      <w:sz w:val="18"/>
      <w:szCs w:val="18"/>
    </w:rPr>
  </w:style>
  <w:style w:type="paragraph" w:styleId="aff">
    <w:name w:val="footer"/>
    <w:basedOn w:val="a2"/>
    <w:link w:val="aff0"/>
    <w:uiPriority w:val="99"/>
    <w:unhideWhenUsed/>
    <w:rsid w:val="00782CC2"/>
    <w:pPr>
      <w:tabs>
        <w:tab w:val="center" w:pos="4153"/>
        <w:tab w:val="right" w:pos="8306"/>
      </w:tabs>
      <w:snapToGrid w:val="0"/>
      <w:spacing w:line="240" w:lineRule="atLeast"/>
    </w:pPr>
    <w:rPr>
      <w:szCs w:val="18"/>
    </w:rPr>
  </w:style>
  <w:style w:type="character" w:customStyle="1" w:styleId="aff0">
    <w:name w:val="页脚 字符"/>
    <w:basedOn w:val="a3"/>
    <w:link w:val="aff"/>
    <w:uiPriority w:val="99"/>
    <w:rsid w:val="00782CC2"/>
    <w:rPr>
      <w:rFonts w:eastAsia="思源宋体 CN Light"/>
      <w:sz w:val="18"/>
      <w:szCs w:val="18"/>
    </w:rPr>
  </w:style>
  <w:style w:type="character" w:styleId="aff1">
    <w:name w:val="Placeholder Text"/>
    <w:basedOn w:val="a3"/>
    <w:uiPriority w:val="99"/>
    <w:semiHidden/>
    <w:rsid w:val="00782CC2"/>
    <w:rPr>
      <w:color w:val="808080"/>
    </w:rPr>
  </w:style>
  <w:style w:type="paragraph" w:styleId="TOC3">
    <w:name w:val="toc 3"/>
    <w:basedOn w:val="a2"/>
    <w:next w:val="a2"/>
    <w:autoRedefine/>
    <w:uiPriority w:val="39"/>
    <w:unhideWhenUsed/>
    <w:rsid w:val="00B464FF"/>
    <w:pPr>
      <w:ind w:leftChars="400" w:left="840"/>
    </w:pPr>
  </w:style>
  <w:style w:type="table" w:customStyle="1" w:styleId="11">
    <w:name w:val="网格型1"/>
    <w:basedOn w:val="a4"/>
    <w:next w:val="af9"/>
    <w:uiPriority w:val="59"/>
    <w:rsid w:val="00EE4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Unresolved Mention"/>
    <w:basedOn w:val="a3"/>
    <w:uiPriority w:val="99"/>
    <w:semiHidden/>
    <w:unhideWhenUsed/>
    <w:rsid w:val="002706CA"/>
    <w:rPr>
      <w:color w:val="605E5C"/>
      <w:shd w:val="clear" w:color="auto" w:fill="E1DFDD"/>
    </w:rPr>
  </w:style>
  <w:style w:type="character" w:styleId="aff3">
    <w:name w:val="FollowedHyperlink"/>
    <w:basedOn w:val="a3"/>
    <w:uiPriority w:val="99"/>
    <w:semiHidden/>
    <w:unhideWhenUsed/>
    <w:rsid w:val="009968C3"/>
    <w:rPr>
      <w:color w:val="954F72" w:themeColor="followedHyperlink"/>
      <w:u w:val="single"/>
    </w:rPr>
  </w:style>
  <w:style w:type="paragraph" w:styleId="aff4">
    <w:name w:val="caption"/>
    <w:basedOn w:val="a2"/>
    <w:next w:val="a2"/>
    <w:uiPriority w:val="35"/>
    <w:unhideWhenUsed/>
    <w:qFormat/>
    <w:rsid w:val="00220D4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3674727">
      <w:bodyDiv w:val="1"/>
      <w:marLeft w:val="0"/>
      <w:marRight w:val="0"/>
      <w:marTop w:val="0"/>
      <w:marBottom w:val="0"/>
      <w:divBdr>
        <w:top w:val="none" w:sz="0" w:space="0" w:color="auto"/>
        <w:left w:val="none" w:sz="0" w:space="0" w:color="auto"/>
        <w:bottom w:val="none" w:sz="0" w:space="0" w:color="auto"/>
        <w:right w:val="none" w:sz="0" w:space="0" w:color="auto"/>
      </w:divBdr>
      <w:divsChild>
        <w:div w:id="1410613274">
          <w:marLeft w:val="0"/>
          <w:marRight w:val="0"/>
          <w:marTop w:val="0"/>
          <w:marBottom w:val="0"/>
          <w:divBdr>
            <w:top w:val="none" w:sz="0" w:space="0" w:color="auto"/>
            <w:left w:val="none" w:sz="0" w:space="0" w:color="auto"/>
            <w:bottom w:val="none" w:sz="0" w:space="0" w:color="auto"/>
            <w:right w:val="none" w:sz="0" w:space="0" w:color="auto"/>
          </w:divBdr>
        </w:div>
      </w:divsChild>
    </w:div>
    <w:div w:id="1417751540">
      <w:bodyDiv w:val="1"/>
      <w:marLeft w:val="0"/>
      <w:marRight w:val="0"/>
      <w:marTop w:val="0"/>
      <w:marBottom w:val="0"/>
      <w:divBdr>
        <w:top w:val="none" w:sz="0" w:space="0" w:color="auto"/>
        <w:left w:val="none" w:sz="0" w:space="0" w:color="auto"/>
        <w:bottom w:val="none" w:sz="0" w:space="0" w:color="auto"/>
        <w:right w:val="none" w:sz="0" w:space="0" w:color="auto"/>
      </w:divBdr>
    </w:div>
    <w:div w:id="1578124814">
      <w:bodyDiv w:val="1"/>
      <w:marLeft w:val="0"/>
      <w:marRight w:val="0"/>
      <w:marTop w:val="0"/>
      <w:marBottom w:val="0"/>
      <w:divBdr>
        <w:top w:val="none" w:sz="0" w:space="0" w:color="auto"/>
        <w:left w:val="none" w:sz="0" w:space="0" w:color="auto"/>
        <w:bottom w:val="none" w:sz="0" w:space="0" w:color="auto"/>
        <w:right w:val="none" w:sz="0" w:space="0" w:color="auto"/>
      </w:divBdr>
    </w:div>
    <w:div w:id="2052730878">
      <w:bodyDiv w:val="1"/>
      <w:marLeft w:val="0"/>
      <w:marRight w:val="0"/>
      <w:marTop w:val="0"/>
      <w:marBottom w:val="0"/>
      <w:divBdr>
        <w:top w:val="none" w:sz="0" w:space="0" w:color="auto"/>
        <w:left w:val="none" w:sz="0" w:space="0" w:color="auto"/>
        <w:bottom w:val="none" w:sz="0" w:space="0" w:color="auto"/>
        <w:right w:val="none" w:sz="0" w:space="0" w:color="auto"/>
      </w:divBdr>
      <w:divsChild>
        <w:div w:id="725026209">
          <w:marLeft w:val="0"/>
          <w:marRight w:val="0"/>
          <w:marTop w:val="0"/>
          <w:marBottom w:val="0"/>
          <w:divBdr>
            <w:top w:val="none" w:sz="0" w:space="0" w:color="auto"/>
            <w:left w:val="none" w:sz="0" w:space="0" w:color="auto"/>
            <w:bottom w:val="none" w:sz="0" w:space="0" w:color="auto"/>
            <w:right w:val="none" w:sz="0" w:space="0" w:color="auto"/>
          </w:divBdr>
        </w:div>
      </w:divsChild>
    </w:div>
    <w:div w:id="2130278041">
      <w:bodyDiv w:val="1"/>
      <w:marLeft w:val="0"/>
      <w:marRight w:val="0"/>
      <w:marTop w:val="0"/>
      <w:marBottom w:val="0"/>
      <w:divBdr>
        <w:top w:val="none" w:sz="0" w:space="0" w:color="auto"/>
        <w:left w:val="none" w:sz="0" w:space="0" w:color="auto"/>
        <w:bottom w:val="none" w:sz="0" w:space="0" w:color="auto"/>
        <w:right w:val="none" w:sz="0" w:space="0" w:color="auto"/>
      </w:divBdr>
      <w:divsChild>
        <w:div w:id="599685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yperlink" Target="https://www.baidu.com/s?wd=%E6%95%B0%E5%AD%A6%E5%BB%BA%E6%A8%A1&amp;tn=SE_PcZhidaonwhc_ngpagmjz&amp;rsv_dl=gh_pc_zhidao" TargetMode="Externa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baike.baidu.com/item/%E7%A0%94%E7%A9%B6/1883844"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www.zhihu.com/question/30315894/answer/154979413" TargetMode="External"/><Relationship Id="rId38" Type="http://schemas.openxmlformats.org/officeDocument/2006/relationships/hyperlink" Target="https://baike.baidu.com/item/%E6%99%BA%E8%83%BD/66637"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1.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ehall.xjtu.edu.cn" TargetMode="External"/><Relationship Id="rId37" Type="http://schemas.openxmlformats.org/officeDocument/2006/relationships/hyperlink" Target="https://baike.baidu.com/item/%E5%BB%B6%E4%BC%B8/7834264" TargetMode="External"/><Relationship Id="rId40" Type="http://schemas.openxmlformats.org/officeDocument/2006/relationships/image" Target="media/image24.jpe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org.xjtu.edu.cn/h5/download.html" TargetMode="External"/><Relationship Id="rId36" Type="http://schemas.openxmlformats.org/officeDocument/2006/relationships/hyperlink" Target="https://baike.baidu.com/item/%E6%A8%A1%E6%8B%9F/7698898" TargetMode="External"/><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3.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2.jpeg"/><Relationship Id="rId35" Type="http://schemas.openxmlformats.org/officeDocument/2006/relationships/hyperlink" Target="https://baike.baidu.com/item/%E5%BC%80%E5%8F%91/9400971"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184B1D43A24F68A6F332D5997705CE"/>
        <w:category>
          <w:name w:val="常规"/>
          <w:gallery w:val="placeholder"/>
        </w:category>
        <w:types>
          <w:type w:val="bbPlcHdr"/>
        </w:types>
        <w:behaviors>
          <w:behavior w:val="content"/>
        </w:behaviors>
        <w:guid w:val="{9CE77880-E208-41C4-B559-1C9A66D22606}"/>
      </w:docPartPr>
      <w:docPartBody>
        <w:p w:rsidR="00EC00D0" w:rsidRDefault="009759F2">
          <w:pPr>
            <w:pStyle w:val="0A184B1D43A24F68A6F332D5997705CE"/>
          </w:pPr>
          <w:r>
            <w:rPr>
              <w:rFonts w:asciiTheme="majorHAnsi" w:eastAsiaTheme="majorEastAsia" w:hAnsiTheme="majorHAnsi" w:cstheme="majorBidi"/>
              <w:caps/>
              <w:color w:val="4472C4" w:themeColor="accent1"/>
              <w:sz w:val="80"/>
              <w:szCs w:val="80"/>
              <w:lang w:val="zh-CN"/>
            </w:rPr>
            <w:t>[文档标题]</w:t>
          </w:r>
        </w:p>
      </w:docPartBody>
    </w:docPart>
    <w:docPart>
      <w:docPartPr>
        <w:name w:val="C6F027971D5247268226F7A31C04B68A"/>
        <w:category>
          <w:name w:val="常规"/>
          <w:gallery w:val="placeholder"/>
        </w:category>
        <w:types>
          <w:type w:val="bbPlcHdr"/>
        </w:types>
        <w:behaviors>
          <w:behavior w:val="content"/>
        </w:behaviors>
        <w:guid w:val="{9A0A764A-969D-40DE-B91D-0C03D1826D2F}"/>
      </w:docPartPr>
      <w:docPartBody>
        <w:p w:rsidR="00EC00D0" w:rsidRDefault="009759F2">
          <w:pPr>
            <w:pStyle w:val="C6F027971D5247268226F7A31C04B68A"/>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 w:name="Adobe 明體 Std L">
    <w:panose1 w:val="02020300000000000000"/>
    <w:charset w:val="80"/>
    <w:family w:val="roman"/>
    <w:notTrueType/>
    <w:pitch w:val="variable"/>
    <w:sig w:usb0="00000203" w:usb1="1A0F1900" w:usb2="00000016" w:usb3="00000000" w:csb0="00120005"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0D0"/>
    <w:rsid w:val="00156D8C"/>
    <w:rsid w:val="00401943"/>
    <w:rsid w:val="00615CEC"/>
    <w:rsid w:val="009759F2"/>
    <w:rsid w:val="00CD261A"/>
    <w:rsid w:val="00DF5BE7"/>
    <w:rsid w:val="00EC00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A184B1D43A24F68A6F332D5997705CE">
    <w:name w:val="0A184B1D43A24F68A6F332D5997705CE"/>
    <w:pPr>
      <w:widowControl w:val="0"/>
      <w:jc w:val="both"/>
    </w:pPr>
  </w:style>
  <w:style w:type="paragraph" w:customStyle="1" w:styleId="C6F027971D5247268226F7A31C04B68A">
    <w:name w:val="C6F027971D5247268226F7A31C04B68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F0E15-83FE-4A40-A911-E19B1ED10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76</Pages>
  <Words>4666</Words>
  <Characters>26601</Characters>
  <Application>Microsoft Office Word</Application>
  <DocSecurity>0</DocSecurity>
  <Lines>221</Lines>
  <Paragraphs>62</Paragraphs>
  <ScaleCrop>false</ScaleCrop>
  <Company/>
  <LinksUpToDate>false</LinksUpToDate>
  <CharactersWithSpaces>3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生手册</dc:title>
  <dc:subject>临时封面</dc:subject>
  <dc:creator>吴思源</dc:creator>
  <cp:keywords/>
  <dc:description/>
  <cp:lastModifiedBy>吴思源</cp:lastModifiedBy>
  <cp:revision>79</cp:revision>
  <cp:lastPrinted>2019-07-18T07:08:00Z</cp:lastPrinted>
  <dcterms:created xsi:type="dcterms:W3CDTF">2019-07-09T13:18:00Z</dcterms:created>
  <dcterms:modified xsi:type="dcterms:W3CDTF">2019-07-20T09:20:00Z</dcterms:modified>
</cp:coreProperties>
</file>